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D6F7" w14:textId="77777777" w:rsidR="00080633" w:rsidRDefault="00080633" w:rsidP="00080633">
      <w:pPr>
        <w:pStyle w:val="Title"/>
        <w:ind w:firstLineChars="0" w:firstLine="0"/>
      </w:pPr>
      <w:bookmarkStart w:id="0" w:name="_Hlk62170546"/>
      <w:r w:rsidRPr="002A7B29">
        <w:rPr>
          <w:rFonts w:hint="eastAsia"/>
        </w:rPr>
        <w:t>网络开源多模态科技情报智能分析</w:t>
      </w:r>
      <w:r>
        <w:rPr>
          <w:rFonts w:hint="eastAsia"/>
        </w:rPr>
        <w:t>系统概要设计</w:t>
      </w:r>
    </w:p>
    <w:p w14:paraId="362BAD7A" w14:textId="77777777" w:rsidR="00080633" w:rsidRDefault="00080633" w:rsidP="00080633">
      <w:pPr>
        <w:pStyle w:val="Subtitle"/>
        <w:ind w:firstLineChars="0" w:firstLine="0"/>
      </w:pPr>
      <w:r>
        <w:rPr>
          <w:rFonts w:hint="eastAsia"/>
        </w:rPr>
        <w:t>撰写人：杨卉帆</w:t>
      </w:r>
    </w:p>
    <w:p w14:paraId="44AB02CD" w14:textId="77777777" w:rsidR="00080633" w:rsidRDefault="00080633" w:rsidP="00080633">
      <w:pPr>
        <w:pStyle w:val="Subtitle"/>
        <w:ind w:firstLineChars="0" w:firstLine="0"/>
      </w:pPr>
      <w:r>
        <w:rPr>
          <w:rFonts w:hint="eastAsia"/>
        </w:rPr>
        <w:t>202</w:t>
      </w:r>
      <w:r>
        <w:t>2</w:t>
      </w:r>
      <w:r>
        <w:rPr>
          <w:rFonts w:hint="eastAsia"/>
        </w:rPr>
        <w:t>-</w:t>
      </w:r>
      <w:r>
        <w:t>04</w:t>
      </w:r>
    </w:p>
    <w:p w14:paraId="1DC345D3" w14:textId="21835261" w:rsidR="00E76772" w:rsidRDefault="00E76772" w:rsidP="001435CD">
      <w:pPr>
        <w:pStyle w:val="Heading1"/>
        <w:numPr>
          <w:ilvl w:val="0"/>
          <w:numId w:val="1"/>
        </w:numPr>
      </w:pPr>
      <w:r>
        <w:rPr>
          <w:rFonts w:hint="eastAsia"/>
        </w:rPr>
        <w:t>概述</w:t>
      </w:r>
    </w:p>
    <w:p w14:paraId="3D317306" w14:textId="77777777" w:rsidR="00521254" w:rsidRDefault="00521254" w:rsidP="00521254">
      <w:pPr>
        <w:pStyle w:val="Heading2"/>
      </w:pPr>
      <w:r>
        <w:rPr>
          <w:rFonts w:hint="eastAsia"/>
        </w:rPr>
        <w:t>研究内容</w:t>
      </w:r>
    </w:p>
    <w:p w14:paraId="2D168B5E" w14:textId="77777777" w:rsidR="00521254" w:rsidRDefault="00521254" w:rsidP="001435CD">
      <w:pPr>
        <w:pStyle w:val="ListParagraph"/>
        <w:numPr>
          <w:ilvl w:val="0"/>
          <w:numId w:val="12"/>
        </w:numPr>
        <w:ind w:firstLineChars="0"/>
      </w:pPr>
      <w:r>
        <w:rPr>
          <w:rFonts w:hint="eastAsia"/>
        </w:rPr>
        <w:t>研究复杂网络条件下互联网开源数据稳定获取技术；</w:t>
      </w:r>
    </w:p>
    <w:p w14:paraId="54ED54FD"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模态</w:t>
      </w:r>
      <w:r>
        <w:rPr>
          <w:rFonts w:hint="eastAsia"/>
        </w:rPr>
        <w:t>开源数据治理与</w:t>
      </w:r>
      <w:r w:rsidRPr="00873D6D">
        <w:rPr>
          <w:rFonts w:hint="eastAsia"/>
          <w:color w:val="FF0000"/>
        </w:rPr>
        <w:t>融合链接</w:t>
      </w:r>
      <w:r>
        <w:rPr>
          <w:rFonts w:hint="eastAsia"/>
        </w:rPr>
        <w:t>技术、</w:t>
      </w:r>
      <w:r w:rsidRPr="00873D6D">
        <w:rPr>
          <w:rFonts w:hint="eastAsia"/>
          <w:color w:val="FF0000"/>
        </w:rPr>
        <w:t>人物属性关系推理补全</w:t>
      </w:r>
      <w:r>
        <w:rPr>
          <w:rFonts w:hint="eastAsia"/>
        </w:rPr>
        <w:t>技术、</w:t>
      </w:r>
      <w:r w:rsidRPr="00873D6D">
        <w:rPr>
          <w:rFonts w:hint="eastAsia"/>
          <w:color w:val="FF0000"/>
        </w:rPr>
        <w:t>虚拟身份关联</w:t>
      </w:r>
      <w:r>
        <w:rPr>
          <w:rFonts w:hint="eastAsia"/>
        </w:rPr>
        <w:t>技术、跨数据源的</w:t>
      </w:r>
      <w:r w:rsidRPr="00CC4ECC">
        <w:rPr>
          <w:rFonts w:hint="eastAsia"/>
        </w:rPr>
        <w:t>情报知识迭代校验</w:t>
      </w:r>
      <w:r>
        <w:rPr>
          <w:rFonts w:hint="eastAsia"/>
        </w:rPr>
        <w:t>方法；</w:t>
      </w:r>
    </w:p>
    <w:p w14:paraId="2FE23E76" w14:textId="77777777" w:rsidR="00521254" w:rsidRDefault="00521254" w:rsidP="001435CD">
      <w:pPr>
        <w:pStyle w:val="ListParagraph"/>
        <w:numPr>
          <w:ilvl w:val="0"/>
          <w:numId w:val="12"/>
        </w:numPr>
        <w:ind w:firstLineChars="0"/>
      </w:pPr>
      <w:r>
        <w:rPr>
          <w:rFonts w:hint="eastAsia"/>
        </w:rPr>
        <w:t>研究碎片化信息关联整合、多源异质科技情报信息</w:t>
      </w:r>
      <w:r w:rsidRPr="00873D6D">
        <w:rPr>
          <w:rFonts w:hint="eastAsia"/>
          <w:color w:val="FF0000"/>
        </w:rPr>
        <w:t>网络构建</w:t>
      </w:r>
      <w:r>
        <w:rPr>
          <w:rFonts w:hint="eastAsia"/>
        </w:rPr>
        <w:t>技术，实现完整、高质量的科技情报信息网络构建和组织；</w:t>
      </w:r>
    </w:p>
    <w:p w14:paraId="1582F276"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语言</w:t>
      </w:r>
      <w:r>
        <w:rPr>
          <w:rFonts w:hint="eastAsia"/>
        </w:rPr>
        <w:t>环境</w:t>
      </w:r>
      <w:proofErr w:type="gramStart"/>
      <w:r>
        <w:rPr>
          <w:rFonts w:hint="eastAsia"/>
        </w:rPr>
        <w:t>下数据</w:t>
      </w:r>
      <w:proofErr w:type="gramEnd"/>
      <w:r>
        <w:rPr>
          <w:rFonts w:hint="eastAsia"/>
        </w:rPr>
        <w:t>内容识别与信息认知技术；</w:t>
      </w:r>
    </w:p>
    <w:p w14:paraId="5B9C582E" w14:textId="77777777" w:rsidR="00521254" w:rsidRPr="005470AA" w:rsidRDefault="00521254" w:rsidP="001435CD">
      <w:pPr>
        <w:pStyle w:val="ListParagraph"/>
        <w:numPr>
          <w:ilvl w:val="0"/>
          <w:numId w:val="12"/>
        </w:numPr>
        <w:ind w:firstLineChars="0"/>
      </w:pPr>
      <w:r>
        <w:rPr>
          <w:rFonts w:hint="eastAsia"/>
        </w:rPr>
        <w:t>研究情报智能推理与情报自动化加工技术。</w:t>
      </w:r>
    </w:p>
    <w:p w14:paraId="17EFC936" w14:textId="77777777" w:rsidR="00521254" w:rsidRDefault="00521254" w:rsidP="00521254">
      <w:pPr>
        <w:pStyle w:val="Heading2"/>
      </w:pPr>
      <w:r>
        <w:rPr>
          <w:rFonts w:hint="eastAsia"/>
        </w:rPr>
        <w:t>考核指标</w:t>
      </w:r>
    </w:p>
    <w:p w14:paraId="6506D0B1" w14:textId="77777777" w:rsidR="00521254" w:rsidRDefault="00521254" w:rsidP="001435CD">
      <w:pPr>
        <w:pStyle w:val="ListParagraph"/>
        <w:numPr>
          <w:ilvl w:val="0"/>
          <w:numId w:val="13"/>
        </w:numPr>
        <w:ind w:firstLineChars="0"/>
      </w:pPr>
      <w:r>
        <w:rPr>
          <w:rFonts w:hint="eastAsia"/>
        </w:rPr>
        <w:t>支持境内外社交媒体、新闻网络、信息站点、网络论坛等</w:t>
      </w:r>
      <w:r w:rsidRPr="00873D6D">
        <w:rPr>
          <w:rFonts w:hint="eastAsia"/>
          <w:color w:val="FF0000"/>
        </w:rPr>
        <w:t>不少200种开源数据源</w:t>
      </w:r>
      <w:r>
        <w:rPr>
          <w:rFonts w:hint="eastAsia"/>
        </w:rPr>
        <w:t>的稳定获取；</w:t>
      </w:r>
    </w:p>
    <w:p w14:paraId="5180F95B" w14:textId="77777777" w:rsidR="00521254" w:rsidRDefault="00521254" w:rsidP="001435CD">
      <w:pPr>
        <w:pStyle w:val="ListParagraph"/>
        <w:numPr>
          <w:ilvl w:val="0"/>
          <w:numId w:val="13"/>
        </w:numPr>
        <w:ind w:firstLineChars="0"/>
      </w:pPr>
      <w:r>
        <w:rPr>
          <w:rFonts w:hint="eastAsia"/>
        </w:rPr>
        <w:t>支持文本、图像、视频、音频等数据的融合处理；</w:t>
      </w:r>
    </w:p>
    <w:p w14:paraId="5BEAF6D7" w14:textId="77777777" w:rsidR="00521254" w:rsidRDefault="00521254" w:rsidP="001435CD">
      <w:pPr>
        <w:pStyle w:val="ListParagraph"/>
        <w:numPr>
          <w:ilvl w:val="0"/>
          <w:numId w:val="13"/>
        </w:numPr>
        <w:ind w:firstLineChars="0"/>
      </w:pPr>
      <w:r>
        <w:rPr>
          <w:rFonts w:hint="eastAsia"/>
        </w:rPr>
        <w:t>支持亿级实体规模的异质科技情报信息网络构建；</w:t>
      </w:r>
    </w:p>
    <w:p w14:paraId="600C8DB0" w14:textId="77777777" w:rsidR="00521254" w:rsidRDefault="00521254" w:rsidP="001435CD">
      <w:pPr>
        <w:pStyle w:val="ListParagraph"/>
        <w:numPr>
          <w:ilvl w:val="0"/>
          <w:numId w:val="13"/>
        </w:numPr>
        <w:ind w:firstLineChars="0"/>
      </w:pPr>
      <w:r>
        <w:rPr>
          <w:rFonts w:hint="eastAsia"/>
        </w:rPr>
        <w:t>支持中、英、西、俄、藏等主要语种科技情报的自然语言处理、</w:t>
      </w:r>
      <w:r w:rsidRPr="00873D6D">
        <w:rPr>
          <w:rFonts w:hint="eastAsia"/>
          <w:color w:val="FF0000"/>
        </w:rPr>
        <w:t>实体链接、属性抽取、关系抽取</w:t>
      </w:r>
      <w:r>
        <w:rPr>
          <w:rFonts w:hint="eastAsia"/>
        </w:rPr>
        <w:t>，准确率大于80％；</w:t>
      </w:r>
    </w:p>
    <w:p w14:paraId="14EF58E1" w14:textId="4D012A8F" w:rsidR="00521254" w:rsidRDefault="00521254" w:rsidP="001435CD">
      <w:pPr>
        <w:pStyle w:val="ListParagraph"/>
        <w:numPr>
          <w:ilvl w:val="0"/>
          <w:numId w:val="13"/>
        </w:numPr>
        <w:ind w:firstLineChars="0"/>
      </w:pPr>
      <w:r>
        <w:rPr>
          <w:rFonts w:hint="eastAsia"/>
        </w:rPr>
        <w:t>研制一套网络开源多模态大数据情报智能分析平台，在科技情报相关领域示范应用。</w:t>
      </w:r>
    </w:p>
    <w:p w14:paraId="75E72F1C" w14:textId="33C48356" w:rsidR="008727C4" w:rsidRDefault="008727C4" w:rsidP="00B74A33">
      <w:pPr>
        <w:pStyle w:val="Heading2"/>
      </w:pPr>
      <w:r>
        <w:rPr>
          <w:rFonts w:hint="eastAsia"/>
        </w:rPr>
        <w:t>开发背景</w:t>
      </w:r>
    </w:p>
    <w:p w14:paraId="6357B626" w14:textId="139566AD" w:rsidR="001C5995" w:rsidRDefault="001C5995" w:rsidP="008727C4">
      <w:pPr>
        <w:ind w:firstLine="420"/>
      </w:pPr>
      <w:proofErr w:type="spellStart"/>
      <w:r>
        <w:rPr>
          <w:rFonts w:hint="eastAsia"/>
        </w:rPr>
        <w:t>A</w:t>
      </w:r>
      <w:r>
        <w:t>calligence</w:t>
      </w:r>
      <w:proofErr w:type="spellEnd"/>
      <w:r>
        <w:rPr>
          <w:rFonts w:hint="eastAsia"/>
        </w:rPr>
        <w:t>——</w:t>
      </w:r>
      <w:r w:rsidRPr="00934790">
        <w:rPr>
          <w:rFonts w:hint="eastAsia"/>
        </w:rPr>
        <w:t>网络开源多模态科技情报智能分析系统</w:t>
      </w:r>
      <w:r>
        <w:rPr>
          <w:rFonts w:hint="eastAsia"/>
        </w:rPr>
        <w:t>，面向学术界和工业界以及关注科技的广大学术爱好者。</w:t>
      </w:r>
    </w:p>
    <w:p w14:paraId="6590C83F" w14:textId="48A9BB19" w:rsidR="001C5995" w:rsidRDefault="0044512A" w:rsidP="008727C4">
      <w:pPr>
        <w:ind w:firstLine="420"/>
      </w:pPr>
      <w:r>
        <w:rPr>
          <w:rFonts w:hint="eastAsia"/>
        </w:rPr>
        <w:t>（待</w:t>
      </w:r>
      <w:r w:rsidR="001435CD">
        <w:rPr>
          <w:rFonts w:hint="eastAsia"/>
        </w:rPr>
        <w:t>描述</w:t>
      </w:r>
      <w:r>
        <w:rPr>
          <w:rFonts w:hint="eastAsia"/>
        </w:rPr>
        <w:t>功能）</w:t>
      </w:r>
    </w:p>
    <w:p w14:paraId="3CB96123" w14:textId="2A5CAB7E" w:rsidR="008727C4" w:rsidRDefault="008727C4" w:rsidP="008D3D73">
      <w:pPr>
        <w:ind w:firstLine="420"/>
      </w:pPr>
    </w:p>
    <w:p w14:paraId="053CECE4" w14:textId="0A309443" w:rsidR="00C55DA4" w:rsidRDefault="00C55DA4" w:rsidP="00B74A33">
      <w:pPr>
        <w:pStyle w:val="Heading2"/>
      </w:pPr>
      <w:r>
        <w:rPr>
          <w:rFonts w:hint="eastAsia"/>
        </w:rPr>
        <w:lastRenderedPageBreak/>
        <w:t>名词解释</w:t>
      </w:r>
    </w:p>
    <w:p w14:paraId="25D7E2A8" w14:textId="63772524" w:rsidR="00FF654D" w:rsidRDefault="00FF654D" w:rsidP="001435CD">
      <w:pPr>
        <w:pStyle w:val="ListParagraph"/>
        <w:numPr>
          <w:ilvl w:val="0"/>
          <w:numId w:val="3"/>
        </w:numPr>
        <w:ind w:firstLineChars="0"/>
      </w:pPr>
      <w:r>
        <w:rPr>
          <w:rFonts w:hint="eastAsia"/>
        </w:rPr>
        <w:t>工作：包括论文、专利、书籍、数据集等，会引用其他</w:t>
      </w:r>
      <w:r w:rsidR="00B46C64">
        <w:rPr>
          <w:rFonts w:hint="eastAsia"/>
        </w:rPr>
        <w:t>工作</w:t>
      </w:r>
      <w:r>
        <w:rPr>
          <w:rFonts w:hint="eastAsia"/>
        </w:rPr>
        <w:t>；</w:t>
      </w:r>
    </w:p>
    <w:p w14:paraId="661F18C7" w14:textId="0AEF62D3" w:rsidR="00FF654D" w:rsidRDefault="0085661D" w:rsidP="001435CD">
      <w:pPr>
        <w:pStyle w:val="ListParagraph"/>
        <w:numPr>
          <w:ilvl w:val="0"/>
          <w:numId w:val="3"/>
        </w:numPr>
        <w:ind w:firstLineChars="0"/>
      </w:pPr>
      <w:r>
        <w:rPr>
          <w:rFonts w:hint="eastAsia"/>
        </w:rPr>
        <w:t>作</w:t>
      </w:r>
      <w:r w:rsidR="00B46C64">
        <w:rPr>
          <w:rFonts w:hint="eastAsia"/>
        </w:rPr>
        <w:t>者</w:t>
      </w:r>
      <w:r w:rsidR="00FF654D">
        <w:rPr>
          <w:rFonts w:hint="eastAsia"/>
        </w:rPr>
        <w:t>：</w:t>
      </w:r>
      <w:r w:rsidR="00B46C64">
        <w:rPr>
          <w:rFonts w:hint="eastAsia"/>
        </w:rPr>
        <w:t>产</w:t>
      </w:r>
      <w:r w:rsidR="00FF654D">
        <w:rPr>
          <w:rFonts w:hint="eastAsia"/>
        </w:rPr>
        <w:t>出</w:t>
      </w:r>
      <w:r w:rsidR="00B46C64">
        <w:rPr>
          <w:rFonts w:hint="eastAsia"/>
        </w:rPr>
        <w:t>工作</w:t>
      </w:r>
      <w:r w:rsidR="00FF654D">
        <w:rPr>
          <w:rFonts w:hint="eastAsia"/>
        </w:rPr>
        <w:t>的人</w:t>
      </w:r>
      <w:r w:rsidR="00B46C64">
        <w:rPr>
          <w:rFonts w:hint="eastAsia"/>
        </w:rPr>
        <w:t>；</w:t>
      </w:r>
    </w:p>
    <w:p w14:paraId="52066AA6" w14:textId="2C818D83" w:rsidR="00FF654D" w:rsidRDefault="00F81745" w:rsidP="001435CD">
      <w:pPr>
        <w:pStyle w:val="ListParagraph"/>
        <w:numPr>
          <w:ilvl w:val="0"/>
          <w:numId w:val="3"/>
        </w:numPr>
        <w:ind w:firstLineChars="0"/>
      </w:pPr>
      <w:r>
        <w:rPr>
          <w:rFonts w:hint="eastAsia"/>
        </w:rPr>
        <w:t>出处</w:t>
      </w:r>
      <w:r w:rsidR="00FF654D">
        <w:rPr>
          <w:rFonts w:hint="eastAsia"/>
        </w:rPr>
        <w:t>：刊载</w:t>
      </w:r>
      <w:r w:rsidR="00B46C64">
        <w:rPr>
          <w:rFonts w:hint="eastAsia"/>
        </w:rPr>
        <w:t>工作</w:t>
      </w:r>
      <w:r w:rsidR="00FF654D">
        <w:rPr>
          <w:rFonts w:hint="eastAsia"/>
        </w:rPr>
        <w:t>的</w:t>
      </w:r>
      <w:r w:rsidR="00B46C64">
        <w:rPr>
          <w:rFonts w:hint="eastAsia"/>
        </w:rPr>
        <w:t>会议、</w:t>
      </w:r>
      <w:r w:rsidR="00FF654D">
        <w:rPr>
          <w:rFonts w:hint="eastAsia"/>
        </w:rPr>
        <w:t>期刊或资源库</w:t>
      </w:r>
      <w:r w:rsidR="00B46C64">
        <w:rPr>
          <w:rFonts w:hint="eastAsia"/>
        </w:rPr>
        <w:t>；</w:t>
      </w:r>
    </w:p>
    <w:p w14:paraId="5B3652C5" w14:textId="3DC1F1C7" w:rsidR="00FF654D" w:rsidRDefault="00FF654D" w:rsidP="001435CD">
      <w:pPr>
        <w:pStyle w:val="ListParagraph"/>
        <w:numPr>
          <w:ilvl w:val="0"/>
          <w:numId w:val="3"/>
        </w:numPr>
        <w:ind w:firstLineChars="0"/>
      </w:pPr>
      <w:r>
        <w:rPr>
          <w:rFonts w:hint="eastAsia"/>
        </w:rPr>
        <w:t>机构：（通过</w:t>
      </w:r>
      <w:r w:rsidR="0085661D">
        <w:rPr>
          <w:rFonts w:hint="eastAsia"/>
        </w:rPr>
        <w:t>作者</w:t>
      </w:r>
      <w:r>
        <w:rPr>
          <w:rFonts w:hint="eastAsia"/>
        </w:rPr>
        <w:t>）与</w:t>
      </w:r>
      <w:r w:rsidR="00B46C64">
        <w:rPr>
          <w:rFonts w:hint="eastAsia"/>
        </w:rPr>
        <w:t>工作</w:t>
      </w:r>
      <w:r>
        <w:rPr>
          <w:rFonts w:hint="eastAsia"/>
        </w:rPr>
        <w:t>相关的大学或其他组织</w:t>
      </w:r>
      <w:r w:rsidR="00B46C64">
        <w:rPr>
          <w:rFonts w:hint="eastAsia"/>
        </w:rPr>
        <w:t>；</w:t>
      </w:r>
    </w:p>
    <w:p w14:paraId="7323D370" w14:textId="422350DE" w:rsidR="00FF654D" w:rsidRDefault="00FF654D" w:rsidP="001435CD">
      <w:pPr>
        <w:pStyle w:val="ListParagraph"/>
        <w:numPr>
          <w:ilvl w:val="0"/>
          <w:numId w:val="3"/>
        </w:numPr>
        <w:ind w:firstLineChars="0"/>
      </w:pPr>
      <w:r>
        <w:rPr>
          <w:rFonts w:hint="eastAsia"/>
        </w:rPr>
        <w:t>概念：</w:t>
      </w:r>
      <w:r w:rsidR="00B5771D">
        <w:rPr>
          <w:rFonts w:hint="eastAsia"/>
        </w:rPr>
        <w:t>即</w:t>
      </w:r>
      <w:r w:rsidR="00D3398F">
        <w:rPr>
          <w:rFonts w:hint="eastAsia"/>
        </w:rPr>
        <w:t>研究领域，</w:t>
      </w:r>
      <w:r>
        <w:rPr>
          <w:rFonts w:hint="eastAsia"/>
        </w:rPr>
        <w:t>以话题方式对</w:t>
      </w:r>
      <w:r w:rsidR="00B46C64">
        <w:rPr>
          <w:rFonts w:hint="eastAsia"/>
        </w:rPr>
        <w:t>工作</w:t>
      </w:r>
      <w:r>
        <w:rPr>
          <w:rFonts w:hint="eastAsia"/>
        </w:rPr>
        <w:t>进行标签</w:t>
      </w:r>
      <w:r w:rsidR="00B46C64">
        <w:rPr>
          <w:rFonts w:hint="eastAsia"/>
        </w:rPr>
        <w:t>；</w:t>
      </w:r>
    </w:p>
    <w:p w14:paraId="04B48C03" w14:textId="7C3822E9" w:rsidR="00FF654D" w:rsidRPr="00FF654D" w:rsidRDefault="005C79AD" w:rsidP="001435CD">
      <w:pPr>
        <w:pStyle w:val="ListParagraph"/>
        <w:numPr>
          <w:ilvl w:val="0"/>
          <w:numId w:val="3"/>
        </w:numPr>
        <w:ind w:firstLineChars="0"/>
      </w:pPr>
      <w:r w:rsidRPr="005C79AD">
        <w:rPr>
          <w:rFonts w:hint="eastAsia"/>
        </w:rPr>
        <w:t>事件：社会上发生的具有一定影响力的事，一般应该包括时间、地点、人物、起因、经过、结果等属性，能够从若干</w:t>
      </w:r>
      <w:proofErr w:type="gramStart"/>
      <w:r w:rsidRPr="005C79AD">
        <w:rPr>
          <w:rFonts w:hint="eastAsia"/>
        </w:rPr>
        <w:t>篇新闻</w:t>
      </w:r>
      <w:proofErr w:type="gramEnd"/>
      <w:r w:rsidRPr="005C79AD">
        <w:rPr>
          <w:rFonts w:hint="eastAsia"/>
        </w:rPr>
        <w:t>报道中提取出</w:t>
      </w:r>
      <w:r>
        <w:rPr>
          <w:rFonts w:hint="eastAsia"/>
        </w:rPr>
        <w:t>；</w:t>
      </w:r>
    </w:p>
    <w:p w14:paraId="45FC2A15" w14:textId="1FEA9403" w:rsidR="008727C4" w:rsidRDefault="007C0C6E" w:rsidP="00B74A33">
      <w:pPr>
        <w:pStyle w:val="Heading2"/>
      </w:pPr>
      <w:r>
        <w:rPr>
          <w:rFonts w:hint="eastAsia"/>
        </w:rPr>
        <w:t>系统架构</w:t>
      </w:r>
    </w:p>
    <w:p w14:paraId="2DC71C48" w14:textId="6DCCDF46" w:rsidR="00F8293E" w:rsidRDefault="00F8293E" w:rsidP="00F8293E">
      <w:pPr>
        <w:ind w:firstLine="420"/>
      </w:pPr>
      <w:r>
        <w:rPr>
          <w:rFonts w:hint="eastAsia"/>
        </w:rPr>
        <w:t>系统由数据</w:t>
      </w:r>
      <w:r w:rsidR="009663F8">
        <w:rPr>
          <w:rFonts w:hint="eastAsia"/>
        </w:rPr>
        <w:t>采集</w:t>
      </w:r>
      <w:r>
        <w:rPr>
          <w:rFonts w:hint="eastAsia"/>
        </w:rPr>
        <w:t>层、</w:t>
      </w:r>
      <w:r w:rsidR="009663F8">
        <w:rPr>
          <w:rFonts w:hint="eastAsia"/>
        </w:rPr>
        <w:t>多模态知识获取层</w:t>
      </w:r>
      <w:r>
        <w:rPr>
          <w:rFonts w:hint="eastAsia"/>
        </w:rPr>
        <w:t>、</w:t>
      </w:r>
      <w:r w:rsidR="009663F8">
        <w:rPr>
          <w:rFonts w:hint="eastAsia"/>
        </w:rPr>
        <w:t>知识库存储</w:t>
      </w:r>
      <w:r>
        <w:rPr>
          <w:rFonts w:hint="eastAsia"/>
        </w:rPr>
        <w:t>层、</w:t>
      </w:r>
      <w:r w:rsidR="009663F8">
        <w:rPr>
          <w:rFonts w:hint="eastAsia"/>
        </w:rPr>
        <w:t>应用服务</w:t>
      </w:r>
      <w:r>
        <w:rPr>
          <w:rFonts w:hint="eastAsia"/>
        </w:rPr>
        <w:t>层四大层级组成。</w:t>
      </w:r>
      <w:r w:rsidR="00343CA6">
        <w:rPr>
          <w:rFonts w:hint="eastAsia"/>
        </w:rPr>
        <w:t>系统整体架构如图</w:t>
      </w:r>
      <w:r w:rsidR="00343CA6">
        <w:rPr>
          <w:rFonts w:hint="eastAsia"/>
        </w:rPr>
        <w:t>1-1</w:t>
      </w:r>
      <w:r w:rsidR="00343CA6">
        <w:rPr>
          <w:rFonts w:hint="eastAsia"/>
        </w:rPr>
        <w:t>所示。</w:t>
      </w:r>
    </w:p>
    <w:p w14:paraId="679E601C" w14:textId="77777777" w:rsidR="00454916" w:rsidRDefault="00454916" w:rsidP="00F8293E">
      <w:pPr>
        <w:ind w:firstLine="420"/>
      </w:pPr>
    </w:p>
    <w:p w14:paraId="0AAC0706" w14:textId="41DA10BA" w:rsidR="00637517" w:rsidRDefault="00454916" w:rsidP="00454916">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系统架构图</w:t>
      </w:r>
    </w:p>
    <w:p w14:paraId="188D9382" w14:textId="299BECD0" w:rsidR="00D052A1" w:rsidRDefault="00352AC4" w:rsidP="00D052A1">
      <w:pPr>
        <w:pStyle w:val="Heading3"/>
      </w:pPr>
      <w:r>
        <w:rPr>
          <w:rFonts w:hint="eastAsia"/>
        </w:rPr>
        <w:t>数据采集层</w:t>
      </w:r>
    </w:p>
    <w:p w14:paraId="2D6D777D" w14:textId="5993D276" w:rsidR="00352AC4" w:rsidRPr="00352AC4" w:rsidRDefault="00352AC4" w:rsidP="001C3975">
      <w:pPr>
        <w:ind w:firstLine="420"/>
      </w:pPr>
      <w:r>
        <w:rPr>
          <w:rFonts w:hint="eastAsia"/>
        </w:rPr>
        <w:t>数据采集</w:t>
      </w:r>
      <w:proofErr w:type="gramStart"/>
      <w:r>
        <w:rPr>
          <w:rFonts w:hint="eastAsia"/>
        </w:rPr>
        <w:t>层负责</w:t>
      </w:r>
      <w:proofErr w:type="gramEnd"/>
      <w:r>
        <w:rPr>
          <w:rFonts w:hint="eastAsia"/>
        </w:rPr>
        <w:t>对原始</w:t>
      </w:r>
      <w:r w:rsidR="00562320">
        <w:rPr>
          <w:rFonts w:hint="eastAsia"/>
        </w:rPr>
        <w:t>多模态</w:t>
      </w:r>
      <w:r>
        <w:rPr>
          <w:rFonts w:hint="eastAsia"/>
        </w:rPr>
        <w:t>数据的获取</w:t>
      </w:r>
      <w:r w:rsidR="00562320">
        <w:rPr>
          <w:rFonts w:hint="eastAsia"/>
        </w:rPr>
        <w:t>。</w:t>
      </w:r>
      <w:r w:rsidR="00DD78E2">
        <w:rPr>
          <w:rFonts w:hint="eastAsia"/>
        </w:rPr>
        <w:t>数据来源</w:t>
      </w:r>
      <w:r>
        <w:rPr>
          <w:rFonts w:hint="eastAsia"/>
        </w:rPr>
        <w:t>包括</w:t>
      </w:r>
      <w:r w:rsidR="00637517">
        <w:rPr>
          <w:rFonts w:hint="eastAsia"/>
        </w:rPr>
        <w:t>学术搜索系统、新闻站点、社交媒体、网络论坛四</w:t>
      </w:r>
      <w:r>
        <w:rPr>
          <w:rFonts w:hint="eastAsia"/>
        </w:rPr>
        <w:t>个部分。</w:t>
      </w:r>
      <w:r w:rsidR="00562320">
        <w:rPr>
          <w:rFonts w:hint="eastAsia"/>
        </w:rPr>
        <w:t>数据</w:t>
      </w:r>
      <w:r w:rsidR="005B0F0F">
        <w:rPr>
          <w:rFonts w:hint="eastAsia"/>
        </w:rPr>
        <w:t>涉及</w:t>
      </w:r>
      <w:r w:rsidR="001C3975">
        <w:rPr>
          <w:rFonts w:hint="eastAsia"/>
        </w:rPr>
        <w:t>不同的语言，包括</w:t>
      </w:r>
      <w:r w:rsidR="001C3975" w:rsidRPr="001C3975">
        <w:rPr>
          <w:rFonts w:hint="eastAsia"/>
        </w:rPr>
        <w:t>中、英、西、俄、藏等主要语种</w:t>
      </w:r>
      <w:r w:rsidR="001C3975">
        <w:rPr>
          <w:rFonts w:hint="eastAsia"/>
        </w:rPr>
        <w:t>。数据</w:t>
      </w:r>
      <w:r w:rsidR="00562320">
        <w:rPr>
          <w:rFonts w:hint="eastAsia"/>
        </w:rPr>
        <w:t>的</w:t>
      </w:r>
      <w:r w:rsidR="002E374F">
        <w:rPr>
          <w:rFonts w:hint="eastAsia"/>
        </w:rPr>
        <w:t>不同模态有</w:t>
      </w:r>
      <w:r w:rsidR="0059470A">
        <w:rPr>
          <w:rFonts w:hint="eastAsia"/>
        </w:rPr>
        <w:t>文本、图片、音频和视频。</w:t>
      </w:r>
    </w:p>
    <w:p w14:paraId="39A6262C" w14:textId="2E961A52" w:rsidR="00D052A1" w:rsidRDefault="00352AC4" w:rsidP="00D052A1">
      <w:pPr>
        <w:pStyle w:val="Heading3"/>
      </w:pPr>
      <w:r>
        <w:rPr>
          <w:rFonts w:hint="eastAsia"/>
        </w:rPr>
        <w:t>多模态知识获取层</w:t>
      </w:r>
    </w:p>
    <w:p w14:paraId="4F7C78B5" w14:textId="1C7B8B63" w:rsidR="00352AC4" w:rsidRPr="00352AC4" w:rsidRDefault="00352AC4" w:rsidP="00352AC4">
      <w:pPr>
        <w:ind w:firstLine="420"/>
      </w:pPr>
      <w:r>
        <w:rPr>
          <w:rFonts w:hint="eastAsia"/>
        </w:rPr>
        <w:t>多模态知识获取层</w:t>
      </w:r>
      <w:r w:rsidR="006C3B8A">
        <w:rPr>
          <w:rFonts w:hint="eastAsia"/>
        </w:rPr>
        <w:t>通过</w:t>
      </w:r>
      <w:r w:rsidR="00CD1587">
        <w:rPr>
          <w:rFonts w:hint="eastAsia"/>
        </w:rPr>
        <w:t>输入多模态数据</w:t>
      </w:r>
      <w:r w:rsidR="00591C1A">
        <w:rPr>
          <w:rFonts w:hint="eastAsia"/>
        </w:rPr>
        <w:t>，对不同模态的数据进行信息抽取，并进行跨模态数据融合，最终输出多模态知识库。</w:t>
      </w:r>
    </w:p>
    <w:p w14:paraId="18B89387" w14:textId="435C6194" w:rsidR="00D052A1" w:rsidRDefault="00352AC4" w:rsidP="00D052A1">
      <w:pPr>
        <w:pStyle w:val="Heading3"/>
      </w:pPr>
      <w:r>
        <w:rPr>
          <w:rFonts w:hint="eastAsia"/>
        </w:rPr>
        <w:t>知识库存储层</w:t>
      </w:r>
    </w:p>
    <w:p w14:paraId="5F7FAFDD" w14:textId="1F38098E" w:rsidR="00352AC4" w:rsidRPr="00352AC4" w:rsidRDefault="00352AC4" w:rsidP="00352AC4">
      <w:pPr>
        <w:ind w:firstLine="420"/>
      </w:pPr>
      <w:r>
        <w:rPr>
          <w:rFonts w:hint="eastAsia"/>
        </w:rPr>
        <w:t>知识库存储</w:t>
      </w:r>
      <w:proofErr w:type="gramStart"/>
      <w:r>
        <w:rPr>
          <w:rFonts w:hint="eastAsia"/>
        </w:rPr>
        <w:t>层负责</w:t>
      </w:r>
      <w:proofErr w:type="gramEnd"/>
      <w:r>
        <w:rPr>
          <w:rFonts w:hint="eastAsia"/>
        </w:rPr>
        <w:t>数据的读取和保存，包括图数据库、关系型数据库、分布式文件系统及其配套的存取接口。</w:t>
      </w:r>
    </w:p>
    <w:p w14:paraId="1D221D03" w14:textId="3ED05F78" w:rsidR="00D052A1" w:rsidRDefault="00D052A1" w:rsidP="00D052A1">
      <w:pPr>
        <w:pStyle w:val="Heading3"/>
      </w:pPr>
      <w:r>
        <w:rPr>
          <w:rFonts w:hint="eastAsia"/>
        </w:rPr>
        <w:t>应用服务层（系统功能模块）</w:t>
      </w:r>
    </w:p>
    <w:p w14:paraId="17A5BCFF" w14:textId="4C8C98E3" w:rsidR="001630DA" w:rsidRPr="001630DA" w:rsidRDefault="001630DA" w:rsidP="001630DA">
      <w:pPr>
        <w:pStyle w:val="Heading4"/>
      </w:pPr>
      <w:r>
        <w:rPr>
          <w:rFonts w:hint="eastAsia"/>
        </w:rPr>
        <w:t>信息抽取</w:t>
      </w:r>
      <w:r w:rsidR="00CE4C97">
        <w:rPr>
          <w:rFonts w:hint="eastAsia"/>
        </w:rPr>
        <w:t>与生成</w:t>
      </w:r>
      <w:r>
        <w:rPr>
          <w:rFonts w:hint="eastAsia"/>
        </w:rPr>
        <w:t>模块</w:t>
      </w:r>
    </w:p>
    <w:p w14:paraId="5AEB52F6" w14:textId="48C6B09D" w:rsidR="00D052A1" w:rsidRDefault="0085661D" w:rsidP="001630DA">
      <w:pPr>
        <w:pStyle w:val="Heading5"/>
        <w:ind w:left="108" w:hanging="108"/>
      </w:pPr>
      <w:r>
        <w:rPr>
          <w:rFonts w:hint="eastAsia"/>
        </w:rPr>
        <w:t>作者</w:t>
      </w:r>
      <w:r w:rsidR="00D052A1" w:rsidRPr="00D052A1">
        <w:rPr>
          <w:rFonts w:hint="eastAsia"/>
        </w:rPr>
        <w:t>信息</w:t>
      </w:r>
    </w:p>
    <w:p w14:paraId="117B1E0D" w14:textId="4CCDE824" w:rsidR="00196E19" w:rsidRDefault="00D052A1" w:rsidP="00196E19">
      <w:pPr>
        <w:ind w:firstLine="420"/>
      </w:pPr>
      <w:r>
        <w:t>该功能为展示</w:t>
      </w:r>
      <w:r w:rsidR="0085661D">
        <w:t>作者</w:t>
      </w:r>
      <w:r>
        <w:t>的个人信息。</w:t>
      </w:r>
      <w:r w:rsidR="00196E19">
        <w:t>本系统通过解析</w:t>
      </w:r>
      <w:r w:rsidR="00CB1F1C">
        <w:rPr>
          <w:rFonts w:hint="eastAsia"/>
        </w:rPr>
        <w:t>个人网站、</w:t>
      </w:r>
      <w:r w:rsidR="00196E19">
        <w:t>机构官网</w:t>
      </w:r>
      <w:r w:rsidR="00CB1F1C">
        <w:rPr>
          <w:rFonts w:hint="eastAsia"/>
        </w:rPr>
        <w:t>、社交媒体</w:t>
      </w:r>
      <w:r w:rsidR="0072352A">
        <w:rPr>
          <w:rFonts w:hint="eastAsia"/>
        </w:rPr>
        <w:t>、网络论坛</w:t>
      </w:r>
      <w:r w:rsidR="00A22390">
        <w:rPr>
          <w:rFonts w:hint="eastAsia"/>
        </w:rPr>
        <w:t>、新闻站点</w:t>
      </w:r>
      <w:r w:rsidR="00196E19">
        <w:t>上的</w:t>
      </w:r>
      <w:r w:rsidR="0085661D">
        <w:t>作者</w:t>
      </w:r>
      <w:r w:rsidR="00196E19">
        <w:t>信息，进行</w:t>
      </w:r>
      <w:r w:rsidR="0085661D">
        <w:t>作者</w:t>
      </w:r>
      <w:r w:rsidR="00196E19">
        <w:t>个人信息属性的挖掘，从而得到精准</w:t>
      </w:r>
      <w:r w:rsidR="00196E19">
        <w:rPr>
          <w:rFonts w:hint="eastAsia"/>
        </w:rPr>
        <w:t>、</w:t>
      </w:r>
      <w:r w:rsidR="00196E19">
        <w:t>多维的</w:t>
      </w:r>
      <w:r w:rsidR="0085661D">
        <w:t>作者</w:t>
      </w:r>
      <w:r w:rsidR="00196E19">
        <w:t>个人信息</w:t>
      </w:r>
      <w:r w:rsidR="00196E19">
        <w:rPr>
          <w:rFonts w:ascii="宋体" w:hAnsi="宋体" w:cs="宋体" w:hint="eastAsia"/>
        </w:rPr>
        <w:t>。</w:t>
      </w:r>
      <w:r w:rsidR="0085661D">
        <w:t>作者</w:t>
      </w:r>
      <w:r w:rsidR="0072352A">
        <w:t>个人信息</w:t>
      </w:r>
      <w:r w:rsidR="0072352A">
        <w:rPr>
          <w:rFonts w:hint="eastAsia"/>
        </w:rPr>
        <w:t>包括以下</w:t>
      </w:r>
      <w:r w:rsidR="0072352A">
        <w:t>属性</w:t>
      </w:r>
      <w:r w:rsidR="0072352A">
        <w:rPr>
          <w:rFonts w:hint="eastAsia"/>
        </w:rPr>
        <w:t>：</w:t>
      </w:r>
    </w:p>
    <w:p w14:paraId="3C1BF4AF" w14:textId="77777777" w:rsidR="0072352A" w:rsidRDefault="0072352A" w:rsidP="001435CD">
      <w:pPr>
        <w:pStyle w:val="ListParagraph"/>
        <w:numPr>
          <w:ilvl w:val="0"/>
          <w:numId w:val="14"/>
        </w:numPr>
        <w:ind w:firstLineChars="0"/>
      </w:pPr>
      <w:r>
        <w:rPr>
          <w:rFonts w:hint="eastAsia"/>
        </w:rPr>
        <w:t>姓名</w:t>
      </w:r>
    </w:p>
    <w:p w14:paraId="3DE23BFC" w14:textId="1786A56F" w:rsidR="0072352A" w:rsidRDefault="0072352A" w:rsidP="001435CD">
      <w:pPr>
        <w:pStyle w:val="ListParagraph"/>
        <w:numPr>
          <w:ilvl w:val="0"/>
          <w:numId w:val="14"/>
        </w:numPr>
        <w:ind w:firstLineChars="0"/>
      </w:pPr>
      <w:r>
        <w:rPr>
          <w:rFonts w:hint="eastAsia"/>
        </w:rPr>
        <w:t>照片</w:t>
      </w:r>
    </w:p>
    <w:p w14:paraId="17EC7002" w14:textId="77777777" w:rsidR="0072352A" w:rsidRDefault="0072352A" w:rsidP="001435CD">
      <w:pPr>
        <w:pStyle w:val="ListParagraph"/>
        <w:numPr>
          <w:ilvl w:val="0"/>
          <w:numId w:val="14"/>
        </w:numPr>
        <w:ind w:firstLineChars="0"/>
      </w:pPr>
      <w:r>
        <w:rPr>
          <w:rFonts w:hint="eastAsia"/>
        </w:rPr>
        <w:t>性别</w:t>
      </w:r>
    </w:p>
    <w:p w14:paraId="1BC19E97" w14:textId="77777777" w:rsidR="0072352A" w:rsidRDefault="0072352A" w:rsidP="001435CD">
      <w:pPr>
        <w:pStyle w:val="ListParagraph"/>
        <w:numPr>
          <w:ilvl w:val="0"/>
          <w:numId w:val="14"/>
        </w:numPr>
        <w:ind w:firstLineChars="0"/>
      </w:pPr>
      <w:r>
        <w:rPr>
          <w:rFonts w:hint="eastAsia"/>
        </w:rPr>
        <w:t>所在机构</w:t>
      </w:r>
    </w:p>
    <w:p w14:paraId="1F77F519" w14:textId="6DEDC5DE" w:rsidR="0072352A" w:rsidRDefault="0072352A" w:rsidP="001435CD">
      <w:pPr>
        <w:pStyle w:val="ListParagraph"/>
        <w:numPr>
          <w:ilvl w:val="0"/>
          <w:numId w:val="14"/>
        </w:numPr>
        <w:ind w:firstLineChars="0"/>
      </w:pPr>
      <w:r>
        <w:rPr>
          <w:rFonts w:hint="eastAsia"/>
        </w:rPr>
        <w:t>所在中心</w:t>
      </w:r>
    </w:p>
    <w:p w14:paraId="415B867D" w14:textId="77777777" w:rsidR="0072352A" w:rsidRDefault="0072352A" w:rsidP="001435CD">
      <w:pPr>
        <w:pStyle w:val="ListParagraph"/>
        <w:numPr>
          <w:ilvl w:val="0"/>
          <w:numId w:val="14"/>
        </w:numPr>
        <w:ind w:firstLineChars="0"/>
      </w:pPr>
      <w:r>
        <w:rPr>
          <w:rFonts w:hint="eastAsia"/>
        </w:rPr>
        <w:t>职称</w:t>
      </w:r>
    </w:p>
    <w:p w14:paraId="5802865D" w14:textId="6F432FEA" w:rsidR="0072352A" w:rsidRDefault="0072352A" w:rsidP="001435CD">
      <w:pPr>
        <w:pStyle w:val="ListParagraph"/>
        <w:numPr>
          <w:ilvl w:val="0"/>
          <w:numId w:val="14"/>
        </w:numPr>
        <w:ind w:firstLineChars="0"/>
      </w:pPr>
      <w:r>
        <w:rPr>
          <w:rFonts w:hint="eastAsia"/>
        </w:rPr>
        <w:t>职务</w:t>
      </w:r>
    </w:p>
    <w:p w14:paraId="586CBC51" w14:textId="64431272" w:rsidR="0072352A" w:rsidRDefault="0072352A" w:rsidP="001435CD">
      <w:pPr>
        <w:pStyle w:val="ListParagraph"/>
        <w:numPr>
          <w:ilvl w:val="0"/>
          <w:numId w:val="14"/>
        </w:numPr>
        <w:ind w:firstLineChars="0"/>
      </w:pPr>
      <w:r>
        <w:rPr>
          <w:rFonts w:hint="eastAsia"/>
        </w:rPr>
        <w:t>个人视频</w:t>
      </w:r>
    </w:p>
    <w:p w14:paraId="0F5C5F26" w14:textId="0EE93756" w:rsidR="0072352A" w:rsidRDefault="0072352A" w:rsidP="001435CD">
      <w:pPr>
        <w:pStyle w:val="ListParagraph"/>
        <w:numPr>
          <w:ilvl w:val="0"/>
          <w:numId w:val="14"/>
        </w:numPr>
        <w:ind w:firstLineChars="0"/>
      </w:pPr>
      <w:r>
        <w:rPr>
          <w:rFonts w:hint="eastAsia"/>
        </w:rPr>
        <w:t>研究领域</w:t>
      </w:r>
      <w:r w:rsidR="0048743E">
        <w:rPr>
          <w:rFonts w:hint="eastAsia"/>
        </w:rPr>
        <w:t>（包括所关联的概念）</w:t>
      </w:r>
    </w:p>
    <w:p w14:paraId="2A9CFCE9" w14:textId="300651F7" w:rsidR="00B22F9F" w:rsidRDefault="00B22F9F" w:rsidP="001435CD">
      <w:pPr>
        <w:pStyle w:val="ListParagraph"/>
        <w:numPr>
          <w:ilvl w:val="0"/>
          <w:numId w:val="14"/>
        </w:numPr>
        <w:ind w:firstLineChars="0"/>
      </w:pPr>
      <w:r>
        <w:rPr>
          <w:rFonts w:hint="eastAsia"/>
        </w:rPr>
        <w:t>教育经历</w:t>
      </w:r>
    </w:p>
    <w:p w14:paraId="7D83507C" w14:textId="3CB5D273" w:rsidR="00C83C35" w:rsidRDefault="00C83C35" w:rsidP="001435CD">
      <w:pPr>
        <w:pStyle w:val="ListParagraph"/>
        <w:numPr>
          <w:ilvl w:val="0"/>
          <w:numId w:val="14"/>
        </w:numPr>
        <w:ind w:firstLineChars="0"/>
      </w:pPr>
      <w:r>
        <w:rPr>
          <w:rFonts w:hint="eastAsia"/>
        </w:rPr>
        <w:t>所承担的项目</w:t>
      </w:r>
    </w:p>
    <w:p w14:paraId="49798FB0" w14:textId="36608620" w:rsidR="00C83C35" w:rsidRDefault="00B22F9F" w:rsidP="001435CD">
      <w:pPr>
        <w:pStyle w:val="ListParagraph"/>
        <w:numPr>
          <w:ilvl w:val="0"/>
          <w:numId w:val="14"/>
        </w:numPr>
        <w:ind w:firstLineChars="0"/>
      </w:pPr>
      <w:r>
        <w:rPr>
          <w:rFonts w:hint="eastAsia"/>
        </w:rPr>
        <w:t>所获奖项</w:t>
      </w:r>
    </w:p>
    <w:p w14:paraId="1BE6AA2F" w14:textId="7A89B4EE" w:rsidR="008B49D6" w:rsidRPr="00057A84" w:rsidRDefault="008B49D6" w:rsidP="001435CD">
      <w:pPr>
        <w:pStyle w:val="ListParagraph"/>
        <w:numPr>
          <w:ilvl w:val="0"/>
          <w:numId w:val="14"/>
        </w:numPr>
        <w:ind w:firstLineChars="0"/>
        <w:rPr>
          <w:b/>
          <w:bCs/>
        </w:rPr>
      </w:pPr>
      <w:r w:rsidRPr="00057A84">
        <w:rPr>
          <w:rFonts w:hint="eastAsia"/>
          <w:b/>
          <w:bCs/>
        </w:rPr>
        <w:t>按期刊、会议、专著统计成果</w:t>
      </w:r>
    </w:p>
    <w:p w14:paraId="0E53D31D" w14:textId="6345A682" w:rsidR="00C83C35" w:rsidRPr="00057A84" w:rsidRDefault="00C83C35" w:rsidP="001435CD">
      <w:pPr>
        <w:pStyle w:val="ListParagraph"/>
        <w:numPr>
          <w:ilvl w:val="0"/>
          <w:numId w:val="14"/>
        </w:numPr>
        <w:ind w:firstLineChars="0"/>
        <w:rPr>
          <w:b/>
          <w:bCs/>
        </w:rPr>
      </w:pPr>
      <w:r w:rsidRPr="00057A84">
        <w:rPr>
          <w:rFonts w:hint="eastAsia"/>
          <w:b/>
          <w:bCs/>
        </w:rPr>
        <w:t>按年份进行个人成果数</w:t>
      </w:r>
    </w:p>
    <w:p w14:paraId="7D86685B" w14:textId="5B3F0F20" w:rsidR="00C83C35" w:rsidRPr="00057A84" w:rsidRDefault="00724230" w:rsidP="001435CD">
      <w:pPr>
        <w:pStyle w:val="ListParagraph"/>
        <w:numPr>
          <w:ilvl w:val="0"/>
          <w:numId w:val="14"/>
        </w:numPr>
        <w:ind w:firstLineChars="0"/>
        <w:rPr>
          <w:b/>
          <w:bCs/>
        </w:rPr>
      </w:pPr>
      <w:r w:rsidRPr="00057A84">
        <w:rPr>
          <w:rFonts w:hint="eastAsia"/>
          <w:b/>
          <w:bCs/>
        </w:rPr>
        <w:t>一些</w:t>
      </w:r>
      <w:r w:rsidR="00057A84" w:rsidRPr="00057A84">
        <w:rPr>
          <w:rFonts w:hint="eastAsia"/>
          <w:b/>
          <w:bCs/>
        </w:rPr>
        <w:t>学术方面的</w:t>
      </w:r>
      <w:r w:rsidRPr="00057A84">
        <w:rPr>
          <w:rFonts w:hint="eastAsia"/>
          <w:b/>
          <w:bCs/>
        </w:rPr>
        <w:t>指数</w:t>
      </w:r>
    </w:p>
    <w:p w14:paraId="332C2B4F" w14:textId="11116A5F" w:rsidR="00724230" w:rsidRDefault="00724230" w:rsidP="001435CD">
      <w:pPr>
        <w:pStyle w:val="ListParagraph"/>
        <w:numPr>
          <w:ilvl w:val="1"/>
          <w:numId w:val="14"/>
        </w:numPr>
        <w:ind w:firstLineChars="0"/>
      </w:pPr>
      <w:r>
        <w:rPr>
          <w:rFonts w:hint="eastAsia"/>
        </w:rPr>
        <w:t>1.</w:t>
      </w:r>
      <w:r w:rsidR="00057A84">
        <w:t xml:space="preserve"> </w:t>
      </w:r>
      <w:r>
        <w:rPr>
          <w:rFonts w:hint="eastAsia"/>
        </w:rPr>
        <w:t>Citation（引用量）：该</w:t>
      </w:r>
      <w:r w:rsidR="0085661D">
        <w:rPr>
          <w:rFonts w:hint="eastAsia"/>
        </w:rPr>
        <w:t>作者</w:t>
      </w:r>
      <w:r>
        <w:rPr>
          <w:rFonts w:hint="eastAsia"/>
        </w:rPr>
        <w:t>所有出版物的被引用次数。</w:t>
      </w:r>
    </w:p>
    <w:p w14:paraId="77E33E20" w14:textId="4E0A2A10" w:rsidR="00724230" w:rsidRDefault="00724230" w:rsidP="001435CD">
      <w:pPr>
        <w:pStyle w:val="ListParagraph"/>
        <w:numPr>
          <w:ilvl w:val="1"/>
          <w:numId w:val="14"/>
        </w:numPr>
        <w:ind w:firstLineChars="0"/>
      </w:pPr>
      <w:r>
        <w:rPr>
          <w:rFonts w:hint="eastAsia"/>
        </w:rPr>
        <w:t>2.</w:t>
      </w:r>
      <w:r w:rsidR="00057A84">
        <w:t xml:space="preserve"> </w:t>
      </w:r>
      <w:r>
        <w:rPr>
          <w:rFonts w:hint="eastAsia"/>
        </w:rPr>
        <w:t>Papers（论文数量）：该</w:t>
      </w:r>
      <w:r w:rsidR="0085661D">
        <w:rPr>
          <w:rFonts w:hint="eastAsia"/>
        </w:rPr>
        <w:t>作者</w:t>
      </w:r>
      <w:r>
        <w:rPr>
          <w:rFonts w:hint="eastAsia"/>
        </w:rPr>
        <w:t>发表的所有论文的数量。</w:t>
      </w:r>
    </w:p>
    <w:p w14:paraId="3CD1A585" w14:textId="7E84E312" w:rsidR="00724230" w:rsidRDefault="00724230" w:rsidP="001435CD">
      <w:pPr>
        <w:pStyle w:val="ListParagraph"/>
        <w:numPr>
          <w:ilvl w:val="1"/>
          <w:numId w:val="14"/>
        </w:numPr>
        <w:ind w:firstLineChars="0"/>
      </w:pPr>
      <w:r>
        <w:rPr>
          <w:rFonts w:hint="eastAsia"/>
        </w:rPr>
        <w:t>3.</w:t>
      </w:r>
      <w:r w:rsidR="00057A84">
        <w:t xml:space="preserve"> </w:t>
      </w:r>
      <w:r>
        <w:rPr>
          <w:rFonts w:hint="eastAsia"/>
        </w:rPr>
        <w:t>H-index（H-指数）：如果一位专家的n篇论文中，每篇至少有 h 次引用，并且其他 (N-h) 篇论文每篇最多有 h 次引用，则该专家的索引为 h。</w:t>
      </w:r>
    </w:p>
    <w:p w14:paraId="74A435E2" w14:textId="4DF00D65" w:rsidR="00724230" w:rsidRDefault="00724230" w:rsidP="001435CD">
      <w:pPr>
        <w:pStyle w:val="ListParagraph"/>
        <w:numPr>
          <w:ilvl w:val="1"/>
          <w:numId w:val="14"/>
        </w:numPr>
        <w:ind w:firstLineChars="0"/>
      </w:pPr>
      <w:r>
        <w:rPr>
          <w:rFonts w:hint="eastAsia"/>
        </w:rPr>
        <w:t>4.</w:t>
      </w:r>
      <w:r w:rsidR="00057A84">
        <w:t xml:space="preserve"> </w:t>
      </w:r>
      <w:r>
        <w:rPr>
          <w:rFonts w:hint="eastAsia"/>
        </w:rPr>
        <w:t>Activity（活跃度）：</w:t>
      </w:r>
      <w:r w:rsidR="0085661D">
        <w:rPr>
          <w:rFonts w:hint="eastAsia"/>
        </w:rPr>
        <w:t>作者</w:t>
      </w:r>
      <w:r>
        <w:rPr>
          <w:rFonts w:hint="eastAsia"/>
        </w:rPr>
        <w:t>的活跃度是根据过去几年发表的论文的数量界定的。</w:t>
      </w:r>
    </w:p>
    <w:p w14:paraId="4A3EAF39" w14:textId="3998F626" w:rsidR="00724230" w:rsidRDefault="00724230" w:rsidP="001435CD">
      <w:pPr>
        <w:pStyle w:val="ListParagraph"/>
        <w:numPr>
          <w:ilvl w:val="1"/>
          <w:numId w:val="14"/>
        </w:numPr>
        <w:ind w:firstLineChars="0"/>
      </w:pPr>
      <w:r>
        <w:rPr>
          <w:rFonts w:hint="eastAsia"/>
        </w:rPr>
        <w:t>5.</w:t>
      </w:r>
      <w:r w:rsidR="00057A84">
        <w:t xml:space="preserve"> </w:t>
      </w:r>
      <w:r>
        <w:rPr>
          <w:rFonts w:hint="eastAsia"/>
        </w:rPr>
        <w:t>Diversity（多样性）：一般来说，专家的研究可能包括几个不同的研究领域。多样性的定义是为了定量地反映</w:t>
      </w:r>
      <w:r w:rsidR="0085661D">
        <w:rPr>
          <w:rFonts w:hint="eastAsia"/>
        </w:rPr>
        <w:t>作者</w:t>
      </w:r>
      <w:r>
        <w:rPr>
          <w:rFonts w:hint="eastAsia"/>
        </w:rPr>
        <w:t>的研究范围。</w:t>
      </w:r>
    </w:p>
    <w:p w14:paraId="44E4081B" w14:textId="577F3BAF" w:rsidR="00724230" w:rsidRDefault="00724230" w:rsidP="001435CD">
      <w:pPr>
        <w:pStyle w:val="ListParagraph"/>
        <w:numPr>
          <w:ilvl w:val="1"/>
          <w:numId w:val="14"/>
        </w:numPr>
        <w:ind w:firstLineChars="0"/>
      </w:pPr>
      <w:r>
        <w:rPr>
          <w:rFonts w:hint="eastAsia"/>
        </w:rPr>
        <w:t>6.</w:t>
      </w:r>
      <w:r w:rsidR="00057A84">
        <w:t xml:space="preserve"> </w:t>
      </w:r>
      <w:r>
        <w:rPr>
          <w:rFonts w:hint="eastAsia"/>
        </w:rPr>
        <w:t>Sociability（社交性）：社交性的分数基本上是根据一位专家有多少合著者来定义的。在下一步，我们将进一步考虑地点、组织、国籍信息和研究领域。</w:t>
      </w:r>
    </w:p>
    <w:p w14:paraId="747B2E84" w14:textId="27ACEBF9" w:rsidR="00724230" w:rsidRDefault="00724230" w:rsidP="001435CD">
      <w:pPr>
        <w:pStyle w:val="ListParagraph"/>
        <w:numPr>
          <w:ilvl w:val="1"/>
          <w:numId w:val="14"/>
        </w:numPr>
        <w:ind w:firstLineChars="0"/>
      </w:pPr>
      <w:r>
        <w:rPr>
          <w:rFonts w:hint="eastAsia"/>
        </w:rPr>
        <w:t>7.</w:t>
      </w:r>
      <w:r w:rsidR="00057A84">
        <w:t xml:space="preserve"> </w:t>
      </w:r>
      <w:r>
        <w:rPr>
          <w:rFonts w:hint="eastAsia"/>
        </w:rPr>
        <w:t>G-index（G-指数）：G-指数是H-指数的衍生指数，主要是弥补h指数不能很好反应高被引论文的缺陷提出的，G-指数定义为:</w:t>
      </w:r>
      <w:r w:rsidR="00057A84">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2FE56BC7" w14:textId="7575CE48" w:rsidR="00E8396C" w:rsidRDefault="00E8396C" w:rsidP="00E8396C">
      <w:pPr>
        <w:pStyle w:val="ListParagraph"/>
        <w:numPr>
          <w:ilvl w:val="0"/>
          <w:numId w:val="14"/>
        </w:numPr>
        <w:ind w:firstLineChars="0"/>
      </w:pPr>
      <w:r>
        <w:t>……</w:t>
      </w:r>
    </w:p>
    <w:p w14:paraId="723A82C2" w14:textId="6520F1D6" w:rsidR="00692166" w:rsidRDefault="00692166" w:rsidP="00692166">
      <w:pPr>
        <w:ind w:firstLineChars="0"/>
      </w:pPr>
    </w:p>
    <w:p w14:paraId="2FAD4072" w14:textId="749ABDBE" w:rsidR="00692166" w:rsidRDefault="00692166" w:rsidP="00692166">
      <w:pPr>
        <w:pStyle w:val="Heading5"/>
        <w:ind w:left="108" w:hanging="108"/>
      </w:pPr>
      <w:r>
        <w:rPr>
          <w:rFonts w:hint="eastAsia"/>
        </w:rPr>
        <w:t>机构信息</w:t>
      </w:r>
    </w:p>
    <w:p w14:paraId="248E200B" w14:textId="0C391AB2" w:rsidR="00692166" w:rsidRDefault="00692166" w:rsidP="0069216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B701C89" w14:textId="77777777" w:rsidR="00692166" w:rsidRDefault="00692166" w:rsidP="00692166">
      <w:pPr>
        <w:pStyle w:val="ListParagraph"/>
        <w:numPr>
          <w:ilvl w:val="0"/>
          <w:numId w:val="14"/>
        </w:numPr>
        <w:ind w:firstLineChars="0"/>
      </w:pPr>
      <w:r>
        <w:rPr>
          <w:rFonts w:hint="eastAsia"/>
        </w:rPr>
        <w:t>名称</w:t>
      </w:r>
    </w:p>
    <w:p w14:paraId="1703AC1B" w14:textId="77777777" w:rsidR="00692166" w:rsidRDefault="00692166" w:rsidP="00692166">
      <w:pPr>
        <w:pStyle w:val="ListParagraph"/>
        <w:numPr>
          <w:ilvl w:val="0"/>
          <w:numId w:val="14"/>
        </w:numPr>
        <w:ind w:firstLineChars="0"/>
      </w:pPr>
      <w:r>
        <w:rPr>
          <w:rFonts w:hint="eastAsia"/>
        </w:rPr>
        <w:t>所属国家或地区</w:t>
      </w:r>
    </w:p>
    <w:p w14:paraId="02EE56DD" w14:textId="77777777" w:rsidR="00692166" w:rsidRDefault="00692166" w:rsidP="00692166">
      <w:pPr>
        <w:pStyle w:val="ListParagraph"/>
        <w:numPr>
          <w:ilvl w:val="0"/>
          <w:numId w:val="14"/>
        </w:numPr>
        <w:ind w:firstLineChars="0"/>
      </w:pPr>
      <w:r>
        <w:rPr>
          <w:rFonts w:hint="eastAsia"/>
        </w:rPr>
        <w:t>类型</w:t>
      </w:r>
    </w:p>
    <w:p w14:paraId="0C87019A" w14:textId="77777777" w:rsidR="00692166" w:rsidRDefault="00692166" w:rsidP="00692166">
      <w:pPr>
        <w:pStyle w:val="ListParagraph"/>
        <w:numPr>
          <w:ilvl w:val="0"/>
          <w:numId w:val="14"/>
        </w:numPr>
        <w:ind w:firstLineChars="0"/>
      </w:pPr>
      <w:r>
        <w:rPr>
          <w:rFonts w:hint="eastAsia"/>
        </w:rPr>
        <w:t>官方网站</w:t>
      </w:r>
    </w:p>
    <w:p w14:paraId="325535F5" w14:textId="77777777" w:rsidR="00692166" w:rsidRDefault="00692166" w:rsidP="00692166">
      <w:pPr>
        <w:pStyle w:val="ListParagraph"/>
        <w:numPr>
          <w:ilvl w:val="0"/>
          <w:numId w:val="14"/>
        </w:numPr>
        <w:ind w:firstLineChars="0"/>
      </w:pPr>
      <w:r>
        <w:rPr>
          <w:rFonts w:hint="eastAsia"/>
        </w:rPr>
        <w:t>标志图片</w:t>
      </w:r>
    </w:p>
    <w:p w14:paraId="0A03CDA4" w14:textId="77777777" w:rsidR="00692166" w:rsidRDefault="00692166" w:rsidP="00692166">
      <w:pPr>
        <w:pStyle w:val="ListParagraph"/>
        <w:numPr>
          <w:ilvl w:val="0"/>
          <w:numId w:val="14"/>
        </w:numPr>
        <w:ind w:firstLineChars="0"/>
      </w:pPr>
      <w:r>
        <w:rPr>
          <w:rFonts w:hint="eastAsia"/>
        </w:rPr>
        <w:t>别名</w:t>
      </w:r>
    </w:p>
    <w:p w14:paraId="4EF4C868" w14:textId="77777777" w:rsidR="00692166" w:rsidRDefault="00692166" w:rsidP="00692166">
      <w:pPr>
        <w:pStyle w:val="ListParagraph"/>
        <w:numPr>
          <w:ilvl w:val="0"/>
          <w:numId w:val="14"/>
        </w:numPr>
        <w:ind w:firstLineChars="0"/>
      </w:pPr>
      <w:r>
        <w:rPr>
          <w:rFonts w:hint="eastAsia"/>
        </w:rPr>
        <w:t>工作成果（按照年份统计数量等）</w:t>
      </w:r>
    </w:p>
    <w:p w14:paraId="1FB92C57" w14:textId="77777777" w:rsidR="00692166" w:rsidRDefault="00692166" w:rsidP="00692166">
      <w:pPr>
        <w:pStyle w:val="ListParagraph"/>
        <w:numPr>
          <w:ilvl w:val="0"/>
          <w:numId w:val="14"/>
        </w:numPr>
        <w:ind w:firstLineChars="0"/>
      </w:pPr>
      <w:r>
        <w:rPr>
          <w:rFonts w:hint="eastAsia"/>
        </w:rPr>
        <w:t>被引用量</w:t>
      </w:r>
    </w:p>
    <w:p w14:paraId="1DE6CCA4" w14:textId="77777777" w:rsidR="00692166" w:rsidRDefault="00692166" w:rsidP="00692166">
      <w:pPr>
        <w:pStyle w:val="ListParagraph"/>
        <w:numPr>
          <w:ilvl w:val="0"/>
          <w:numId w:val="14"/>
        </w:numPr>
        <w:ind w:firstLineChars="0"/>
      </w:pPr>
      <w:r>
        <w:rPr>
          <w:rFonts w:hint="eastAsia"/>
        </w:rPr>
        <w:t>地理位置</w:t>
      </w:r>
    </w:p>
    <w:p w14:paraId="3A456A8C" w14:textId="77777777" w:rsidR="00692166" w:rsidRDefault="00692166" w:rsidP="00692166">
      <w:pPr>
        <w:pStyle w:val="ListParagraph"/>
        <w:numPr>
          <w:ilvl w:val="0"/>
          <w:numId w:val="14"/>
        </w:numPr>
        <w:ind w:firstLineChars="0"/>
      </w:pPr>
      <w:r>
        <w:rPr>
          <w:rFonts w:hint="eastAsia"/>
        </w:rPr>
        <w:t>相关联的机构组织（上级机构等）</w:t>
      </w:r>
    </w:p>
    <w:p w14:paraId="141554D4" w14:textId="77777777" w:rsidR="00692166" w:rsidRDefault="00692166" w:rsidP="00692166">
      <w:pPr>
        <w:pStyle w:val="ListParagraph"/>
        <w:numPr>
          <w:ilvl w:val="0"/>
          <w:numId w:val="14"/>
        </w:numPr>
        <w:ind w:firstLineChars="0"/>
      </w:pPr>
      <w:r>
        <w:rPr>
          <w:rFonts w:hint="eastAsia"/>
        </w:rPr>
        <w:t>研究领域（包括所关联的概念）</w:t>
      </w:r>
    </w:p>
    <w:p w14:paraId="116405EF" w14:textId="77777777" w:rsidR="00692166" w:rsidRDefault="00692166" w:rsidP="00692166">
      <w:pPr>
        <w:pStyle w:val="ListParagraph"/>
        <w:numPr>
          <w:ilvl w:val="0"/>
          <w:numId w:val="14"/>
        </w:numPr>
        <w:ind w:firstLineChars="0"/>
      </w:pPr>
      <w:r>
        <w:rPr>
          <w:rFonts w:hint="eastAsia"/>
        </w:rPr>
        <w:t>创立时间</w:t>
      </w:r>
    </w:p>
    <w:p w14:paraId="45446F26" w14:textId="77777777" w:rsidR="00692166" w:rsidRDefault="00692166" w:rsidP="00692166">
      <w:pPr>
        <w:pStyle w:val="ListParagraph"/>
        <w:numPr>
          <w:ilvl w:val="0"/>
          <w:numId w:val="14"/>
        </w:numPr>
        <w:ind w:firstLineChars="0"/>
      </w:pPr>
      <w:r>
        <w:rPr>
          <w:rFonts w:hint="eastAsia"/>
        </w:rPr>
        <w:t>创立人</w:t>
      </w:r>
    </w:p>
    <w:p w14:paraId="6D68F006" w14:textId="77777777" w:rsidR="00692166" w:rsidRDefault="00692166" w:rsidP="00692166">
      <w:pPr>
        <w:pStyle w:val="ListParagraph"/>
        <w:numPr>
          <w:ilvl w:val="0"/>
          <w:numId w:val="14"/>
        </w:numPr>
        <w:ind w:firstLineChars="0"/>
      </w:pPr>
      <w:r>
        <w:rPr>
          <w:rFonts w:hint="eastAsia"/>
        </w:rPr>
        <w:t>当前负责人</w:t>
      </w:r>
    </w:p>
    <w:p w14:paraId="6DCD139B" w14:textId="77777777" w:rsidR="00692166" w:rsidRDefault="00692166" w:rsidP="00692166">
      <w:pPr>
        <w:pStyle w:val="ListParagraph"/>
        <w:numPr>
          <w:ilvl w:val="0"/>
          <w:numId w:val="14"/>
        </w:numPr>
        <w:ind w:firstLineChars="0"/>
      </w:pPr>
      <w:r>
        <w:rPr>
          <w:rFonts w:hint="eastAsia"/>
        </w:rPr>
        <w:t>视频简介</w:t>
      </w:r>
    </w:p>
    <w:p w14:paraId="5E9D832F" w14:textId="77777777" w:rsidR="00E8396C" w:rsidRDefault="00E8396C" w:rsidP="00E8396C">
      <w:pPr>
        <w:pStyle w:val="ListParagraph"/>
        <w:numPr>
          <w:ilvl w:val="0"/>
          <w:numId w:val="14"/>
        </w:numPr>
        <w:ind w:firstLineChars="0"/>
      </w:pPr>
      <w:r>
        <w:t>……</w:t>
      </w:r>
    </w:p>
    <w:p w14:paraId="3BEA8997" w14:textId="1318180F" w:rsidR="00692166" w:rsidRDefault="00692166" w:rsidP="00692166">
      <w:pPr>
        <w:ind w:firstLineChars="0" w:firstLine="0"/>
      </w:pPr>
    </w:p>
    <w:p w14:paraId="1E5FB63E" w14:textId="58DF243D" w:rsidR="00692166" w:rsidRDefault="00692166" w:rsidP="00692166">
      <w:pPr>
        <w:ind w:firstLineChars="0" w:firstLine="0"/>
      </w:pPr>
    </w:p>
    <w:p w14:paraId="1AEF08D9" w14:textId="1722EFAB" w:rsidR="00692166" w:rsidRDefault="00692166" w:rsidP="00692166">
      <w:pPr>
        <w:pStyle w:val="Heading5"/>
        <w:ind w:left="108" w:hanging="108"/>
      </w:pPr>
      <w:r>
        <w:rPr>
          <w:rFonts w:hint="eastAsia"/>
        </w:rPr>
        <w:t>出</w:t>
      </w:r>
      <w:r w:rsidR="00CF037F">
        <w:rPr>
          <w:rFonts w:hint="eastAsia"/>
        </w:rPr>
        <w:t>处</w:t>
      </w:r>
      <w:r>
        <w:rPr>
          <w:rFonts w:hint="eastAsia"/>
        </w:rPr>
        <w:t>信息</w:t>
      </w:r>
    </w:p>
    <w:p w14:paraId="56C39042" w14:textId="2C0A54E6" w:rsidR="000F27CE" w:rsidRDefault="000F27CE" w:rsidP="000F27CE">
      <w:pPr>
        <w:ind w:firstLine="420"/>
      </w:pPr>
      <w:r>
        <w:t>该功能为展示</w:t>
      </w:r>
      <w:r>
        <w:rPr>
          <w:rFonts w:hint="eastAsia"/>
        </w:rPr>
        <w:t>出处</w:t>
      </w:r>
      <w:r w:rsidR="00A26CFA">
        <w:rPr>
          <w:rFonts w:hint="eastAsia"/>
        </w:rPr>
        <w:t>（刊载工作的会议、期刊或资源库）</w:t>
      </w:r>
      <w:r>
        <w:t>的信息。本系统通过解析官网</w:t>
      </w:r>
      <w:r>
        <w:rPr>
          <w:rFonts w:hint="eastAsia"/>
        </w:rPr>
        <w:t>、社交媒体、网络论坛、新闻站点</w:t>
      </w:r>
      <w:r>
        <w:t>上的</w:t>
      </w:r>
      <w:r w:rsidR="00A26CFA">
        <w:rPr>
          <w:rFonts w:hint="eastAsia"/>
        </w:rPr>
        <w:t>出处</w:t>
      </w:r>
      <w:r>
        <w:t>信息，进行</w:t>
      </w:r>
      <w:r w:rsidR="00A26CFA">
        <w:rPr>
          <w:rFonts w:hint="eastAsia"/>
        </w:rPr>
        <w:t>出处</w:t>
      </w:r>
      <w:r>
        <w:t>属性的挖掘，从而得到精准</w:t>
      </w:r>
      <w:r>
        <w:rPr>
          <w:rFonts w:hint="eastAsia"/>
        </w:rPr>
        <w:t>、</w:t>
      </w:r>
      <w:r>
        <w:t>多维的</w:t>
      </w:r>
      <w:r w:rsidR="00A26CFA">
        <w:rPr>
          <w:rFonts w:hint="eastAsia"/>
        </w:rPr>
        <w:t>出处</w:t>
      </w:r>
      <w:r>
        <w:t>信息</w:t>
      </w:r>
      <w:r>
        <w:rPr>
          <w:rFonts w:ascii="宋体" w:hAnsi="宋体" w:cs="宋体" w:hint="eastAsia"/>
        </w:rPr>
        <w:t>。</w:t>
      </w:r>
      <w:r w:rsidR="00A26CFA">
        <w:rPr>
          <w:rFonts w:hint="eastAsia"/>
        </w:rPr>
        <w:t>出处</w:t>
      </w:r>
      <w:r>
        <w:t>信息</w:t>
      </w:r>
      <w:r>
        <w:rPr>
          <w:rFonts w:hint="eastAsia"/>
        </w:rPr>
        <w:t>包括以下</w:t>
      </w:r>
      <w:r>
        <w:t>属性</w:t>
      </w:r>
      <w:r>
        <w:rPr>
          <w:rFonts w:hint="eastAsia"/>
        </w:rPr>
        <w:t>：</w:t>
      </w:r>
    </w:p>
    <w:p w14:paraId="278210AA" w14:textId="77777777" w:rsidR="000F27CE" w:rsidRDefault="000F27CE" w:rsidP="000F27CE">
      <w:pPr>
        <w:pStyle w:val="ListParagraph"/>
        <w:numPr>
          <w:ilvl w:val="0"/>
          <w:numId w:val="14"/>
        </w:numPr>
        <w:ind w:firstLineChars="0"/>
      </w:pPr>
      <w:r>
        <w:rPr>
          <w:rFonts w:hint="eastAsia"/>
        </w:rPr>
        <w:t>名称</w:t>
      </w:r>
    </w:p>
    <w:p w14:paraId="43C617AF" w14:textId="21601F8C" w:rsidR="000F27CE" w:rsidRDefault="00E8396C" w:rsidP="000F27CE">
      <w:pPr>
        <w:pStyle w:val="ListParagraph"/>
        <w:numPr>
          <w:ilvl w:val="0"/>
          <w:numId w:val="14"/>
        </w:numPr>
        <w:ind w:firstLineChars="0"/>
      </w:pPr>
      <w:r>
        <w:rPr>
          <w:rFonts w:hint="eastAsia"/>
        </w:rPr>
        <w:t>出版商</w:t>
      </w:r>
    </w:p>
    <w:p w14:paraId="4131FA2D" w14:textId="77777777" w:rsidR="00E8396C" w:rsidRDefault="00E8396C" w:rsidP="00E8396C">
      <w:pPr>
        <w:pStyle w:val="ListParagraph"/>
        <w:numPr>
          <w:ilvl w:val="0"/>
          <w:numId w:val="14"/>
        </w:numPr>
        <w:ind w:firstLineChars="0"/>
      </w:pPr>
      <w:r>
        <w:rPr>
          <w:rFonts w:hint="eastAsia"/>
        </w:rPr>
        <w:t>工作成果（按照年份统计数量等）</w:t>
      </w:r>
    </w:p>
    <w:p w14:paraId="35576731" w14:textId="77777777" w:rsidR="00E8396C" w:rsidRDefault="00E8396C" w:rsidP="00E8396C">
      <w:pPr>
        <w:pStyle w:val="ListParagraph"/>
        <w:numPr>
          <w:ilvl w:val="0"/>
          <w:numId w:val="14"/>
        </w:numPr>
        <w:ind w:firstLineChars="0"/>
      </w:pPr>
      <w:r>
        <w:rPr>
          <w:rFonts w:hint="eastAsia"/>
        </w:rPr>
        <w:t>被引用量</w:t>
      </w:r>
    </w:p>
    <w:p w14:paraId="3BFCB750" w14:textId="5D9B9842" w:rsidR="00E8396C" w:rsidRDefault="00E8396C" w:rsidP="000F27CE">
      <w:pPr>
        <w:pStyle w:val="ListParagraph"/>
        <w:numPr>
          <w:ilvl w:val="0"/>
          <w:numId w:val="14"/>
        </w:numPr>
        <w:ind w:firstLineChars="0"/>
      </w:pPr>
      <w:r>
        <w:rPr>
          <w:rFonts w:hint="eastAsia"/>
        </w:rPr>
        <w:t>主页网址</w:t>
      </w:r>
    </w:p>
    <w:p w14:paraId="352D03D4" w14:textId="4A1F7EF0" w:rsidR="00E8396C" w:rsidRDefault="00E8396C" w:rsidP="000F27CE">
      <w:pPr>
        <w:pStyle w:val="ListParagraph"/>
        <w:numPr>
          <w:ilvl w:val="0"/>
          <w:numId w:val="14"/>
        </w:numPr>
        <w:ind w:firstLineChars="0"/>
      </w:pPr>
      <w:r>
        <w:rPr>
          <w:rFonts w:hint="eastAsia"/>
        </w:rPr>
        <w:t>研究领域</w:t>
      </w:r>
    </w:p>
    <w:p w14:paraId="3555A8EF" w14:textId="41D30C57" w:rsidR="00E8396C" w:rsidRDefault="00E8396C" w:rsidP="000F27CE">
      <w:pPr>
        <w:pStyle w:val="ListParagraph"/>
        <w:numPr>
          <w:ilvl w:val="0"/>
          <w:numId w:val="14"/>
        </w:numPr>
        <w:ind w:firstLineChars="0"/>
      </w:pPr>
      <w:r>
        <w:rPr>
          <w:rFonts w:hint="eastAsia"/>
        </w:rPr>
        <w:t>创立时间</w:t>
      </w:r>
    </w:p>
    <w:p w14:paraId="588D37E0" w14:textId="71DF898D" w:rsidR="00E8396C" w:rsidRDefault="00E8396C" w:rsidP="000F27CE">
      <w:pPr>
        <w:pStyle w:val="ListParagraph"/>
        <w:numPr>
          <w:ilvl w:val="0"/>
          <w:numId w:val="14"/>
        </w:numPr>
        <w:ind w:firstLineChars="0"/>
      </w:pPr>
      <w:r>
        <w:rPr>
          <w:rFonts w:hint="eastAsia"/>
        </w:rPr>
        <w:t>更新时间</w:t>
      </w:r>
    </w:p>
    <w:p w14:paraId="5BBE9BC2" w14:textId="77777777" w:rsidR="00E8396C" w:rsidRDefault="00E8396C" w:rsidP="00E8396C">
      <w:pPr>
        <w:pStyle w:val="ListParagraph"/>
        <w:numPr>
          <w:ilvl w:val="0"/>
          <w:numId w:val="14"/>
        </w:numPr>
        <w:ind w:firstLineChars="0"/>
      </w:pPr>
      <w:r>
        <w:t>……</w:t>
      </w:r>
    </w:p>
    <w:p w14:paraId="3251264C" w14:textId="77777777" w:rsidR="00CF037F" w:rsidRPr="00CF037F" w:rsidRDefault="00CF037F" w:rsidP="00AC45FF">
      <w:pPr>
        <w:ind w:firstLineChars="0" w:firstLine="0"/>
      </w:pPr>
    </w:p>
    <w:p w14:paraId="63F74867" w14:textId="608C0403" w:rsidR="00AC45FF" w:rsidRDefault="0085661D" w:rsidP="003D1A8E">
      <w:pPr>
        <w:pStyle w:val="Heading5"/>
        <w:ind w:left="108" w:hanging="108"/>
      </w:pPr>
      <w:r>
        <w:rPr>
          <w:rFonts w:hint="eastAsia"/>
        </w:rPr>
        <w:t>作者</w:t>
      </w:r>
      <w:r w:rsidR="00386232">
        <w:rPr>
          <w:rFonts w:hint="eastAsia"/>
        </w:rPr>
        <w:t>/机构</w:t>
      </w:r>
      <w:r w:rsidR="00386232">
        <w:t>/</w:t>
      </w:r>
      <w:r w:rsidR="003D1A8E">
        <w:rPr>
          <w:rFonts w:hint="eastAsia"/>
        </w:rPr>
        <w:t>出处</w:t>
      </w:r>
      <w:r w:rsidR="00386232">
        <w:rPr>
          <w:rFonts w:hint="eastAsia"/>
        </w:rPr>
        <w:t>多账号关联模块</w:t>
      </w:r>
    </w:p>
    <w:p w14:paraId="7469E2DF" w14:textId="11C5B569" w:rsidR="003D1A8E" w:rsidRDefault="003D1A8E" w:rsidP="003D1A8E">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w:t>
      </w:r>
      <w:proofErr w:type="gramStart"/>
      <w:r>
        <w:rPr>
          <w:rFonts w:hint="eastAsia"/>
        </w:rPr>
        <w:t>浪微博</w:t>
      </w:r>
      <w:proofErr w:type="gramEnd"/>
      <w:r>
        <w:rPr>
          <w:rFonts w:hint="eastAsia"/>
        </w:rPr>
        <w:t>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w:t>
      </w:r>
      <w:proofErr w:type="gramStart"/>
      <w:r>
        <w:rPr>
          <w:rFonts w:hint="eastAsia"/>
        </w:rPr>
        <w:t>浪微博上</w:t>
      </w:r>
      <w:proofErr w:type="gramEnd"/>
      <w:r>
        <w:rPr>
          <w:rFonts w:hint="eastAsia"/>
        </w:rPr>
        <w:t>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w:t>
      </w:r>
      <w:r w:rsidR="0085661D">
        <w:rPr>
          <w:rFonts w:hint="eastAsia"/>
        </w:rPr>
        <w:t>作者</w:t>
      </w:r>
      <w:r>
        <w:rPr>
          <w:rFonts w:hint="eastAsia"/>
        </w:rPr>
        <w:t>在发表学术论文时的合作关系。</w:t>
      </w:r>
    </w:p>
    <w:p w14:paraId="4F782227" w14:textId="2524FA89" w:rsidR="003D1A8E" w:rsidRDefault="003D1A8E" w:rsidP="003D1A8E">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w:t>
      </w:r>
      <w:r w:rsidR="0085661D">
        <w:rPr>
          <w:rFonts w:hint="eastAsia"/>
        </w:rPr>
        <w:t>作者</w:t>
      </w:r>
      <w:r>
        <w:rPr>
          <w:rFonts w:hint="eastAsia"/>
        </w:rPr>
        <w:t>、</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0CF8A2EC" w14:textId="77777777" w:rsidR="003D1A8E" w:rsidRPr="003D1A8E" w:rsidRDefault="003D1A8E" w:rsidP="003D1A8E">
      <w:pPr>
        <w:ind w:firstLine="420"/>
      </w:pPr>
    </w:p>
    <w:p w14:paraId="66D34C33" w14:textId="6512CB04" w:rsidR="00386232" w:rsidRDefault="00386232" w:rsidP="00386232">
      <w:pPr>
        <w:pStyle w:val="Heading5"/>
        <w:ind w:left="108" w:hanging="108"/>
      </w:pPr>
      <w:r>
        <w:rPr>
          <w:rFonts w:hint="eastAsia"/>
        </w:rPr>
        <w:t>工作信息模块</w:t>
      </w:r>
    </w:p>
    <w:p w14:paraId="40F33DE7" w14:textId="653990E1" w:rsidR="008652D4" w:rsidRDefault="008652D4" w:rsidP="008652D4">
      <w:pPr>
        <w:ind w:firstLine="420"/>
      </w:pPr>
      <w:r>
        <w:t>该功能为展示</w:t>
      </w:r>
      <w:r>
        <w:rPr>
          <w:rFonts w:hint="eastAsia"/>
        </w:rPr>
        <w:t>工作（论文、专利、书籍、数据集等）</w:t>
      </w:r>
      <w:r>
        <w:t>信息。本系统通过解析</w:t>
      </w:r>
      <w:r w:rsidR="0075175C">
        <w:rPr>
          <w:rFonts w:hint="eastAsia"/>
        </w:rPr>
        <w:t>学术搜索系统、</w:t>
      </w:r>
      <w:r w:rsidR="0085661D">
        <w:rPr>
          <w:rFonts w:hint="eastAsia"/>
        </w:rPr>
        <w:t>作者</w:t>
      </w:r>
      <w:r w:rsidR="00CF7148">
        <w:rPr>
          <w:rFonts w:hint="eastAsia"/>
        </w:rPr>
        <w:t>的</w:t>
      </w:r>
      <w:r>
        <w:rPr>
          <w:rFonts w:hint="eastAsia"/>
        </w:rPr>
        <w:t>个人网站、</w:t>
      </w:r>
      <w:r>
        <w:t>机构官网</w:t>
      </w:r>
      <w:r>
        <w:rPr>
          <w:rFonts w:hint="eastAsia"/>
        </w:rPr>
        <w:t>、社交媒体、网络论坛、新闻站点</w:t>
      </w:r>
      <w:r>
        <w:t>上的</w:t>
      </w:r>
      <w:r w:rsidR="00CF7148">
        <w:rPr>
          <w:rFonts w:hint="eastAsia"/>
        </w:rPr>
        <w:t>工作</w:t>
      </w:r>
      <w:r>
        <w:t>信息，进行</w:t>
      </w:r>
      <w:r w:rsidR="00CF7148">
        <w:rPr>
          <w:rFonts w:hint="eastAsia"/>
        </w:rPr>
        <w:t>工作</w:t>
      </w:r>
      <w:r>
        <w:t>信息属性的挖掘，从而得到精准</w:t>
      </w:r>
      <w:r>
        <w:rPr>
          <w:rFonts w:hint="eastAsia"/>
        </w:rPr>
        <w:t>、</w:t>
      </w:r>
      <w:r>
        <w:t>多维的</w:t>
      </w:r>
      <w:r w:rsidR="00CF7148">
        <w:rPr>
          <w:rFonts w:hint="eastAsia"/>
        </w:rPr>
        <w:t>工作</w:t>
      </w:r>
      <w:r>
        <w:t>信息</w:t>
      </w:r>
      <w:r>
        <w:rPr>
          <w:rFonts w:ascii="宋体" w:hAnsi="宋体" w:cs="宋体" w:hint="eastAsia"/>
        </w:rPr>
        <w:t>。</w:t>
      </w:r>
      <w:r w:rsidR="00CF7148">
        <w:rPr>
          <w:rFonts w:hint="eastAsia"/>
        </w:rPr>
        <w:t>工作</w:t>
      </w:r>
      <w:r>
        <w:t>信息</w:t>
      </w:r>
      <w:r>
        <w:rPr>
          <w:rFonts w:hint="eastAsia"/>
        </w:rPr>
        <w:t>包括以下</w:t>
      </w:r>
      <w:r>
        <w:t>属性</w:t>
      </w:r>
      <w:r>
        <w:rPr>
          <w:rFonts w:hint="eastAsia"/>
        </w:rPr>
        <w:t>：</w:t>
      </w:r>
    </w:p>
    <w:p w14:paraId="26DD44A8" w14:textId="08E9B37F" w:rsidR="00F320EA" w:rsidRDefault="00F320EA" w:rsidP="00F320EA">
      <w:pPr>
        <w:pStyle w:val="ListParagraph"/>
        <w:numPr>
          <w:ilvl w:val="0"/>
          <w:numId w:val="20"/>
        </w:numPr>
        <w:ind w:firstLineChars="0"/>
      </w:pPr>
      <w:r>
        <w:rPr>
          <w:rFonts w:hint="eastAsia"/>
        </w:rPr>
        <w:t>标题</w:t>
      </w:r>
    </w:p>
    <w:p w14:paraId="0897C0BE" w14:textId="3A16B429" w:rsidR="00F320EA" w:rsidRDefault="00F320EA" w:rsidP="00F320EA">
      <w:pPr>
        <w:pStyle w:val="ListParagraph"/>
        <w:numPr>
          <w:ilvl w:val="0"/>
          <w:numId w:val="20"/>
        </w:numPr>
        <w:ind w:firstLineChars="0"/>
      </w:pPr>
      <w:r>
        <w:rPr>
          <w:rFonts w:hint="eastAsia"/>
        </w:rPr>
        <w:t>出版时间</w:t>
      </w:r>
    </w:p>
    <w:p w14:paraId="140A515A" w14:textId="12A77F5C" w:rsidR="00F320EA" w:rsidRDefault="00F320EA" w:rsidP="00F320EA">
      <w:pPr>
        <w:pStyle w:val="ListParagraph"/>
        <w:numPr>
          <w:ilvl w:val="0"/>
          <w:numId w:val="20"/>
        </w:numPr>
        <w:ind w:firstLineChars="0"/>
      </w:pPr>
      <w:r>
        <w:rPr>
          <w:rFonts w:hint="eastAsia"/>
        </w:rPr>
        <w:t>出处</w:t>
      </w:r>
    </w:p>
    <w:p w14:paraId="3ECDA2AC" w14:textId="1F0FC3A6" w:rsidR="00F320EA" w:rsidRDefault="00F320EA" w:rsidP="00F320EA">
      <w:pPr>
        <w:pStyle w:val="ListParagraph"/>
        <w:numPr>
          <w:ilvl w:val="0"/>
          <w:numId w:val="20"/>
        </w:numPr>
        <w:ind w:firstLineChars="0"/>
      </w:pPr>
      <w:r>
        <w:rPr>
          <w:rFonts w:hint="eastAsia"/>
        </w:rPr>
        <w:t>领域（包括所关联的概念）</w:t>
      </w:r>
    </w:p>
    <w:p w14:paraId="52536D99" w14:textId="0B89A53E" w:rsidR="00F320EA" w:rsidRDefault="00F320EA" w:rsidP="00F320EA">
      <w:pPr>
        <w:pStyle w:val="ListParagraph"/>
        <w:numPr>
          <w:ilvl w:val="0"/>
          <w:numId w:val="20"/>
        </w:numPr>
        <w:ind w:firstLineChars="0"/>
      </w:pPr>
      <w:r>
        <w:rPr>
          <w:rFonts w:hint="eastAsia"/>
        </w:rPr>
        <w:t>公开性</w:t>
      </w:r>
    </w:p>
    <w:p w14:paraId="3A94ECD4" w14:textId="4092AE92" w:rsidR="00F320EA" w:rsidRDefault="00F320EA" w:rsidP="00F320EA">
      <w:pPr>
        <w:pStyle w:val="ListParagraph"/>
        <w:numPr>
          <w:ilvl w:val="0"/>
          <w:numId w:val="20"/>
        </w:numPr>
        <w:ind w:firstLineChars="0"/>
      </w:pPr>
      <w:r>
        <w:rPr>
          <w:rFonts w:hint="eastAsia"/>
        </w:rPr>
        <w:t>作者列表</w:t>
      </w:r>
    </w:p>
    <w:p w14:paraId="563FFF1D" w14:textId="587DE9E3" w:rsidR="00F320EA" w:rsidRDefault="00F320EA" w:rsidP="00F320EA">
      <w:pPr>
        <w:pStyle w:val="ListParagraph"/>
        <w:numPr>
          <w:ilvl w:val="0"/>
          <w:numId w:val="20"/>
        </w:numPr>
        <w:ind w:firstLineChars="0"/>
      </w:pPr>
      <w:r>
        <w:rPr>
          <w:rFonts w:hint="eastAsia"/>
        </w:rPr>
        <w:t>机构列表</w:t>
      </w:r>
    </w:p>
    <w:p w14:paraId="0953E7C2" w14:textId="3123DCF9" w:rsidR="00F320EA" w:rsidRDefault="00F320EA" w:rsidP="00F320EA">
      <w:pPr>
        <w:pStyle w:val="ListParagraph"/>
        <w:numPr>
          <w:ilvl w:val="0"/>
          <w:numId w:val="20"/>
        </w:numPr>
        <w:ind w:firstLineChars="0"/>
      </w:pPr>
      <w:r>
        <w:rPr>
          <w:rFonts w:hint="eastAsia"/>
        </w:rPr>
        <w:t>被引用量</w:t>
      </w:r>
    </w:p>
    <w:p w14:paraId="47E10DC1" w14:textId="506F4CB9" w:rsidR="00F320EA" w:rsidRDefault="00F320EA" w:rsidP="00F320EA">
      <w:pPr>
        <w:pStyle w:val="ListParagraph"/>
        <w:numPr>
          <w:ilvl w:val="0"/>
          <w:numId w:val="20"/>
        </w:numPr>
        <w:ind w:firstLineChars="0"/>
      </w:pPr>
      <w:r>
        <w:rPr>
          <w:rFonts w:hint="eastAsia"/>
        </w:rPr>
        <w:t>引用格式</w:t>
      </w:r>
    </w:p>
    <w:p w14:paraId="58DF3F9B" w14:textId="2573477A" w:rsidR="00F320EA" w:rsidRDefault="00F320EA" w:rsidP="00F320EA">
      <w:pPr>
        <w:pStyle w:val="ListParagraph"/>
        <w:numPr>
          <w:ilvl w:val="0"/>
          <w:numId w:val="20"/>
        </w:numPr>
        <w:ind w:firstLineChars="0"/>
      </w:pPr>
      <w:r>
        <w:rPr>
          <w:rFonts w:hint="eastAsia"/>
        </w:rPr>
        <w:t>所引用的工作</w:t>
      </w:r>
    </w:p>
    <w:p w14:paraId="5289D4CF" w14:textId="664F8136" w:rsidR="00F320EA" w:rsidRDefault="00F320EA" w:rsidP="00F320EA">
      <w:pPr>
        <w:pStyle w:val="ListParagraph"/>
        <w:numPr>
          <w:ilvl w:val="0"/>
          <w:numId w:val="20"/>
        </w:numPr>
        <w:ind w:firstLineChars="0"/>
      </w:pPr>
      <w:r>
        <w:rPr>
          <w:rFonts w:hint="eastAsia"/>
        </w:rPr>
        <w:t>相关工作</w:t>
      </w:r>
    </w:p>
    <w:p w14:paraId="131CE011" w14:textId="5A13F15F" w:rsidR="00F320EA" w:rsidRDefault="00F320EA" w:rsidP="00F320EA">
      <w:pPr>
        <w:pStyle w:val="ListParagraph"/>
        <w:numPr>
          <w:ilvl w:val="0"/>
          <w:numId w:val="20"/>
        </w:numPr>
        <w:ind w:firstLineChars="0"/>
      </w:pPr>
      <w:r>
        <w:rPr>
          <w:rFonts w:hint="eastAsia"/>
        </w:rPr>
        <w:t>创建时间</w:t>
      </w:r>
    </w:p>
    <w:p w14:paraId="4A1FB470" w14:textId="632BA979" w:rsidR="00F320EA" w:rsidRDefault="00F320EA" w:rsidP="00F320EA">
      <w:pPr>
        <w:pStyle w:val="ListParagraph"/>
        <w:numPr>
          <w:ilvl w:val="0"/>
          <w:numId w:val="20"/>
        </w:numPr>
        <w:ind w:firstLineChars="0"/>
      </w:pPr>
      <w:r>
        <w:rPr>
          <w:rFonts w:hint="eastAsia"/>
        </w:rPr>
        <w:t>更新时间</w:t>
      </w:r>
    </w:p>
    <w:p w14:paraId="35CF77D1" w14:textId="34E97B38" w:rsidR="00F320EA" w:rsidRDefault="00F320EA" w:rsidP="00CE4C97">
      <w:pPr>
        <w:pStyle w:val="ListParagraph"/>
        <w:numPr>
          <w:ilvl w:val="0"/>
          <w:numId w:val="20"/>
        </w:numPr>
        <w:ind w:firstLineChars="0"/>
      </w:pPr>
      <w:r>
        <w:t>……</w:t>
      </w:r>
    </w:p>
    <w:p w14:paraId="1D0335BE" w14:textId="77777777" w:rsidR="008652D4" w:rsidRPr="008652D4" w:rsidRDefault="008652D4" w:rsidP="008652D4">
      <w:pPr>
        <w:ind w:firstLineChars="0" w:firstLine="0"/>
      </w:pPr>
    </w:p>
    <w:p w14:paraId="3CD5E3CE" w14:textId="66145532" w:rsidR="006D684D" w:rsidRDefault="006D684D" w:rsidP="006D684D">
      <w:pPr>
        <w:pStyle w:val="Heading5"/>
        <w:ind w:left="108" w:hanging="108"/>
      </w:pPr>
      <w:r>
        <w:rPr>
          <w:rFonts w:hint="eastAsia"/>
        </w:rPr>
        <w:t>文献解析模块</w:t>
      </w:r>
    </w:p>
    <w:p w14:paraId="6D070124" w14:textId="5A6DFA1A" w:rsidR="006766A5" w:rsidRDefault="00CE4C97" w:rsidP="006D684D">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76A74107" w14:textId="6EB1B357" w:rsidR="00CE4C97" w:rsidRPr="00CE4C97" w:rsidRDefault="00CE4C97" w:rsidP="00CE4C97">
      <w:pPr>
        <w:pStyle w:val="ListParagraph"/>
        <w:numPr>
          <w:ilvl w:val="0"/>
          <w:numId w:val="35"/>
        </w:numPr>
        <w:ind w:firstLineChars="0"/>
        <w:jc w:val="left"/>
      </w:pPr>
      <w:r w:rsidRPr="00CE4C97">
        <w:t>参考文献解析</w:t>
      </w:r>
      <w:r w:rsidR="006F435E">
        <w:rPr>
          <w:rFonts w:hint="eastAsia"/>
        </w:rPr>
        <w:t>：支持</w:t>
      </w:r>
      <w:r w:rsidRPr="00CE4C97">
        <w:t>直接在文中查看</w:t>
      </w:r>
      <w:r w:rsidR="006F435E">
        <w:rPr>
          <w:rFonts w:hint="eastAsia"/>
        </w:rPr>
        <w:t>参考文献信息</w:t>
      </w:r>
      <w:r w:rsidRPr="00CE4C97">
        <w:rPr>
          <w:noProof/>
        </w:rPr>
        <w:drawing>
          <wp:inline distT="0" distB="0" distL="0" distR="0" wp14:anchorId="57E254B2" wp14:editId="5EDAEF30">
            <wp:extent cx="2809875" cy="1272326"/>
            <wp:effectExtent l="0" t="0" r="0" b="4445"/>
            <wp:docPr id="35" name="Picture 3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0976A986" w14:textId="5B73127E" w:rsidR="00CE4C97" w:rsidRDefault="00CE4C97" w:rsidP="00593CC1">
      <w:pPr>
        <w:pStyle w:val="ListParagraph"/>
        <w:numPr>
          <w:ilvl w:val="0"/>
          <w:numId w:val="35"/>
        </w:numPr>
        <w:ind w:firstLineChars="0"/>
        <w:jc w:val="left"/>
      </w:pPr>
      <w:r w:rsidRPr="00CE4C97">
        <w:t>图表</w:t>
      </w:r>
      <w:r w:rsidR="00593CC1">
        <w:rPr>
          <w:rFonts w:hint="eastAsia"/>
        </w:rPr>
        <w:t>抽</w:t>
      </w:r>
      <w:r w:rsidRPr="00CE4C97">
        <w:t>取</w:t>
      </w:r>
      <w:r w:rsidR="00593CC1">
        <w:rPr>
          <w:rFonts w:hint="eastAsia"/>
        </w:rPr>
        <w:t>：支持</w:t>
      </w:r>
      <w:r w:rsidRPr="00CE4C97">
        <w:t>文献图表智能提取、放大</w:t>
      </w:r>
      <w:r w:rsidR="00593CC1">
        <w:rPr>
          <w:rFonts w:hint="eastAsia"/>
        </w:rPr>
        <w:t>或</w:t>
      </w:r>
      <w:r w:rsidRPr="00CE4C97">
        <w:t>拖动查看</w:t>
      </w:r>
      <w:r w:rsidRPr="00CE4C97">
        <w:rPr>
          <w:noProof/>
        </w:rPr>
        <w:drawing>
          <wp:inline distT="0" distB="0" distL="0" distR="0" wp14:anchorId="20D8051C" wp14:editId="0EED725A">
            <wp:extent cx="3460711" cy="2600325"/>
            <wp:effectExtent l="0" t="0" r="6985" b="0"/>
            <wp:docPr id="33" name="Picture 3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6899526C" w14:textId="77777777" w:rsidR="00A12C13" w:rsidRPr="00CE4C97" w:rsidRDefault="00A12C13" w:rsidP="00A12C13">
      <w:pPr>
        <w:pStyle w:val="ListParagraph"/>
        <w:ind w:left="720" w:firstLineChars="0" w:firstLine="0"/>
        <w:jc w:val="left"/>
      </w:pPr>
    </w:p>
    <w:p w14:paraId="33484839" w14:textId="53D86B89" w:rsidR="008C5764" w:rsidRDefault="00CE4C97" w:rsidP="008C5764">
      <w:pPr>
        <w:pStyle w:val="ListParagraph"/>
        <w:numPr>
          <w:ilvl w:val="0"/>
          <w:numId w:val="35"/>
        </w:numPr>
        <w:ind w:firstLineChars="0"/>
        <w:jc w:val="left"/>
      </w:pPr>
      <w:r w:rsidRPr="00CE4C97">
        <w:t>目录解析</w:t>
      </w:r>
      <w:r w:rsidR="00A12C13">
        <w:rPr>
          <w:rFonts w:hint="eastAsia"/>
        </w:rPr>
        <w:t>：如果文献原本</w:t>
      </w:r>
      <w:r w:rsidRPr="00CE4C97">
        <w:t>没有目录，</w:t>
      </w:r>
      <w:r w:rsidR="00A12C13">
        <w:rPr>
          <w:rFonts w:hint="eastAsia"/>
        </w:rPr>
        <w:t>本系统</w:t>
      </w:r>
      <w:r w:rsidRPr="00CE4C97">
        <w:t>也能</w:t>
      </w:r>
      <w:r w:rsidR="00A12C13">
        <w:rPr>
          <w:rFonts w:hint="eastAsia"/>
        </w:rPr>
        <w:t>自动</w:t>
      </w:r>
      <w:r w:rsidRPr="00CE4C97">
        <w:t>解析</w:t>
      </w:r>
      <w:r w:rsidR="00A12C13">
        <w:rPr>
          <w:rFonts w:hint="eastAsia"/>
        </w:rPr>
        <w:t>出目录</w:t>
      </w:r>
    </w:p>
    <w:p w14:paraId="28523673" w14:textId="5D9D81D7" w:rsidR="00CE4C97" w:rsidRPr="00CE4C97" w:rsidRDefault="00CE4C97" w:rsidP="008C5764">
      <w:pPr>
        <w:pStyle w:val="ListParagraph"/>
        <w:ind w:left="720" w:firstLineChars="0" w:firstLine="0"/>
        <w:jc w:val="left"/>
      </w:pPr>
      <w:r w:rsidRPr="00CE4C97">
        <w:rPr>
          <w:noProof/>
        </w:rPr>
        <w:drawing>
          <wp:inline distT="0" distB="0" distL="0" distR="0" wp14:anchorId="1A48D1D9" wp14:editId="4896D606">
            <wp:extent cx="3982085" cy="2404328"/>
            <wp:effectExtent l="0" t="0" r="0" b="0"/>
            <wp:docPr id="30" name="Picture 3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4820AA3C" w14:textId="6237702B" w:rsidR="00CE4C97" w:rsidRPr="00D54CF9" w:rsidRDefault="00CE4C97" w:rsidP="00CE4C97">
      <w:pPr>
        <w:ind w:firstLineChars="0" w:firstLine="0"/>
      </w:pPr>
    </w:p>
    <w:p w14:paraId="037E2F73" w14:textId="177F8D8D" w:rsidR="00692166" w:rsidRDefault="00692166" w:rsidP="00692166">
      <w:pPr>
        <w:ind w:firstLineChars="0" w:firstLine="0"/>
      </w:pPr>
    </w:p>
    <w:p w14:paraId="30435E71" w14:textId="7760AE2F" w:rsidR="006766A5" w:rsidRDefault="009A040A" w:rsidP="00401324">
      <w:pPr>
        <w:pStyle w:val="Heading5"/>
        <w:ind w:left="108" w:hanging="108"/>
      </w:pPr>
      <w:r>
        <w:rPr>
          <w:rFonts w:hint="eastAsia"/>
        </w:rPr>
        <w:t>综述生成模块</w:t>
      </w:r>
    </w:p>
    <w:p w14:paraId="53073AAF" w14:textId="7823C7CF" w:rsidR="009A040A" w:rsidRDefault="009A040A" w:rsidP="009A040A">
      <w:pPr>
        <w:ind w:firstLine="420"/>
      </w:pPr>
      <w:r>
        <w:rPr>
          <w:rFonts w:hint="eastAsia"/>
        </w:rPr>
        <w:t>本系统通过多文本摘要算法，提供自动解读文献并生成综述的功能，具体说明如下。</w:t>
      </w:r>
    </w:p>
    <w:p w14:paraId="67C9F915" w14:textId="06747640" w:rsidR="009A040A" w:rsidRDefault="009A040A" w:rsidP="009A040A">
      <w:pPr>
        <w:pStyle w:val="ListParagraph"/>
        <w:numPr>
          <w:ilvl w:val="0"/>
          <w:numId w:val="33"/>
        </w:numPr>
        <w:ind w:firstLineChars="0"/>
      </w:pPr>
      <w:r>
        <w:rPr>
          <w:rFonts w:hint="eastAsia"/>
        </w:rPr>
        <w:t>单篇论文综述</w:t>
      </w:r>
    </w:p>
    <w:p w14:paraId="47FAF9F7" w14:textId="382AA47D" w:rsidR="009A040A" w:rsidRDefault="009A040A" w:rsidP="009A040A">
      <w:pPr>
        <w:ind w:firstLine="420"/>
      </w:pPr>
      <w:r>
        <w:rPr>
          <w:rFonts w:hint="eastAsia"/>
        </w:rPr>
        <w:t>您可以在【论文收藏】页面，选择单篇论文生成</w:t>
      </w:r>
      <w:r w:rsidR="00EC67DE">
        <w:rPr>
          <w:rFonts w:hint="eastAsia"/>
        </w:rPr>
        <w:t>“单篇论文</w:t>
      </w:r>
      <w:r>
        <w:rPr>
          <w:rFonts w:hint="eastAsia"/>
        </w:rPr>
        <w:t>综述</w:t>
      </w:r>
      <w:r w:rsidR="00EC67DE">
        <w:rPr>
          <w:rFonts w:hint="eastAsia"/>
        </w:rPr>
        <w:t>”</w:t>
      </w:r>
      <w:r>
        <w:rPr>
          <w:rFonts w:hint="eastAsia"/>
        </w:rPr>
        <w:t>。</w:t>
      </w:r>
    </w:p>
    <w:p w14:paraId="525A24AA" w14:textId="7B6EDEED" w:rsidR="009A040A" w:rsidRDefault="009A040A" w:rsidP="009A040A">
      <w:pPr>
        <w:pStyle w:val="ListParagraph"/>
        <w:numPr>
          <w:ilvl w:val="0"/>
          <w:numId w:val="33"/>
        </w:numPr>
        <w:ind w:firstLineChars="0"/>
      </w:pPr>
      <w:r>
        <w:rPr>
          <w:rFonts w:hint="eastAsia"/>
        </w:rPr>
        <w:t>多篇论文综述</w:t>
      </w:r>
    </w:p>
    <w:p w14:paraId="1DA72F06" w14:textId="1502FC05" w:rsidR="009A040A" w:rsidRPr="009A040A" w:rsidRDefault="006471BC" w:rsidP="009A040A">
      <w:pPr>
        <w:ind w:firstLineChars="0"/>
      </w:pPr>
      <w:r>
        <w:rPr>
          <w:rFonts w:hint="eastAsia"/>
        </w:rPr>
        <w:t xml:space="preserve"> </w:t>
      </w:r>
      <w:r>
        <w:t xml:space="preserve"> </w:t>
      </w:r>
      <w:r w:rsidR="009A040A">
        <w:rPr>
          <w:rFonts w:hint="eastAsia"/>
        </w:rPr>
        <w:t>您可以在【论文收藏】页面，选择多篇论文生成</w:t>
      </w:r>
      <w:r w:rsidR="00EC67DE">
        <w:rPr>
          <w:rFonts w:hint="eastAsia"/>
        </w:rPr>
        <w:t>“多篇论文</w:t>
      </w:r>
      <w:r w:rsidR="009A040A">
        <w:rPr>
          <w:rFonts w:hint="eastAsia"/>
        </w:rPr>
        <w:t>综述</w:t>
      </w:r>
      <w:r w:rsidR="00EC67DE">
        <w:rPr>
          <w:rFonts w:hint="eastAsia"/>
        </w:rPr>
        <w:t>”</w:t>
      </w:r>
      <w:r w:rsidR="009A040A">
        <w:rPr>
          <w:rFonts w:hint="eastAsia"/>
        </w:rPr>
        <w:t>。</w:t>
      </w:r>
    </w:p>
    <w:p w14:paraId="1FBA0384" w14:textId="77777777" w:rsidR="006766A5" w:rsidRPr="006766A5" w:rsidRDefault="006766A5" w:rsidP="006766A5">
      <w:pPr>
        <w:ind w:firstLine="420"/>
      </w:pPr>
    </w:p>
    <w:p w14:paraId="4F3945E7" w14:textId="40C3BD56" w:rsidR="00401324" w:rsidRDefault="00401324" w:rsidP="00401324">
      <w:pPr>
        <w:pStyle w:val="Heading5"/>
        <w:ind w:left="108" w:hanging="108"/>
      </w:pPr>
      <w:r>
        <w:rPr>
          <w:rFonts w:hint="eastAsia"/>
        </w:rPr>
        <w:t>概念信息模块</w:t>
      </w:r>
    </w:p>
    <w:p w14:paraId="7841640C" w14:textId="512F18BE" w:rsidR="0071033C" w:rsidRDefault="0071033C" w:rsidP="0071033C">
      <w:pPr>
        <w:ind w:firstLine="420"/>
      </w:pPr>
      <w:r>
        <w:t>该功能为展示</w:t>
      </w:r>
      <w:r w:rsidR="00A95A44">
        <w:rPr>
          <w:rFonts w:hint="eastAsia"/>
        </w:rPr>
        <w:t>概念</w:t>
      </w:r>
      <w:r>
        <w:t>信息。本系统通过解析</w:t>
      </w:r>
      <w:r w:rsidR="0075175C">
        <w:rPr>
          <w:rFonts w:hint="eastAsia"/>
        </w:rPr>
        <w:t>学术搜索系统、</w:t>
      </w:r>
      <w:r w:rsidR="0085661D">
        <w:rPr>
          <w:rFonts w:hint="eastAsia"/>
        </w:rPr>
        <w:t>作者</w:t>
      </w:r>
      <w:r>
        <w:rPr>
          <w:rFonts w:hint="eastAsia"/>
        </w:rPr>
        <w:t>的个人网站、</w:t>
      </w:r>
      <w:r>
        <w:t>机构官网</w:t>
      </w:r>
      <w:r>
        <w:rPr>
          <w:rFonts w:hint="eastAsia"/>
        </w:rPr>
        <w:t>、社交媒体、网络论坛、新闻站点</w:t>
      </w:r>
      <w:r>
        <w:t>上的</w:t>
      </w:r>
      <w:r w:rsidR="003D4431">
        <w:rPr>
          <w:rFonts w:hint="eastAsia"/>
        </w:rPr>
        <w:t>概念</w:t>
      </w:r>
      <w:r>
        <w:t>信息，进行</w:t>
      </w:r>
      <w:r w:rsidR="0075175C">
        <w:rPr>
          <w:rFonts w:hint="eastAsia"/>
        </w:rPr>
        <w:t>概念</w:t>
      </w:r>
      <w:r>
        <w:t>信息属性的挖掘，从而得到精准</w:t>
      </w:r>
      <w:r>
        <w:rPr>
          <w:rFonts w:hint="eastAsia"/>
        </w:rPr>
        <w:t>、</w:t>
      </w:r>
      <w:r>
        <w:t>多维的</w:t>
      </w:r>
      <w:r w:rsidR="007621B6">
        <w:rPr>
          <w:rFonts w:hint="eastAsia"/>
        </w:rPr>
        <w:t>概念</w:t>
      </w:r>
      <w:r>
        <w:t>信息</w:t>
      </w:r>
      <w:r>
        <w:rPr>
          <w:rFonts w:ascii="宋体" w:hAnsi="宋体" w:cs="宋体" w:hint="eastAsia"/>
        </w:rPr>
        <w:t>。</w:t>
      </w:r>
      <w:r w:rsidR="007621B6">
        <w:rPr>
          <w:rFonts w:hint="eastAsia"/>
        </w:rPr>
        <w:t>概念</w:t>
      </w:r>
      <w:r>
        <w:t>信息</w:t>
      </w:r>
      <w:r>
        <w:rPr>
          <w:rFonts w:hint="eastAsia"/>
        </w:rPr>
        <w:t>包括以下</w:t>
      </w:r>
      <w:r>
        <w:t>属性</w:t>
      </w:r>
      <w:r>
        <w:rPr>
          <w:rFonts w:hint="eastAsia"/>
        </w:rPr>
        <w:t>：</w:t>
      </w:r>
    </w:p>
    <w:p w14:paraId="7FA8194A" w14:textId="21FB0732" w:rsidR="0071033C" w:rsidRDefault="00BA65E6" w:rsidP="0071033C">
      <w:pPr>
        <w:pStyle w:val="ListParagraph"/>
        <w:numPr>
          <w:ilvl w:val="0"/>
          <w:numId w:val="20"/>
        </w:numPr>
        <w:ind w:firstLineChars="0"/>
      </w:pPr>
      <w:r>
        <w:rPr>
          <w:rFonts w:hint="eastAsia"/>
        </w:rPr>
        <w:t>名称</w:t>
      </w:r>
    </w:p>
    <w:p w14:paraId="364FC2A3" w14:textId="4C940AE1" w:rsidR="00C878D4" w:rsidRDefault="00C878D4" w:rsidP="0071033C">
      <w:pPr>
        <w:pStyle w:val="ListParagraph"/>
        <w:numPr>
          <w:ilvl w:val="0"/>
          <w:numId w:val="20"/>
        </w:numPr>
        <w:ind w:firstLineChars="0"/>
      </w:pPr>
      <w:r>
        <w:rPr>
          <w:rFonts w:hint="eastAsia"/>
        </w:rPr>
        <w:t>别名</w:t>
      </w:r>
    </w:p>
    <w:p w14:paraId="50191A28" w14:textId="667238E5" w:rsidR="00BA65E6" w:rsidRDefault="00BA65E6" w:rsidP="0071033C">
      <w:pPr>
        <w:pStyle w:val="ListParagraph"/>
        <w:numPr>
          <w:ilvl w:val="0"/>
          <w:numId w:val="20"/>
        </w:numPr>
        <w:ind w:firstLineChars="0"/>
      </w:pPr>
      <w:r>
        <w:rPr>
          <w:rFonts w:hint="eastAsia"/>
        </w:rPr>
        <w:t>所属概念层次</w:t>
      </w:r>
    </w:p>
    <w:p w14:paraId="46FD9D41" w14:textId="2824407A" w:rsidR="00C878D4" w:rsidRDefault="00C878D4" w:rsidP="0071033C">
      <w:pPr>
        <w:pStyle w:val="ListParagraph"/>
        <w:numPr>
          <w:ilvl w:val="0"/>
          <w:numId w:val="20"/>
        </w:numPr>
        <w:ind w:firstLineChars="0"/>
      </w:pPr>
      <w:r>
        <w:rPr>
          <w:rFonts w:hint="eastAsia"/>
        </w:rPr>
        <w:t>上级概念</w:t>
      </w:r>
    </w:p>
    <w:p w14:paraId="11CA40D2" w14:textId="43F95600" w:rsidR="00C878D4" w:rsidRDefault="00C878D4" w:rsidP="0071033C">
      <w:pPr>
        <w:pStyle w:val="ListParagraph"/>
        <w:numPr>
          <w:ilvl w:val="0"/>
          <w:numId w:val="20"/>
        </w:numPr>
        <w:ind w:firstLineChars="0"/>
      </w:pPr>
      <w:r>
        <w:rPr>
          <w:rFonts w:hint="eastAsia"/>
        </w:rPr>
        <w:t>相关概念</w:t>
      </w:r>
    </w:p>
    <w:p w14:paraId="6EEDDE11" w14:textId="170FC247" w:rsidR="00BA65E6" w:rsidRDefault="00BA65E6" w:rsidP="0071033C">
      <w:pPr>
        <w:pStyle w:val="ListParagraph"/>
        <w:numPr>
          <w:ilvl w:val="0"/>
          <w:numId w:val="20"/>
        </w:numPr>
        <w:ind w:firstLineChars="0"/>
      </w:pPr>
      <w:r>
        <w:rPr>
          <w:rFonts w:hint="eastAsia"/>
        </w:rPr>
        <w:t>描述</w:t>
      </w:r>
    </w:p>
    <w:p w14:paraId="529CD8FC" w14:textId="77A85E16" w:rsidR="00BA65E6" w:rsidRDefault="00C878D4" w:rsidP="0071033C">
      <w:pPr>
        <w:pStyle w:val="ListParagraph"/>
        <w:numPr>
          <w:ilvl w:val="0"/>
          <w:numId w:val="20"/>
        </w:numPr>
        <w:ind w:firstLineChars="0"/>
      </w:pPr>
      <w:r>
        <w:rPr>
          <w:rFonts w:hint="eastAsia"/>
        </w:rPr>
        <w:t>相关</w:t>
      </w:r>
      <w:r w:rsidR="00BA65E6">
        <w:rPr>
          <w:rFonts w:hint="eastAsia"/>
        </w:rPr>
        <w:t>工作成果</w:t>
      </w:r>
    </w:p>
    <w:p w14:paraId="635F6A5F" w14:textId="07CCDA16" w:rsidR="00BA65E6" w:rsidRDefault="00BA65E6" w:rsidP="0071033C">
      <w:pPr>
        <w:pStyle w:val="ListParagraph"/>
        <w:numPr>
          <w:ilvl w:val="0"/>
          <w:numId w:val="20"/>
        </w:numPr>
        <w:ind w:firstLineChars="0"/>
      </w:pPr>
      <w:r>
        <w:rPr>
          <w:rFonts w:hint="eastAsia"/>
        </w:rPr>
        <w:t>被引用量</w:t>
      </w:r>
    </w:p>
    <w:p w14:paraId="58D7422D" w14:textId="26246A9A" w:rsidR="00BA65E6" w:rsidRDefault="00BA65E6" w:rsidP="0071033C">
      <w:pPr>
        <w:pStyle w:val="ListParagraph"/>
        <w:numPr>
          <w:ilvl w:val="0"/>
          <w:numId w:val="20"/>
        </w:numPr>
        <w:ind w:firstLineChars="0"/>
      </w:pPr>
      <w:r>
        <w:rPr>
          <w:rFonts w:hint="eastAsia"/>
        </w:rPr>
        <w:t>图片标志</w:t>
      </w:r>
    </w:p>
    <w:p w14:paraId="5E1A6A63" w14:textId="593B1343" w:rsidR="00BA65E6" w:rsidRDefault="00C878D4" w:rsidP="0071033C">
      <w:pPr>
        <w:pStyle w:val="ListParagraph"/>
        <w:numPr>
          <w:ilvl w:val="0"/>
          <w:numId w:val="20"/>
        </w:numPr>
        <w:ind w:firstLineChars="0"/>
      </w:pPr>
      <w:r>
        <w:rPr>
          <w:rFonts w:hint="eastAsia"/>
        </w:rPr>
        <w:t>创建时间</w:t>
      </w:r>
    </w:p>
    <w:p w14:paraId="4A5ECC3A" w14:textId="1C2D38E6" w:rsidR="00C878D4" w:rsidRDefault="00C878D4" w:rsidP="0071033C">
      <w:pPr>
        <w:pStyle w:val="ListParagraph"/>
        <w:numPr>
          <w:ilvl w:val="0"/>
          <w:numId w:val="20"/>
        </w:numPr>
        <w:ind w:firstLineChars="0"/>
      </w:pPr>
      <w:r>
        <w:rPr>
          <w:rFonts w:hint="eastAsia"/>
        </w:rPr>
        <w:t>更新时间</w:t>
      </w:r>
    </w:p>
    <w:p w14:paraId="13661B7D" w14:textId="38B35BC5" w:rsidR="00401324" w:rsidRDefault="00C878D4" w:rsidP="000A4676">
      <w:pPr>
        <w:pStyle w:val="ListParagraph"/>
        <w:numPr>
          <w:ilvl w:val="0"/>
          <w:numId w:val="20"/>
        </w:numPr>
        <w:ind w:firstLineChars="0"/>
      </w:pPr>
      <w:r>
        <w:t>……</w:t>
      </w:r>
    </w:p>
    <w:p w14:paraId="7F41FD67" w14:textId="21A34EBB" w:rsidR="00401324" w:rsidRDefault="00401324" w:rsidP="00692166">
      <w:pPr>
        <w:ind w:firstLineChars="0" w:firstLine="0"/>
      </w:pPr>
    </w:p>
    <w:p w14:paraId="11102E95" w14:textId="77777777" w:rsidR="00401324" w:rsidRDefault="00401324" w:rsidP="00692166">
      <w:pPr>
        <w:ind w:firstLineChars="0" w:firstLine="0"/>
      </w:pPr>
    </w:p>
    <w:p w14:paraId="78DCD633" w14:textId="61425853" w:rsidR="00C12DBA" w:rsidRPr="00C12DBA" w:rsidRDefault="00692166" w:rsidP="0069094D">
      <w:pPr>
        <w:pStyle w:val="Heading4"/>
      </w:pPr>
      <w:r>
        <w:rPr>
          <w:rFonts w:hint="eastAsia"/>
        </w:rPr>
        <w:t>智能推荐模块</w:t>
      </w:r>
    </w:p>
    <w:p w14:paraId="65D019DE" w14:textId="77777777" w:rsidR="00F83740" w:rsidRDefault="00F83740" w:rsidP="00F83740">
      <w:pPr>
        <w:pStyle w:val="Heading5"/>
        <w:ind w:left="108" w:hanging="108"/>
      </w:pPr>
      <w:r>
        <w:rPr>
          <w:rFonts w:hint="eastAsia"/>
        </w:rPr>
        <w:t>人才挖掘</w:t>
      </w:r>
    </w:p>
    <w:p w14:paraId="7B7D4026" w14:textId="1FE9226A" w:rsidR="00F83740" w:rsidRDefault="002F56E9" w:rsidP="00F83740">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w:t>
      </w:r>
      <w:r>
        <w:rPr>
          <w:rFonts w:hint="eastAsia"/>
        </w:rPr>
        <w:t>专家、</w:t>
      </w:r>
      <w:r w:rsidRPr="00462FE0">
        <w:rPr>
          <w:rFonts w:hint="eastAsia"/>
        </w:rPr>
        <w:t>权威审稿人</w:t>
      </w:r>
      <w:r>
        <w:rPr>
          <w:rFonts w:hint="eastAsia"/>
        </w:rPr>
        <w:t>以及</w:t>
      </w:r>
      <w:r w:rsidRPr="00462FE0">
        <w:rPr>
          <w:rFonts w:hint="eastAsia"/>
        </w:rPr>
        <w:t>“伯乐”</w:t>
      </w:r>
      <w:r>
        <w:rPr>
          <w:rFonts w:hint="eastAsia"/>
        </w:rPr>
        <w:t>等人才。</w:t>
      </w:r>
    </w:p>
    <w:p w14:paraId="55171206" w14:textId="77777777" w:rsidR="00F83740" w:rsidRDefault="00F83740" w:rsidP="00F83740">
      <w:pPr>
        <w:pStyle w:val="Heading5"/>
        <w:ind w:left="108" w:hanging="108"/>
      </w:pPr>
      <w:r>
        <w:rPr>
          <w:rFonts w:hint="eastAsia"/>
        </w:rPr>
        <w:t>技术洞察</w:t>
      </w:r>
    </w:p>
    <w:p w14:paraId="711B59FA" w14:textId="735D3472" w:rsidR="00F83740" w:rsidRDefault="00F83740" w:rsidP="00F83740">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和高质量</w:t>
      </w:r>
      <w:r w:rsidR="00147073">
        <w:rPr>
          <w:rFonts w:hint="eastAsia"/>
        </w:rPr>
        <w:t>的</w:t>
      </w:r>
      <w:r>
        <w:rPr>
          <w:rFonts w:hint="eastAsia"/>
        </w:rPr>
        <w:t>工作</w:t>
      </w:r>
      <w:r w:rsidR="00147073">
        <w:rPr>
          <w:rFonts w:hint="eastAsia"/>
        </w:rPr>
        <w:t>和概念</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00147073">
        <w:rPr>
          <w:rFonts w:hint="eastAsia"/>
        </w:rPr>
        <w:t>和概念</w:t>
      </w:r>
      <w:r w:rsidRPr="0074415F">
        <w:rPr>
          <w:rFonts w:hint="eastAsia"/>
        </w:rPr>
        <w:t>。</w:t>
      </w:r>
    </w:p>
    <w:p w14:paraId="4157B7F1" w14:textId="77777777" w:rsidR="00F83740" w:rsidRPr="00CC2F12" w:rsidRDefault="00F83740" w:rsidP="00F83740">
      <w:pPr>
        <w:ind w:firstLine="420"/>
      </w:pPr>
    </w:p>
    <w:p w14:paraId="4084CFC6" w14:textId="08087B33" w:rsidR="001435DE" w:rsidRDefault="001435DE" w:rsidP="00692166">
      <w:pPr>
        <w:pStyle w:val="Heading5"/>
        <w:ind w:left="108" w:hanging="108"/>
      </w:pPr>
      <w:r>
        <w:rPr>
          <w:rFonts w:hint="eastAsia"/>
        </w:rPr>
        <w:t>相似</w:t>
      </w:r>
      <w:r w:rsidR="0085661D">
        <w:rPr>
          <w:rFonts w:hint="eastAsia"/>
        </w:rPr>
        <w:t>作者</w:t>
      </w:r>
    </w:p>
    <w:p w14:paraId="4223A390" w14:textId="5D44BA01" w:rsidR="001435DE" w:rsidRDefault="009B1215" w:rsidP="00803915">
      <w:pPr>
        <w:ind w:firstLineChars="0" w:firstLine="420"/>
      </w:pPr>
      <w:r>
        <w:rPr>
          <w:rFonts w:hint="eastAsia"/>
        </w:rPr>
        <w:t>在用户浏览一位</w:t>
      </w:r>
      <w:r w:rsidR="0085661D">
        <w:rPr>
          <w:rFonts w:hint="eastAsia"/>
        </w:rPr>
        <w:t>作者</w:t>
      </w:r>
      <w:r>
        <w:rPr>
          <w:rFonts w:hint="eastAsia"/>
        </w:rPr>
        <w:t>的个人信息页面时，本系统将推荐与该</w:t>
      </w:r>
      <w:r w:rsidR="0085661D">
        <w:rPr>
          <w:rFonts w:hint="eastAsia"/>
        </w:rPr>
        <w:t>作者</w:t>
      </w:r>
      <w:r>
        <w:rPr>
          <w:rFonts w:hint="eastAsia"/>
        </w:rPr>
        <w:t>有类似属性（如研究领域、学术指数等）的</w:t>
      </w:r>
      <w:r w:rsidR="0085661D">
        <w:rPr>
          <w:rFonts w:hint="eastAsia"/>
        </w:rPr>
        <w:t>作者</w:t>
      </w:r>
      <w:r>
        <w:rPr>
          <w:rFonts w:hint="eastAsia"/>
        </w:rPr>
        <w:t>。</w:t>
      </w:r>
    </w:p>
    <w:p w14:paraId="6021A5CF" w14:textId="77777777" w:rsidR="00803915" w:rsidRPr="00C83C35" w:rsidRDefault="00803915" w:rsidP="00803915">
      <w:pPr>
        <w:ind w:firstLineChars="0" w:firstLine="420"/>
      </w:pPr>
    </w:p>
    <w:p w14:paraId="1E2D14EC" w14:textId="665DB063" w:rsidR="001435DE" w:rsidRDefault="001435DE" w:rsidP="00692166">
      <w:pPr>
        <w:pStyle w:val="Heading5"/>
        <w:ind w:left="108" w:hanging="108"/>
      </w:pPr>
      <w:r>
        <w:rPr>
          <w:rFonts w:hint="eastAsia"/>
        </w:rPr>
        <w:t>相似机构</w:t>
      </w:r>
    </w:p>
    <w:p w14:paraId="1A51F144" w14:textId="1C01F4EF" w:rsidR="00021282" w:rsidRDefault="00021282" w:rsidP="00021282">
      <w:pPr>
        <w:ind w:firstLineChars="0" w:firstLine="420"/>
      </w:pPr>
      <w:r>
        <w:rPr>
          <w:rFonts w:hint="eastAsia"/>
        </w:rPr>
        <w:t>在用户浏览一个机构的信息页面时，本系统将推荐与该</w:t>
      </w:r>
      <w:r w:rsidR="00017B5E">
        <w:rPr>
          <w:rFonts w:hint="eastAsia"/>
        </w:rPr>
        <w:t>机构</w:t>
      </w:r>
      <w:r>
        <w:rPr>
          <w:rFonts w:hint="eastAsia"/>
        </w:rPr>
        <w:t>有类似属性（如研究领域、</w:t>
      </w:r>
      <w:r w:rsidR="00FC670A">
        <w:rPr>
          <w:rFonts w:hint="eastAsia"/>
        </w:rPr>
        <w:t>相关联的机构组织</w:t>
      </w:r>
      <w:r>
        <w:rPr>
          <w:rFonts w:hint="eastAsia"/>
        </w:rPr>
        <w:t>等）的</w:t>
      </w:r>
      <w:r w:rsidR="00DB1E67">
        <w:rPr>
          <w:rFonts w:hint="eastAsia"/>
        </w:rPr>
        <w:t>机构</w:t>
      </w:r>
      <w:r>
        <w:rPr>
          <w:rFonts w:hint="eastAsia"/>
        </w:rPr>
        <w:t>。</w:t>
      </w:r>
    </w:p>
    <w:p w14:paraId="4EE88C4A" w14:textId="77777777" w:rsidR="00726767" w:rsidRPr="00726767" w:rsidRDefault="00726767" w:rsidP="00B122B4">
      <w:pPr>
        <w:ind w:firstLineChars="0" w:firstLine="0"/>
      </w:pPr>
    </w:p>
    <w:p w14:paraId="6A3FC3AB" w14:textId="77777777" w:rsidR="00C70786" w:rsidRPr="00C70786" w:rsidRDefault="00C70786" w:rsidP="00C70786">
      <w:pPr>
        <w:ind w:firstLine="420"/>
      </w:pPr>
    </w:p>
    <w:p w14:paraId="16463FE5" w14:textId="78E861D3" w:rsidR="00D04981" w:rsidRDefault="00D04981" w:rsidP="00692166">
      <w:pPr>
        <w:pStyle w:val="Heading5"/>
        <w:ind w:left="108" w:hanging="108"/>
      </w:pPr>
      <w:r>
        <w:rPr>
          <w:rFonts w:hint="eastAsia"/>
        </w:rPr>
        <w:t>相似出</w:t>
      </w:r>
      <w:r w:rsidR="005E4274">
        <w:rPr>
          <w:rFonts w:hint="eastAsia"/>
        </w:rPr>
        <w:t>处</w:t>
      </w:r>
    </w:p>
    <w:p w14:paraId="1027D9F9" w14:textId="5BDE27AA" w:rsidR="00F83740" w:rsidRDefault="00F83740" w:rsidP="00F83740">
      <w:pPr>
        <w:ind w:firstLineChars="0" w:firstLine="420"/>
      </w:pPr>
      <w:r>
        <w:rPr>
          <w:rFonts w:hint="eastAsia"/>
        </w:rPr>
        <w:t>在用户浏览一个</w:t>
      </w:r>
      <w:r w:rsidR="003D6AB4">
        <w:rPr>
          <w:rFonts w:hint="eastAsia"/>
        </w:rPr>
        <w:t>出处</w:t>
      </w:r>
      <w:r>
        <w:rPr>
          <w:rFonts w:hint="eastAsia"/>
        </w:rPr>
        <w:t>的信息页面时，本系统将推荐与该</w:t>
      </w:r>
      <w:r w:rsidR="003D6AB4">
        <w:rPr>
          <w:rFonts w:hint="eastAsia"/>
        </w:rPr>
        <w:t>出处</w:t>
      </w:r>
      <w:r>
        <w:rPr>
          <w:rFonts w:hint="eastAsia"/>
        </w:rPr>
        <w:t>有类似属性（如研究领域、</w:t>
      </w:r>
      <w:r w:rsidR="008964C5">
        <w:rPr>
          <w:rFonts w:hint="eastAsia"/>
        </w:rPr>
        <w:t>出版商</w:t>
      </w:r>
      <w:r>
        <w:rPr>
          <w:rFonts w:hint="eastAsia"/>
        </w:rPr>
        <w:t>等）的</w:t>
      </w:r>
      <w:r w:rsidR="008964C5">
        <w:rPr>
          <w:rFonts w:hint="eastAsia"/>
        </w:rPr>
        <w:t>出处</w:t>
      </w:r>
      <w:r>
        <w:rPr>
          <w:rFonts w:hint="eastAsia"/>
        </w:rPr>
        <w:t>。</w:t>
      </w:r>
    </w:p>
    <w:p w14:paraId="627322DC" w14:textId="77777777" w:rsidR="00D54CF9" w:rsidRDefault="00D54CF9" w:rsidP="00E35090">
      <w:pPr>
        <w:ind w:firstLineChars="0" w:firstLine="0"/>
      </w:pPr>
    </w:p>
    <w:p w14:paraId="126FFEDB" w14:textId="734A9BF2" w:rsidR="00184833" w:rsidRDefault="00184833" w:rsidP="006D684D">
      <w:pPr>
        <w:pStyle w:val="Heading5"/>
        <w:ind w:left="108" w:hanging="108"/>
      </w:pPr>
      <w:r>
        <w:rPr>
          <w:rFonts w:hint="eastAsia"/>
        </w:rPr>
        <w:t>相似工作</w:t>
      </w:r>
    </w:p>
    <w:p w14:paraId="05F1FEBF" w14:textId="523AE4CA" w:rsidR="00E35090" w:rsidRDefault="00E35090" w:rsidP="00E35090">
      <w:pPr>
        <w:ind w:firstLineChars="0" w:firstLine="420"/>
      </w:pPr>
      <w:r>
        <w:rPr>
          <w:rFonts w:hint="eastAsia"/>
        </w:rPr>
        <w:t>在用户浏览一个</w:t>
      </w:r>
      <w:r>
        <w:rPr>
          <w:rFonts w:hint="eastAsia"/>
        </w:rPr>
        <w:t>工作</w:t>
      </w:r>
      <w:r>
        <w:rPr>
          <w:rFonts w:hint="eastAsia"/>
        </w:rPr>
        <w:t>的信息页面时，本系统将推荐与该</w:t>
      </w:r>
      <w:r>
        <w:rPr>
          <w:rFonts w:hint="eastAsia"/>
        </w:rPr>
        <w:t>工作</w:t>
      </w:r>
      <w:r>
        <w:rPr>
          <w:rFonts w:hint="eastAsia"/>
        </w:rPr>
        <w:t>有类似属性（如研究领域、</w:t>
      </w:r>
      <w:r w:rsidR="00EB43EA">
        <w:rPr>
          <w:rFonts w:hint="eastAsia"/>
        </w:rPr>
        <w:t>所引用的工作</w:t>
      </w:r>
      <w:r>
        <w:rPr>
          <w:rFonts w:hint="eastAsia"/>
        </w:rPr>
        <w:t>等）的</w:t>
      </w:r>
      <w:r>
        <w:rPr>
          <w:rFonts w:hint="eastAsia"/>
        </w:rPr>
        <w:t>工作</w:t>
      </w:r>
      <w:r>
        <w:rPr>
          <w:rFonts w:hint="eastAsia"/>
        </w:rPr>
        <w:t>。</w:t>
      </w:r>
    </w:p>
    <w:p w14:paraId="70BE2A9C" w14:textId="77777777" w:rsidR="00676326" w:rsidRPr="00676326" w:rsidRDefault="00676326" w:rsidP="00676326">
      <w:pPr>
        <w:ind w:firstLine="420"/>
      </w:pPr>
    </w:p>
    <w:p w14:paraId="1F2E9098" w14:textId="0712AB91" w:rsidR="00184833" w:rsidRDefault="00184833" w:rsidP="00401324">
      <w:pPr>
        <w:pStyle w:val="Heading5"/>
        <w:ind w:left="108" w:hanging="108"/>
      </w:pPr>
      <w:r>
        <w:rPr>
          <w:rFonts w:hint="eastAsia"/>
        </w:rPr>
        <w:t>相似概念</w:t>
      </w:r>
    </w:p>
    <w:p w14:paraId="1084A7E8" w14:textId="026746E2" w:rsidR="00E84706" w:rsidRDefault="00E84706" w:rsidP="00E84706">
      <w:pPr>
        <w:ind w:firstLineChars="0" w:firstLine="420"/>
      </w:pPr>
      <w:r>
        <w:rPr>
          <w:rFonts w:hint="eastAsia"/>
        </w:rPr>
        <w:t>在用户浏览一个</w:t>
      </w:r>
      <w:r>
        <w:rPr>
          <w:rFonts w:hint="eastAsia"/>
        </w:rPr>
        <w:t>概念</w:t>
      </w:r>
      <w:r>
        <w:rPr>
          <w:rFonts w:hint="eastAsia"/>
        </w:rPr>
        <w:t>的信息页面时，本系统将推荐与该</w:t>
      </w:r>
      <w:r>
        <w:rPr>
          <w:rFonts w:hint="eastAsia"/>
        </w:rPr>
        <w:t>概念</w:t>
      </w:r>
      <w:r>
        <w:rPr>
          <w:rFonts w:hint="eastAsia"/>
        </w:rPr>
        <w:t>有类似属性（如</w:t>
      </w:r>
      <w:r w:rsidR="00643FBA" w:rsidRPr="00643FBA">
        <w:rPr>
          <w:rFonts w:hint="eastAsia"/>
        </w:rPr>
        <w:t>所属概念层次</w:t>
      </w:r>
      <w:r>
        <w:rPr>
          <w:rFonts w:hint="eastAsia"/>
        </w:rPr>
        <w:t>、</w:t>
      </w:r>
      <w:r>
        <w:rPr>
          <w:rFonts w:hint="eastAsia"/>
        </w:rPr>
        <w:t>相关工作</w:t>
      </w:r>
      <w:r>
        <w:rPr>
          <w:rFonts w:hint="eastAsia"/>
        </w:rPr>
        <w:t>等）的</w:t>
      </w:r>
      <w:r w:rsidR="00654E1E">
        <w:rPr>
          <w:rFonts w:hint="eastAsia"/>
        </w:rPr>
        <w:t>概念</w:t>
      </w:r>
      <w:r>
        <w:rPr>
          <w:rFonts w:hint="eastAsia"/>
        </w:rPr>
        <w:t>。</w:t>
      </w:r>
    </w:p>
    <w:p w14:paraId="724C8D26" w14:textId="7DCFE2D6" w:rsidR="00CC2F12" w:rsidRDefault="00CC2F12" w:rsidP="00CC2F12">
      <w:pPr>
        <w:ind w:firstLine="420"/>
      </w:pPr>
    </w:p>
    <w:p w14:paraId="505CAD9C" w14:textId="3654C0D5" w:rsidR="00676326" w:rsidRPr="00726767" w:rsidRDefault="00564F7D" w:rsidP="00564F7D">
      <w:pPr>
        <w:pStyle w:val="Heading4"/>
      </w:pPr>
      <w:r w:rsidRPr="00112562">
        <w:rPr>
          <w:rFonts w:hint="eastAsia"/>
        </w:rPr>
        <w:t>关系网络</w:t>
      </w:r>
      <w:r>
        <w:rPr>
          <w:rFonts w:hint="eastAsia"/>
        </w:rPr>
        <w:t>模块</w:t>
      </w:r>
    </w:p>
    <w:p w14:paraId="4651496B" w14:textId="1CC1366C" w:rsidR="00112562" w:rsidRDefault="0085661D" w:rsidP="00564F7D">
      <w:pPr>
        <w:pStyle w:val="Heading5"/>
        <w:ind w:left="108" w:hanging="108"/>
      </w:pPr>
      <w:r>
        <w:rPr>
          <w:rFonts w:hint="eastAsia"/>
        </w:rPr>
        <w:t>作者</w:t>
      </w:r>
      <w:r w:rsidR="00112562" w:rsidRPr="00112562">
        <w:rPr>
          <w:rFonts w:hint="eastAsia"/>
        </w:rPr>
        <w:t>关系网络</w:t>
      </w:r>
    </w:p>
    <w:p w14:paraId="787943F8" w14:textId="08E4EEB1" w:rsidR="008D123B" w:rsidRDefault="008D123B" w:rsidP="008D123B">
      <w:pPr>
        <w:ind w:firstLine="420"/>
      </w:pPr>
      <w:r>
        <w:rPr>
          <w:rFonts w:hint="eastAsia"/>
        </w:rPr>
        <w:t>本系统通过对作者发表论文的协作者进行统计整理，将所有协作者分为</w:t>
      </w:r>
      <w:r w:rsidR="00CC49A8" w:rsidRPr="00CC49A8">
        <w:rPr>
          <w:rFonts w:hint="eastAsia"/>
          <w:color w:val="FF0000"/>
        </w:rPr>
        <w:t>合作</w:t>
      </w:r>
      <w:r w:rsidRPr="00CC49A8">
        <w:rPr>
          <w:rFonts w:hint="eastAsia"/>
          <w:color w:val="FF0000"/>
        </w:rPr>
        <w:t>关系、</w:t>
      </w:r>
      <w:r w:rsidR="00CC49A8" w:rsidRPr="00CC49A8">
        <w:rPr>
          <w:rFonts w:hint="eastAsia"/>
          <w:color w:val="FF0000"/>
        </w:rPr>
        <w:t>师生</w:t>
      </w:r>
      <w:r w:rsidRPr="00CC49A8">
        <w:rPr>
          <w:rFonts w:hint="eastAsia"/>
          <w:color w:val="FF0000"/>
        </w:rPr>
        <w:t>关系</w:t>
      </w:r>
      <w:r>
        <w:rPr>
          <w:rFonts w:hint="eastAsia"/>
        </w:rPr>
        <w:t>两类，并以图谱的形式进行展示。</w:t>
      </w:r>
    </w:p>
    <w:p w14:paraId="51A5B6F8" w14:textId="77EFF82F" w:rsidR="00CC49A8" w:rsidRDefault="00CC49A8" w:rsidP="00CC49A8">
      <w:pPr>
        <w:pStyle w:val="ListParagraph"/>
        <w:numPr>
          <w:ilvl w:val="0"/>
          <w:numId w:val="28"/>
        </w:numPr>
        <w:ind w:firstLineChars="0"/>
      </w:pPr>
      <w:r>
        <w:rPr>
          <w:rFonts w:hint="eastAsia"/>
        </w:rPr>
        <w:t>合作关系</w:t>
      </w:r>
    </w:p>
    <w:p w14:paraId="3B51837C" w14:textId="24311350" w:rsidR="008D123B" w:rsidRDefault="008D123B" w:rsidP="008D123B">
      <w:pPr>
        <w:ind w:firstLine="420"/>
      </w:pPr>
      <w:r>
        <w:rPr>
          <w:rFonts w:hint="eastAsia"/>
        </w:rPr>
        <w:t>以一个作者为中心，每一条线</w:t>
      </w:r>
      <w:r w:rsidR="00BD63E5">
        <w:rPr>
          <w:rFonts w:hint="eastAsia"/>
        </w:rPr>
        <w:t>连接</w:t>
      </w:r>
      <w:r>
        <w:rPr>
          <w:rFonts w:hint="eastAsia"/>
        </w:rPr>
        <w:t>与该作者有过合作的专家学者，线条的长度体现合作紧密度，这些合作是指论文、专利等研究成果的合作。</w:t>
      </w:r>
    </w:p>
    <w:p w14:paraId="3C8272D3" w14:textId="77777777" w:rsidR="00C24E06" w:rsidRDefault="00C24E06" w:rsidP="008D123B">
      <w:pPr>
        <w:ind w:firstLine="420"/>
      </w:pPr>
    </w:p>
    <w:p w14:paraId="4041B855" w14:textId="7FEFCD62" w:rsidR="00053CD3" w:rsidRPr="00CC49A8" w:rsidRDefault="00CC49A8" w:rsidP="00CC49A8">
      <w:pPr>
        <w:pStyle w:val="ListParagraph"/>
        <w:numPr>
          <w:ilvl w:val="0"/>
          <w:numId w:val="28"/>
        </w:numPr>
        <w:ind w:firstLineChars="0"/>
      </w:pPr>
      <w:r>
        <w:rPr>
          <w:rFonts w:hint="eastAsia"/>
        </w:rPr>
        <w:t>师生关系（</w:t>
      </w:r>
      <w:r w:rsidR="00053CD3" w:rsidRPr="00CC49A8">
        <w:rPr>
          <w:rFonts w:ascii="宋体" w:hAnsi="宋体" w:cs="宋体" w:hint="eastAsia"/>
        </w:rPr>
        <w:t>学位论文数据集</w:t>
      </w:r>
      <w:r>
        <w:rPr>
          <w:rFonts w:ascii="宋体" w:hAnsi="宋体" w:cs="宋体" w:hint="eastAsia"/>
        </w:rPr>
        <w:t xml:space="preserve"> </w:t>
      </w:r>
      <w:r w:rsidR="00053CD3" w:rsidRPr="00CC49A8">
        <w:rPr>
          <w:rFonts w:ascii="宋体" w:hAnsi="宋体" w:cs="宋体"/>
        </w:rPr>
        <w:t>-</w:t>
      </w:r>
      <w:r>
        <w:rPr>
          <w:rFonts w:ascii="宋体" w:hAnsi="宋体" w:cs="宋体"/>
        </w:rPr>
        <w:t xml:space="preserve">&gt; </w:t>
      </w:r>
      <w:r w:rsidR="00053CD3" w:rsidRPr="00CC49A8">
        <w:rPr>
          <w:rFonts w:ascii="宋体" w:hAnsi="宋体" w:cs="宋体" w:hint="eastAsia"/>
        </w:rPr>
        <w:t>学术谱系）</w:t>
      </w:r>
    </w:p>
    <w:p w14:paraId="2557EAFC" w14:textId="048A1686" w:rsidR="00053CD3" w:rsidRDefault="003F7E6F" w:rsidP="003F7E6F">
      <w:pPr>
        <w:ind w:firstLineChars="0" w:firstLine="420"/>
        <w:rPr>
          <w:rFonts w:ascii="宋体" w:hAnsi="宋体" w:cs="宋体"/>
        </w:rPr>
      </w:pPr>
      <w:r>
        <w:t>传统的</w:t>
      </w:r>
      <w:r w:rsidR="00C24E06">
        <w:rPr>
          <w:rFonts w:hint="eastAsia"/>
        </w:rPr>
        <w:t>科技情报分析</w:t>
      </w:r>
      <w:r>
        <w:t>系统很少对</w:t>
      </w:r>
      <w:r w:rsidR="0085661D">
        <w:t>作者</w:t>
      </w:r>
      <w:r>
        <w:t>的学术谱系进行描述。</w:t>
      </w:r>
      <w:r>
        <w:rPr>
          <w:rFonts w:hint="eastAsia"/>
        </w:rPr>
        <w:t>本</w:t>
      </w:r>
      <w:r>
        <w:t>系统以学位论文为数据集，使用实体识别与关系抽取等方法从中挖掘实体及其链接关系，使用关系推断等方法从网络中识别出潜在的师</w:t>
      </w:r>
      <w:r w:rsidR="00DC349B">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07832B4A" w14:textId="124EA6F2" w:rsidR="003F7E6F" w:rsidRDefault="003F7E6F" w:rsidP="003F7E6F">
      <w:pPr>
        <w:ind w:firstLineChars="0" w:firstLine="0"/>
      </w:pPr>
      <w:r>
        <w:rPr>
          <w:noProof/>
        </w:rPr>
        <w:drawing>
          <wp:inline distT="0" distB="0" distL="0" distR="0" wp14:anchorId="214DAED0" wp14:editId="6C479C93">
            <wp:extent cx="2731583" cy="170777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9911" cy="1712984"/>
                    </a:xfrm>
                    <a:prstGeom prst="rect">
                      <a:avLst/>
                    </a:prstGeom>
                  </pic:spPr>
                </pic:pic>
              </a:graphicData>
            </a:graphic>
          </wp:inline>
        </w:drawing>
      </w:r>
    </w:p>
    <w:p w14:paraId="1B3D70AF" w14:textId="0CD51922" w:rsidR="0037352B" w:rsidRDefault="003F7E6F" w:rsidP="003F7E6F">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0F5361A1" w14:textId="77777777" w:rsidR="0037352B" w:rsidRDefault="0037352B" w:rsidP="003F7E6F">
      <w:pPr>
        <w:ind w:firstLineChars="0" w:firstLine="0"/>
      </w:pPr>
    </w:p>
    <w:p w14:paraId="270A570B" w14:textId="06538B90" w:rsidR="003F7E6F" w:rsidRDefault="0037352B" w:rsidP="000364B2">
      <w:pPr>
        <w:ind w:firstLineChars="0" w:firstLine="0"/>
      </w:pPr>
      <w:r>
        <w:rPr>
          <w:rFonts w:hint="eastAsia"/>
        </w:rPr>
        <w:t xml:space="preserve"> </w:t>
      </w:r>
      <w:r>
        <w:t xml:space="preserve">   </w:t>
      </w:r>
      <w:r>
        <w:rPr>
          <w:rFonts w:hint="eastAsia"/>
        </w:rPr>
        <w:t>本系统在作者关系网络方面的</w:t>
      </w:r>
      <w:r w:rsidR="000364B2">
        <w:rPr>
          <w:rFonts w:hint="eastAsia"/>
        </w:rPr>
        <w:t>优势</w:t>
      </w:r>
      <w:r>
        <w:rPr>
          <w:rFonts w:hint="eastAsia"/>
        </w:rPr>
        <w:t>在于：</w:t>
      </w:r>
      <w:r w:rsidR="000364B2">
        <w:rPr>
          <w:rFonts w:hint="eastAsia"/>
        </w:rPr>
        <w:t>以</w:t>
      </w:r>
      <w:r>
        <w:rPr>
          <w:rFonts w:hint="eastAsia"/>
        </w:rPr>
        <w:t>直观的</w:t>
      </w:r>
      <w:r w:rsidR="000364B2">
        <w:rPr>
          <w:rFonts w:hint="eastAsia"/>
        </w:rPr>
        <w:t>关系图形式展示，关系的维度和关系图的数目较多。</w:t>
      </w:r>
    </w:p>
    <w:p w14:paraId="235990C9" w14:textId="77777777" w:rsidR="00676326" w:rsidRDefault="00676326" w:rsidP="003F7E6F">
      <w:pPr>
        <w:ind w:firstLineChars="0" w:firstLine="0"/>
      </w:pPr>
    </w:p>
    <w:p w14:paraId="59427BC3" w14:textId="42517FA8" w:rsidR="007E4B38" w:rsidRDefault="00676326" w:rsidP="007E4B38">
      <w:pPr>
        <w:pStyle w:val="Heading5"/>
        <w:ind w:left="108" w:hanging="108"/>
      </w:pPr>
      <w:r>
        <w:rPr>
          <w:rFonts w:hint="eastAsia"/>
        </w:rPr>
        <w:t>机构</w:t>
      </w:r>
      <w:r w:rsidRPr="00112562">
        <w:rPr>
          <w:rFonts w:hint="eastAsia"/>
        </w:rPr>
        <w:t>关系网络</w:t>
      </w:r>
    </w:p>
    <w:p w14:paraId="32C3F9BC" w14:textId="25BBB7C2" w:rsidR="007E4B38" w:rsidRDefault="007E4B38" w:rsidP="007E4B38">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00C67146" w:rsidRPr="00C67146">
        <w:rPr>
          <w:rFonts w:hint="eastAsia"/>
          <w:color w:val="FF0000"/>
        </w:rPr>
        <w:t>机构之间的合作关系</w:t>
      </w:r>
      <w:r>
        <w:rPr>
          <w:rFonts w:hint="eastAsia"/>
        </w:rPr>
        <w:t>。</w:t>
      </w:r>
    </w:p>
    <w:p w14:paraId="2350608A" w14:textId="4F5AD2FF" w:rsidR="007E4B38" w:rsidRDefault="007E4B38" w:rsidP="007E4B38">
      <w:pPr>
        <w:ind w:firstLine="420"/>
      </w:pPr>
      <w:r>
        <w:rPr>
          <w:rFonts w:hint="eastAsia"/>
        </w:rPr>
        <w:t>以一个</w:t>
      </w:r>
      <w:r w:rsidR="00C67146">
        <w:rPr>
          <w:rFonts w:hint="eastAsia"/>
        </w:rPr>
        <w:t>机构</w:t>
      </w:r>
      <w:r>
        <w:rPr>
          <w:rFonts w:hint="eastAsia"/>
        </w:rPr>
        <w:t>为中心，每一条线</w:t>
      </w:r>
      <w:r w:rsidR="00BD63E5">
        <w:rPr>
          <w:rFonts w:hint="eastAsia"/>
        </w:rPr>
        <w:t>连接</w:t>
      </w:r>
      <w:r>
        <w:rPr>
          <w:rFonts w:hint="eastAsia"/>
        </w:rPr>
        <w:t>与该</w:t>
      </w:r>
      <w:r w:rsidR="00C67146">
        <w:rPr>
          <w:rFonts w:hint="eastAsia"/>
        </w:rPr>
        <w:t>机构</w:t>
      </w:r>
      <w:r>
        <w:rPr>
          <w:rFonts w:hint="eastAsia"/>
        </w:rPr>
        <w:t>有过合作的</w:t>
      </w:r>
      <w:r w:rsidR="00C67146">
        <w:rPr>
          <w:rFonts w:hint="eastAsia"/>
        </w:rPr>
        <w:t>其他机构</w:t>
      </w:r>
      <w:r>
        <w:rPr>
          <w:rFonts w:hint="eastAsia"/>
        </w:rPr>
        <w:t>，线条的长度体现合作紧密度，这些合作是指论文、专利等研究成果的合作。</w:t>
      </w:r>
    </w:p>
    <w:p w14:paraId="15864355" w14:textId="6879B9ED" w:rsidR="00676326" w:rsidRDefault="00676326" w:rsidP="00BD63E5">
      <w:pPr>
        <w:ind w:firstLineChars="0" w:firstLine="0"/>
      </w:pPr>
    </w:p>
    <w:p w14:paraId="1A919AFE" w14:textId="65713484" w:rsidR="00676326" w:rsidRDefault="00676326" w:rsidP="00564F7D">
      <w:pPr>
        <w:pStyle w:val="Heading5"/>
        <w:ind w:left="108" w:hanging="108"/>
      </w:pPr>
      <w:r>
        <w:rPr>
          <w:rFonts w:hint="eastAsia"/>
        </w:rPr>
        <w:t>工作</w:t>
      </w:r>
      <w:r w:rsidR="00BD63E5">
        <w:rPr>
          <w:rFonts w:hint="eastAsia"/>
        </w:rPr>
        <w:t>+概念</w:t>
      </w:r>
      <w:r w:rsidRPr="00112562">
        <w:rPr>
          <w:rFonts w:hint="eastAsia"/>
        </w:rPr>
        <w:t>关系网络</w:t>
      </w:r>
    </w:p>
    <w:p w14:paraId="792E2849" w14:textId="39C56524" w:rsidR="00676326" w:rsidRDefault="00BD63E5" w:rsidP="00564F7D">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64C5E846" w14:textId="4A87DC46" w:rsidR="00BD63E5" w:rsidRDefault="00BD63E5" w:rsidP="00564F7D">
      <w:pPr>
        <w:ind w:firstLine="420"/>
      </w:pPr>
      <w:r>
        <w:rPr>
          <w:rFonts w:hint="eastAsia"/>
        </w:rPr>
        <w:t>以一个</w:t>
      </w:r>
      <w:r w:rsidRPr="0057007A">
        <w:rPr>
          <w:rFonts w:hint="eastAsia"/>
          <w:color w:val="FF0000"/>
        </w:rPr>
        <w:t>概念</w:t>
      </w:r>
      <w:r>
        <w:rPr>
          <w:rFonts w:hint="eastAsia"/>
        </w:rPr>
        <w:t>为中心</w:t>
      </w:r>
      <w:r w:rsidR="00ED42A4">
        <w:rPr>
          <w:rFonts w:hint="eastAsia"/>
        </w:rPr>
        <w:t>，每一条线连接</w:t>
      </w:r>
      <w:r w:rsidR="00197900">
        <w:rPr>
          <w:rFonts w:hint="eastAsia"/>
        </w:rPr>
        <w:t>该研究领域下的一个</w:t>
      </w:r>
      <w:r w:rsidR="00197900" w:rsidRPr="0057007A">
        <w:rPr>
          <w:rFonts w:hint="eastAsia"/>
          <w:color w:val="FF0000"/>
        </w:rPr>
        <w:t>工作</w:t>
      </w:r>
      <w:r w:rsidR="00197900">
        <w:rPr>
          <w:rFonts w:hint="eastAsia"/>
        </w:rPr>
        <w:t>，</w:t>
      </w:r>
      <w:r w:rsidR="00901AD3">
        <w:rPr>
          <w:rFonts w:hint="eastAsia"/>
        </w:rPr>
        <w:t>线条的长度体现</w:t>
      </w:r>
      <w:r w:rsidR="001034D8" w:rsidRPr="0057007A">
        <w:rPr>
          <w:rFonts w:hint="eastAsia"/>
          <w:color w:val="FF0000"/>
        </w:rPr>
        <w:t>所属关系的</w:t>
      </w:r>
      <w:r w:rsidR="0020062E" w:rsidRPr="0057007A">
        <w:rPr>
          <w:rFonts w:hint="eastAsia"/>
          <w:color w:val="FF0000"/>
        </w:rPr>
        <w:t>相关程度</w:t>
      </w:r>
      <w:r w:rsidR="0020062E">
        <w:rPr>
          <w:rFonts w:hint="eastAsia"/>
        </w:rPr>
        <w:t>，这些合作是指论文、专利等研究成果的合作。</w:t>
      </w:r>
    </w:p>
    <w:p w14:paraId="743ACC41" w14:textId="77777777" w:rsidR="00BD63E5" w:rsidRPr="00676326" w:rsidRDefault="00BD63E5" w:rsidP="00564F7D">
      <w:pPr>
        <w:ind w:firstLine="420"/>
      </w:pPr>
    </w:p>
    <w:p w14:paraId="3D8FFD02" w14:textId="403EAD16" w:rsidR="00035E48" w:rsidRDefault="00035E48" w:rsidP="00035E48">
      <w:pPr>
        <w:pStyle w:val="Heading5"/>
        <w:ind w:left="108" w:hanging="108"/>
      </w:pPr>
      <w:r w:rsidRPr="001E7660">
        <w:rPr>
          <w:rFonts w:hint="eastAsia"/>
        </w:rPr>
        <w:t>机构社团划分</w:t>
      </w:r>
    </w:p>
    <w:p w14:paraId="57EA07D9" w14:textId="2FD03DCF" w:rsidR="00035E48" w:rsidRDefault="00035E48" w:rsidP="00035E48">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w:t>
      </w:r>
      <w:r w:rsidR="0085661D">
        <w:t>作者</w:t>
      </w:r>
      <w:r>
        <w:t>关系的</w:t>
      </w:r>
      <w:r>
        <w:t>“</w:t>
      </w:r>
      <w:r>
        <w:t>一对一层次</w:t>
      </w:r>
      <w:r>
        <w:t>”</w:t>
      </w:r>
      <w:r>
        <w:t>拓展到刻画多名</w:t>
      </w:r>
      <w:r w:rsidR="0085661D">
        <w:t>作者</w:t>
      </w:r>
      <w:r>
        <w:t>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83BECAB" w14:textId="06AB8337" w:rsidR="00035E48" w:rsidRPr="008B49D6" w:rsidRDefault="00E478A6" w:rsidP="00035E48">
      <w:pPr>
        <w:ind w:firstLine="420"/>
        <w:rPr>
          <w:rFonts w:ascii="宋体" w:hAnsi="宋体" w:cs="宋体"/>
        </w:rPr>
      </w:pPr>
      <w:r>
        <w:rPr>
          <w:rFonts w:ascii="宋体" w:hAnsi="宋体" w:cs="宋体" w:hint="eastAsia"/>
        </w:rPr>
        <w:t>本系统在</w:t>
      </w:r>
      <w:r>
        <w:t>机构社团划分功能</w:t>
      </w:r>
      <w:r>
        <w:rPr>
          <w:rFonts w:hint="eastAsia"/>
        </w:rPr>
        <w:t>方面的</w:t>
      </w:r>
      <w:r w:rsidR="00035E48">
        <w:rPr>
          <w:rFonts w:ascii="宋体" w:hAnsi="宋体" w:cs="宋体" w:hint="eastAsia"/>
        </w:rPr>
        <w:t>优势：</w:t>
      </w:r>
      <w:r w:rsidR="00035E48" w:rsidRPr="008B49D6">
        <w:rPr>
          <w:rFonts w:ascii="宋体" w:hAnsi="宋体" w:cs="宋体" w:hint="eastAsia"/>
        </w:rPr>
        <w:t>有社团发现功能，且区分出的社团和真实分组情况较为接近</w:t>
      </w:r>
      <w:r w:rsidR="00035E48">
        <w:rPr>
          <w:rFonts w:ascii="宋体" w:hAnsi="宋体" w:cs="宋体" w:hint="eastAsia"/>
        </w:rPr>
        <w:t>。</w:t>
      </w:r>
    </w:p>
    <w:p w14:paraId="20DEB34F" w14:textId="7D0B1650" w:rsidR="00676326" w:rsidRDefault="00676326" w:rsidP="003F7E6F">
      <w:pPr>
        <w:ind w:firstLineChars="0" w:firstLine="0"/>
      </w:pPr>
    </w:p>
    <w:p w14:paraId="2D640010" w14:textId="71639BD6" w:rsidR="005774C2" w:rsidRPr="00112562" w:rsidRDefault="005774C2" w:rsidP="005774C2">
      <w:pPr>
        <w:pStyle w:val="Heading4"/>
      </w:pPr>
      <w:r>
        <w:rPr>
          <w:rFonts w:hint="eastAsia"/>
        </w:rPr>
        <w:t>趋势</w:t>
      </w:r>
      <w:r w:rsidR="000969F4">
        <w:rPr>
          <w:rFonts w:hint="eastAsia"/>
        </w:rPr>
        <w:t>预测</w:t>
      </w:r>
      <w:r>
        <w:rPr>
          <w:rFonts w:hint="eastAsia"/>
        </w:rPr>
        <w:t>模块</w:t>
      </w:r>
    </w:p>
    <w:p w14:paraId="6CAD5103" w14:textId="439F0779" w:rsidR="00112562" w:rsidRDefault="0085661D" w:rsidP="005774C2">
      <w:pPr>
        <w:pStyle w:val="Heading5"/>
        <w:ind w:left="108" w:hanging="108"/>
      </w:pPr>
      <w:r>
        <w:rPr>
          <w:rFonts w:hint="eastAsia"/>
        </w:rPr>
        <w:t>作者</w:t>
      </w:r>
      <w:r w:rsidR="006B3CA7">
        <w:rPr>
          <w:rFonts w:hint="eastAsia"/>
        </w:rPr>
        <w:t>研究</w:t>
      </w:r>
      <w:r w:rsidR="00E65584">
        <w:rPr>
          <w:rFonts w:hint="eastAsia"/>
        </w:rPr>
        <w:t>趋势</w:t>
      </w:r>
    </w:p>
    <w:p w14:paraId="41EC66A4" w14:textId="12B20BD7" w:rsidR="006B3CA7" w:rsidRDefault="0085661D" w:rsidP="006B3CA7">
      <w:pPr>
        <w:ind w:firstLine="420"/>
      </w:pPr>
      <w:r>
        <w:t>作者</w:t>
      </w:r>
      <w:r w:rsidR="006B3CA7">
        <w:t>的研究领域及学术关键词是</w:t>
      </w:r>
      <w:r>
        <w:t>作者</w:t>
      </w:r>
      <w:r w:rsidR="006B3CA7">
        <w:t>画像中重要的组成部分，能够充分体现出</w:t>
      </w:r>
      <w:r>
        <w:t>作者</w:t>
      </w:r>
      <w:r w:rsidR="006B3CA7">
        <w:t>的研究方向、学术偏好，甚至可以体现出</w:t>
      </w:r>
      <w:r>
        <w:t>作者</w:t>
      </w:r>
      <w:r w:rsidR="006B3CA7">
        <w:t>对该学科领域热点的关注度。</w:t>
      </w:r>
      <w:r w:rsidR="006B3CA7">
        <w:t xml:space="preserve"> </w:t>
      </w:r>
    </w:p>
    <w:p w14:paraId="4B381F20" w14:textId="5CAF6971" w:rsidR="006B3CA7" w:rsidRDefault="006B3CA7" w:rsidP="006B3CA7">
      <w:pPr>
        <w:ind w:firstLine="420"/>
      </w:pPr>
      <w:r>
        <w:t>传统的</w:t>
      </w:r>
      <w:r w:rsidR="00A17CE4">
        <w:rPr>
          <w:rFonts w:hint="eastAsia"/>
        </w:rPr>
        <w:t>科技学术搜索</w:t>
      </w:r>
      <w:r>
        <w:t>系统，</w:t>
      </w:r>
      <w:proofErr w:type="gramStart"/>
      <w:r>
        <w:t>如谷歌学术</w:t>
      </w:r>
      <w:proofErr w:type="gramEnd"/>
      <w:r>
        <w:t>、百度学术等，不涉及学术关键词功能；少数</w:t>
      </w:r>
      <w:r w:rsidR="00426A43">
        <w:rPr>
          <w:rFonts w:hint="eastAsia"/>
        </w:rPr>
        <w:t>科技情报分析</w:t>
      </w:r>
      <w:r>
        <w:t>系统，如</w:t>
      </w:r>
      <w:proofErr w:type="spellStart"/>
      <w:r>
        <w:t>AMiner</w:t>
      </w:r>
      <w:proofErr w:type="spellEnd"/>
      <w:r>
        <w:t>、</w:t>
      </w:r>
      <w:proofErr w:type="gramStart"/>
      <w:r>
        <w:t>中国知网等</w:t>
      </w:r>
      <w:proofErr w:type="gramEnd"/>
      <w:r>
        <w:t>，只是对学术关键词进行简单的罗列。这种描述方式并不能描绘</w:t>
      </w:r>
      <w:r w:rsidR="0085661D">
        <w:t>作者</w:t>
      </w:r>
      <w:r>
        <w:t>在不同时间</w:t>
      </w:r>
      <w:proofErr w:type="gramStart"/>
      <w:r>
        <w:t>段关注</w:t>
      </w:r>
      <w:proofErr w:type="gramEnd"/>
      <w:r>
        <w:t>的学术关键词及</w:t>
      </w:r>
      <w:r w:rsidR="0085661D">
        <w:t>作者</w:t>
      </w:r>
      <w:r>
        <w:t>的研究路线变迁趋势。</w:t>
      </w:r>
      <w:r>
        <w:t xml:space="preserve"> </w:t>
      </w:r>
    </w:p>
    <w:p w14:paraId="1715E3B9" w14:textId="01CFAAE0" w:rsidR="006B3CA7" w:rsidRDefault="006B3CA7" w:rsidP="006B3CA7">
      <w:pPr>
        <w:ind w:firstLine="420"/>
        <w:rPr>
          <w:rFonts w:ascii="宋体" w:hAnsi="宋体" w:cs="宋体"/>
        </w:rPr>
      </w:pPr>
      <w:r>
        <w:t>因此，我们从</w:t>
      </w:r>
      <w:r w:rsidRPr="00A62702">
        <w:rPr>
          <w:color w:val="FF0000"/>
        </w:rPr>
        <w:t>时间维度</w:t>
      </w:r>
      <w:r>
        <w:t>出发，对</w:t>
      </w:r>
      <w:r w:rsidR="0085661D">
        <w:t>作者</w:t>
      </w:r>
      <w:r>
        <w:t>的学术关键词进行刻画，将</w:t>
      </w:r>
      <w:r w:rsidR="0085661D" w:rsidRPr="00A62702">
        <w:rPr>
          <w:color w:val="FF0000"/>
        </w:rPr>
        <w:t>作者</w:t>
      </w:r>
      <w:r w:rsidRPr="00A62702">
        <w:rPr>
          <w:color w:val="FF0000"/>
        </w:rPr>
        <w:t>研究关键词</w:t>
      </w:r>
      <w:r>
        <w:t>的变化趋势直观地体现出来，从而发现</w:t>
      </w:r>
      <w:r w:rsidR="0085661D">
        <w:t>作者</w:t>
      </w:r>
      <w:r>
        <w:t>的学术研究脉络。学术关键词变化趋势</w:t>
      </w:r>
      <w:r w:rsidRPr="004A1A7F">
        <w:rPr>
          <w:color w:val="FF0000"/>
        </w:rPr>
        <w:t>如图所示</w:t>
      </w:r>
      <w:r>
        <w:rPr>
          <w:rFonts w:ascii="宋体" w:hAnsi="宋体" w:cs="宋体" w:hint="eastAsia"/>
        </w:rPr>
        <w:t>。</w:t>
      </w:r>
    </w:p>
    <w:p w14:paraId="16DAFFA9" w14:textId="77777777" w:rsidR="00A17CE4" w:rsidRDefault="00A17CE4" w:rsidP="006B3CA7">
      <w:pPr>
        <w:ind w:firstLine="420"/>
        <w:rPr>
          <w:rFonts w:ascii="宋体" w:hAnsi="宋体" w:cs="宋体"/>
        </w:rPr>
      </w:pPr>
    </w:p>
    <w:p w14:paraId="0F6F0A69" w14:textId="12347203" w:rsidR="004A1A7F" w:rsidRDefault="004A1A7F" w:rsidP="004A1A7F">
      <w:pPr>
        <w:ind w:firstLineChars="0" w:firstLine="0"/>
      </w:pPr>
      <w:r>
        <w:rPr>
          <w:noProof/>
        </w:rPr>
        <w:drawing>
          <wp:inline distT="0" distB="0" distL="0" distR="0" wp14:anchorId="4509B9FD" wp14:editId="184E62E4">
            <wp:extent cx="5274310" cy="1085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085850"/>
                    </a:xfrm>
                    <a:prstGeom prst="rect">
                      <a:avLst/>
                    </a:prstGeom>
                  </pic:spPr>
                </pic:pic>
              </a:graphicData>
            </a:graphic>
          </wp:inline>
        </w:drawing>
      </w:r>
    </w:p>
    <w:p w14:paraId="0106A4E0" w14:textId="6A05A675" w:rsidR="004A1A7F" w:rsidRDefault="004A1A7F" w:rsidP="004A1A7F">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75CFB3DD" w14:textId="77777777" w:rsidR="004A1A7F" w:rsidRPr="006B3CA7" w:rsidRDefault="004A1A7F" w:rsidP="004A1A7F">
      <w:pPr>
        <w:ind w:firstLineChars="0" w:firstLine="0"/>
      </w:pPr>
    </w:p>
    <w:p w14:paraId="14ACA91F" w14:textId="43A0E367" w:rsidR="009D7B28" w:rsidRDefault="009D7B28" w:rsidP="005774C2">
      <w:pPr>
        <w:pStyle w:val="Heading5"/>
        <w:ind w:left="108" w:hanging="108"/>
      </w:pPr>
      <w:r>
        <w:rPr>
          <w:rFonts w:hint="eastAsia"/>
        </w:rPr>
        <w:t>机构研究趋势</w:t>
      </w:r>
    </w:p>
    <w:p w14:paraId="19868B87" w14:textId="175EEDCB" w:rsidR="009D7B28" w:rsidRDefault="009D7B28" w:rsidP="009D7B28">
      <w:pPr>
        <w:ind w:firstLine="420"/>
      </w:pPr>
      <w:r>
        <w:t>机构研究趋势是某所机构研究重心、研究热点的直观体现。机构的研究趋势也会间接影响</w:t>
      </w:r>
      <w:r w:rsidR="0085661D">
        <w:t>作者</w:t>
      </w:r>
      <w:r>
        <w:t>未来的研究方向。</w:t>
      </w:r>
    </w:p>
    <w:p w14:paraId="6C960906" w14:textId="7D45AC83" w:rsidR="009D7B28" w:rsidRDefault="009D7B28" w:rsidP="009D7B28">
      <w:pPr>
        <w:ind w:firstLine="420"/>
      </w:pPr>
      <w:r>
        <w:t>传统的</w:t>
      </w:r>
      <w:r w:rsidR="00426A43">
        <w:rPr>
          <w:rFonts w:hint="eastAsia"/>
        </w:rPr>
        <w:t>科技情报分析</w:t>
      </w:r>
      <w:r>
        <w:t>系统，</w:t>
      </w:r>
      <w:proofErr w:type="gramStart"/>
      <w:r>
        <w:t>如谷歌学术</w:t>
      </w:r>
      <w:proofErr w:type="gramEnd"/>
      <w:r>
        <w:t>、百度学术、中国知网、</w:t>
      </w:r>
      <w:proofErr w:type="spellStart"/>
      <w:r>
        <w:t>AMiner</w:t>
      </w:r>
      <w:proofErr w:type="spellEnd"/>
      <w:r>
        <w:t>等都不包含对机构学术研究关键词研究趋势的挖掘。</w:t>
      </w:r>
    </w:p>
    <w:p w14:paraId="530A4830" w14:textId="7DC46BD2" w:rsidR="009D7B28" w:rsidRDefault="009D7B28" w:rsidP="009D7B28">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w:t>
      </w:r>
      <w:r w:rsidR="0085661D" w:rsidRPr="005C46B9">
        <w:rPr>
          <w:color w:val="FF0000"/>
        </w:rPr>
        <w:t>作者</w:t>
      </w:r>
      <w:r w:rsidRPr="005C46B9">
        <w:rPr>
          <w:color w:val="FF0000"/>
        </w:rPr>
        <w:t>的学术关键词</w:t>
      </w:r>
      <w:r>
        <w:t>趋势上卷得到该机构的学术</w:t>
      </w:r>
      <w:r>
        <w:t xml:space="preserve"> </w:t>
      </w:r>
      <w:proofErr w:type="gramStart"/>
      <w:r>
        <w:t>热词的</w:t>
      </w:r>
      <w:proofErr w:type="gramEnd"/>
      <w:r>
        <w:t>演化趋势</w:t>
      </w:r>
      <w:r>
        <w:rPr>
          <w:rFonts w:ascii="宋体" w:hAnsi="宋体" w:cs="宋体" w:hint="eastAsia"/>
        </w:rPr>
        <w:t>。</w:t>
      </w:r>
    </w:p>
    <w:p w14:paraId="736952C5" w14:textId="77777777" w:rsidR="005C46B9" w:rsidRPr="009D7B28" w:rsidRDefault="005C46B9" w:rsidP="009D7B28">
      <w:pPr>
        <w:ind w:firstLine="420"/>
      </w:pPr>
    </w:p>
    <w:p w14:paraId="4FC15EBC" w14:textId="56F4DFF9" w:rsidR="009D7B28" w:rsidRDefault="005E4274" w:rsidP="005774C2">
      <w:pPr>
        <w:pStyle w:val="Heading5"/>
        <w:ind w:left="108" w:hanging="108"/>
      </w:pPr>
      <w:r>
        <w:rPr>
          <w:rFonts w:hint="eastAsia"/>
        </w:rPr>
        <w:t>出处</w:t>
      </w:r>
      <w:r w:rsidR="009D7B28">
        <w:rPr>
          <w:rFonts w:hint="eastAsia"/>
        </w:rPr>
        <w:t>研究趋势</w:t>
      </w:r>
    </w:p>
    <w:p w14:paraId="622263DC" w14:textId="3106D05A" w:rsidR="00A75A68" w:rsidRDefault="00A75A68" w:rsidP="00A75A68">
      <w:pPr>
        <w:ind w:firstLine="420"/>
      </w:pPr>
      <w:r>
        <w:rPr>
          <w:rFonts w:hint="eastAsia"/>
        </w:rPr>
        <w:t>出处</w:t>
      </w:r>
      <w:r>
        <w:t>研究趋势是</w:t>
      </w:r>
      <w:r w:rsidR="008A612C">
        <w:rPr>
          <w:rFonts w:hint="eastAsia"/>
        </w:rPr>
        <w:t>某个出处</w:t>
      </w:r>
      <w:r>
        <w:t>研究重心、研究热点的直观体现。</w:t>
      </w:r>
      <w:r w:rsidR="00141CB5">
        <w:rPr>
          <w:rFonts w:hint="eastAsia"/>
        </w:rPr>
        <w:t>出处</w:t>
      </w:r>
      <w:r>
        <w:t>的研究趋势也会间接影响作者未来的研究方向。</w:t>
      </w:r>
    </w:p>
    <w:p w14:paraId="5C5DE5AF" w14:textId="6B57209D" w:rsidR="00A75A68" w:rsidRDefault="00A75A68" w:rsidP="00A75A68">
      <w:pPr>
        <w:ind w:firstLine="420"/>
      </w:pPr>
      <w:r>
        <w:t>传统的</w:t>
      </w:r>
      <w:r w:rsidR="00426A43">
        <w:rPr>
          <w:rFonts w:hint="eastAsia"/>
        </w:rPr>
        <w:t>科技情报分析</w:t>
      </w:r>
      <w:r>
        <w:t>系统，</w:t>
      </w:r>
      <w:proofErr w:type="gramStart"/>
      <w:r>
        <w:t>如谷歌学术</w:t>
      </w:r>
      <w:proofErr w:type="gramEnd"/>
      <w:r>
        <w:t>、百度学术、中国知网、</w:t>
      </w:r>
      <w:proofErr w:type="spellStart"/>
      <w:r>
        <w:t>AMiner</w:t>
      </w:r>
      <w:proofErr w:type="spellEnd"/>
      <w:r>
        <w:t>等都不包含对</w:t>
      </w:r>
      <w:r w:rsidR="00AB1566">
        <w:rPr>
          <w:rFonts w:hint="eastAsia"/>
        </w:rPr>
        <w:t>出处</w:t>
      </w:r>
      <w:r>
        <w:t>学术研究关键词研究趋势的挖掘。</w:t>
      </w:r>
    </w:p>
    <w:p w14:paraId="19414098" w14:textId="7E85E909" w:rsidR="00A75A68" w:rsidRDefault="00A75A68" w:rsidP="00A75A68">
      <w:pPr>
        <w:ind w:firstLine="420"/>
        <w:rPr>
          <w:rFonts w:ascii="宋体" w:hAnsi="宋体" w:cs="宋体"/>
        </w:rPr>
      </w:pPr>
      <w:r>
        <w:t>同样从</w:t>
      </w:r>
      <w:r w:rsidRPr="005C46B9">
        <w:rPr>
          <w:color w:val="FF0000"/>
        </w:rPr>
        <w:t>时间维度</w:t>
      </w:r>
      <w:r>
        <w:t>出发，我们</w:t>
      </w:r>
      <w:r w:rsidRPr="005C46B9">
        <w:rPr>
          <w:color w:val="FF0000"/>
        </w:rPr>
        <w:t>由</w:t>
      </w:r>
      <w:r w:rsidR="00911CEE">
        <w:rPr>
          <w:rFonts w:ascii="宋体" w:hAnsi="宋体" w:cs="宋体" w:hint="eastAsia"/>
          <w:color w:val="FF0000"/>
        </w:rPr>
        <w:t>出处</w:t>
      </w:r>
      <w:r w:rsidRPr="005C46B9">
        <w:rPr>
          <w:color w:val="FF0000"/>
        </w:rPr>
        <w:t>名下作者的学术关键词</w:t>
      </w:r>
      <w:r>
        <w:t>趋势上卷得到该</w:t>
      </w:r>
      <w:r w:rsidR="00911CEE">
        <w:rPr>
          <w:rFonts w:hint="eastAsia"/>
        </w:rPr>
        <w:t>出处</w:t>
      </w:r>
      <w:r>
        <w:t>的学术</w:t>
      </w:r>
      <w:r>
        <w:t xml:space="preserve"> </w:t>
      </w:r>
      <w:proofErr w:type="gramStart"/>
      <w:r>
        <w:t>热词的</w:t>
      </w:r>
      <w:proofErr w:type="gramEnd"/>
      <w:r>
        <w:t>演化趋势</w:t>
      </w:r>
      <w:r>
        <w:rPr>
          <w:rFonts w:ascii="宋体" w:hAnsi="宋体" w:cs="宋体" w:hint="eastAsia"/>
        </w:rPr>
        <w:t>。</w:t>
      </w:r>
    </w:p>
    <w:p w14:paraId="0B4145E0" w14:textId="77777777" w:rsidR="00A75A68" w:rsidRPr="00A75A68" w:rsidRDefault="00A75A68" w:rsidP="00A75A68">
      <w:pPr>
        <w:ind w:firstLine="420"/>
      </w:pPr>
    </w:p>
    <w:p w14:paraId="224ECAC1" w14:textId="4E32703B" w:rsidR="005774C2" w:rsidRDefault="00B618E1" w:rsidP="005774C2">
      <w:pPr>
        <w:pStyle w:val="Heading5"/>
        <w:ind w:left="108" w:hanging="108"/>
      </w:pPr>
      <w:r>
        <w:rPr>
          <w:rFonts w:hint="eastAsia"/>
        </w:rPr>
        <w:t>概念研究趋势</w:t>
      </w:r>
    </w:p>
    <w:p w14:paraId="3F1635D8" w14:textId="080B7108" w:rsidR="001A4AAE" w:rsidRDefault="001A4AAE" w:rsidP="001A4AAE">
      <w:pPr>
        <w:ind w:firstLine="420"/>
      </w:pPr>
      <w:r>
        <w:rPr>
          <w:rFonts w:hint="eastAsia"/>
        </w:rPr>
        <w:t>概念研究趋势是某个研究领域的重心、热点的直观体现。概念的研究趋势也会间接影响</w:t>
      </w:r>
      <w:r w:rsidR="003E5DF0">
        <w:rPr>
          <w:rFonts w:hint="eastAsia"/>
        </w:rPr>
        <w:t>该研究领域下</w:t>
      </w:r>
      <w:r>
        <w:rPr>
          <w:rFonts w:hint="eastAsia"/>
        </w:rPr>
        <w:t>作者未来的研究方向。</w:t>
      </w:r>
    </w:p>
    <w:p w14:paraId="521C831F" w14:textId="77777777" w:rsidR="001A4AAE" w:rsidRDefault="001A4AAE" w:rsidP="001A4AAE">
      <w:pPr>
        <w:ind w:firstLine="420"/>
      </w:pPr>
      <w:r>
        <w:rPr>
          <w:rFonts w:hint="eastAsia"/>
        </w:rPr>
        <w:t>传统的科技情报分析系统，</w:t>
      </w:r>
      <w:proofErr w:type="gramStart"/>
      <w:r>
        <w:rPr>
          <w:rFonts w:hint="eastAsia"/>
        </w:rPr>
        <w:t>如谷歌学术</w:t>
      </w:r>
      <w:proofErr w:type="gramEnd"/>
      <w:r>
        <w:rPr>
          <w:rFonts w:hint="eastAsia"/>
        </w:rPr>
        <w:t>、百度学术、中国知网、</w:t>
      </w:r>
      <w:proofErr w:type="spellStart"/>
      <w:r>
        <w:rPr>
          <w:rFonts w:hint="eastAsia"/>
        </w:rPr>
        <w:t>AMiner</w:t>
      </w:r>
      <w:proofErr w:type="spellEnd"/>
      <w:r>
        <w:rPr>
          <w:rFonts w:hint="eastAsia"/>
        </w:rPr>
        <w:t>等都不包含对概念学术研究关键词研究趋势的挖掘。</w:t>
      </w:r>
    </w:p>
    <w:p w14:paraId="0008719C" w14:textId="6466CF32" w:rsidR="00426A43" w:rsidRDefault="001A4AAE" w:rsidP="001A4AAE">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w:t>
      </w:r>
      <w:proofErr w:type="gramStart"/>
      <w:r>
        <w:rPr>
          <w:rFonts w:hint="eastAsia"/>
        </w:rPr>
        <w:t>学术热词的</w:t>
      </w:r>
      <w:proofErr w:type="gramEnd"/>
      <w:r>
        <w:rPr>
          <w:rFonts w:hint="eastAsia"/>
        </w:rPr>
        <w:t>演化趋势。</w:t>
      </w:r>
    </w:p>
    <w:p w14:paraId="42BB5BF2" w14:textId="77777777" w:rsidR="001A4AAE" w:rsidRPr="00426A43" w:rsidRDefault="001A4AAE" w:rsidP="001A4AAE">
      <w:pPr>
        <w:ind w:firstLine="420"/>
      </w:pPr>
    </w:p>
    <w:p w14:paraId="77CFD594" w14:textId="53F6804B" w:rsidR="00C12DBA" w:rsidRDefault="00C12DBA" w:rsidP="00C12DBA">
      <w:pPr>
        <w:pStyle w:val="Heading5"/>
        <w:ind w:left="108" w:hanging="108"/>
      </w:pPr>
      <w:bookmarkStart w:id="1" w:name="_Hlk101962541"/>
      <w:r w:rsidRPr="00960A12">
        <w:rPr>
          <w:rFonts w:hint="eastAsia"/>
        </w:rPr>
        <w:t>团队核心人物演化分析</w:t>
      </w:r>
      <w:bookmarkEnd w:id="1"/>
    </w:p>
    <w:p w14:paraId="7B4173D7" w14:textId="0A9ED426" w:rsidR="00C12DBA" w:rsidRDefault="00C12DBA" w:rsidP="00C12DBA">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w:t>
      </w:r>
      <w:r w:rsidR="0085661D">
        <w:t>作者</w:t>
      </w:r>
      <w:r>
        <w:t>离职后，哪位</w:t>
      </w:r>
      <w:r w:rsidR="0085661D">
        <w:t>作者</w:t>
      </w:r>
      <w:r>
        <w:t>会接替他的位置。</w:t>
      </w:r>
    </w:p>
    <w:p w14:paraId="190600A9" w14:textId="16A3A80A" w:rsidR="00C12DBA" w:rsidRPr="00960A12" w:rsidRDefault="00C12DBA" w:rsidP="00C12DBA">
      <w:pPr>
        <w:ind w:firstLine="420"/>
      </w:pPr>
      <w:r>
        <w:t>我们通过解决</w:t>
      </w:r>
      <w:r>
        <w:t>TNRP</w:t>
      </w:r>
      <w:r>
        <w:t>网络重塑问题求出网络中需要删除的</w:t>
      </w:r>
      <w:r w:rsidR="0085661D">
        <w:t>作者</w:t>
      </w:r>
      <w:r>
        <w:t>集合，接着解决</w:t>
      </w:r>
      <w:r>
        <w:t>MTSP</w:t>
      </w:r>
      <w:r>
        <w:t>多</w:t>
      </w:r>
      <w:r w:rsidR="0085661D">
        <w:t>作者</w:t>
      </w:r>
      <w:r>
        <w:t>网络继任者问题来预测出可能构建的新网络及相关的概率。当科研合作网络中移除一名团队核心人物时，该模块可以预测</w:t>
      </w:r>
      <w:proofErr w:type="gramStart"/>
      <w:r>
        <w:t>出网络</w:t>
      </w:r>
      <w:proofErr w:type="gramEnd"/>
      <w:r>
        <w:t>的演化结果以及核心人物的更替</w:t>
      </w:r>
      <w:r>
        <w:rPr>
          <w:rFonts w:ascii="宋体" w:hAnsi="宋体" w:cs="宋体" w:hint="eastAsia"/>
        </w:rPr>
        <w:t>。</w:t>
      </w:r>
    </w:p>
    <w:p w14:paraId="3A5F47C8" w14:textId="7451A01D" w:rsidR="005774C2" w:rsidRDefault="005774C2" w:rsidP="005774C2">
      <w:pPr>
        <w:ind w:firstLineChars="0" w:firstLine="0"/>
      </w:pPr>
    </w:p>
    <w:p w14:paraId="175AA464" w14:textId="29F71D1E" w:rsidR="00C12DBA" w:rsidRDefault="0085661D" w:rsidP="00C12DBA">
      <w:pPr>
        <w:pStyle w:val="Heading5"/>
        <w:ind w:left="108" w:hanging="108"/>
      </w:pPr>
      <w:r>
        <w:rPr>
          <w:rFonts w:hint="eastAsia"/>
        </w:rPr>
        <w:t>作者</w:t>
      </w:r>
      <w:r w:rsidR="00C53D35">
        <w:rPr>
          <w:rFonts w:hint="eastAsia"/>
        </w:rPr>
        <w:t>流动分析</w:t>
      </w:r>
    </w:p>
    <w:p w14:paraId="0824C558" w14:textId="1D37E2D2" w:rsidR="00C53D35" w:rsidRPr="00C53D35" w:rsidRDefault="00C53D35" w:rsidP="00D20559">
      <w:pPr>
        <w:ind w:firstLine="420"/>
      </w:pPr>
      <w:r>
        <w:rPr>
          <w:rFonts w:hint="eastAsia"/>
        </w:rPr>
        <w:t>本系统提供结合时空数据的作者流动分析功能，具体来说，系统</w:t>
      </w:r>
      <w:r w:rsidR="00DB6CF4">
        <w:rPr>
          <w:rFonts w:hint="eastAsia"/>
        </w:rPr>
        <w:t>结合轨迹</w:t>
      </w:r>
      <w:r w:rsidR="00DB6CF4">
        <w:rPr>
          <w:rFonts w:hint="eastAsia"/>
        </w:rPr>
        <w:t xml:space="preserve"> OLAM </w:t>
      </w:r>
      <w:r w:rsidR="00DB6CF4">
        <w:rPr>
          <w:rFonts w:hint="eastAsia"/>
        </w:rPr>
        <w:t>技术和轨迹嵌入表示学习技术，</w:t>
      </w:r>
      <w:r w:rsidR="00D20559">
        <w:rPr>
          <w:rFonts w:hint="eastAsia"/>
        </w:rPr>
        <w:t>构建作者时空流动性分析子系统，并通过多个方面对</w:t>
      </w:r>
      <w:r w:rsidR="0093788D">
        <w:rPr>
          <w:rFonts w:hint="eastAsia"/>
        </w:rPr>
        <w:t>作者</w:t>
      </w:r>
      <w:r w:rsidR="00D20559">
        <w:rPr>
          <w:rFonts w:hint="eastAsia"/>
        </w:rPr>
        <w:t>群体的流动性进行分析。</w:t>
      </w:r>
    </w:p>
    <w:p w14:paraId="7A787E47" w14:textId="4D3E45C1" w:rsidR="005774C2" w:rsidRDefault="005774C2" w:rsidP="005774C2">
      <w:pPr>
        <w:ind w:firstLineChars="0" w:firstLine="0"/>
      </w:pPr>
    </w:p>
    <w:p w14:paraId="6906E64F" w14:textId="77777777" w:rsidR="003F0B90" w:rsidRPr="005774C2" w:rsidRDefault="003F0B90" w:rsidP="005774C2">
      <w:pPr>
        <w:ind w:firstLineChars="0" w:firstLine="0"/>
      </w:pPr>
    </w:p>
    <w:p w14:paraId="69EF737D" w14:textId="141CF6C2" w:rsidR="0085661D" w:rsidRDefault="007D1A82" w:rsidP="00723C68">
      <w:pPr>
        <w:pStyle w:val="Heading4"/>
      </w:pPr>
      <w:r>
        <w:rPr>
          <w:rFonts w:hint="eastAsia"/>
        </w:rPr>
        <w:t>智能</w:t>
      </w:r>
      <w:r w:rsidR="008B434D">
        <w:rPr>
          <w:rFonts w:hint="eastAsia"/>
        </w:rPr>
        <w:t>检索</w:t>
      </w:r>
      <w:r w:rsidR="00462FE0">
        <w:rPr>
          <w:rFonts w:hint="eastAsia"/>
        </w:rPr>
        <w:t>模块</w:t>
      </w:r>
    </w:p>
    <w:p w14:paraId="69CEFB50" w14:textId="62A9AE22" w:rsidR="0085661D" w:rsidRDefault="0085661D" w:rsidP="0085661D">
      <w:pPr>
        <w:pStyle w:val="Heading5"/>
        <w:ind w:left="108" w:hanging="108"/>
      </w:pPr>
      <w:r>
        <w:rPr>
          <w:rFonts w:hint="eastAsia"/>
        </w:rPr>
        <w:t>搜索作者</w:t>
      </w:r>
    </w:p>
    <w:p w14:paraId="1A97A464" w14:textId="75AFD39C" w:rsidR="00944165" w:rsidRDefault="00944165" w:rsidP="00944165">
      <w:pPr>
        <w:pStyle w:val="ListParagraph"/>
        <w:numPr>
          <w:ilvl w:val="0"/>
          <w:numId w:val="21"/>
        </w:numPr>
        <w:ind w:firstLineChars="0"/>
      </w:pPr>
      <w:r>
        <w:rPr>
          <w:rFonts w:hint="eastAsia"/>
        </w:rPr>
        <w:t>领域关键词/人名搜索</w:t>
      </w:r>
    </w:p>
    <w:p w14:paraId="468A6380" w14:textId="7A450FBC"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467995FC" w14:textId="77777777" w:rsidR="00944165" w:rsidRDefault="00944165" w:rsidP="00944165">
      <w:pPr>
        <w:ind w:firstLine="420"/>
      </w:pPr>
    </w:p>
    <w:p w14:paraId="1F7DD75E" w14:textId="36A116F7" w:rsidR="00944165" w:rsidRDefault="00944165" w:rsidP="00944165">
      <w:pPr>
        <w:pStyle w:val="ListParagraph"/>
        <w:numPr>
          <w:ilvl w:val="0"/>
          <w:numId w:val="21"/>
        </w:numPr>
        <w:ind w:firstLineChars="0"/>
      </w:pPr>
      <w:r>
        <w:rPr>
          <w:rFonts w:hint="eastAsia"/>
        </w:rPr>
        <w:t>高级检索</w:t>
      </w:r>
      <w:r w:rsidR="00543C46">
        <w:rPr>
          <w:rFonts w:hint="eastAsia"/>
        </w:rPr>
        <w:t>（附加“条件”）</w:t>
      </w:r>
    </w:p>
    <w:p w14:paraId="2889D75E" w14:textId="41A5C043" w:rsidR="0085661D" w:rsidRPr="0085661D" w:rsidRDefault="00944165" w:rsidP="00944165">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7F012E55" w14:textId="6CE91177" w:rsidR="00944165" w:rsidRDefault="00944165" w:rsidP="005774C2">
      <w:pPr>
        <w:pStyle w:val="Heading5"/>
        <w:ind w:left="108" w:hanging="108"/>
      </w:pPr>
      <w:r>
        <w:rPr>
          <w:rFonts w:hint="eastAsia"/>
        </w:rPr>
        <w:t>搜索机构</w:t>
      </w:r>
    </w:p>
    <w:p w14:paraId="449C0467" w14:textId="088F0FDF" w:rsidR="00944165" w:rsidRDefault="00944165" w:rsidP="00543C46">
      <w:pPr>
        <w:pStyle w:val="ListParagraph"/>
        <w:numPr>
          <w:ilvl w:val="0"/>
          <w:numId w:val="22"/>
        </w:numPr>
        <w:ind w:firstLineChars="0"/>
      </w:pPr>
      <w:r>
        <w:rPr>
          <w:rFonts w:hint="eastAsia"/>
        </w:rPr>
        <w:t>领域关键词/</w:t>
      </w:r>
      <w:r w:rsidR="00543C46">
        <w:rPr>
          <w:rFonts w:hint="eastAsia"/>
        </w:rPr>
        <w:t>机构</w:t>
      </w:r>
      <w:r>
        <w:rPr>
          <w:rFonts w:hint="eastAsia"/>
        </w:rPr>
        <w:t>名搜索</w:t>
      </w:r>
    </w:p>
    <w:p w14:paraId="3061C55A" w14:textId="28213E50"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00543C46">
        <w:rPr>
          <w:rFonts w:hint="eastAsia"/>
          <w:color w:val="FF0000"/>
        </w:rPr>
        <w:t>机构名称</w:t>
      </w:r>
      <w:r>
        <w:rPr>
          <w:rFonts w:hint="eastAsia"/>
        </w:rPr>
        <w:t>，通过地区、语言等筛选条件和学术活跃度、引用数以及论文数等排序方式查找。</w:t>
      </w:r>
    </w:p>
    <w:p w14:paraId="31DCD0AF" w14:textId="77777777" w:rsidR="00944165" w:rsidRDefault="00944165" w:rsidP="00944165">
      <w:pPr>
        <w:ind w:firstLine="420"/>
      </w:pPr>
    </w:p>
    <w:p w14:paraId="7F3E8BE2" w14:textId="1EB5027D" w:rsidR="00944165" w:rsidRDefault="00944165" w:rsidP="00543C46">
      <w:pPr>
        <w:pStyle w:val="ListParagraph"/>
        <w:numPr>
          <w:ilvl w:val="0"/>
          <w:numId w:val="22"/>
        </w:numPr>
        <w:ind w:firstLineChars="0"/>
      </w:pPr>
      <w:r>
        <w:rPr>
          <w:rFonts w:hint="eastAsia"/>
        </w:rPr>
        <w:t>高级检索</w:t>
      </w:r>
      <w:r w:rsidR="00543C46">
        <w:rPr>
          <w:rFonts w:hint="eastAsia"/>
        </w:rPr>
        <w:t>（附加“条件”）</w:t>
      </w:r>
    </w:p>
    <w:p w14:paraId="1D8953CA" w14:textId="18CC79AB" w:rsidR="00944165" w:rsidRPr="0085661D" w:rsidRDefault="00944165" w:rsidP="00944165">
      <w:pPr>
        <w:ind w:firstLine="420"/>
      </w:pPr>
      <w:r>
        <w:rPr>
          <w:rFonts w:hint="eastAsia"/>
        </w:rPr>
        <w:t>在搜索框下的条件栏内输入您想要查找的</w:t>
      </w:r>
      <w:r w:rsidRPr="00944165">
        <w:rPr>
          <w:rFonts w:hint="eastAsia"/>
          <w:color w:val="FF0000"/>
        </w:rPr>
        <w:t>机构</w:t>
      </w:r>
      <w:r w:rsidR="007411FA">
        <w:rPr>
          <w:rFonts w:hint="eastAsia"/>
          <w:color w:val="FF0000"/>
        </w:rPr>
        <w:t>所包括的作者</w:t>
      </w:r>
      <w:r>
        <w:rPr>
          <w:rFonts w:hint="eastAsia"/>
        </w:rPr>
        <w:t>，缩小检索范围。</w:t>
      </w:r>
    </w:p>
    <w:p w14:paraId="444FE968" w14:textId="77777777" w:rsidR="00944165" w:rsidRPr="00944165" w:rsidRDefault="00944165" w:rsidP="00944165">
      <w:pPr>
        <w:ind w:firstLine="420"/>
      </w:pPr>
    </w:p>
    <w:p w14:paraId="0AC7CCE4" w14:textId="74F0A272" w:rsidR="000F6E2D" w:rsidRDefault="000F6E2D" w:rsidP="005774C2">
      <w:pPr>
        <w:pStyle w:val="Heading5"/>
        <w:ind w:left="108" w:hanging="108"/>
      </w:pPr>
      <w:r>
        <w:rPr>
          <w:rFonts w:hint="eastAsia"/>
        </w:rPr>
        <w:t>搜索出处</w:t>
      </w:r>
    </w:p>
    <w:p w14:paraId="398477C0" w14:textId="2D64B9F3" w:rsidR="000F6E2D" w:rsidRDefault="000F6E2D" w:rsidP="00764A4A">
      <w:pPr>
        <w:pStyle w:val="ListParagraph"/>
        <w:numPr>
          <w:ilvl w:val="0"/>
          <w:numId w:val="24"/>
        </w:numPr>
        <w:ind w:firstLineChars="0"/>
      </w:pPr>
      <w:r>
        <w:rPr>
          <w:rFonts w:hint="eastAsia"/>
        </w:rPr>
        <w:t>领域关键词/出处名搜索</w:t>
      </w:r>
    </w:p>
    <w:p w14:paraId="29F2D785" w14:textId="525128C4" w:rsidR="000F6E2D" w:rsidRDefault="000F6E2D" w:rsidP="000F6E2D">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w:t>
      </w:r>
      <w:r w:rsidR="00171E5A">
        <w:rPr>
          <w:rFonts w:hint="eastAsia"/>
        </w:rPr>
        <w:t>、</w:t>
      </w:r>
      <w:r>
        <w:rPr>
          <w:rFonts w:hint="eastAsia"/>
        </w:rPr>
        <w:t>论文数等排序方式查找。</w:t>
      </w:r>
    </w:p>
    <w:p w14:paraId="4E94E9F5" w14:textId="77777777" w:rsidR="000F6E2D" w:rsidRPr="000F6E2D" w:rsidRDefault="000F6E2D" w:rsidP="00764A4A">
      <w:pPr>
        <w:ind w:firstLineChars="0" w:firstLine="0"/>
      </w:pPr>
    </w:p>
    <w:p w14:paraId="1C017A59" w14:textId="2186F081" w:rsidR="000F6E2D" w:rsidRDefault="00764A4A" w:rsidP="005774C2">
      <w:pPr>
        <w:pStyle w:val="Heading5"/>
        <w:ind w:left="108" w:hanging="108"/>
      </w:pPr>
      <w:r>
        <w:rPr>
          <w:rFonts w:hint="eastAsia"/>
        </w:rPr>
        <w:t>搜索工作</w:t>
      </w:r>
    </w:p>
    <w:p w14:paraId="608B2851" w14:textId="424E5CC7" w:rsidR="00B44BBD" w:rsidRDefault="005756D2" w:rsidP="005756D2">
      <w:pPr>
        <w:pStyle w:val="ListParagraph"/>
        <w:numPr>
          <w:ilvl w:val="0"/>
          <w:numId w:val="25"/>
        </w:numPr>
        <w:ind w:firstLineChars="0"/>
      </w:pPr>
      <w:r>
        <w:rPr>
          <w:rFonts w:hint="eastAsia"/>
        </w:rPr>
        <w:t>工作</w:t>
      </w:r>
      <w:r w:rsidR="00B44BBD">
        <w:rPr>
          <w:rFonts w:hint="eastAsia"/>
        </w:rPr>
        <w:t>搜索+筛选</w:t>
      </w:r>
    </w:p>
    <w:p w14:paraId="559692E7" w14:textId="36EE46E8" w:rsidR="00B44BBD" w:rsidRDefault="00B44BBD" w:rsidP="00B44BBD">
      <w:pPr>
        <w:ind w:firstLine="420"/>
      </w:pPr>
      <w:r>
        <w:rPr>
          <w:rFonts w:hint="eastAsia"/>
        </w:rPr>
        <w:t>在搜索框内输入</w:t>
      </w:r>
      <w:r w:rsidR="005756D2">
        <w:rPr>
          <w:rFonts w:hint="eastAsia"/>
          <w:color w:val="FF0000"/>
        </w:rPr>
        <w:t>工作</w:t>
      </w:r>
      <w:r w:rsidRPr="005756D2">
        <w:rPr>
          <w:rFonts w:hint="eastAsia"/>
          <w:color w:val="FF0000"/>
        </w:rPr>
        <w:t>名称、关键词或相关领域</w:t>
      </w:r>
      <w:r>
        <w:rPr>
          <w:rFonts w:hint="eastAsia"/>
        </w:rPr>
        <w:t>，并限制作者、期刊、关键词等条件，</w:t>
      </w:r>
      <w:proofErr w:type="gramStart"/>
      <w:r>
        <w:rPr>
          <w:rFonts w:hint="eastAsia"/>
        </w:rPr>
        <w:t>查找您</w:t>
      </w:r>
      <w:proofErr w:type="gramEnd"/>
      <w:r>
        <w:rPr>
          <w:rFonts w:hint="eastAsia"/>
        </w:rPr>
        <w:t>感兴趣的</w:t>
      </w:r>
      <w:r w:rsidR="005756D2">
        <w:rPr>
          <w:rFonts w:hint="eastAsia"/>
        </w:rPr>
        <w:t>工作</w:t>
      </w:r>
      <w:r>
        <w:rPr>
          <w:rFonts w:hint="eastAsia"/>
        </w:rPr>
        <w:t>。</w:t>
      </w:r>
    </w:p>
    <w:p w14:paraId="0C8E7BD7" w14:textId="77777777" w:rsidR="00B44BBD" w:rsidRDefault="00B44BBD" w:rsidP="00B44BBD">
      <w:pPr>
        <w:ind w:firstLine="420"/>
      </w:pPr>
    </w:p>
    <w:p w14:paraId="5131AB5D" w14:textId="540FFBF8" w:rsidR="00B44BBD" w:rsidRDefault="00B44BBD" w:rsidP="005756D2">
      <w:pPr>
        <w:pStyle w:val="ListParagraph"/>
        <w:numPr>
          <w:ilvl w:val="0"/>
          <w:numId w:val="25"/>
        </w:numPr>
        <w:ind w:firstLineChars="0"/>
      </w:pPr>
      <w:r w:rsidRPr="005756D2">
        <w:rPr>
          <w:rFonts w:hint="eastAsia"/>
          <w:color w:val="FF0000"/>
        </w:rPr>
        <w:t>通过查找该领域的学者</w:t>
      </w:r>
      <w:r>
        <w:rPr>
          <w:rFonts w:hint="eastAsia"/>
        </w:rPr>
        <w:t>找对应的</w:t>
      </w:r>
      <w:r w:rsidR="005756D2">
        <w:rPr>
          <w:rFonts w:hint="eastAsia"/>
        </w:rPr>
        <w:t>工作</w:t>
      </w:r>
    </w:p>
    <w:p w14:paraId="7987FAD4" w14:textId="45AC8DDA" w:rsidR="00B44BBD" w:rsidRDefault="00B44BBD" w:rsidP="00B44BBD">
      <w:pPr>
        <w:ind w:firstLine="420"/>
      </w:pPr>
      <w:r>
        <w:rPr>
          <w:rFonts w:hint="eastAsia"/>
        </w:rPr>
        <w:t>通过查找该领域的顶尖学者，可以进入学者主页查看该学者的</w:t>
      </w:r>
      <w:r w:rsidR="005756D2">
        <w:rPr>
          <w:rFonts w:hint="eastAsia"/>
        </w:rPr>
        <w:t>工作</w:t>
      </w:r>
      <w:r>
        <w:rPr>
          <w:rFonts w:hint="eastAsia"/>
        </w:rPr>
        <w:t>。</w:t>
      </w:r>
    </w:p>
    <w:p w14:paraId="70AE945E" w14:textId="77777777" w:rsidR="00B44BBD" w:rsidRDefault="00B44BBD" w:rsidP="00B44BBD">
      <w:pPr>
        <w:ind w:firstLine="420"/>
      </w:pPr>
    </w:p>
    <w:p w14:paraId="747ED601" w14:textId="205CEE00" w:rsidR="00B44BBD" w:rsidRDefault="00B44BBD" w:rsidP="005756D2">
      <w:pPr>
        <w:pStyle w:val="ListParagraph"/>
        <w:numPr>
          <w:ilvl w:val="0"/>
          <w:numId w:val="25"/>
        </w:numPr>
        <w:ind w:firstLineChars="0"/>
      </w:pPr>
      <w:r>
        <w:rPr>
          <w:rFonts w:hint="eastAsia"/>
        </w:rPr>
        <w:t>根据某篇</w:t>
      </w:r>
      <w:r w:rsidR="005756D2">
        <w:rPr>
          <w:rFonts w:hint="eastAsia"/>
        </w:rPr>
        <w:t>工作</w:t>
      </w:r>
      <w:r>
        <w:rPr>
          <w:rFonts w:hint="eastAsia"/>
        </w:rPr>
        <w:t>查找</w:t>
      </w:r>
      <w:r w:rsidRPr="005756D2">
        <w:rPr>
          <w:rFonts w:hint="eastAsia"/>
          <w:color w:val="FF0000"/>
        </w:rPr>
        <w:t>相似</w:t>
      </w:r>
      <w:r w:rsidR="005756D2">
        <w:rPr>
          <w:rFonts w:hint="eastAsia"/>
          <w:color w:val="FF0000"/>
        </w:rPr>
        <w:t>工作</w:t>
      </w:r>
    </w:p>
    <w:p w14:paraId="50C542C1" w14:textId="6FC358B7" w:rsidR="00764A4A" w:rsidRDefault="00B44BBD" w:rsidP="00B44BBD">
      <w:pPr>
        <w:ind w:firstLine="420"/>
      </w:pPr>
      <w:r>
        <w:rPr>
          <w:rFonts w:hint="eastAsia"/>
        </w:rPr>
        <w:t>想要查找某篇</w:t>
      </w:r>
      <w:r w:rsidR="005756D2">
        <w:rPr>
          <w:rFonts w:hint="eastAsia"/>
        </w:rPr>
        <w:t>工作</w:t>
      </w:r>
      <w:r>
        <w:rPr>
          <w:rFonts w:hint="eastAsia"/>
        </w:rPr>
        <w:t>的相似</w:t>
      </w:r>
      <w:r w:rsidR="005756D2">
        <w:rPr>
          <w:rFonts w:hint="eastAsia"/>
        </w:rPr>
        <w:t>工作</w:t>
      </w:r>
      <w:r>
        <w:rPr>
          <w:rFonts w:hint="eastAsia"/>
        </w:rPr>
        <w:t>，可以直接在该</w:t>
      </w:r>
      <w:r w:rsidR="005756D2">
        <w:rPr>
          <w:rFonts w:hint="eastAsia"/>
        </w:rPr>
        <w:t>工作</w:t>
      </w:r>
      <w:r>
        <w:rPr>
          <w:rFonts w:hint="eastAsia"/>
        </w:rPr>
        <w:t>的详情页面查看【相似</w:t>
      </w:r>
      <w:r w:rsidR="005756D2">
        <w:rPr>
          <w:rFonts w:hint="eastAsia"/>
        </w:rPr>
        <w:t>工作</w:t>
      </w:r>
      <w:r>
        <w:rPr>
          <w:rFonts w:hint="eastAsia"/>
        </w:rPr>
        <w:t>】。</w:t>
      </w:r>
    </w:p>
    <w:p w14:paraId="7F009671" w14:textId="77777777" w:rsidR="00B44BBD" w:rsidRPr="00764A4A" w:rsidRDefault="00B44BBD" w:rsidP="00B44BBD">
      <w:pPr>
        <w:ind w:firstLine="420"/>
      </w:pPr>
    </w:p>
    <w:p w14:paraId="74F21BCF" w14:textId="65F843F8" w:rsidR="00B44BBD" w:rsidRDefault="00B44BBD" w:rsidP="005774C2">
      <w:pPr>
        <w:pStyle w:val="Heading5"/>
        <w:ind w:left="108" w:hanging="108"/>
      </w:pPr>
      <w:r>
        <w:rPr>
          <w:rFonts w:hint="eastAsia"/>
        </w:rPr>
        <w:t>搜索概念</w:t>
      </w:r>
    </w:p>
    <w:p w14:paraId="6DA69B05" w14:textId="28B34AA5" w:rsidR="00316482" w:rsidRDefault="00316482" w:rsidP="00316482">
      <w:pPr>
        <w:pStyle w:val="ListParagraph"/>
        <w:numPr>
          <w:ilvl w:val="0"/>
          <w:numId w:val="26"/>
        </w:numPr>
        <w:ind w:firstLineChars="0"/>
      </w:pPr>
      <w:r>
        <w:rPr>
          <w:rFonts w:hint="eastAsia"/>
        </w:rPr>
        <w:t>概念搜索+筛选</w:t>
      </w:r>
    </w:p>
    <w:p w14:paraId="2B961038" w14:textId="77777777" w:rsidR="00316482" w:rsidRDefault="00316482" w:rsidP="00316482">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w:t>
      </w:r>
      <w:proofErr w:type="gramStart"/>
      <w:r>
        <w:rPr>
          <w:rFonts w:hint="eastAsia"/>
        </w:rPr>
        <w:t>查找您</w:t>
      </w:r>
      <w:proofErr w:type="gramEnd"/>
      <w:r>
        <w:rPr>
          <w:rFonts w:hint="eastAsia"/>
        </w:rPr>
        <w:t>感兴趣的概念。</w:t>
      </w:r>
    </w:p>
    <w:p w14:paraId="36F9027F" w14:textId="77777777" w:rsidR="00316482" w:rsidRDefault="00316482" w:rsidP="00316482">
      <w:pPr>
        <w:ind w:firstLine="420"/>
      </w:pPr>
    </w:p>
    <w:p w14:paraId="09E186ED" w14:textId="0EF62331" w:rsidR="00316482" w:rsidRDefault="00316482" w:rsidP="00316482">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2C01DBD6" w14:textId="3D96856D" w:rsidR="00316482" w:rsidRDefault="00316482" w:rsidP="00316482">
      <w:pPr>
        <w:ind w:firstLine="420"/>
      </w:pPr>
      <w:r>
        <w:rPr>
          <w:rFonts w:hint="eastAsia"/>
        </w:rPr>
        <w:t>通过查找该领域的顶尖学者，可以进入学者主页查看该学者的研究领域所涉及的概念。</w:t>
      </w:r>
    </w:p>
    <w:p w14:paraId="5E5B5AE3" w14:textId="77777777" w:rsidR="00316482" w:rsidRDefault="00316482" w:rsidP="00316482">
      <w:pPr>
        <w:ind w:firstLine="420"/>
      </w:pPr>
    </w:p>
    <w:p w14:paraId="71BA8E81" w14:textId="7D154CEB" w:rsidR="00316482" w:rsidRDefault="00316482" w:rsidP="00316482">
      <w:pPr>
        <w:pStyle w:val="ListParagraph"/>
        <w:numPr>
          <w:ilvl w:val="0"/>
          <w:numId w:val="26"/>
        </w:numPr>
        <w:ind w:firstLineChars="0"/>
      </w:pPr>
      <w:r>
        <w:rPr>
          <w:rFonts w:hint="eastAsia"/>
        </w:rPr>
        <w:t>根据某个概念查找</w:t>
      </w:r>
      <w:r w:rsidRPr="00A175F4">
        <w:rPr>
          <w:rFonts w:hint="eastAsia"/>
          <w:color w:val="FF0000"/>
        </w:rPr>
        <w:t>相似概念</w:t>
      </w:r>
    </w:p>
    <w:p w14:paraId="00545EFC" w14:textId="03B705E5" w:rsidR="00B44BBD" w:rsidRPr="00B44BBD" w:rsidRDefault="00316482" w:rsidP="00316482">
      <w:pPr>
        <w:ind w:firstLine="420"/>
      </w:pPr>
      <w:r>
        <w:rPr>
          <w:rFonts w:hint="eastAsia"/>
        </w:rPr>
        <w:t>想要查找某个概念的相似概念，可以直接在该概念的详情页面查看【相似概念】。</w:t>
      </w:r>
    </w:p>
    <w:p w14:paraId="24CEFBED" w14:textId="549861F0" w:rsidR="00112562" w:rsidRDefault="00420FBA" w:rsidP="005774C2">
      <w:pPr>
        <w:pStyle w:val="Heading5"/>
        <w:ind w:left="108" w:hanging="108"/>
      </w:pPr>
      <w:r>
        <w:rPr>
          <w:rFonts w:hint="eastAsia"/>
        </w:rPr>
        <w:t>六度搜索</w:t>
      </w:r>
    </w:p>
    <w:p w14:paraId="1AC735DD" w14:textId="183CAD0B" w:rsidR="00365490" w:rsidRDefault="00420FBA" w:rsidP="00420FBA">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proofErr w:type="gramStart"/>
      <w:r>
        <w:t>六度分隔</w:t>
      </w:r>
      <w:r>
        <w:t>”</w:t>
      </w:r>
      <w:r>
        <w:t>产生的关系路径可以利用熟人之间的联系产生一个可信任的网络</w:t>
      </w:r>
      <w:proofErr w:type="gramEnd"/>
      <w:r>
        <w:t>，这其中的潜能的确是无可估量的。</w:t>
      </w:r>
      <w:r>
        <w:t xml:space="preserve"> </w:t>
      </w:r>
    </w:p>
    <w:p w14:paraId="4634E59E" w14:textId="2B48798D" w:rsidR="00420FBA" w:rsidRDefault="00420FBA" w:rsidP="00420FBA">
      <w:pPr>
        <w:ind w:firstLine="420"/>
        <w:rPr>
          <w:rFonts w:ascii="宋体" w:hAnsi="宋体" w:cs="宋体"/>
        </w:rPr>
      </w:pPr>
      <w:r>
        <w:t>传统的</w:t>
      </w:r>
      <w:r w:rsidR="00F33ED4">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w:t>
      </w:r>
      <w:proofErr w:type="gramStart"/>
      <w:r>
        <w:t>获取极</w:t>
      </w:r>
      <w:proofErr w:type="gramEnd"/>
      <w:r>
        <w:t>大连通子图作为网络关系的查询结果。本系统的六度搜索功能产生一个可信任的网络路径，通过这个网络路径，能够</w:t>
      </w:r>
      <w:r w:rsidRPr="00BC78F4">
        <w:rPr>
          <w:color w:val="FF0000"/>
        </w:rPr>
        <w:t>更清晰明确地观察到两名</w:t>
      </w:r>
      <w:r w:rsidR="0085661D" w:rsidRPr="00BC78F4">
        <w:rPr>
          <w:color w:val="FF0000"/>
        </w:rPr>
        <w:t>作者</w:t>
      </w:r>
      <w:r w:rsidRPr="00BC78F4">
        <w:rPr>
          <w:color w:val="FF0000"/>
        </w:rPr>
        <w:t>在关系网络中的信任路径</w:t>
      </w:r>
      <w:r>
        <w:t>，</w:t>
      </w:r>
      <w:r w:rsidR="008C271D">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513F120C" w14:textId="7275BC5C" w:rsidR="00420FBA" w:rsidRDefault="00420FBA" w:rsidP="00365490">
      <w:pPr>
        <w:ind w:firstLineChars="0" w:firstLine="0"/>
        <w:rPr>
          <w:rFonts w:ascii="宋体" w:hAnsi="宋体" w:cs="宋体"/>
        </w:rPr>
      </w:pPr>
    </w:p>
    <w:p w14:paraId="29C8110E" w14:textId="16B54E45" w:rsidR="00365490" w:rsidRPr="00420FBA" w:rsidRDefault="00365490" w:rsidP="00365490">
      <w:pPr>
        <w:ind w:firstLineChars="0" w:firstLine="0"/>
      </w:pPr>
      <w:r>
        <w:rPr>
          <w:noProof/>
        </w:rPr>
        <w:drawing>
          <wp:inline distT="0" distB="0" distL="0" distR="0" wp14:anchorId="44887C0A" wp14:editId="75CA5341">
            <wp:extent cx="2716352" cy="2783541"/>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9813" cy="2797335"/>
                    </a:xfrm>
                    <a:prstGeom prst="rect">
                      <a:avLst/>
                    </a:prstGeom>
                  </pic:spPr>
                </pic:pic>
              </a:graphicData>
            </a:graphic>
          </wp:inline>
        </w:drawing>
      </w:r>
    </w:p>
    <w:p w14:paraId="5225817C" w14:textId="58E0F043" w:rsidR="00053CD3" w:rsidRDefault="00365490" w:rsidP="00365490">
      <w:pPr>
        <w:ind w:firstLineChars="0" w:firstLine="0"/>
        <w:rPr>
          <w:rFonts w:ascii="宋体" w:hAnsi="宋体" w:cs="宋体"/>
        </w:rPr>
      </w:pPr>
      <w:r>
        <w:t>图</w:t>
      </w:r>
      <w:r>
        <w:t xml:space="preserve">9 </w:t>
      </w:r>
      <w:r>
        <w:t>六度搜索网</w:t>
      </w:r>
      <w:r>
        <w:rPr>
          <w:rFonts w:ascii="宋体" w:hAnsi="宋体" w:cs="宋体" w:hint="eastAsia"/>
        </w:rPr>
        <w:t>络</w:t>
      </w:r>
    </w:p>
    <w:p w14:paraId="486E190D" w14:textId="77777777" w:rsidR="00365490" w:rsidRPr="00053CD3" w:rsidRDefault="00365490" w:rsidP="00365490">
      <w:pPr>
        <w:ind w:firstLineChars="0" w:firstLine="0"/>
      </w:pPr>
    </w:p>
    <w:p w14:paraId="7A109EB2" w14:textId="77777777" w:rsidR="0036390C" w:rsidRDefault="0036390C" w:rsidP="0036390C">
      <w:pPr>
        <w:pStyle w:val="Heading4"/>
      </w:pPr>
      <w:r>
        <w:rPr>
          <w:rFonts w:hint="eastAsia"/>
        </w:rPr>
        <w:t>智能问答模块</w:t>
      </w:r>
    </w:p>
    <w:p w14:paraId="6AA508E6" w14:textId="2535EF0B" w:rsidR="0036390C" w:rsidRDefault="00191709" w:rsidP="0036390C">
      <w:pPr>
        <w:pStyle w:val="Heading5"/>
        <w:ind w:left="108" w:hanging="108"/>
      </w:pPr>
      <w:r>
        <w:rPr>
          <w:rFonts w:hint="eastAsia"/>
        </w:rPr>
        <w:t>视觉</w:t>
      </w:r>
      <w:r w:rsidR="0036390C">
        <w:rPr>
          <w:rFonts w:hint="eastAsia"/>
        </w:rPr>
        <w:t>问答</w:t>
      </w:r>
    </w:p>
    <w:p w14:paraId="14D797EC" w14:textId="069D532C" w:rsidR="00190335" w:rsidRPr="00220C85" w:rsidRDefault="00857C76" w:rsidP="007A3705">
      <w:pPr>
        <w:ind w:firstLine="420"/>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00976125" w:rsidRPr="00976125">
        <w:t>视觉问答（</w:t>
      </w:r>
      <w:r w:rsidR="00976125" w:rsidRPr="00976125">
        <w:t>Visual Question Answering,</w:t>
      </w:r>
      <w:r w:rsidR="00976125">
        <w:t xml:space="preserve"> </w:t>
      </w:r>
      <w:r w:rsidR="00976125" w:rsidRPr="00976125">
        <w:t>VQA</w:t>
      </w:r>
      <w:r w:rsidR="00976125" w:rsidRPr="00976125">
        <w:t>）是一项结合计算机视觉和自然语言处理的学习任务</w:t>
      </w:r>
      <w:r w:rsidR="00976125">
        <w:rPr>
          <w:rFonts w:hint="eastAsia"/>
        </w:rPr>
        <w:t>，</w:t>
      </w:r>
      <w:r w:rsidR="00976125" w:rsidRPr="00976125">
        <w:t>需要对给定图像和问题进行处理，经过一定的视觉问答技术处理过后生成自然语言答案，如下图</w:t>
      </w:r>
      <w:r w:rsidR="00976125" w:rsidRPr="00976125">
        <w:t xml:space="preserve"> 1 </w:t>
      </w:r>
      <w:r w:rsidR="00976125" w:rsidRPr="00976125">
        <w:t>所示为视觉问答实例。</w:t>
      </w:r>
      <w:r w:rsidR="00976125" w:rsidRPr="00976125">
        <w:br/>
      </w:r>
      <w:r w:rsidR="00976125">
        <w:rPr>
          <w:noProof/>
        </w:rPr>
        <w:drawing>
          <wp:inline distT="0" distB="0" distL="0" distR="0" wp14:anchorId="37B5376A" wp14:editId="22EB0446">
            <wp:extent cx="5274310" cy="1665605"/>
            <wp:effectExtent l="0" t="0" r="2540" b="0"/>
            <wp:docPr id="38" name="Picture 38"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r w:rsidR="00976125">
        <w:rPr>
          <w:rFonts w:ascii="Helvetica" w:hAnsi="Helvetica" w:cs="Helvetica"/>
          <w:color w:val="333333"/>
        </w:rPr>
        <w:br/>
      </w:r>
    </w:p>
    <w:p w14:paraId="585351AB" w14:textId="2BFE405F" w:rsidR="0036390C" w:rsidRPr="00462FE0" w:rsidRDefault="0036390C" w:rsidP="0036390C">
      <w:pPr>
        <w:pStyle w:val="Heading5"/>
        <w:ind w:left="108" w:hanging="108"/>
      </w:pPr>
      <w:r>
        <w:rPr>
          <w:rFonts w:hint="eastAsia"/>
        </w:rPr>
        <w:t>知识图谱问答</w:t>
      </w:r>
    </w:p>
    <w:p w14:paraId="64A05E8B" w14:textId="681A7C16" w:rsidR="006B7092" w:rsidRPr="008040C3" w:rsidRDefault="006B7092" w:rsidP="006B7092">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结果展示出来供用户查看。</w:t>
      </w:r>
    </w:p>
    <w:p w14:paraId="7757E7E3" w14:textId="77777777" w:rsidR="006B7092" w:rsidRDefault="006B7092" w:rsidP="006B7092">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0267F72A" w14:textId="77777777" w:rsidR="006B7092" w:rsidRDefault="006B7092" w:rsidP="006B7092">
      <w:pPr>
        <w:ind w:firstLine="420"/>
      </w:pPr>
      <w:r w:rsidRPr="008B7065">
        <w:rPr>
          <w:rFonts w:hint="eastAsia"/>
        </w:rPr>
        <w:t>下面是一个医疗领域问答机器人的示例：</w:t>
      </w:r>
    </w:p>
    <w:p w14:paraId="6981B7EF" w14:textId="77777777" w:rsidR="006B7092" w:rsidRPr="008B7065" w:rsidRDefault="006B7092" w:rsidP="006B7092">
      <w:pPr>
        <w:ind w:firstLine="420"/>
      </w:pPr>
      <w:r w:rsidRPr="002B744A">
        <w:rPr>
          <w:noProof/>
        </w:rPr>
        <w:drawing>
          <wp:inline distT="0" distB="0" distL="0" distR="0" wp14:anchorId="5B79571C" wp14:editId="590FAFB4">
            <wp:extent cx="5274310" cy="2437130"/>
            <wp:effectExtent l="0" t="0" r="2540" b="1270"/>
            <wp:docPr id="36"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307A3613" w14:textId="77777777" w:rsidR="006B7092" w:rsidRDefault="006B7092" w:rsidP="006B7092">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0F70FF77" w14:textId="77777777" w:rsidR="0036390C" w:rsidRPr="00724230" w:rsidRDefault="0036390C" w:rsidP="0036390C">
      <w:pPr>
        <w:ind w:firstLine="420"/>
      </w:pPr>
    </w:p>
    <w:p w14:paraId="7D0532BF" w14:textId="77777777" w:rsidR="0036390C" w:rsidRPr="00724230" w:rsidRDefault="0036390C" w:rsidP="0036390C">
      <w:pPr>
        <w:ind w:firstLine="420"/>
      </w:pPr>
    </w:p>
    <w:p w14:paraId="4B78C445" w14:textId="77777777" w:rsidR="0036390C" w:rsidRPr="00E91CD3" w:rsidRDefault="0036390C" w:rsidP="0036390C">
      <w:pPr>
        <w:ind w:firstLine="420"/>
      </w:pPr>
    </w:p>
    <w:p w14:paraId="48090F81" w14:textId="77777777" w:rsidR="0036390C" w:rsidRPr="00D45221" w:rsidRDefault="0036390C" w:rsidP="0036390C">
      <w:pPr>
        <w:pStyle w:val="Heading4"/>
      </w:pPr>
      <w:r>
        <w:rPr>
          <w:rFonts w:hint="eastAsia"/>
        </w:rPr>
        <w:t>评估排名模块</w:t>
      </w:r>
    </w:p>
    <w:p w14:paraId="1EA4A886" w14:textId="10CDAC44" w:rsidR="0036390C" w:rsidRDefault="0085661D" w:rsidP="0036390C">
      <w:pPr>
        <w:pStyle w:val="Heading5"/>
        <w:ind w:left="108" w:hanging="108"/>
      </w:pPr>
      <w:r>
        <w:rPr>
          <w:rFonts w:hint="eastAsia"/>
        </w:rPr>
        <w:t>作者</w:t>
      </w:r>
      <w:r w:rsidR="0036390C">
        <w:rPr>
          <w:rFonts w:hint="eastAsia"/>
        </w:rPr>
        <w:t>评估</w:t>
      </w:r>
    </w:p>
    <w:p w14:paraId="4CA427DE" w14:textId="208E62E6" w:rsidR="002A3B82" w:rsidRDefault="002A3B82" w:rsidP="002A3B82">
      <w:pPr>
        <w:ind w:firstLine="420"/>
      </w:pPr>
      <w:r>
        <w:rPr>
          <w:rFonts w:hint="eastAsia"/>
        </w:rPr>
        <w:t>本系统评估作者的目的是确定来自互联网以及其他来源的大数据的研究人员的科学影响。我们的主要目标是使用各种指标根据文献计量数据对</w:t>
      </w:r>
      <w:r w:rsidR="00FC6612">
        <w:rPr>
          <w:rFonts w:hint="eastAsia"/>
        </w:rPr>
        <w:t>作者</w:t>
      </w:r>
      <w:r>
        <w:rPr>
          <w:rFonts w:hint="eastAsia"/>
        </w:rPr>
        <w:t>进行排名。</w:t>
      </w:r>
    </w:p>
    <w:p w14:paraId="491C058B" w14:textId="77777777" w:rsidR="00FC6612" w:rsidRDefault="00FC6612" w:rsidP="00FC6612">
      <w:pPr>
        <w:pStyle w:val="ListParagraph"/>
        <w:numPr>
          <w:ilvl w:val="0"/>
          <w:numId w:val="29"/>
        </w:numPr>
        <w:ind w:firstLineChars="0"/>
      </w:pPr>
      <w:r>
        <w:rPr>
          <w:rFonts w:hint="eastAsia"/>
        </w:rPr>
        <w:t>数据源</w:t>
      </w:r>
    </w:p>
    <w:p w14:paraId="530D7299" w14:textId="5E0FB6CD" w:rsidR="00FC6612" w:rsidRDefault="00FC6612" w:rsidP="00FC6612">
      <w:pPr>
        <w:ind w:firstLine="420"/>
      </w:pPr>
      <w:r>
        <w:rPr>
          <w:rFonts w:hint="eastAsia"/>
        </w:rPr>
        <w:t>我们使用近十年领域顶尖会议上发表的所有论文，对于每篇论文，我们提取作者信息，以及每篇论文的引文信息。</w:t>
      </w:r>
    </w:p>
    <w:p w14:paraId="1174CE53" w14:textId="161DA384" w:rsidR="00FC6612" w:rsidRDefault="00FC6612" w:rsidP="002A3B82">
      <w:pPr>
        <w:ind w:firstLine="420"/>
      </w:pPr>
    </w:p>
    <w:p w14:paraId="0A16BEDF" w14:textId="4EE2E84C" w:rsidR="00FC6612" w:rsidRDefault="00FC6612" w:rsidP="00FC6612">
      <w:pPr>
        <w:pStyle w:val="ListParagraph"/>
        <w:numPr>
          <w:ilvl w:val="0"/>
          <w:numId w:val="29"/>
        </w:numPr>
        <w:ind w:firstLineChars="0"/>
      </w:pPr>
      <w:r>
        <w:rPr>
          <w:rFonts w:hint="eastAsia"/>
        </w:rPr>
        <w:t>指标</w:t>
      </w:r>
    </w:p>
    <w:p w14:paraId="2D5F9922" w14:textId="7276E2AB" w:rsidR="00FC6612" w:rsidRDefault="00FC6612" w:rsidP="00FC6612">
      <w:pPr>
        <w:pStyle w:val="ListParagraph"/>
        <w:numPr>
          <w:ilvl w:val="0"/>
          <w:numId w:val="14"/>
        </w:numPr>
        <w:ind w:firstLineChars="0"/>
      </w:pPr>
      <w:r>
        <w:rPr>
          <w:rFonts w:hint="eastAsia"/>
        </w:rPr>
        <w:t>Citation（引用量）：该作者所有出版物的被引用次数。</w:t>
      </w:r>
    </w:p>
    <w:p w14:paraId="478278E1" w14:textId="5DAD268E" w:rsidR="00FC6612" w:rsidRDefault="00FC6612" w:rsidP="00FC6612">
      <w:pPr>
        <w:pStyle w:val="ListParagraph"/>
        <w:numPr>
          <w:ilvl w:val="0"/>
          <w:numId w:val="14"/>
        </w:numPr>
        <w:ind w:firstLineChars="0"/>
      </w:pPr>
      <w:r>
        <w:rPr>
          <w:rFonts w:hint="eastAsia"/>
        </w:rPr>
        <w:t>Papers（论文数量）：该作者发表的所有论文的数量。</w:t>
      </w:r>
    </w:p>
    <w:p w14:paraId="73642D2C" w14:textId="6CE90BB6" w:rsidR="00FC6612" w:rsidRDefault="00FC6612" w:rsidP="00FC6612">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6525DE3A" w14:textId="57760574" w:rsidR="00FC6612" w:rsidRDefault="00FC6612" w:rsidP="00FC6612">
      <w:pPr>
        <w:pStyle w:val="ListParagraph"/>
        <w:numPr>
          <w:ilvl w:val="0"/>
          <w:numId w:val="14"/>
        </w:numPr>
        <w:ind w:firstLineChars="0"/>
      </w:pPr>
      <w:r>
        <w:rPr>
          <w:rFonts w:hint="eastAsia"/>
        </w:rPr>
        <w:t>Activity（活跃度）：作者的活跃度是根据过去几年发表的论文的数量界定的。</w:t>
      </w:r>
    </w:p>
    <w:p w14:paraId="78CB50FA" w14:textId="163105ED" w:rsidR="00FC6612" w:rsidRDefault="00FC6612" w:rsidP="00FC6612">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2AEE74F7" w14:textId="575E3123" w:rsidR="00FC6612" w:rsidRDefault="00FC6612" w:rsidP="00FC6612">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190A022C" w14:textId="48EF344E" w:rsidR="00FC6612" w:rsidRDefault="00FC6612" w:rsidP="00FC6612">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71F67B1B" w14:textId="77777777" w:rsidR="00FC6612" w:rsidRDefault="00FC6612" w:rsidP="00FC6612">
      <w:pPr>
        <w:ind w:firstLineChars="0" w:firstLine="0"/>
      </w:pPr>
    </w:p>
    <w:p w14:paraId="2DE1DC4C" w14:textId="3641700C" w:rsidR="0036390C" w:rsidRDefault="0036390C" w:rsidP="0036390C">
      <w:pPr>
        <w:pStyle w:val="Heading5"/>
        <w:ind w:left="108" w:hanging="108"/>
      </w:pPr>
      <w:r>
        <w:rPr>
          <w:rFonts w:hint="eastAsia"/>
        </w:rPr>
        <w:t>机构评估</w:t>
      </w:r>
    </w:p>
    <w:p w14:paraId="38C66210" w14:textId="686AD8BE" w:rsidR="00E64FFE" w:rsidRDefault="00E64FFE" w:rsidP="00AF365B">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581E9042" w14:textId="4946EC06" w:rsidR="00E64FFE" w:rsidRDefault="00E64FFE" w:rsidP="00FC6612">
      <w:pPr>
        <w:pStyle w:val="ListParagraph"/>
        <w:numPr>
          <w:ilvl w:val="0"/>
          <w:numId w:val="31"/>
        </w:numPr>
        <w:ind w:firstLineChars="0"/>
      </w:pPr>
      <w:r>
        <w:rPr>
          <w:rFonts w:hint="eastAsia"/>
        </w:rPr>
        <w:t>数据源</w:t>
      </w:r>
    </w:p>
    <w:p w14:paraId="27910D85" w14:textId="256E20A8" w:rsidR="00E64FFE" w:rsidRDefault="00E64FFE" w:rsidP="00E64FFE">
      <w:pPr>
        <w:ind w:firstLine="420"/>
      </w:pPr>
      <w:r>
        <w:rPr>
          <w:rFonts w:hint="eastAsia"/>
        </w:rPr>
        <w:t>我们使用近十年</w:t>
      </w:r>
      <w:r w:rsidR="00FB7E16">
        <w:rPr>
          <w:rFonts w:hint="eastAsia"/>
        </w:rPr>
        <w:t>领域顶尖</w:t>
      </w:r>
      <w:r>
        <w:rPr>
          <w:rFonts w:hint="eastAsia"/>
        </w:rPr>
        <w:t>会议上发表的所有论文</w:t>
      </w:r>
      <w:r w:rsidR="004A24B7">
        <w:rPr>
          <w:rFonts w:hint="eastAsia"/>
        </w:rPr>
        <w:t>，</w:t>
      </w:r>
      <w:r>
        <w:rPr>
          <w:rFonts w:hint="eastAsia"/>
        </w:rPr>
        <w:t>对于每篇论文，我们从作者的隶属关系信息中提取组织，</w:t>
      </w:r>
      <w:r w:rsidR="00FC6612">
        <w:rPr>
          <w:rFonts w:hint="eastAsia"/>
        </w:rPr>
        <w:t>以及</w:t>
      </w:r>
      <w:r>
        <w:rPr>
          <w:rFonts w:hint="eastAsia"/>
        </w:rPr>
        <w:t>每篇论文的引文信息。</w:t>
      </w:r>
    </w:p>
    <w:p w14:paraId="02C05D1E" w14:textId="77777777" w:rsidR="00E64FFE" w:rsidRDefault="00E64FFE" w:rsidP="00E64FFE">
      <w:pPr>
        <w:ind w:firstLine="420"/>
      </w:pPr>
    </w:p>
    <w:p w14:paraId="10DF87E0" w14:textId="736AEBFF" w:rsidR="00E64FFE" w:rsidRDefault="00E64FFE" w:rsidP="00FC6612">
      <w:pPr>
        <w:pStyle w:val="ListParagraph"/>
        <w:numPr>
          <w:ilvl w:val="0"/>
          <w:numId w:val="31"/>
        </w:numPr>
        <w:ind w:firstLineChars="0"/>
      </w:pPr>
      <w:r>
        <w:rPr>
          <w:rFonts w:hint="eastAsia"/>
        </w:rPr>
        <w:t>指标</w:t>
      </w:r>
    </w:p>
    <w:p w14:paraId="07744BA3" w14:textId="383FB547" w:rsidR="00E64FFE" w:rsidRDefault="00E64FFE" w:rsidP="00E64FFE">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w:t>
      </w:r>
      <w:r w:rsidR="00FB7E16">
        <w:rPr>
          <w:rFonts w:hint="eastAsia"/>
        </w:rPr>
        <w:t>领域顶尖</w:t>
      </w:r>
      <w:r>
        <w:rPr>
          <w:rFonts w:hint="eastAsia"/>
        </w:rPr>
        <w:t>会议上发表的长篇论文。</w:t>
      </w:r>
    </w:p>
    <w:p w14:paraId="27CB5FA3" w14:textId="77777777" w:rsidR="005442EE" w:rsidRPr="00E64FFE" w:rsidRDefault="005442EE" w:rsidP="00E64FFE">
      <w:pPr>
        <w:ind w:firstLine="420"/>
      </w:pPr>
    </w:p>
    <w:p w14:paraId="4CCD0B40" w14:textId="7AC0F62E" w:rsidR="0036390C" w:rsidRDefault="002F1EE0" w:rsidP="0036390C">
      <w:pPr>
        <w:pStyle w:val="Heading5"/>
        <w:ind w:left="108" w:hanging="108"/>
      </w:pPr>
      <w:r>
        <w:rPr>
          <w:rFonts w:hint="eastAsia"/>
        </w:rPr>
        <w:t>出处</w:t>
      </w:r>
      <w:r w:rsidR="0036390C">
        <w:rPr>
          <w:rFonts w:hint="eastAsia"/>
        </w:rPr>
        <w:t>评估</w:t>
      </w:r>
    </w:p>
    <w:p w14:paraId="455E5449" w14:textId="75546116" w:rsidR="00AD3C0D" w:rsidRDefault="009C5AC2" w:rsidP="00CB6E10">
      <w:pPr>
        <w:ind w:firstLine="420"/>
      </w:pPr>
      <w:r>
        <w:rPr>
          <w:rFonts w:hint="eastAsia"/>
        </w:rPr>
        <w:t>本系统主要评估会议和期刊两大类出处。</w:t>
      </w:r>
      <w:r w:rsidR="00AD3C0D">
        <w:rPr>
          <w:rFonts w:hint="eastAsia"/>
        </w:rPr>
        <w:t>用户可以根据不同指标的特性，自主选择他们看重的特征，</w:t>
      </w:r>
      <w:r>
        <w:rPr>
          <w:rFonts w:hint="eastAsia"/>
        </w:rPr>
        <w:t>查看</w:t>
      </w:r>
      <w:r w:rsidR="00AD3C0D">
        <w:rPr>
          <w:rFonts w:hint="eastAsia"/>
        </w:rPr>
        <w:t>会议</w:t>
      </w:r>
      <w:r>
        <w:rPr>
          <w:rFonts w:hint="eastAsia"/>
        </w:rPr>
        <w:t>和期刊</w:t>
      </w:r>
      <w:r w:rsidR="00AD3C0D">
        <w:rPr>
          <w:rFonts w:hint="eastAsia"/>
        </w:rPr>
        <w:t>的排名。</w:t>
      </w:r>
      <w:r w:rsidR="00CB6E10">
        <w:rPr>
          <w:rFonts w:hint="eastAsia"/>
        </w:rPr>
        <w:t>评估出处的指标包括：</w:t>
      </w:r>
    </w:p>
    <w:p w14:paraId="430842FF" w14:textId="2686FAD5" w:rsidR="00AD3C0D" w:rsidRDefault="00AD3C0D" w:rsidP="002150D1">
      <w:pPr>
        <w:pStyle w:val="ListParagraph"/>
        <w:numPr>
          <w:ilvl w:val="0"/>
          <w:numId w:val="32"/>
        </w:numPr>
        <w:ind w:firstLineChars="0"/>
      </w:pPr>
      <w:r>
        <w:rPr>
          <w:rFonts w:hint="eastAsia"/>
        </w:rPr>
        <w:t>H5指数</w:t>
      </w:r>
    </w:p>
    <w:p w14:paraId="0ADCC981" w14:textId="08CC9E1B" w:rsidR="00AD3C0D" w:rsidRDefault="002150D1" w:rsidP="002150D1">
      <w:pPr>
        <w:pStyle w:val="ListParagraph"/>
        <w:ind w:left="720" w:firstLineChars="0" w:firstLine="0"/>
      </w:pPr>
      <w:r>
        <w:t xml:space="preserve">    </w:t>
      </w:r>
      <w:r w:rsidR="00AD3C0D">
        <w:rPr>
          <w:rFonts w:hint="eastAsia"/>
        </w:rPr>
        <w:t>H5指数是过去五年内该会议的所有文章中，满足有h篇文章的引用量不小于h的，最大的满足条件的h就是这个会议的H5指数</w:t>
      </w:r>
      <w:r w:rsidR="00CB6E10">
        <w:rPr>
          <w:rFonts w:hint="eastAsia"/>
        </w:rPr>
        <w:t>。</w:t>
      </w:r>
      <w:r w:rsidR="00AD3C0D">
        <w:rPr>
          <w:rFonts w:hint="eastAsia"/>
        </w:rPr>
        <w:t>例：一个会议近五年有10篇文章，它们的引用量分别为10,8,8,7,6,6,4,3,2,1</w:t>
      </w:r>
      <w:r w:rsidR="00CB6E10">
        <w:rPr>
          <w:rFonts w:hint="eastAsia"/>
        </w:rPr>
        <w:t>，</w:t>
      </w:r>
      <w:r w:rsidR="00AD3C0D">
        <w:rPr>
          <w:rFonts w:hint="eastAsia"/>
        </w:rPr>
        <w:t>那么这个会议的H5指数就是6。</w:t>
      </w:r>
    </w:p>
    <w:p w14:paraId="33868CFB" w14:textId="5F317199" w:rsidR="00AD3C0D" w:rsidRDefault="00AD3C0D" w:rsidP="002150D1">
      <w:pPr>
        <w:pStyle w:val="ListParagraph"/>
        <w:numPr>
          <w:ilvl w:val="0"/>
          <w:numId w:val="32"/>
        </w:numPr>
        <w:ind w:firstLineChars="0"/>
      </w:pPr>
      <w:r>
        <w:rPr>
          <w:rFonts w:hint="eastAsia"/>
        </w:rPr>
        <w:t>H5中位数</w:t>
      </w:r>
    </w:p>
    <w:p w14:paraId="35359F92" w14:textId="127F71EB" w:rsidR="00AD3C0D" w:rsidRDefault="002150D1" w:rsidP="002150D1">
      <w:pPr>
        <w:pStyle w:val="ListParagraph"/>
        <w:ind w:left="720" w:firstLineChars="0" w:firstLine="0"/>
      </w:pPr>
      <w:r>
        <w:t xml:space="preserve">    </w:t>
      </w:r>
      <w:r w:rsidR="00AD3C0D">
        <w:rPr>
          <w:rFonts w:hint="eastAsia"/>
        </w:rPr>
        <w:t>H5中位数是基于H5指数的，它描述的是该会议前[H5</w:t>
      </w:r>
      <w:proofErr w:type="gramStart"/>
      <w:r w:rsidR="00AD3C0D">
        <w:rPr>
          <w:rFonts w:hint="eastAsia"/>
        </w:rPr>
        <w:t>指数]篇文章引用量的中位数</w:t>
      </w:r>
      <w:proofErr w:type="gramEnd"/>
      <w:r w:rsidR="00CB6E10">
        <w:rPr>
          <w:rFonts w:hint="eastAsia"/>
        </w:rPr>
        <w:t>。</w:t>
      </w:r>
      <w:r w:rsidR="00AD3C0D">
        <w:rPr>
          <w:rFonts w:hint="eastAsia"/>
        </w:rPr>
        <w:t>例：同上，因为这个会议的H5指数是6，所以H5中位数为10,8,8,7,6,6的中位数，即为7.5。</w:t>
      </w:r>
    </w:p>
    <w:p w14:paraId="1DD9476B" w14:textId="29324418" w:rsidR="00AD3C0D" w:rsidRDefault="00AD3C0D" w:rsidP="002150D1">
      <w:pPr>
        <w:pStyle w:val="ListParagraph"/>
        <w:numPr>
          <w:ilvl w:val="0"/>
          <w:numId w:val="32"/>
        </w:numPr>
        <w:ind w:firstLineChars="0"/>
      </w:pPr>
      <w:r>
        <w:rPr>
          <w:rFonts w:hint="eastAsia"/>
        </w:rPr>
        <w:t>TK5指数</w:t>
      </w:r>
    </w:p>
    <w:p w14:paraId="0F641A3C" w14:textId="14AD52C9" w:rsidR="00AD3C0D" w:rsidRDefault="002150D1" w:rsidP="002150D1">
      <w:pPr>
        <w:pStyle w:val="ListParagraph"/>
        <w:ind w:left="720" w:firstLineChars="0" w:firstLine="0"/>
      </w:pPr>
      <w:r>
        <w:t xml:space="preserve">    </w:t>
      </w:r>
      <w:r w:rsidR="00AD3C0D">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0C0EF15B" w14:textId="4CCEBE5B" w:rsidR="00AD3C0D" w:rsidRDefault="00AD3C0D" w:rsidP="002150D1">
      <w:pPr>
        <w:pStyle w:val="ListParagraph"/>
        <w:numPr>
          <w:ilvl w:val="0"/>
          <w:numId w:val="32"/>
        </w:numPr>
        <w:ind w:firstLineChars="0"/>
      </w:pPr>
      <w:r>
        <w:rPr>
          <w:rFonts w:hint="eastAsia"/>
        </w:rPr>
        <w:t>上升指数</w:t>
      </w:r>
    </w:p>
    <w:p w14:paraId="2D0A5A54" w14:textId="44B1DB43" w:rsidR="00AD3C0D" w:rsidRDefault="002150D1" w:rsidP="002150D1">
      <w:pPr>
        <w:pStyle w:val="ListParagraph"/>
        <w:ind w:left="720" w:firstLineChars="0" w:firstLine="0"/>
      </w:pPr>
      <w:r>
        <w:rPr>
          <w:rFonts w:hint="eastAsia"/>
        </w:rPr>
        <w:t xml:space="preserve"> </w:t>
      </w:r>
      <w:r>
        <w:t xml:space="preserve">   </w:t>
      </w:r>
      <w:r w:rsidR="00AD3C0D">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5F5A47F3" w14:textId="2A0ABE2E" w:rsidR="00AD3C0D" w:rsidRDefault="00AD3C0D" w:rsidP="002150D1">
      <w:pPr>
        <w:pStyle w:val="ListParagraph"/>
        <w:numPr>
          <w:ilvl w:val="0"/>
          <w:numId w:val="32"/>
        </w:numPr>
        <w:ind w:firstLineChars="0"/>
      </w:pPr>
      <w:r>
        <w:rPr>
          <w:rFonts w:hint="eastAsia"/>
        </w:rPr>
        <w:t>基础研究创新指数</w:t>
      </w:r>
    </w:p>
    <w:p w14:paraId="48FCF34D" w14:textId="515DB137"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学术界的论文集合，将这一集合中的引用量平均值作为基础研究创新指数。</w:t>
      </w:r>
    </w:p>
    <w:p w14:paraId="6E98E9C4" w14:textId="49F5F176" w:rsidR="00AD3C0D" w:rsidRDefault="00AD3C0D" w:rsidP="002150D1">
      <w:pPr>
        <w:pStyle w:val="ListParagraph"/>
        <w:numPr>
          <w:ilvl w:val="0"/>
          <w:numId w:val="32"/>
        </w:numPr>
        <w:ind w:firstLineChars="0"/>
      </w:pPr>
      <w:r>
        <w:rPr>
          <w:rFonts w:hint="eastAsia"/>
        </w:rPr>
        <w:t>应用研究创新指数</w:t>
      </w:r>
    </w:p>
    <w:p w14:paraId="4FD51365" w14:textId="6BD529BF"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495983CC" w14:textId="3A258934" w:rsidR="00AD3C0D" w:rsidRDefault="00AD3C0D" w:rsidP="002150D1">
      <w:pPr>
        <w:pStyle w:val="ListParagraph"/>
        <w:numPr>
          <w:ilvl w:val="0"/>
          <w:numId w:val="32"/>
        </w:numPr>
        <w:ind w:firstLineChars="0"/>
      </w:pPr>
      <w:r>
        <w:rPr>
          <w:rFonts w:hint="eastAsia"/>
        </w:rPr>
        <w:t>指标图计算方法</w:t>
      </w:r>
    </w:p>
    <w:p w14:paraId="0A220A4C" w14:textId="48BC143C" w:rsidR="00AD3C0D" w:rsidRDefault="002150D1" w:rsidP="002150D1">
      <w:pPr>
        <w:pStyle w:val="ListParagraph"/>
        <w:ind w:left="720" w:firstLineChars="0" w:firstLine="0"/>
      </w:pPr>
      <w:r>
        <w:rPr>
          <w:rFonts w:hint="eastAsia"/>
        </w:rPr>
        <w:t xml:space="preserve"> </w:t>
      </w:r>
      <w:r>
        <w:t xml:space="preserve">   </w:t>
      </w:r>
      <w:r w:rsidR="00AD3C0D">
        <w:rPr>
          <w:rFonts w:hint="eastAsia"/>
        </w:rPr>
        <w:t>在600个期刊会议中，我们找出每一个指数下的最高值，作为</w:t>
      </w:r>
      <w:proofErr w:type="gramStart"/>
      <w:r w:rsidR="00AD3C0D">
        <w:rPr>
          <w:rFonts w:hint="eastAsia"/>
        </w:rPr>
        <w:t>指标图该维度</w:t>
      </w:r>
      <w:proofErr w:type="gramEnd"/>
      <w:r w:rsidR="00AD3C0D">
        <w:rPr>
          <w:rFonts w:hint="eastAsia"/>
        </w:rPr>
        <w:t>的最大值，并设定一个大于零的最小值，其余指标按比例显示在指标图上（如下图）。</w:t>
      </w:r>
    </w:p>
    <w:p w14:paraId="30A4D638" w14:textId="23F7F185" w:rsidR="00AD3C0D" w:rsidRDefault="001776D4" w:rsidP="00C467CE">
      <w:pPr>
        <w:ind w:firstLine="420"/>
      </w:pPr>
      <w:r>
        <w:rPr>
          <w:noProof/>
        </w:rPr>
        <w:drawing>
          <wp:inline distT="0" distB="0" distL="0" distR="0" wp14:anchorId="22C393F2" wp14:editId="36F2CA81">
            <wp:extent cx="2804865" cy="27336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224" cy="2763263"/>
                    </a:xfrm>
                    <a:prstGeom prst="rect">
                      <a:avLst/>
                    </a:prstGeom>
                  </pic:spPr>
                </pic:pic>
              </a:graphicData>
            </a:graphic>
          </wp:inline>
        </w:drawing>
      </w:r>
    </w:p>
    <w:p w14:paraId="3EBAEE3F" w14:textId="77777777" w:rsidR="00AD3C0D" w:rsidRDefault="00AD3C0D" w:rsidP="00AD3C0D">
      <w:pPr>
        <w:ind w:firstLine="420"/>
      </w:pPr>
    </w:p>
    <w:p w14:paraId="57B139C5" w14:textId="45022C88" w:rsidR="00AD3C0D" w:rsidRDefault="00AD3C0D" w:rsidP="00AD3C0D">
      <w:pPr>
        <w:ind w:firstLine="420"/>
      </w:pPr>
    </w:p>
    <w:p w14:paraId="7F7341CE" w14:textId="77777777" w:rsidR="00AD3C0D" w:rsidRPr="00AD3C0D" w:rsidRDefault="00AD3C0D" w:rsidP="00AD3C0D">
      <w:pPr>
        <w:ind w:firstLine="420"/>
      </w:pPr>
    </w:p>
    <w:p w14:paraId="71358691" w14:textId="79F93CBA" w:rsidR="0036390C" w:rsidRDefault="0036390C" w:rsidP="0036390C">
      <w:pPr>
        <w:pStyle w:val="Heading5"/>
        <w:ind w:left="108" w:hanging="108"/>
      </w:pPr>
      <w:r>
        <w:rPr>
          <w:rFonts w:hint="eastAsia"/>
        </w:rPr>
        <w:t>领域工作榜单</w:t>
      </w:r>
    </w:p>
    <w:p w14:paraId="699B9B5C" w14:textId="09AE2A89" w:rsidR="00C467CE" w:rsidRPr="00C467CE" w:rsidRDefault="00C467CE" w:rsidP="00C467CE">
      <w:pPr>
        <w:ind w:firstLine="420"/>
      </w:pPr>
      <w:r>
        <w:rPr>
          <w:rFonts w:hint="eastAsia"/>
        </w:rPr>
        <w:t>本系统</w:t>
      </w:r>
      <w:r w:rsidR="003442AE">
        <w:rPr>
          <w:rFonts w:hint="eastAsia"/>
        </w:rPr>
        <w:t>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sidR="003442AE">
        <w:rPr>
          <w:rFonts w:hint="eastAsia"/>
        </w:rPr>
        <w:t>，</w:t>
      </w:r>
      <w:r w:rsidRPr="00C467CE">
        <w:rPr>
          <w:rFonts w:hint="eastAsia"/>
        </w:rPr>
        <w:t>提供某个</w:t>
      </w:r>
      <w:r w:rsidR="00C622DC">
        <w:rPr>
          <w:rFonts w:hint="eastAsia"/>
        </w:rPr>
        <w:t>学科</w:t>
      </w:r>
      <w:r w:rsidR="00C622DC">
        <w:rPr>
          <w:rFonts w:hint="eastAsia"/>
        </w:rPr>
        <w:t>/</w:t>
      </w:r>
      <w:r w:rsidRPr="00C467CE">
        <w:rPr>
          <w:rFonts w:hint="eastAsia"/>
        </w:rPr>
        <w:t>领域内最具代表性</w:t>
      </w:r>
      <w:r w:rsidR="00E0580C">
        <w:rPr>
          <w:rFonts w:hint="eastAsia"/>
        </w:rPr>
        <w:t>、最前沿</w:t>
      </w:r>
      <w:r w:rsidRPr="00C467CE">
        <w:rPr>
          <w:rFonts w:hint="eastAsia"/>
        </w:rPr>
        <w:t>的</w:t>
      </w:r>
      <w:r w:rsidR="003442AE">
        <w:rPr>
          <w:rFonts w:hint="eastAsia"/>
        </w:rPr>
        <w:t>工作</w:t>
      </w:r>
      <w:r w:rsidRPr="00C467CE">
        <w:rPr>
          <w:rFonts w:hint="eastAsia"/>
        </w:rPr>
        <w:t>清单。</w:t>
      </w:r>
    </w:p>
    <w:p w14:paraId="2D784D3B" w14:textId="35D13D39" w:rsidR="0036390C" w:rsidRDefault="0036390C" w:rsidP="0036390C">
      <w:pPr>
        <w:pStyle w:val="Heading5"/>
        <w:ind w:left="108" w:hanging="108"/>
      </w:pPr>
      <w:r>
        <w:rPr>
          <w:rFonts w:hint="eastAsia"/>
        </w:rPr>
        <w:t>领域概念榜单</w:t>
      </w:r>
    </w:p>
    <w:p w14:paraId="5E1979A2" w14:textId="3B19534E" w:rsidR="002801ED" w:rsidRPr="00C467CE" w:rsidRDefault="002801ED" w:rsidP="002801ED">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sidR="00537108">
        <w:rPr>
          <w:rFonts w:hint="eastAsia"/>
        </w:rPr>
        <w:t>学科</w:t>
      </w:r>
      <w:r w:rsidR="00537108">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37269471" w14:textId="77777777" w:rsidR="002801ED" w:rsidRPr="002801ED" w:rsidRDefault="002801ED" w:rsidP="002801ED">
      <w:pPr>
        <w:ind w:firstLine="420"/>
      </w:pPr>
    </w:p>
    <w:p w14:paraId="7B37A147" w14:textId="77777777" w:rsidR="0036390C" w:rsidRPr="00DA7533" w:rsidRDefault="0036390C" w:rsidP="0036390C">
      <w:pPr>
        <w:ind w:firstLine="420"/>
      </w:pPr>
    </w:p>
    <w:p w14:paraId="2AF893C2" w14:textId="7F992E24" w:rsidR="00C12DBA" w:rsidRDefault="00C12DBA" w:rsidP="00196E19">
      <w:pPr>
        <w:pStyle w:val="Heading4"/>
      </w:pPr>
      <w:r>
        <w:rPr>
          <w:rFonts w:hint="eastAsia"/>
        </w:rPr>
        <w:t>事件/人格分析模块</w:t>
      </w:r>
    </w:p>
    <w:p w14:paraId="73E06329" w14:textId="2489E05A" w:rsidR="00112562" w:rsidRDefault="00F7084B" w:rsidP="00C12DBA">
      <w:pPr>
        <w:pStyle w:val="Heading5"/>
        <w:ind w:left="108" w:hanging="108"/>
      </w:pPr>
      <w:r>
        <w:rPr>
          <w:rFonts w:hint="eastAsia"/>
        </w:rPr>
        <w:t>科技情报事件发现</w:t>
      </w:r>
    </w:p>
    <w:p w14:paraId="072CEB69" w14:textId="749F479D" w:rsidR="00880D48" w:rsidRDefault="00880D48" w:rsidP="00880D48">
      <w:pPr>
        <w:ind w:firstLine="420"/>
      </w:pPr>
      <w:r>
        <w:rPr>
          <w:rFonts w:hint="eastAsia"/>
        </w:rPr>
        <w:t>本系统通过对于在同一时间收集到的所有科技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w:t>
      </w:r>
    </w:p>
    <w:p w14:paraId="1D8B3F95" w14:textId="02130030" w:rsidR="00912DCC" w:rsidRDefault="00912DCC" w:rsidP="00880D48">
      <w:pPr>
        <w:ind w:firstLine="420"/>
      </w:pPr>
    </w:p>
    <w:p w14:paraId="7F703A06" w14:textId="443DD148" w:rsidR="00912DCC" w:rsidRDefault="00645303" w:rsidP="00156DDA">
      <w:pPr>
        <w:pStyle w:val="Heading5"/>
        <w:ind w:left="108" w:hanging="108"/>
      </w:pPr>
      <w:r>
        <w:rPr>
          <w:rFonts w:hint="eastAsia"/>
        </w:rPr>
        <w:t>科技情报事件自动摘要</w:t>
      </w:r>
    </w:p>
    <w:p w14:paraId="10B2FBDC" w14:textId="6B49C5E8" w:rsidR="00912DCC" w:rsidRPr="000560AF" w:rsidRDefault="00912DCC" w:rsidP="00912DCC">
      <w:pPr>
        <w:ind w:firstLine="420"/>
      </w:pPr>
      <w:bookmarkStart w:id="2" w:name="_Hlk61254045"/>
      <w:r w:rsidRPr="000560AF">
        <w:rPr>
          <w:rFonts w:hint="eastAsia"/>
          <w:szCs w:val="24"/>
        </w:rPr>
        <w:t>该功能基于事件</w:t>
      </w:r>
      <w:r w:rsidR="00156DDA">
        <w:rPr>
          <w:rFonts w:hint="eastAsia"/>
          <w:szCs w:val="24"/>
        </w:rPr>
        <w:t>发现</w:t>
      </w:r>
      <w:r w:rsidRPr="000560AF">
        <w:rPr>
          <w:rFonts w:hint="eastAsia"/>
          <w:szCs w:val="24"/>
        </w:rPr>
        <w:t>功能，根据事件</w:t>
      </w:r>
      <w:r w:rsidR="00A77E7A">
        <w:rPr>
          <w:rFonts w:hint="eastAsia"/>
          <w:szCs w:val="24"/>
        </w:rPr>
        <w:t>发现</w:t>
      </w:r>
      <w:r w:rsidRPr="000560AF">
        <w:rPr>
          <w:rFonts w:hint="eastAsia"/>
          <w:szCs w:val="24"/>
        </w:rPr>
        <w:t>的聚类结果，利用</w:t>
      </w:r>
      <w:r w:rsidR="00A77E7A">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bookmarkEnd w:id="2"/>
      <w:r w:rsidRPr="000560AF">
        <w:rPr>
          <w:rFonts w:hint="eastAsia"/>
          <w:szCs w:val="24"/>
        </w:rPr>
        <w:t>。</w:t>
      </w:r>
    </w:p>
    <w:p w14:paraId="6D4B9200" w14:textId="77777777" w:rsidR="00880D48" w:rsidRPr="00880D48" w:rsidRDefault="00880D48" w:rsidP="00311613">
      <w:pPr>
        <w:ind w:firstLineChars="0" w:firstLine="0"/>
      </w:pPr>
    </w:p>
    <w:p w14:paraId="14DC1C85" w14:textId="2B4C0698" w:rsidR="00F7084B" w:rsidRDefault="00F7084B" w:rsidP="00C12DBA">
      <w:pPr>
        <w:pStyle w:val="Heading5"/>
        <w:ind w:left="108" w:hanging="108"/>
      </w:pPr>
      <w:r>
        <w:rPr>
          <w:rFonts w:hint="eastAsia"/>
        </w:rPr>
        <w:t>科技情报事件因果分析</w:t>
      </w:r>
    </w:p>
    <w:p w14:paraId="41D3126E" w14:textId="7A7871BA" w:rsidR="0092642F" w:rsidRDefault="0092642F" w:rsidP="0092642F">
      <w:pPr>
        <w:ind w:firstLine="420"/>
      </w:pPr>
      <w:r>
        <w:rPr>
          <w:rFonts w:hint="eastAsia"/>
        </w:rPr>
        <w:t>本系统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1EA5AD91" w14:textId="77777777" w:rsidR="00A51159" w:rsidRPr="00A51159" w:rsidRDefault="00A51159" w:rsidP="00A51159">
      <w:pPr>
        <w:ind w:firstLine="420"/>
      </w:pPr>
    </w:p>
    <w:p w14:paraId="567FF975" w14:textId="29902E2F" w:rsidR="00F7084B" w:rsidRDefault="00F7084B" w:rsidP="00C12DBA">
      <w:pPr>
        <w:pStyle w:val="Heading5"/>
        <w:ind w:left="108" w:hanging="108"/>
      </w:pPr>
      <w:r>
        <w:rPr>
          <w:rFonts w:hint="eastAsia"/>
        </w:rPr>
        <w:t>科技情报事件预测</w:t>
      </w:r>
    </w:p>
    <w:p w14:paraId="775066DE" w14:textId="203D50C5" w:rsidR="00A850A6" w:rsidRDefault="00A850A6" w:rsidP="00777DC8">
      <w:pPr>
        <w:ind w:firstLine="420"/>
        <w:rPr>
          <w:rFonts w:ascii="宋体" w:hAnsi="宋体"/>
        </w:rPr>
      </w:pPr>
      <w:r>
        <w:rPr>
          <w:rFonts w:ascii="宋体" w:hAnsi="宋体" w:hint="eastAsia"/>
        </w:rPr>
        <w:t>本系统</w:t>
      </w:r>
      <w:r w:rsidRPr="00132D68">
        <w:rPr>
          <w:rFonts w:ascii="宋体" w:hAnsi="宋体" w:hint="eastAsia"/>
        </w:rPr>
        <w:t>为用户提供</w:t>
      </w:r>
      <w:r>
        <w:rPr>
          <w:rFonts w:ascii="宋体" w:hAnsi="宋体" w:hint="eastAsia"/>
        </w:rPr>
        <w:t>科技情报事件预测功能。</w:t>
      </w:r>
      <w:r w:rsidRPr="00613006">
        <w:rPr>
          <w:rFonts w:ascii="宋体" w:hAnsi="宋体" w:hint="eastAsia"/>
        </w:rPr>
        <w:t>事件预测</w:t>
      </w:r>
      <w:r>
        <w:rPr>
          <w:rFonts w:ascii="宋体" w:hAnsi="宋体" w:hint="eastAsia"/>
        </w:rPr>
        <w:t>任务</w:t>
      </w:r>
      <w:r w:rsidRPr="00613006">
        <w:rPr>
          <w:rFonts w:ascii="宋体" w:hAnsi="宋体"/>
        </w:rPr>
        <w:t>要求给定一个事件的上下文 (context)，需要从候选列表中选出接下来最可能要发生的事件，如下图所示：</w:t>
      </w:r>
    </w:p>
    <w:p w14:paraId="6287528D" w14:textId="77777777" w:rsidR="00A850A6" w:rsidRDefault="00A850A6" w:rsidP="00A850A6">
      <w:pPr>
        <w:pStyle w:val="graph"/>
        <w:ind w:firstLine="420"/>
      </w:pPr>
      <w:r>
        <w:drawing>
          <wp:inline distT="0" distB="0" distL="0" distR="0" wp14:anchorId="24335B38" wp14:editId="613F4038">
            <wp:extent cx="2383790" cy="1377950"/>
            <wp:effectExtent l="0" t="0" r="0" b="0"/>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C76C775" w14:textId="77777777" w:rsidR="00A850A6" w:rsidRPr="00102B26" w:rsidRDefault="00A850A6" w:rsidP="00A850A6">
      <w:pPr>
        <w:pStyle w:val="a"/>
        <w:numPr>
          <w:ilvl w:val="0"/>
          <w:numId w:val="36"/>
        </w:numPr>
        <w:ind w:left="0" w:firstLineChars="0" w:firstLine="420"/>
      </w:pPr>
      <w:r>
        <w:rPr>
          <w:rFonts w:hint="eastAsia"/>
        </w:rPr>
        <w:t>事件预测示例</w:t>
      </w:r>
    </w:p>
    <w:p w14:paraId="73CEC458" w14:textId="048D1FF6" w:rsidR="00A850A6" w:rsidRDefault="00A850A6" w:rsidP="00A850A6">
      <w:pPr>
        <w:ind w:firstLine="420"/>
        <w:rPr>
          <w:rFonts w:ascii="宋体" w:hAnsi="宋体"/>
        </w:rPr>
      </w:pPr>
      <w:r w:rsidRPr="00613006">
        <w:rPr>
          <w:rFonts w:ascii="宋体" w:hAnsi="宋体"/>
        </w:rPr>
        <w:t>这是在餐馆场景下发生的一系列事件，根据已经发生的事件</w:t>
      </w:r>
      <w:r>
        <w:rPr>
          <w:rFonts w:ascii="宋体" w:hAnsi="宋体" w:hint="eastAsia"/>
        </w:rPr>
        <w:t>，</w:t>
      </w:r>
      <w:r w:rsidRPr="00613006">
        <w:rPr>
          <w:rFonts w:ascii="宋体" w:hAnsi="宋体"/>
        </w:rPr>
        <w:t>5个候选事件中下一个最可能发生的事件就是离开餐馆(leave)。</w:t>
      </w:r>
    </w:p>
    <w:p w14:paraId="5E4F5316" w14:textId="3C0DCDD4" w:rsidR="00A850A6" w:rsidRPr="00132D68" w:rsidRDefault="00A850A6" w:rsidP="00A850A6">
      <w:pPr>
        <w:ind w:firstLine="420"/>
        <w:rPr>
          <w:rFonts w:ascii="宋体" w:hAnsi="宋体"/>
        </w:rPr>
      </w:pPr>
      <w:r>
        <w:rPr>
          <w:rFonts w:ascii="宋体" w:hAnsi="宋体"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1B489106" w14:textId="77777777" w:rsidR="005B4412" w:rsidRPr="005B4412" w:rsidRDefault="005B4412" w:rsidP="0031337A">
      <w:pPr>
        <w:ind w:firstLineChars="0" w:firstLine="0"/>
      </w:pPr>
    </w:p>
    <w:p w14:paraId="486BEC8D" w14:textId="0B241B42" w:rsidR="00112562" w:rsidRDefault="0069444A" w:rsidP="00C12DBA">
      <w:pPr>
        <w:pStyle w:val="Heading5"/>
        <w:ind w:left="108" w:hanging="108"/>
      </w:pPr>
      <w:r>
        <w:rPr>
          <w:rFonts w:hint="eastAsia"/>
        </w:rPr>
        <w:t>五维</w:t>
      </w:r>
      <w:r w:rsidR="003B1226">
        <w:rPr>
          <w:rFonts w:hint="eastAsia"/>
        </w:rPr>
        <w:t>人格分析</w:t>
      </w:r>
    </w:p>
    <w:p w14:paraId="57253769" w14:textId="77777777" w:rsidR="005B017F" w:rsidRDefault="005B017F" w:rsidP="005B017F">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格包括：开放性、尽责性、外倾性、宜人性和神经质性，其通过五种特质涵盖了人格描述的所有方面，获取了人格分值后，在人物画像下人物简介模块增添可视化组件，如下图所示，对五人格的分值进行展示：</w:t>
      </w:r>
    </w:p>
    <w:p w14:paraId="49CB8E37" w14:textId="77777777" w:rsidR="005B017F" w:rsidRDefault="005B017F" w:rsidP="005B017F">
      <w:pPr>
        <w:pStyle w:val="graph"/>
        <w:ind w:firstLine="420"/>
      </w:pPr>
      <w:r>
        <w:drawing>
          <wp:inline distT="0" distB="0" distL="0" distR="0" wp14:anchorId="3BFC9914" wp14:editId="64895574">
            <wp:extent cx="3896360" cy="1509006"/>
            <wp:effectExtent l="0" t="0" r="889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211BA102" w14:textId="77777777" w:rsidR="005B017F" w:rsidRDefault="005B017F" w:rsidP="005B017F">
      <w:pPr>
        <w:pStyle w:val="a"/>
        <w:numPr>
          <w:ilvl w:val="0"/>
          <w:numId w:val="36"/>
        </w:numPr>
        <w:ind w:left="0" w:firstLineChars="0" w:firstLine="420"/>
      </w:pPr>
      <w:r w:rsidRPr="00895731">
        <w:rPr>
          <w:rFonts w:hint="eastAsia"/>
        </w:rPr>
        <w:t>人格分析展示组件示意图</w:t>
      </w:r>
    </w:p>
    <w:p w14:paraId="033659F1" w14:textId="77777777" w:rsidR="005B017F" w:rsidRPr="005B017F" w:rsidRDefault="005B017F" w:rsidP="005B017F">
      <w:pPr>
        <w:ind w:firstLine="420"/>
      </w:pPr>
    </w:p>
    <w:p w14:paraId="58548A65" w14:textId="0CAC2C37" w:rsidR="00D67888" w:rsidRDefault="005B017F" w:rsidP="00C12DBA">
      <w:pPr>
        <w:pStyle w:val="Heading5"/>
        <w:ind w:left="108" w:hanging="108"/>
      </w:pPr>
      <w:r>
        <w:rPr>
          <w:rFonts w:hint="eastAsia"/>
        </w:rPr>
        <w:t>人物</w:t>
      </w:r>
      <w:r w:rsidR="00E53AB7">
        <w:rPr>
          <w:rFonts w:hint="eastAsia"/>
        </w:rPr>
        <w:t>社会评价</w:t>
      </w:r>
    </w:p>
    <w:p w14:paraId="6AF8F717" w14:textId="386050A0" w:rsidR="00CA5391" w:rsidRPr="009D5F25" w:rsidRDefault="00CA5391" w:rsidP="00CA5391">
      <w:pPr>
        <w:ind w:firstLine="420"/>
      </w:pPr>
      <w:r>
        <w:rPr>
          <w:rFonts w:hint="eastAsia"/>
        </w:rPr>
        <w:t>人物方面</w:t>
      </w:r>
      <w:r w:rsidR="00192BAB">
        <w:rPr>
          <w:rFonts w:hint="eastAsia"/>
        </w:rPr>
        <w:t>的</w:t>
      </w:r>
      <w:r>
        <w:rPr>
          <w:rFonts w:hint="eastAsia"/>
        </w:rPr>
        <w:t>社会评价可以反映民众从科技学术层面上对于研究人员的所作所为的评价。</w:t>
      </w:r>
    </w:p>
    <w:p w14:paraId="0068ABFA" w14:textId="22734A24" w:rsidR="00073C6C" w:rsidRDefault="00C639F3" w:rsidP="00073C6C">
      <w:pPr>
        <w:ind w:firstLine="420"/>
      </w:pPr>
      <w:r>
        <w:rPr>
          <w:rFonts w:hint="eastAsia"/>
        </w:rPr>
        <w:t>本系统</w:t>
      </w:r>
      <w:r w:rsidR="00073C6C">
        <w:rPr>
          <w:rFonts w:hint="eastAsia"/>
        </w:rPr>
        <w:t>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w:t>
      </w:r>
      <w:proofErr w:type="gramStart"/>
      <w:r w:rsidR="00073C6C">
        <w:rPr>
          <w:rFonts w:hint="eastAsia"/>
        </w:rPr>
        <w:t>淘宝</w:t>
      </w:r>
      <w:r w:rsidR="00073C6C">
        <w:rPr>
          <w:rFonts w:hint="eastAsia"/>
        </w:rPr>
        <w:t>/</w:t>
      </w:r>
      <w:r w:rsidR="00073C6C">
        <w:rPr>
          <w:rFonts w:hint="eastAsia"/>
        </w:rPr>
        <w:t>美团</w:t>
      </w:r>
      <w:proofErr w:type="gramEnd"/>
      <w:r w:rsidR="00073C6C">
        <w:rPr>
          <w:rFonts w:hint="eastAsia"/>
        </w:rPr>
        <w:t>对于商品</w:t>
      </w:r>
      <w:r w:rsidR="00073C6C">
        <w:rPr>
          <w:rFonts w:hint="eastAsia"/>
        </w:rPr>
        <w:t>/</w:t>
      </w:r>
      <w:r w:rsidR="00073C6C">
        <w:rPr>
          <w:rFonts w:hint="eastAsia"/>
        </w:rPr>
        <w:t>商家的正负评价的方面标签。</w:t>
      </w:r>
    </w:p>
    <w:p w14:paraId="4428DF12" w14:textId="6F028C01" w:rsidR="005B017F" w:rsidRDefault="005B017F" w:rsidP="005B017F">
      <w:pPr>
        <w:ind w:firstLine="420"/>
      </w:pPr>
    </w:p>
    <w:p w14:paraId="4FC1F3BB" w14:textId="77777777" w:rsidR="005B017F" w:rsidRPr="005B017F" w:rsidRDefault="005B017F" w:rsidP="005B017F">
      <w:pPr>
        <w:ind w:firstLine="420"/>
      </w:pPr>
    </w:p>
    <w:p w14:paraId="59B71CA7" w14:textId="6D44F410" w:rsidR="0036390C" w:rsidRDefault="0036390C" w:rsidP="00A265BD">
      <w:pPr>
        <w:pStyle w:val="Heading4"/>
      </w:pPr>
      <w:r>
        <w:rPr>
          <w:rFonts w:hint="eastAsia"/>
        </w:rPr>
        <w:t>用户管理模块</w:t>
      </w:r>
    </w:p>
    <w:p w14:paraId="60D31426" w14:textId="2FBAC457" w:rsidR="0036390C" w:rsidRDefault="0036390C" w:rsidP="0036390C">
      <w:pPr>
        <w:pStyle w:val="Heading5"/>
        <w:ind w:left="108" w:hanging="108"/>
      </w:pPr>
      <w:r>
        <w:rPr>
          <w:rFonts w:hint="eastAsia"/>
        </w:rPr>
        <w:t>用户订阅</w:t>
      </w:r>
      <w:r w:rsidR="00A265BD">
        <w:rPr>
          <w:rFonts w:hint="eastAsia"/>
        </w:rPr>
        <w:t>（作者/机构</w:t>
      </w:r>
      <w:r w:rsidR="00A265BD">
        <w:t>/</w:t>
      </w:r>
      <w:r w:rsidR="00A265BD">
        <w:rPr>
          <w:rFonts w:hint="eastAsia"/>
        </w:rPr>
        <w:t>出处</w:t>
      </w:r>
      <w:r w:rsidR="00A265BD">
        <w:t>/</w:t>
      </w:r>
      <w:r w:rsidR="00A265BD">
        <w:rPr>
          <w:rFonts w:hint="eastAsia"/>
        </w:rPr>
        <w:t>概念）</w:t>
      </w:r>
    </w:p>
    <w:p w14:paraId="096A5A66" w14:textId="2A333434" w:rsidR="00A265BD" w:rsidRDefault="007E4DA5" w:rsidP="007E4DA5">
      <w:pPr>
        <w:pStyle w:val="ListParagraph"/>
        <w:numPr>
          <w:ilvl w:val="0"/>
          <w:numId w:val="27"/>
        </w:numPr>
        <w:ind w:firstLineChars="0"/>
      </w:pPr>
      <w:r>
        <w:rPr>
          <w:rFonts w:hint="eastAsia"/>
        </w:rPr>
        <w:t>订阅关注</w:t>
      </w:r>
    </w:p>
    <w:p w14:paraId="09667B19" w14:textId="316AD7C6" w:rsidR="007E4DA5" w:rsidRDefault="007E4DA5" w:rsidP="007E4DA5">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1EADBEFE" w14:textId="16A24A4B" w:rsidR="007E4DA5" w:rsidRDefault="007E4DA5" w:rsidP="007E4DA5">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6B08DB1D" w14:textId="77777777" w:rsidR="0074415F" w:rsidRDefault="0074415F" w:rsidP="007E4DA5">
      <w:pPr>
        <w:ind w:firstLineChars="0" w:firstLine="420"/>
      </w:pPr>
    </w:p>
    <w:p w14:paraId="52D9D720" w14:textId="4DCAC665" w:rsidR="007E4DA5" w:rsidRDefault="007E4DA5" w:rsidP="007E4DA5">
      <w:pPr>
        <w:pStyle w:val="ListParagraph"/>
        <w:numPr>
          <w:ilvl w:val="0"/>
          <w:numId w:val="27"/>
        </w:numPr>
        <w:ind w:firstLineChars="0"/>
      </w:pPr>
      <w:r>
        <w:rPr>
          <w:rFonts w:hint="eastAsia"/>
        </w:rPr>
        <w:t>动态推荐</w:t>
      </w:r>
    </w:p>
    <w:p w14:paraId="7729E907" w14:textId="164135FB" w:rsidR="0074415F" w:rsidRPr="00A265BD" w:rsidRDefault="0074415F" w:rsidP="0074415F">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w:t>
      </w:r>
      <w:r w:rsidR="00046946">
        <w:rPr>
          <w:rFonts w:hint="eastAsia"/>
          <w:color w:val="FF0000"/>
        </w:rPr>
        <w:t>以及</w:t>
      </w:r>
      <w:r w:rsidRPr="0074415F">
        <w:rPr>
          <w:rFonts w:hint="eastAsia"/>
          <w:color w:val="FF0000"/>
        </w:rPr>
        <w:t>收藏的</w:t>
      </w:r>
      <w:r w:rsidR="00046946">
        <w:rPr>
          <w:rFonts w:hint="eastAsia"/>
          <w:color w:val="FF0000"/>
        </w:rPr>
        <w:t>工作</w:t>
      </w:r>
      <w:r w:rsidRPr="0074415F">
        <w:rPr>
          <w:rFonts w:hint="eastAsia"/>
        </w:rPr>
        <w:t>等</w:t>
      </w:r>
      <w:r>
        <w:rPr>
          <w:rFonts w:hint="eastAsia"/>
        </w:rPr>
        <w:t>，</w:t>
      </w:r>
      <w:r w:rsidR="00FA575B">
        <w:rPr>
          <w:rFonts w:hint="eastAsia"/>
        </w:rPr>
        <w:t>可以</w:t>
      </w:r>
      <w:r w:rsidR="00FA575B" w:rsidRPr="00FA575B">
        <w:rPr>
          <w:rFonts w:hint="eastAsia"/>
          <w:color w:val="FF0000"/>
        </w:rPr>
        <w:t>推荐</w:t>
      </w:r>
      <w:r w:rsidRPr="0074415F">
        <w:rPr>
          <w:rFonts w:hint="eastAsia"/>
        </w:rPr>
        <w:t>您感兴趣领域的最新</w:t>
      </w:r>
      <w:r w:rsidR="00FA575B">
        <w:rPr>
          <w:rFonts w:hint="eastAsia"/>
        </w:rPr>
        <w:t>工作</w:t>
      </w:r>
      <w:r w:rsidRPr="0074415F">
        <w:rPr>
          <w:rFonts w:hint="eastAsia"/>
        </w:rPr>
        <w:t>和高质量</w:t>
      </w:r>
      <w:r w:rsidR="00FA575B">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sidR="00FA575B">
        <w:rPr>
          <w:rFonts w:hint="eastAsia"/>
        </w:rPr>
        <w:t>工作</w:t>
      </w:r>
      <w:r w:rsidRPr="0074415F">
        <w:rPr>
          <w:rFonts w:hint="eastAsia"/>
        </w:rPr>
        <w:t>。</w:t>
      </w:r>
    </w:p>
    <w:p w14:paraId="4C8A57C7" w14:textId="77777777" w:rsidR="00A265BD" w:rsidRPr="00A265BD" w:rsidRDefault="00A265BD" w:rsidP="00324C31">
      <w:pPr>
        <w:ind w:firstLineChars="0" w:firstLine="0"/>
      </w:pPr>
    </w:p>
    <w:p w14:paraId="0A7DEED1" w14:textId="77777777" w:rsidR="00A265BD" w:rsidRPr="00462FE0" w:rsidRDefault="00A265BD" w:rsidP="00A265BD">
      <w:pPr>
        <w:pStyle w:val="Heading5"/>
        <w:ind w:left="108" w:hanging="108"/>
      </w:pPr>
      <w:r>
        <w:rPr>
          <w:rFonts w:hint="eastAsia"/>
        </w:rPr>
        <w:t>用户阅读管理</w:t>
      </w:r>
    </w:p>
    <w:p w14:paraId="7581AAAF" w14:textId="3AF6449F" w:rsidR="00A265BD" w:rsidRPr="00A265BD" w:rsidRDefault="00C671C5" w:rsidP="00A265BD">
      <w:pPr>
        <w:ind w:firstLine="420"/>
        <w:rPr>
          <w:rFonts w:hint="eastAsia"/>
        </w:rPr>
      </w:pPr>
      <w:r>
        <w:rPr>
          <w:rFonts w:hint="eastAsia"/>
        </w:rPr>
        <w:t>本系统支持用户在阅读文献时进行记录笔记、收藏、</w:t>
      </w:r>
      <w:r w:rsidRPr="00C671C5">
        <w:rPr>
          <w:rFonts w:hint="eastAsia"/>
        </w:rPr>
        <w:t>搜索</w:t>
      </w:r>
      <w:r>
        <w:rPr>
          <w:rFonts w:hint="eastAsia"/>
        </w:rPr>
        <w:t>、</w:t>
      </w:r>
      <w:r w:rsidRPr="00C671C5">
        <w:rPr>
          <w:rFonts w:hint="eastAsia"/>
        </w:rPr>
        <w:t>筛选</w:t>
      </w:r>
      <w:r>
        <w:rPr>
          <w:rFonts w:hint="eastAsia"/>
        </w:rPr>
        <w:t>和</w:t>
      </w:r>
      <w:r w:rsidRPr="00C671C5">
        <w:rPr>
          <w:rFonts w:hint="eastAsia"/>
        </w:rPr>
        <w:t>排序</w:t>
      </w:r>
      <w:r>
        <w:rPr>
          <w:rFonts w:hint="eastAsia"/>
        </w:rPr>
        <w:t>等操作。</w:t>
      </w:r>
    </w:p>
    <w:p w14:paraId="1628E9BC" w14:textId="3A9B99FA" w:rsidR="00AB7071" w:rsidRDefault="00AB7071" w:rsidP="00AB7071">
      <w:pPr>
        <w:ind w:firstLine="420"/>
      </w:pPr>
    </w:p>
    <w:p w14:paraId="7E6EED00" w14:textId="77777777" w:rsidR="00AB7071" w:rsidRPr="00AB7071" w:rsidRDefault="00AB7071" w:rsidP="00AB7071">
      <w:pPr>
        <w:ind w:firstLine="420"/>
      </w:pPr>
    </w:p>
    <w:p w14:paraId="149D740C" w14:textId="16DD65FC" w:rsidR="009E3843" w:rsidRDefault="0081031D" w:rsidP="009E3843">
      <w:pPr>
        <w:pStyle w:val="Heading2"/>
      </w:pPr>
      <w:r>
        <w:rPr>
          <w:rFonts w:hint="eastAsia"/>
        </w:rPr>
        <w:t>系统特色</w:t>
      </w:r>
    </w:p>
    <w:p w14:paraId="469E3309" w14:textId="39C41040" w:rsidR="009E3843" w:rsidRDefault="009E3843" w:rsidP="009E3843">
      <w:pPr>
        <w:pStyle w:val="Heading3"/>
      </w:pPr>
      <w:r>
        <w:rPr>
          <w:rFonts w:hint="eastAsia"/>
        </w:rPr>
        <w:t>与对</w:t>
      </w:r>
      <w:proofErr w:type="gramStart"/>
      <w:r>
        <w:rPr>
          <w:rFonts w:hint="eastAsia"/>
        </w:rPr>
        <w:t>标系统</w:t>
      </w:r>
      <w:proofErr w:type="gramEnd"/>
      <w:r>
        <w:rPr>
          <w:rFonts w:hint="eastAsia"/>
        </w:rPr>
        <w:t>的比较</w:t>
      </w:r>
    </w:p>
    <w:p w14:paraId="31B046EF" w14:textId="63DD95F4" w:rsidR="009E3843" w:rsidRPr="009E3843" w:rsidRDefault="009E3843" w:rsidP="009E3843">
      <w:pPr>
        <w:ind w:firstLine="420"/>
      </w:pPr>
      <w:r>
        <w:rPr>
          <w:rFonts w:hint="eastAsia"/>
        </w:rPr>
        <w:t>突出数据源，趋势分析和预测。</w:t>
      </w:r>
    </w:p>
    <w:p w14:paraId="45367D74" w14:textId="1C3942AA" w:rsidR="0081031D" w:rsidRDefault="0081031D" w:rsidP="0081031D">
      <w:pPr>
        <w:pStyle w:val="Heading3"/>
      </w:pPr>
      <w:r>
        <w:rPr>
          <w:rFonts w:hint="eastAsia"/>
        </w:rPr>
        <w:t>功能特色</w:t>
      </w:r>
    </w:p>
    <w:p w14:paraId="5BBF4414" w14:textId="46F56F41" w:rsidR="0081031D" w:rsidRDefault="00142007" w:rsidP="0081031D">
      <w:pPr>
        <w:ind w:firstLine="420"/>
      </w:pPr>
      <w:r>
        <w:rPr>
          <w:rFonts w:hint="eastAsia"/>
        </w:rPr>
        <w:t>本系统共设计大小功能共</w:t>
      </w:r>
      <w:r>
        <w:rPr>
          <w:rFonts w:hint="eastAsia"/>
        </w:rPr>
        <w:t>24</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Pr>
          <w:rFonts w:hint="eastAsia"/>
        </w:rPr>
        <w:t>7</w:t>
      </w:r>
      <w:r>
        <w:rPr>
          <w:rFonts w:hint="eastAsia"/>
        </w:rPr>
        <w:t>项，</w:t>
      </w:r>
      <w:r w:rsidR="00A0685E">
        <w:rPr>
          <w:rFonts w:hint="eastAsia"/>
        </w:rPr>
        <w:t>且均系</w:t>
      </w:r>
      <w:r>
        <w:rPr>
          <w:rFonts w:hint="eastAsia"/>
        </w:rPr>
        <w:t>首创，特色功能</w:t>
      </w:r>
      <w:r w:rsidR="0081031D">
        <w:rPr>
          <w:rFonts w:hint="eastAsia"/>
        </w:rPr>
        <w:t>总结如下：</w:t>
      </w:r>
    </w:p>
    <w:p w14:paraId="2C668102" w14:textId="4522D08E"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34123">
        <w:rPr>
          <w:rFonts w:asciiTheme="minorEastAsia" w:hAnsiTheme="minorEastAsia" w:hint="eastAsia"/>
        </w:rPr>
        <w:t>/机构</w:t>
      </w:r>
      <w:r w:rsidR="00334123">
        <w:rPr>
          <w:rFonts w:asciiTheme="minorEastAsia" w:hAnsiTheme="minorEastAsia"/>
        </w:rPr>
        <w:t>/</w:t>
      </w:r>
      <w:r w:rsidR="00334123">
        <w:rPr>
          <w:rFonts w:asciiTheme="minorEastAsia" w:hAnsiTheme="minorEastAsia" w:hint="eastAsia"/>
        </w:rPr>
        <w:t>出版商</w:t>
      </w:r>
      <w:r w:rsidR="006B3CA7" w:rsidRPr="006B3CA7">
        <w:rPr>
          <w:rFonts w:asciiTheme="minorEastAsia" w:hAnsiTheme="minorEastAsia" w:hint="eastAsia"/>
        </w:rPr>
        <w:t>研究</w:t>
      </w:r>
      <w:r w:rsidR="00334123">
        <w:rPr>
          <w:rFonts w:asciiTheme="minorEastAsia" w:hAnsiTheme="minorEastAsia" w:hint="eastAsia"/>
        </w:rPr>
        <w:t>趋势</w:t>
      </w:r>
    </w:p>
    <w:p w14:paraId="5221B568" w14:textId="53770D45" w:rsidR="000364B2" w:rsidRPr="000364B2" w:rsidRDefault="000364B2" w:rsidP="000364B2">
      <w:pPr>
        <w:pStyle w:val="ListParagraph"/>
        <w:ind w:left="840" w:firstLineChars="0" w:firstLine="0"/>
        <w:rPr>
          <w:rFonts w:asciiTheme="minorEastAsia" w:hAnsiTheme="minorEastAsia"/>
        </w:rPr>
      </w:pPr>
      <w:r w:rsidRPr="000364B2">
        <w:rPr>
          <w:rFonts w:asciiTheme="minorEastAsia" w:hAnsiTheme="minorEastAsia" w:hint="eastAsia"/>
        </w:rPr>
        <w:t>关键词丰富，折线图展示随年份变化趋势</w:t>
      </w:r>
      <w:r>
        <w:rPr>
          <w:rFonts w:asciiTheme="minorEastAsia" w:hAnsiTheme="minorEastAsia" w:hint="eastAsia"/>
        </w:rPr>
        <w:t>。</w:t>
      </w:r>
    </w:p>
    <w:p w14:paraId="2B6DE18A" w14:textId="0649D1F9" w:rsidR="006B3CA7"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机构社团划分</w:t>
      </w:r>
    </w:p>
    <w:p w14:paraId="5908E7DE" w14:textId="2BA1088B" w:rsidR="00334123"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六度搜索</w:t>
      </w:r>
    </w:p>
    <w:p w14:paraId="5BD17404" w14:textId="5DF561CF" w:rsidR="00334123" w:rsidRDefault="00334123" w:rsidP="001435CD">
      <w:pPr>
        <w:pStyle w:val="ListParagraph"/>
        <w:numPr>
          <w:ilvl w:val="1"/>
          <w:numId w:val="5"/>
        </w:numPr>
        <w:ind w:firstLineChars="0"/>
        <w:rPr>
          <w:rFonts w:asciiTheme="minorEastAsia" w:hAnsiTheme="minorEastAsia"/>
        </w:rPr>
      </w:pPr>
      <w:r w:rsidRPr="00334123">
        <w:rPr>
          <w:rFonts w:asciiTheme="minorEastAsia" w:hAnsiTheme="minorEastAsia" w:hint="eastAsia"/>
        </w:rPr>
        <w:t>团队核心人物演化分析</w:t>
      </w:r>
    </w:p>
    <w:p w14:paraId="04D5F846" w14:textId="5D164CCE" w:rsidR="006B3CA7"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因果分析</w:t>
      </w:r>
    </w:p>
    <w:p w14:paraId="3B8D683B" w14:textId="5486172A" w:rsidR="00D46023"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预测</w:t>
      </w:r>
    </w:p>
    <w:p w14:paraId="31D366EF" w14:textId="31D30557"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B1226" w:rsidRPr="003B1226">
        <w:rPr>
          <w:rFonts w:asciiTheme="minorEastAsia" w:hAnsiTheme="minorEastAsia" w:hint="eastAsia"/>
        </w:rPr>
        <w:t>人格分析</w:t>
      </w:r>
    </w:p>
    <w:p w14:paraId="7CE76ADD" w14:textId="708E7FF6" w:rsidR="003B1226"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E53AB7" w:rsidRPr="00E53AB7">
        <w:rPr>
          <w:rFonts w:asciiTheme="minorEastAsia" w:hAnsiTheme="minorEastAsia" w:hint="eastAsia"/>
        </w:rPr>
        <w:t>/事件社会评价</w:t>
      </w:r>
    </w:p>
    <w:p w14:paraId="3B94AE94" w14:textId="77777777" w:rsidR="00035270" w:rsidRDefault="00035270" w:rsidP="001435CD">
      <w:pPr>
        <w:pStyle w:val="ListParagraph"/>
        <w:numPr>
          <w:ilvl w:val="1"/>
          <w:numId w:val="5"/>
        </w:numPr>
        <w:ind w:firstLineChars="0"/>
        <w:rPr>
          <w:rFonts w:asciiTheme="minorEastAsia" w:hAnsiTheme="minorEastAsia"/>
        </w:rPr>
      </w:pPr>
    </w:p>
    <w:p w14:paraId="049D5122" w14:textId="77777777" w:rsidR="003B1226" w:rsidRDefault="003B1226" w:rsidP="001435CD">
      <w:pPr>
        <w:pStyle w:val="ListParagraph"/>
        <w:numPr>
          <w:ilvl w:val="1"/>
          <w:numId w:val="5"/>
        </w:numPr>
        <w:ind w:firstLineChars="0"/>
        <w:rPr>
          <w:rFonts w:asciiTheme="minorEastAsia" w:hAnsiTheme="minorEastAsia"/>
        </w:rPr>
      </w:pPr>
    </w:p>
    <w:p w14:paraId="7F95AC38" w14:textId="77777777" w:rsidR="006B3CA7" w:rsidRDefault="006B3CA7" w:rsidP="001435CD">
      <w:pPr>
        <w:pStyle w:val="ListParagraph"/>
        <w:numPr>
          <w:ilvl w:val="1"/>
          <w:numId w:val="5"/>
        </w:numPr>
        <w:ind w:firstLineChars="0"/>
        <w:rPr>
          <w:rFonts w:asciiTheme="minorEastAsia" w:hAnsiTheme="minorEastAsia"/>
        </w:rPr>
      </w:pPr>
    </w:p>
    <w:p w14:paraId="66092386" w14:textId="1620B392" w:rsidR="0081031D"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人格分析：本系统首次将人格加入了对人物的刻画维度中；</w:t>
      </w:r>
    </w:p>
    <w:p w14:paraId="3EDAB120" w14:textId="46B7CA8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社会评价：本系统首次将人物的社会评价加入了对人物的刻画维度中；</w:t>
      </w:r>
    </w:p>
    <w:p w14:paraId="13E277A0" w14:textId="5584E51B"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相关事件：本系统充分考虑了政治领域人物画像的特殊性，将人物相关事件（新闻舆情）加入到人物的刻画维度中</w:t>
      </w:r>
      <w:r w:rsidR="00A0685E" w:rsidRPr="00322DB9">
        <w:rPr>
          <w:rFonts w:asciiTheme="minorEastAsia" w:hAnsiTheme="minorEastAsia" w:hint="eastAsia"/>
        </w:rPr>
        <w:t>，并首次设计了事件概述功能</w:t>
      </w:r>
      <w:r w:rsidRPr="00322DB9">
        <w:rPr>
          <w:rFonts w:asciiTheme="minorEastAsia" w:hAnsiTheme="minorEastAsia" w:hint="eastAsia"/>
        </w:rPr>
        <w:t>；</w:t>
      </w:r>
    </w:p>
    <w:p w14:paraId="53721E92" w14:textId="0CE0D85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机构画像-机构内部关系网络：本系统</w:t>
      </w:r>
      <w:r w:rsidR="00155EC0" w:rsidRPr="00322DB9">
        <w:rPr>
          <w:rFonts w:asciiTheme="minorEastAsia" w:hAnsiTheme="minorEastAsia" w:hint="eastAsia"/>
        </w:rPr>
        <w:t>首次将机构内部人物的关系网络加入了机构画像的刻画维度中；</w:t>
      </w:r>
    </w:p>
    <w:p w14:paraId="28D95508" w14:textId="73530225"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事件分析-事件预测：本系统首次设计了基于新闻的政治事件预测功能；</w:t>
      </w:r>
    </w:p>
    <w:p w14:paraId="52863FCC" w14:textId="71BA1953"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派系划分：本系统首次尝试按照党内派系来对政治人物进行划分；</w:t>
      </w:r>
    </w:p>
    <w:p w14:paraId="1BCD86B4" w14:textId="61A9534A" w:rsidR="00740D95"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关键人物：本系统首次设计了群体关键人物发现功能</w:t>
      </w:r>
      <w:r w:rsidR="00740D95" w:rsidRPr="00322DB9">
        <w:rPr>
          <w:rFonts w:asciiTheme="minorEastAsia" w:hAnsiTheme="minorEastAsia" w:hint="eastAsia"/>
        </w:rPr>
        <w:t>。</w:t>
      </w:r>
    </w:p>
    <w:p w14:paraId="37ED1C12" w14:textId="572ABBE6" w:rsidR="00142007" w:rsidRDefault="00142007" w:rsidP="00142007">
      <w:pPr>
        <w:pStyle w:val="Heading3"/>
      </w:pPr>
      <w:r>
        <w:rPr>
          <w:rFonts w:hint="eastAsia"/>
        </w:rPr>
        <w:t>算法特色</w:t>
      </w:r>
    </w:p>
    <w:p w14:paraId="1D774FFB" w14:textId="48CDBCB1" w:rsidR="00142007" w:rsidRDefault="007A1F0E" w:rsidP="00142007">
      <w:pPr>
        <w:ind w:firstLine="420"/>
      </w:pPr>
      <w:r>
        <w:rPr>
          <w:rFonts w:hint="eastAsia"/>
        </w:rPr>
        <w:t>目前概要设计已经考虑实现的核心部分涉及后端算法</w:t>
      </w:r>
      <w:r>
        <w:rPr>
          <w:rFonts w:hint="eastAsia"/>
        </w:rPr>
        <w:t>1</w:t>
      </w:r>
      <w:r w:rsidR="00C83D60">
        <w:rPr>
          <w:rFonts w:hint="eastAsia"/>
        </w:rPr>
        <w:t>2</w:t>
      </w:r>
      <w:r>
        <w:rPr>
          <w:rFonts w:hint="eastAsia"/>
        </w:rPr>
        <w:t>项</w:t>
      </w:r>
      <w:r w:rsidR="00DD4661">
        <w:rPr>
          <w:rFonts w:hint="eastAsia"/>
        </w:rPr>
        <w:t>，其中相比于现有算法已经有所创新的有：</w:t>
      </w:r>
    </w:p>
    <w:p w14:paraId="179B5366" w14:textId="3B7D174C" w:rsidR="00DD4661" w:rsidRDefault="00E354FE" w:rsidP="001435CD">
      <w:pPr>
        <w:pStyle w:val="ListParagraph"/>
        <w:numPr>
          <w:ilvl w:val="0"/>
          <w:numId w:val="6"/>
        </w:numPr>
        <w:ind w:firstLineChars="0"/>
      </w:pPr>
      <w:r>
        <w:rPr>
          <w:rFonts w:hint="eastAsia"/>
        </w:rPr>
        <w:t>关系抽取</w:t>
      </w:r>
    </w:p>
    <w:p w14:paraId="41EA7F72" w14:textId="77777777" w:rsidR="00C76681" w:rsidRDefault="00C76681" w:rsidP="00C76681">
      <w:pPr>
        <w:ind w:left="420" w:firstLineChars="0" w:firstLine="420"/>
      </w:pPr>
      <w:r>
        <w:rPr>
          <w:rFonts w:hint="eastAsia"/>
        </w:rPr>
        <w:t>采用了一种基于</w:t>
      </w:r>
      <w:r>
        <w:rPr>
          <w:rFonts w:hint="eastAsia"/>
        </w:rPr>
        <w:t>BERT</w:t>
      </w:r>
      <w:r>
        <w:rPr>
          <w:rFonts w:hint="eastAsia"/>
        </w:rPr>
        <w:t>问答模型的开放式关系抽取算法</w:t>
      </w:r>
      <w:r>
        <w:rPr>
          <w:rFonts w:hint="eastAsia"/>
        </w:rPr>
        <w:t>QAORE</w:t>
      </w:r>
      <w:r>
        <w:rPr>
          <w:rFonts w:hint="eastAsia"/>
        </w:rPr>
        <w:t>，将开放式关系抽取任务建模为针对实体对的问题，预测句子中的文本段</w:t>
      </w:r>
      <w:proofErr w:type="gramStart"/>
      <w:r>
        <w:rPr>
          <w:rFonts w:hint="eastAsia"/>
        </w:rPr>
        <w:t>来作</w:t>
      </w:r>
      <w:proofErr w:type="gramEnd"/>
      <w:r>
        <w:rPr>
          <w:rFonts w:hint="eastAsia"/>
        </w:rPr>
        <w:t>为关系指示词。</w:t>
      </w:r>
      <w:r>
        <w:rPr>
          <w:rFonts w:hint="eastAsia"/>
        </w:rPr>
        <w:t>QAORE</w:t>
      </w:r>
      <w:r>
        <w:rPr>
          <w:rFonts w:hint="eastAsia"/>
        </w:rPr>
        <w:t>通过使用预训练语言模型和问答机制，将实体对作为问题而关系指示词作为答案。相比于目前主流方法中仅使用实体的标签或位置指针来表示实体位置信息，</w:t>
      </w:r>
      <w:r>
        <w:rPr>
          <w:rFonts w:hint="eastAsia"/>
        </w:rPr>
        <w:t>QAORE</w:t>
      </w:r>
      <w:r>
        <w:rPr>
          <w:rFonts w:hint="eastAsia"/>
        </w:rPr>
        <w:t>能够更加充分地利用实体对的语义信息，通过计算语义的相关性实现在长句子或段落中抽取任意数量的关系。此外，本算法避免了使用额外的自然语言处理工具或依存关系解析，并且比非预训练的文本嵌入更为准确地刻画句子或段落的整体语义信息。在</w:t>
      </w:r>
      <w:r>
        <w:rPr>
          <w:rFonts w:hint="eastAsia"/>
        </w:rPr>
        <w:t>SAOKE</w:t>
      </w:r>
      <w:r>
        <w:rPr>
          <w:rFonts w:hint="eastAsia"/>
        </w:rPr>
        <w:t>和</w:t>
      </w:r>
      <w:r>
        <w:rPr>
          <w:rFonts w:hint="eastAsia"/>
        </w:rPr>
        <w:t>COER</w:t>
      </w:r>
      <w:r>
        <w:rPr>
          <w:rFonts w:hint="eastAsia"/>
        </w:rPr>
        <w:t>这两个中文标准数据集上的对比实验的结果表明</w:t>
      </w:r>
      <w:r>
        <w:rPr>
          <w:rFonts w:hint="eastAsia"/>
        </w:rPr>
        <w:t>QAORE</w:t>
      </w:r>
      <w:r>
        <w:rPr>
          <w:rFonts w:hint="eastAsia"/>
        </w:rPr>
        <w:t>在若干个评测指标上的结果均优于当前的主流模型。</w:t>
      </w:r>
    </w:p>
    <w:p w14:paraId="5C280224" w14:textId="77777777" w:rsidR="00C76681" w:rsidRDefault="00C76681" w:rsidP="00C76681">
      <w:pPr>
        <w:pStyle w:val="a2"/>
      </w:pPr>
      <w:r>
        <w:rPr>
          <w:noProof/>
        </w:rPr>
        <w:drawing>
          <wp:inline distT="0" distB="0" distL="0" distR="0" wp14:anchorId="0D20F06B" wp14:editId="43B40346">
            <wp:extent cx="3684754" cy="4446814"/>
            <wp:effectExtent l="0" t="0" r="0" b="0"/>
            <wp:docPr id="8" name="图片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4171" cy="4458179"/>
                    </a:xfrm>
                    <a:prstGeom prst="rect">
                      <a:avLst/>
                    </a:prstGeom>
                    <a:noFill/>
                    <a:ln>
                      <a:noFill/>
                    </a:ln>
                  </pic:spPr>
                </pic:pic>
              </a:graphicData>
            </a:graphic>
          </wp:inline>
        </w:drawing>
      </w:r>
    </w:p>
    <w:p w14:paraId="48F38963" w14:textId="453EF2D9" w:rsidR="00C76681" w:rsidRDefault="00C76681" w:rsidP="00C76681">
      <w:pPr>
        <w:pStyle w:val="a2"/>
      </w:pPr>
      <w:r>
        <w:rPr>
          <w:rFonts w:hint="eastAsia"/>
        </w:rPr>
        <w:t>图</w:t>
      </w:r>
      <w:r>
        <w:rPr>
          <w:rFonts w:hint="eastAsia"/>
        </w:rPr>
        <w:t>1</w:t>
      </w:r>
      <w:r>
        <w:t>-2</w:t>
      </w:r>
      <w:r>
        <w:rPr>
          <w:rFonts w:hint="eastAsia"/>
        </w:rPr>
        <w:t xml:space="preserve"> </w:t>
      </w:r>
      <w:r>
        <w:rPr>
          <w:rFonts w:hint="eastAsia"/>
        </w:rPr>
        <w:t>开放式关系抽取算法</w:t>
      </w:r>
      <w:r>
        <w:rPr>
          <w:rFonts w:hint="eastAsia"/>
        </w:rPr>
        <w:t>QAORE</w:t>
      </w:r>
      <w:r>
        <w:rPr>
          <w:rFonts w:hint="eastAsia"/>
        </w:rPr>
        <w:t>的框架</w:t>
      </w:r>
    </w:p>
    <w:p w14:paraId="540B2796" w14:textId="5913F9A0" w:rsidR="00C76681" w:rsidRDefault="00E354FE" w:rsidP="001435CD">
      <w:pPr>
        <w:pStyle w:val="ListParagraph"/>
        <w:numPr>
          <w:ilvl w:val="0"/>
          <w:numId w:val="6"/>
        </w:numPr>
        <w:ind w:firstLineChars="0"/>
      </w:pPr>
      <w:r>
        <w:rPr>
          <w:rFonts w:hint="eastAsia"/>
        </w:rPr>
        <w:t>多文本摘要</w:t>
      </w:r>
    </w:p>
    <w:p w14:paraId="518B5548" w14:textId="075B48F9" w:rsidR="00E354FE" w:rsidRDefault="00E354FE" w:rsidP="00C76681">
      <w:pPr>
        <w:ind w:left="420" w:firstLineChars="0" w:firstLine="420"/>
      </w:pPr>
      <w:r>
        <w:rPr>
          <w:rFonts w:hint="eastAsia"/>
        </w:rPr>
        <w:t>使用了基于小规模模型的高效摘要</w:t>
      </w:r>
      <w:r w:rsidR="00322DB9">
        <w:rPr>
          <w:rFonts w:hint="eastAsia"/>
        </w:rPr>
        <w:t>方</w:t>
      </w:r>
      <w:r>
        <w:rPr>
          <w:rFonts w:hint="eastAsia"/>
        </w:rPr>
        <w:t>法</w:t>
      </w:r>
      <w:r w:rsidR="00C76681">
        <w:rPr>
          <w:rFonts w:hint="eastAsia"/>
        </w:rPr>
        <w:t>。</w:t>
      </w:r>
      <w:r w:rsidR="00C76681" w:rsidRPr="003E66AB">
        <w:rPr>
          <w:rFonts w:hint="eastAsia"/>
        </w:rPr>
        <w:t>多文本摘要采用</w:t>
      </w:r>
      <w:proofErr w:type="gramStart"/>
      <w:r w:rsidR="00C76681" w:rsidRPr="00593BF1">
        <w:rPr>
          <w:rFonts w:hint="eastAsia"/>
        </w:rPr>
        <w:t>预训练</w:t>
      </w:r>
      <w:proofErr w:type="gramEnd"/>
      <w:r w:rsidR="00C76681" w:rsidRPr="00593BF1">
        <w:rPr>
          <w:rFonts w:hint="eastAsia"/>
        </w:rPr>
        <w:t>语言模型从大量的语料库中学习到通用的知识。自然语言处理任务在</w:t>
      </w:r>
      <w:proofErr w:type="gramStart"/>
      <w:r w:rsidR="00C76681" w:rsidRPr="00593BF1">
        <w:rPr>
          <w:rFonts w:hint="eastAsia"/>
        </w:rPr>
        <w:t>预训练</w:t>
      </w:r>
      <w:proofErr w:type="gramEnd"/>
      <w:r w:rsidR="00C76681" w:rsidRPr="00593BF1">
        <w:rPr>
          <w:rFonts w:hint="eastAsia"/>
        </w:rPr>
        <w:t>语言模型下都取得了更好的效果。目前的</w:t>
      </w:r>
      <w:proofErr w:type="gramStart"/>
      <w:r w:rsidR="00C76681" w:rsidRPr="00593BF1">
        <w:rPr>
          <w:rFonts w:hint="eastAsia"/>
        </w:rPr>
        <w:t>预训练</w:t>
      </w:r>
      <w:proofErr w:type="gramEnd"/>
      <w:r w:rsidR="00C76681" w:rsidRPr="00593BF1">
        <w:rPr>
          <w:rFonts w:hint="eastAsia"/>
        </w:rPr>
        <w:t>语言模型的趋向于更大、更深、更多参数，但是这对硬件性能，尤其是显</w:t>
      </w:r>
      <w:proofErr w:type="gramStart"/>
      <w:r w:rsidR="00C76681" w:rsidRPr="00593BF1">
        <w:rPr>
          <w:rFonts w:hint="eastAsia"/>
        </w:rPr>
        <w:t>存大小</w:t>
      </w:r>
      <w:proofErr w:type="gramEnd"/>
      <w:r w:rsidR="00C76681" w:rsidRPr="00593BF1">
        <w:rPr>
          <w:rFonts w:hint="eastAsia"/>
        </w:rPr>
        <w:t>有着更高的要求，同时也导致了算法存在鲁棒性差的问题，这使得这些学术成果难以被应用于生产实践。本算法采用</w:t>
      </w:r>
      <w:proofErr w:type="gramStart"/>
      <w:r w:rsidR="00C76681" w:rsidRPr="00593BF1">
        <w:rPr>
          <w:rFonts w:hint="eastAsia"/>
        </w:rPr>
        <w:t>预训练</w:t>
      </w:r>
      <w:proofErr w:type="gramEnd"/>
      <w:r w:rsidR="00C76681" w:rsidRPr="00593BF1">
        <w:rPr>
          <w:rFonts w:hint="eastAsia"/>
        </w:rPr>
        <w:t>语言模型</w:t>
      </w:r>
      <w:r w:rsidR="00C76681" w:rsidRPr="00593BF1">
        <w:rPr>
          <w:rFonts w:hint="eastAsia"/>
        </w:rPr>
        <w:t>ALBERT</w:t>
      </w:r>
      <w:r w:rsidR="00C76681" w:rsidRPr="00593BF1">
        <w:rPr>
          <w:rFonts w:hint="eastAsia"/>
        </w:rPr>
        <w:t>。</w:t>
      </w:r>
      <w:r w:rsidR="00C76681" w:rsidRPr="00593BF1">
        <w:rPr>
          <w:rFonts w:hint="eastAsia"/>
        </w:rPr>
        <w:t>ALBERT</w:t>
      </w:r>
      <w:r w:rsidR="00C76681" w:rsidRPr="00593BF1">
        <w:rPr>
          <w:rFonts w:hint="eastAsia"/>
        </w:rPr>
        <w:t>采用参数共享等策略，模型的参数量仅为</w:t>
      </w:r>
      <w:r w:rsidR="00C76681" w:rsidRPr="00593BF1">
        <w:rPr>
          <w:rFonts w:hint="eastAsia"/>
        </w:rPr>
        <w:t>BERT</w:t>
      </w:r>
      <w:r w:rsidR="00C76681" w:rsidRPr="00593BF1">
        <w:rPr>
          <w:rFonts w:hint="eastAsia"/>
        </w:rPr>
        <w:t>的十分之一，却取得更好的效果。最近对于</w:t>
      </w:r>
      <w:r w:rsidR="00C76681" w:rsidRPr="00593BF1">
        <w:rPr>
          <w:rFonts w:hint="eastAsia"/>
        </w:rPr>
        <w:t>Transformer-block</w:t>
      </w:r>
      <w:r w:rsidR="00C76681" w:rsidRPr="00593BF1">
        <w:rPr>
          <w:rFonts w:hint="eastAsia"/>
        </w:rPr>
        <w:t>类型的预训练模型的研究表明：每个隐含层都蕴含丰富的语言，如词序、语法、语义知识。所以算法采用融合层根据所有句子表示计算出</w:t>
      </w:r>
      <w:r w:rsidR="00C76681" w:rsidRPr="00593BF1">
        <w:rPr>
          <w:rFonts w:hint="eastAsia"/>
        </w:rPr>
        <w:t>ALBERT</w:t>
      </w:r>
      <w:r w:rsidR="00C76681" w:rsidRPr="00593BF1">
        <w:rPr>
          <w:rFonts w:hint="eastAsia"/>
        </w:rPr>
        <w:t>每一层的权重，融合</w:t>
      </w:r>
      <w:r w:rsidR="00C76681" w:rsidRPr="00593BF1">
        <w:rPr>
          <w:rFonts w:hint="eastAsia"/>
        </w:rPr>
        <w:t>ALBERT</w:t>
      </w:r>
      <w:r w:rsidR="00C76681" w:rsidRPr="00593BF1">
        <w:rPr>
          <w:rFonts w:hint="eastAsia"/>
        </w:rPr>
        <w:t>每一层隐含的知识作为最后输出的补充。最终挑选出作为摘要的句子。</w:t>
      </w:r>
    </w:p>
    <w:p w14:paraId="721AF5D4" w14:textId="0F55C76C" w:rsidR="00C76681" w:rsidRDefault="00E354FE" w:rsidP="001435CD">
      <w:pPr>
        <w:pStyle w:val="ListParagraph"/>
        <w:numPr>
          <w:ilvl w:val="0"/>
          <w:numId w:val="6"/>
        </w:numPr>
        <w:ind w:firstLineChars="0"/>
      </w:pPr>
      <w:r>
        <w:rPr>
          <w:rFonts w:hint="eastAsia"/>
        </w:rPr>
        <w:t>人格分析</w:t>
      </w:r>
    </w:p>
    <w:p w14:paraId="40182C0A" w14:textId="6CD18EB9"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人格检测领域往往面临着新语种、低资源语言数据不足等多语言挑战，本系统从用户群体层面对多语言人格检测进行了探索。提出了一种基于多语言</w:t>
      </w:r>
      <w:proofErr w:type="gramStart"/>
      <w:r w:rsidRPr="00C76681">
        <w:rPr>
          <w:rFonts w:ascii="宋体" w:eastAsia="宋体" w:hAnsi="宋体" w:hint="eastAsia"/>
        </w:rPr>
        <w:t>预训练</w:t>
      </w:r>
      <w:proofErr w:type="gramEnd"/>
      <w:r w:rsidRPr="00C76681">
        <w:rPr>
          <w:rFonts w:ascii="宋体" w:eastAsia="宋体" w:hAnsi="宋体" w:hint="eastAsia"/>
        </w:rPr>
        <w:t>和图神经网络的检测模型Per-GCN。该模型不从用户的多语言文本特征，多语言心理学特征，还结合了用户群体的结构信息来实现用户群体多人格检测。</w:t>
      </w:r>
    </w:p>
    <w:p w14:paraId="113566CB" w14:textId="4079763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多语言嵌入模型是一种功能强大的工具，可将不同语言的文本编码到共享的嵌入空间中，从而使其能够应用在一系列下游任务。针对人格文本数据的多语言性，本模型结合多语言</w:t>
      </w:r>
      <w:proofErr w:type="gramStart"/>
      <w:r w:rsidRPr="00C76681">
        <w:rPr>
          <w:rFonts w:ascii="宋体" w:eastAsia="宋体" w:hAnsi="宋体" w:hint="eastAsia"/>
        </w:rPr>
        <w:t>预训练</w:t>
      </w:r>
      <w:proofErr w:type="gramEnd"/>
      <w:r w:rsidRPr="00C76681">
        <w:rPr>
          <w:rFonts w:ascii="宋体" w:eastAsia="宋体" w:hAnsi="宋体" w:hint="eastAsia"/>
        </w:rPr>
        <w:t>模型Multilingual BERT泛化能力，在中文英文语料上实现跨语言统一表达。</w:t>
      </w:r>
    </w:p>
    <w:p w14:paraId="6C6ED487" w14:textId="074BB075"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LIWC是一个透明的文本分析程序，用来统计不同心理意义类别单词的个数。由于LIWC能够检测各种情绪、思维方式、社会关系等，很多人格分析方法都使用LIWC来提取特征。我们的模型使用LIWC2015中文英文词典提取103个维度的语言特征作为每个用户语言特征的一部分，包括标准计数、心理过程、相关性、个人兴趣等维度。然后，结合用户文本语义特征和LIWC语言统计特征结合作为用户基本属性特征。</w:t>
      </w:r>
    </w:p>
    <w:p w14:paraId="04BE394C" w14:textId="7287044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再从用户群体视角出发，利用用户文本相似度构造一个完整的用户群体结构图。具体的，对于每个用户通过设置语义相似度</w:t>
      </w:r>
      <w:proofErr w:type="gramStart"/>
      <w:r w:rsidRPr="00C76681">
        <w:rPr>
          <w:rFonts w:ascii="宋体" w:eastAsia="宋体" w:hAnsi="宋体" w:hint="eastAsia"/>
        </w:rPr>
        <w:t>阕</w:t>
      </w:r>
      <w:proofErr w:type="gramEnd"/>
      <w:r w:rsidRPr="00C76681">
        <w:rPr>
          <w:rFonts w:ascii="宋体" w:eastAsia="宋体" w:hAnsi="宋体" w:hint="eastAsia"/>
        </w:rPr>
        <w:t>值选取top-k</w:t>
      </w:r>
      <w:proofErr w:type="gramStart"/>
      <w:r w:rsidRPr="00C76681">
        <w:rPr>
          <w:rFonts w:ascii="宋体" w:eastAsia="宋体" w:hAnsi="宋体" w:hint="eastAsia"/>
        </w:rPr>
        <w:t>个</w:t>
      </w:r>
      <w:proofErr w:type="gramEnd"/>
      <w:r w:rsidRPr="00C76681">
        <w:rPr>
          <w:rFonts w:ascii="宋体" w:eastAsia="宋体" w:hAnsi="宋体" w:hint="eastAsia"/>
        </w:rPr>
        <w:t>相似度用户连边。需要说明的是，我们是根据用户群体之间的相似度分布来选择阈值的。我们的目的是要筛选出相似度低的用户，同时保证网络的不稀疏，让模型通过用户本身和相似度较高的邻居用户来决定用户的个性特征。实验表明，保留10%-20%的边缘可以获得最好的结果，这正是我们为每个数据</w:t>
      </w:r>
      <w:proofErr w:type="gramStart"/>
      <w:r w:rsidRPr="00C76681">
        <w:rPr>
          <w:rFonts w:ascii="宋体" w:eastAsia="宋体" w:hAnsi="宋体" w:hint="eastAsia"/>
        </w:rPr>
        <w:t>集选择</w:t>
      </w:r>
      <w:proofErr w:type="gramEnd"/>
      <w:r w:rsidRPr="00C76681">
        <w:rPr>
          <w:rFonts w:ascii="宋体" w:eastAsia="宋体" w:hAnsi="宋体" w:hint="eastAsia"/>
        </w:rPr>
        <w:t>阈值的方法。</w:t>
      </w:r>
    </w:p>
    <w:p w14:paraId="3DA4E659" w14:textId="10A8B8E8" w:rsidR="00C76681" w:rsidRPr="00C76681" w:rsidRDefault="00C76681" w:rsidP="00C76681">
      <w:pPr>
        <w:pStyle w:val="ListParagraph"/>
        <w:ind w:leftChars="200" w:left="420" w:firstLineChars="0"/>
      </w:pPr>
      <w:r w:rsidRPr="00C76681">
        <w:rPr>
          <w:rFonts w:ascii="宋体" w:eastAsia="宋体" w:hAnsi="宋体" w:hint="eastAsia"/>
        </w:rPr>
        <w:t>在</w:t>
      </w:r>
      <w:proofErr w:type="gramStart"/>
      <w:r w:rsidRPr="00C76681">
        <w:rPr>
          <w:rFonts w:ascii="宋体" w:eastAsia="宋体" w:hAnsi="宋体" w:hint="eastAsia"/>
        </w:rPr>
        <w:t>构建户</w:t>
      </w:r>
      <w:proofErr w:type="gramEnd"/>
      <w:r w:rsidRPr="00C76681">
        <w:rPr>
          <w:rFonts w:ascii="宋体" w:eastAsia="宋体" w:hAnsi="宋体" w:hint="eastAsia"/>
        </w:rPr>
        <w:t>群体结构图之后，我们的模型通过图卷积神经网络聚合来自其相邻节点的信息来学习更好的实体表示。因此，我们的模型考虑了整个用户群体的结构信息。利用GCN对不规则网络结构建模优势我们将文本检测任务转换成一个用户群体图节点回归问题。具体的，在通过L层GCN之后，我们得到一组新的用户节点嵌入，它们在用户群体结构图中聚合来自其相似度高的邻居的属性。我们采用平均绝对误差(MAE)作为训练的目标函数。通过最小</w:t>
      </w:r>
      <w:proofErr w:type="gramStart"/>
      <w:r w:rsidRPr="00C76681">
        <w:rPr>
          <w:rFonts w:ascii="宋体" w:eastAsia="宋体" w:hAnsi="宋体" w:hint="eastAsia"/>
        </w:rPr>
        <w:t>化预测</w:t>
      </w:r>
      <w:proofErr w:type="gramEnd"/>
      <w:r w:rsidRPr="00C76681">
        <w:rPr>
          <w:rFonts w:ascii="宋体" w:eastAsia="宋体" w:hAnsi="宋体" w:hint="eastAsia"/>
        </w:rPr>
        <w:t>值和真实人格值的MAE来更新训练权重。最后在对测试集中用户节点进行回归预测后得的用户的大五人格得分。利用该方法，本模型可以更好地利用用户群体之间的多语言语义关系，并增强其全局一致性，更加精准的建模用户群体多语言人格检测。</w:t>
      </w:r>
    </w:p>
    <w:p w14:paraId="4AF8C37A" w14:textId="6E1D2334" w:rsidR="00322DB9" w:rsidRDefault="00C76681" w:rsidP="00C76681">
      <w:pPr>
        <w:pStyle w:val="a2"/>
        <w:jc w:val="both"/>
      </w:pPr>
      <w:r>
        <w:tab/>
      </w:r>
      <w:r>
        <w:rPr>
          <w:noProof/>
        </w:rPr>
        <w:drawing>
          <wp:inline distT="0" distB="0" distL="0" distR="0" wp14:anchorId="034ABBB6" wp14:editId="11242126">
            <wp:extent cx="5274310" cy="2884047"/>
            <wp:effectExtent l="0" t="0" r="2540" b="0"/>
            <wp:docPr id="11" name="图片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2884047"/>
                    </a:xfrm>
                    <a:prstGeom prst="rect">
                      <a:avLst/>
                    </a:prstGeom>
                    <a:noFill/>
                    <a:ln>
                      <a:noFill/>
                    </a:ln>
                  </pic:spPr>
                </pic:pic>
              </a:graphicData>
            </a:graphic>
          </wp:inline>
        </w:drawing>
      </w:r>
    </w:p>
    <w:p w14:paraId="6EDC6FA8" w14:textId="2BDA45B9" w:rsidR="00C76681" w:rsidRDefault="00C76681" w:rsidP="00C76681">
      <w:pPr>
        <w:pStyle w:val="a2"/>
      </w:pPr>
      <w:r>
        <w:rPr>
          <w:rFonts w:hint="eastAsia"/>
        </w:rPr>
        <w:t>图</w:t>
      </w:r>
      <w:r>
        <w:rPr>
          <w:rFonts w:hint="eastAsia"/>
        </w:rPr>
        <w:t xml:space="preserve"> </w:t>
      </w:r>
      <w:r>
        <w:t xml:space="preserve">1-3 </w:t>
      </w:r>
      <w:r>
        <w:rPr>
          <w:rFonts w:hint="eastAsia"/>
        </w:rPr>
        <w:t>多语言与</w:t>
      </w:r>
      <w:r>
        <w:rPr>
          <w:rFonts w:hint="eastAsia"/>
        </w:rPr>
        <w:t>G</w:t>
      </w:r>
      <w:r>
        <w:t>CN</w:t>
      </w:r>
      <w:r>
        <w:rPr>
          <w:rFonts w:hint="eastAsia"/>
        </w:rPr>
        <w:t>结合的人格分析模型</w:t>
      </w:r>
    </w:p>
    <w:p w14:paraId="759563E9" w14:textId="57D3F696" w:rsidR="00322DB9" w:rsidRDefault="00322DB9" w:rsidP="001435CD">
      <w:pPr>
        <w:pStyle w:val="ListParagraph"/>
        <w:numPr>
          <w:ilvl w:val="0"/>
          <w:numId w:val="6"/>
        </w:numPr>
        <w:ind w:firstLineChars="0"/>
      </w:pPr>
      <w:r>
        <w:rPr>
          <w:rFonts w:hint="eastAsia"/>
        </w:rPr>
        <w:t>实体消</w:t>
      </w:r>
      <w:proofErr w:type="gramStart"/>
      <w:r>
        <w:rPr>
          <w:rFonts w:hint="eastAsia"/>
        </w:rPr>
        <w:t>歧</w:t>
      </w:r>
      <w:proofErr w:type="gramEnd"/>
      <w:r>
        <w:rPr>
          <w:rFonts w:hint="eastAsia"/>
        </w:rPr>
        <w:t>：基于H</w:t>
      </w:r>
      <w:r>
        <w:t>ITL</w:t>
      </w:r>
      <w:r>
        <w:rPr>
          <w:rFonts w:hint="eastAsia"/>
        </w:rPr>
        <w:t>和知识嵌入的实体消</w:t>
      </w:r>
      <w:proofErr w:type="gramStart"/>
      <w:r>
        <w:rPr>
          <w:rFonts w:hint="eastAsia"/>
        </w:rPr>
        <w:t>歧</w:t>
      </w:r>
      <w:proofErr w:type="gramEnd"/>
      <w:r>
        <w:rPr>
          <w:rFonts w:hint="eastAsia"/>
        </w:rPr>
        <w:t>方法</w:t>
      </w:r>
    </w:p>
    <w:p w14:paraId="259DCA06" w14:textId="77777777" w:rsidR="00C76681" w:rsidRDefault="00C76681" w:rsidP="00C76681">
      <w:pPr>
        <w:ind w:left="420" w:firstLineChars="0"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w:t>
      </w:r>
      <w:proofErr w:type="gramStart"/>
      <w:r>
        <w:rPr>
          <w:rFonts w:hint="eastAsia"/>
        </w:rPr>
        <w:t>歧</w:t>
      </w:r>
      <w:proofErr w:type="gramEnd"/>
      <w:r>
        <w:rPr>
          <w:rFonts w:hint="eastAsia"/>
        </w:rPr>
        <w:t>实体的名称、所在句子、所在文章的语言学特征进行匹配，从候选实体中找出待消</w:t>
      </w:r>
      <w:proofErr w:type="gramStart"/>
      <w:r>
        <w:rPr>
          <w:rFonts w:hint="eastAsia"/>
        </w:rPr>
        <w:t>歧</w:t>
      </w:r>
      <w:proofErr w:type="gramEnd"/>
      <w:r>
        <w:rPr>
          <w:rFonts w:hint="eastAsia"/>
        </w:rPr>
        <w:t>实体所指代的实体。</w:t>
      </w:r>
    </w:p>
    <w:p w14:paraId="79A7B699" w14:textId="3302C2DF" w:rsidR="00C76681" w:rsidRDefault="00C76681" w:rsidP="00C76681">
      <w:pPr>
        <w:ind w:left="420" w:firstLineChars="0" w:firstLine="420"/>
      </w:pPr>
      <w:r>
        <w:rPr>
          <w:rFonts w:hint="eastAsia"/>
        </w:rPr>
        <w:t>为适应实际应用的需要，实体消</w:t>
      </w:r>
      <w:proofErr w:type="gramStart"/>
      <w:r>
        <w:rPr>
          <w:rFonts w:hint="eastAsia"/>
        </w:rPr>
        <w:t>歧</w:t>
      </w:r>
      <w:proofErr w:type="gramEnd"/>
      <w:r>
        <w:rPr>
          <w:rFonts w:hint="eastAsia"/>
        </w:rPr>
        <w:t>模型借用了</w:t>
      </w:r>
      <w:r>
        <w:rPr>
          <w:rFonts w:hint="eastAsia"/>
        </w:rPr>
        <w:t>HITL</w:t>
      </w:r>
      <w:r>
        <w:rPr>
          <w:rFonts w:hint="eastAsia"/>
        </w:rPr>
        <w:t>（</w:t>
      </w:r>
      <w:r>
        <w:rPr>
          <w:rFonts w:hint="eastAsia"/>
        </w:rPr>
        <w:t>Human-in-the-loop annotation</w:t>
      </w:r>
      <w:r>
        <w:rPr>
          <w:rFonts w:hint="eastAsia"/>
        </w:rPr>
        <w:t>）的思路，将数据标注和模型训练两个步骤结合了起来。当一个待消</w:t>
      </w:r>
      <w:proofErr w:type="gramStart"/>
      <w:r>
        <w:rPr>
          <w:rFonts w:hint="eastAsia"/>
        </w:rPr>
        <w:t>歧</w:t>
      </w:r>
      <w:proofErr w:type="gramEnd"/>
      <w:r>
        <w:rPr>
          <w:rFonts w:hint="eastAsia"/>
        </w:rPr>
        <w:t>的实体名输入模型时，模型首先从</w:t>
      </w:r>
      <w:r>
        <w:rPr>
          <w:rFonts w:hint="eastAsia"/>
        </w:rPr>
        <w:t>wiki</w:t>
      </w:r>
      <w:r>
        <w:rPr>
          <w:rFonts w:hint="eastAsia"/>
        </w:rPr>
        <w:t>的查询接口中获取候选实体，经过与待消</w:t>
      </w:r>
      <w:proofErr w:type="gramStart"/>
      <w:r>
        <w:rPr>
          <w:rFonts w:hint="eastAsia"/>
        </w:rPr>
        <w:t>歧</w:t>
      </w:r>
      <w:proofErr w:type="gramEnd"/>
      <w:r>
        <w:rPr>
          <w:rFonts w:hint="eastAsia"/>
        </w:rPr>
        <w:t>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0BFABBA2" w14:textId="0EDCB092" w:rsidR="00C76681" w:rsidRDefault="00C76681" w:rsidP="00C76681">
      <w:pPr>
        <w:pStyle w:val="a2"/>
      </w:pPr>
      <w:r>
        <w:rPr>
          <w:noProof/>
        </w:rPr>
        <w:drawing>
          <wp:inline distT="0" distB="0" distL="0" distR="0" wp14:anchorId="39E1554B" wp14:editId="5BEC2F3A">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436E851D" w14:textId="5396A1DA" w:rsidR="00C76681" w:rsidRDefault="00C76681" w:rsidP="00C76681">
      <w:pPr>
        <w:pStyle w:val="a2"/>
      </w:pPr>
      <w:r>
        <w:rPr>
          <w:rFonts w:hint="eastAsia"/>
        </w:rPr>
        <w:t>图</w:t>
      </w:r>
      <w:r>
        <w:rPr>
          <w:rFonts w:hint="eastAsia"/>
        </w:rPr>
        <w:t>1</w:t>
      </w:r>
      <w:r>
        <w:t xml:space="preserve">-4 </w:t>
      </w:r>
      <w:r>
        <w:rPr>
          <w:rFonts w:hint="eastAsia"/>
        </w:rPr>
        <w:t>实体消</w:t>
      </w:r>
      <w:proofErr w:type="gramStart"/>
      <w:r>
        <w:rPr>
          <w:rFonts w:hint="eastAsia"/>
        </w:rPr>
        <w:t>歧</w:t>
      </w:r>
      <w:proofErr w:type="gramEnd"/>
      <w:r>
        <w:rPr>
          <w:rFonts w:hint="eastAsia"/>
        </w:rPr>
        <w:t>训练和预测流程</w:t>
      </w:r>
    </w:p>
    <w:p w14:paraId="63AAD4A6" w14:textId="27DF524A" w:rsidR="00C76681" w:rsidRDefault="00C76681" w:rsidP="00C76681">
      <w:pPr>
        <w:ind w:left="199" w:firstLineChars="0"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w:t>
      </w:r>
      <w:proofErr w:type="gramStart"/>
      <w:r>
        <w:rPr>
          <w:rFonts w:hint="eastAsia"/>
        </w:rPr>
        <w:t>歧</w:t>
      </w:r>
      <w:proofErr w:type="gramEnd"/>
      <w:r>
        <w:rPr>
          <w:rFonts w:hint="eastAsia"/>
        </w:rPr>
        <w:t>模型，这种</w:t>
      </w:r>
      <w:r>
        <w:rPr>
          <w:rFonts w:hint="eastAsia"/>
        </w:rPr>
        <w:t>HITL</w:t>
      </w:r>
      <w:r>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54CC0687" w14:textId="2BACD2D3" w:rsidR="00C76681" w:rsidRPr="00C76681" w:rsidRDefault="00C76681" w:rsidP="00C76681">
      <w:pPr>
        <w:ind w:left="199" w:firstLineChars="0"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Pr>
          <w:rFonts w:hint="eastAsia"/>
        </w:rPr>
        <w:t>n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5D1FA911" w14:textId="3D649FC0" w:rsidR="00322DB9" w:rsidRDefault="00322DB9" w:rsidP="001435CD">
      <w:pPr>
        <w:pStyle w:val="ListParagraph"/>
        <w:numPr>
          <w:ilvl w:val="0"/>
          <w:numId w:val="6"/>
        </w:numPr>
        <w:ind w:firstLineChars="0"/>
      </w:pPr>
      <w:r>
        <w:rPr>
          <w:rFonts w:hint="eastAsia"/>
        </w:rPr>
        <w:t>关系归</w:t>
      </w:r>
      <w:proofErr w:type="gramStart"/>
      <w:r>
        <w:rPr>
          <w:rFonts w:hint="eastAsia"/>
        </w:rPr>
        <w:t>一</w:t>
      </w:r>
      <w:proofErr w:type="gramEnd"/>
      <w:r>
        <w:rPr>
          <w:rFonts w:hint="eastAsia"/>
        </w:rPr>
        <w:t>：基于H</w:t>
      </w:r>
      <w:r>
        <w:t>ITL</w:t>
      </w:r>
      <w:r>
        <w:rPr>
          <w:rFonts w:hint="eastAsia"/>
        </w:rPr>
        <w:t>和表示学习的归一化方法</w:t>
      </w:r>
    </w:p>
    <w:p w14:paraId="58514B6F" w14:textId="40D5DE37" w:rsidR="00C76681" w:rsidRPr="00C76681" w:rsidRDefault="00C76681" w:rsidP="00C76681">
      <w:pPr>
        <w:ind w:left="420" w:firstLineChars="0" w:firstLine="420"/>
        <w:rPr>
          <w:rFonts w:ascii="宋体" w:hAnsi="宋体"/>
        </w:rPr>
      </w:pPr>
      <w:r w:rsidRPr="00C76681">
        <w:rPr>
          <w:rFonts w:ascii="宋体" w:hAnsi="宋体" w:hint="eastAsia"/>
        </w:rPr>
        <w:t>关系的归一化同样借鉴了HITL的思想，算法的核心为关系词的相似度计算模型，我们将本系统的关系归一化操作分为两个阶段，其流程如下图所示：</w:t>
      </w:r>
    </w:p>
    <w:p w14:paraId="67BAB1C1" w14:textId="0B12398A" w:rsidR="00C76681" w:rsidRDefault="00C76681" w:rsidP="00C76681">
      <w:pPr>
        <w:pStyle w:val="a2"/>
        <w:rPr>
          <w:rFonts w:ascii="宋体" w:hAnsi="宋体"/>
        </w:rPr>
      </w:pPr>
      <w:r>
        <w:rPr>
          <w:noProof/>
        </w:rPr>
        <w:drawing>
          <wp:inline distT="0" distB="0" distL="0" distR="0" wp14:anchorId="6DF6F1FB" wp14:editId="56F18899">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55362272" w14:textId="0EA16771" w:rsidR="00C76681" w:rsidRDefault="00C76681" w:rsidP="00C76681">
      <w:pPr>
        <w:pStyle w:val="a2"/>
        <w:rPr>
          <w:rFonts w:ascii="宋体" w:hAnsi="宋体"/>
        </w:rPr>
      </w:pPr>
      <w:r>
        <w:rPr>
          <w:rFonts w:ascii="宋体" w:hAnsi="宋体" w:hint="eastAsia"/>
        </w:rPr>
        <w:t>图1-</w:t>
      </w:r>
      <w:r>
        <w:rPr>
          <w:rFonts w:ascii="宋体" w:hAnsi="宋体"/>
        </w:rPr>
        <w:t xml:space="preserve">5 </w:t>
      </w:r>
      <w:r w:rsidRPr="00C76681">
        <w:rPr>
          <w:rFonts w:ascii="宋体" w:hAnsi="宋体" w:hint="eastAsia"/>
        </w:rPr>
        <w:t>关系归一化训练预测流程图</w:t>
      </w:r>
    </w:p>
    <w:p w14:paraId="69F9FEF7" w14:textId="77777777" w:rsidR="00C76681" w:rsidRDefault="00C76681" w:rsidP="00C76681">
      <w:pPr>
        <w:ind w:left="420"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 xml:space="preserve">, </w:t>
      </w:r>
      <w:r>
        <w:rPr>
          <w:rFonts w:hint="eastAsia"/>
        </w:rPr>
        <w:t>关系</w:t>
      </w:r>
      <w:r>
        <w:rPr>
          <w:rFonts w:hint="eastAsia"/>
        </w:rP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36B72AFD" w14:textId="77777777" w:rsidR="00C76681" w:rsidRDefault="00C76681" w:rsidP="00C76681">
      <w:pPr>
        <w:ind w:left="420"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w:t>
      </w:r>
      <w:proofErr w:type="gramStart"/>
      <w:r>
        <w:rPr>
          <w:rFonts w:hint="eastAsia"/>
        </w:rPr>
        <w:t>簇</w:t>
      </w:r>
      <w:proofErr w:type="gramEnd"/>
      <w:r>
        <w:rPr>
          <w:rFonts w:hint="eastAsia"/>
        </w:rPr>
        <w:t>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10A1E9C" w14:textId="2BF8FCE9" w:rsidR="00C76681" w:rsidRPr="00C76681" w:rsidRDefault="00C76681" w:rsidP="00C76681">
      <w:pPr>
        <w:ind w:left="420" w:firstLine="420"/>
      </w:pPr>
      <w:r>
        <w:rPr>
          <w:rFonts w:hint="eastAsia"/>
        </w:rPr>
        <w:t>在上述流程中得到的归一化关系将与实体对组成三元组，存储在</w:t>
      </w:r>
      <w:r>
        <w:rPr>
          <w:rFonts w:hint="eastAsia"/>
        </w:rPr>
        <w:t>neo4j</w:t>
      </w:r>
      <w:r>
        <w:rPr>
          <w:rFonts w:hint="eastAsia"/>
        </w:rPr>
        <w:t>数据库中，其它关系与归一化关系将被存储在</w:t>
      </w:r>
      <w:proofErr w:type="spellStart"/>
      <w:r>
        <w:rPr>
          <w:rFonts w:hint="eastAsia"/>
        </w:rPr>
        <w:t>Hbase</w:t>
      </w:r>
      <w:proofErr w:type="spellEnd"/>
      <w:r>
        <w:rPr>
          <w:rFonts w:hint="eastAsia"/>
        </w:rPr>
        <w:t>数据库中。</w:t>
      </w:r>
    </w:p>
    <w:p w14:paraId="7C722132" w14:textId="0A0B37B0" w:rsidR="003840C7" w:rsidRDefault="003840C7" w:rsidP="001435CD">
      <w:pPr>
        <w:pStyle w:val="ListParagraph"/>
        <w:numPr>
          <w:ilvl w:val="0"/>
          <w:numId w:val="6"/>
        </w:numPr>
        <w:ind w:firstLineChars="0"/>
      </w:pPr>
      <w:r>
        <w:rPr>
          <w:rFonts w:hint="eastAsia"/>
        </w:rPr>
        <w:t>多媒体目标检测</w:t>
      </w:r>
    </w:p>
    <w:p w14:paraId="6B640186" w14:textId="297E2F4C" w:rsidR="00C76681" w:rsidRPr="00C76681" w:rsidRDefault="00C76681" w:rsidP="00C76681">
      <w:pPr>
        <w:pStyle w:val="a2"/>
      </w:pPr>
      <w:r w:rsidRPr="00C76681">
        <w:rPr>
          <w:noProof/>
        </w:rPr>
        <w:drawing>
          <wp:inline distT="0" distB="0" distL="0" distR="0" wp14:anchorId="1D20A314" wp14:editId="10E7D90B">
            <wp:extent cx="2639360" cy="1600200"/>
            <wp:effectExtent l="0" t="0" r="8890" b="0"/>
            <wp:docPr id="16" name="图片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42195" cy="1601919"/>
                    </a:xfrm>
                    <a:prstGeom prst="rect">
                      <a:avLst/>
                    </a:prstGeom>
                    <a:noFill/>
                    <a:ln>
                      <a:noFill/>
                    </a:ln>
                  </pic:spPr>
                </pic:pic>
              </a:graphicData>
            </a:graphic>
          </wp:inline>
        </w:drawing>
      </w:r>
    </w:p>
    <w:p w14:paraId="68E94834" w14:textId="17FB6BEA" w:rsidR="00C76681" w:rsidRDefault="00C76681" w:rsidP="00C76681">
      <w:pPr>
        <w:pStyle w:val="a2"/>
      </w:pPr>
      <w:r w:rsidRPr="00C76681">
        <w:rPr>
          <w:rFonts w:hint="eastAsia"/>
        </w:rPr>
        <w:t>图</w:t>
      </w:r>
      <w:r w:rsidRPr="00C76681">
        <w:t xml:space="preserve"> 1-6 </w:t>
      </w:r>
      <w:r w:rsidRPr="00C76681">
        <w:rPr>
          <w:rFonts w:hint="eastAsia"/>
        </w:rPr>
        <w:t>视觉目标检测模块图</w:t>
      </w:r>
    </w:p>
    <w:p w14:paraId="0970BCC9" w14:textId="77777777" w:rsidR="00C76681" w:rsidRDefault="00C76681" w:rsidP="00C76681">
      <w:pPr>
        <w:ind w:firstLine="420"/>
      </w:pPr>
      <w:r>
        <w:rPr>
          <w:rFonts w:hint="eastAsia"/>
        </w:rPr>
        <w:t>数据源由文本，图片以及视频中抽取的关键</w:t>
      </w:r>
      <w:proofErr w:type="gramStart"/>
      <w:r>
        <w:rPr>
          <w:rFonts w:hint="eastAsia"/>
        </w:rPr>
        <w:t>帧</w:t>
      </w:r>
      <w:proofErr w:type="gramEnd"/>
      <w:r>
        <w:rPr>
          <w:rFonts w:hint="eastAsia"/>
        </w:rPr>
        <w:t>组成</w:t>
      </w:r>
    </w:p>
    <w:p w14:paraId="33033973" w14:textId="6AF59D58" w:rsidR="00C76681" w:rsidRDefault="00C76681" w:rsidP="00B66A0B">
      <w:pPr>
        <w:ind w:firstLine="420"/>
      </w:pPr>
      <w:r>
        <w:rPr>
          <w:rFonts w:hint="eastAsia"/>
        </w:rPr>
        <w:t>视觉上的实体抽取包括四个部分：</w:t>
      </w:r>
    </w:p>
    <w:p w14:paraId="1DBFB8A3" w14:textId="77777777" w:rsidR="00C76681" w:rsidRDefault="00C76681" w:rsidP="001435CD">
      <w:pPr>
        <w:pStyle w:val="ListParagraph"/>
        <w:numPr>
          <w:ilvl w:val="0"/>
          <w:numId w:val="9"/>
        </w:numPr>
        <w:ind w:firstLineChars="0"/>
      </w:pPr>
      <w:r>
        <w:rPr>
          <w:rFonts w:hint="eastAsia"/>
        </w:rPr>
        <w:t>通过Faster R-CNN来进行目标检测与识别。</w:t>
      </w:r>
    </w:p>
    <w:p w14:paraId="29E0032C" w14:textId="77777777" w:rsidR="00C76681" w:rsidRDefault="00C76681" w:rsidP="001435CD">
      <w:pPr>
        <w:pStyle w:val="ListParagraph"/>
        <w:numPr>
          <w:ilvl w:val="0"/>
          <w:numId w:val="9"/>
        </w:numPr>
        <w:ind w:firstLineChars="0"/>
      </w:pPr>
      <w:r>
        <w:rPr>
          <w:rFonts w:hint="eastAsia"/>
        </w:rPr>
        <w:t>通过Class Activation Map模型进行特定情境下的实体与事件的检测与识别。</w:t>
      </w:r>
    </w:p>
    <w:p w14:paraId="50646321" w14:textId="77777777" w:rsidR="00C76681" w:rsidRDefault="00C76681" w:rsidP="001435CD">
      <w:pPr>
        <w:pStyle w:val="ListParagraph"/>
        <w:numPr>
          <w:ilvl w:val="0"/>
          <w:numId w:val="9"/>
        </w:numPr>
        <w:ind w:firstLineChars="0"/>
      </w:pPr>
      <w:r>
        <w:rPr>
          <w:rFonts w:hint="eastAsia"/>
        </w:rPr>
        <w:t>使用启发式方法来给识别出来的所有实体进行去重操作，从而保证实体的质量。</w:t>
      </w:r>
    </w:p>
    <w:p w14:paraId="30D00C9B" w14:textId="77777777" w:rsidR="00C76681" w:rsidRDefault="00C76681" w:rsidP="001435CD">
      <w:pPr>
        <w:pStyle w:val="ListParagraph"/>
        <w:numPr>
          <w:ilvl w:val="0"/>
          <w:numId w:val="9"/>
        </w:numPr>
        <w:ind w:firstLineChars="0"/>
      </w:pPr>
      <w:r>
        <w:rPr>
          <w:rFonts w:hint="eastAsia"/>
        </w:rPr>
        <w:t>单独使用MTCNN来进行人脸检测，并作为person实体。</w:t>
      </w:r>
    </w:p>
    <w:p w14:paraId="2367B552" w14:textId="32751250" w:rsidR="00C76681" w:rsidRPr="00C76681" w:rsidRDefault="00C76681" w:rsidP="00C76681">
      <w:pPr>
        <w:ind w:firstLine="420"/>
      </w:pPr>
      <w:r>
        <w:rPr>
          <w:rFonts w:hint="eastAsia"/>
        </w:rPr>
        <w:t>文本上的实体抽取可以依赖</w:t>
      </w:r>
      <w:r>
        <w:rPr>
          <w:rFonts w:hint="eastAsia"/>
        </w:rPr>
        <w:t>2.3.1</w:t>
      </w:r>
      <w:r>
        <w:rPr>
          <w:rFonts w:hint="eastAsia"/>
        </w:rPr>
        <w:t>模块进行。</w:t>
      </w:r>
    </w:p>
    <w:p w14:paraId="69146867" w14:textId="5FCCD848" w:rsidR="003840C7" w:rsidRDefault="003840C7" w:rsidP="001435CD">
      <w:pPr>
        <w:pStyle w:val="ListParagraph"/>
        <w:numPr>
          <w:ilvl w:val="0"/>
          <w:numId w:val="6"/>
        </w:numPr>
        <w:ind w:firstLineChars="0"/>
      </w:pPr>
      <w:r>
        <w:rPr>
          <w:rFonts w:hint="eastAsia"/>
        </w:rPr>
        <w:t>多媒体</w:t>
      </w:r>
      <w:r w:rsidR="00265059">
        <w:rPr>
          <w:rFonts w:hint="eastAsia"/>
        </w:rPr>
        <w:t>实体</w:t>
      </w:r>
      <w:r>
        <w:rPr>
          <w:rFonts w:hint="eastAsia"/>
        </w:rPr>
        <w:t>链接</w:t>
      </w:r>
      <w:r w:rsidR="00265059">
        <w:rPr>
          <w:rFonts w:hint="eastAsia"/>
        </w:rPr>
        <w:t>和共指</w:t>
      </w:r>
    </w:p>
    <w:p w14:paraId="3BBD8445" w14:textId="45989626" w:rsidR="00B66A0B" w:rsidRDefault="00B66A0B" w:rsidP="00B66A0B">
      <w:pPr>
        <w:pStyle w:val="a2"/>
      </w:pPr>
      <w:r>
        <w:rPr>
          <w:noProof/>
        </w:rPr>
        <w:drawing>
          <wp:inline distT="0" distB="0" distL="0" distR="0" wp14:anchorId="3DE9624E" wp14:editId="7D8BB5B8">
            <wp:extent cx="2449286" cy="1452235"/>
            <wp:effectExtent l="0" t="0" r="8255" b="0"/>
            <wp:docPr id="17" name="图片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56518" cy="1456523"/>
                    </a:xfrm>
                    <a:prstGeom prst="rect">
                      <a:avLst/>
                    </a:prstGeom>
                    <a:noFill/>
                    <a:ln>
                      <a:noFill/>
                    </a:ln>
                  </pic:spPr>
                </pic:pic>
              </a:graphicData>
            </a:graphic>
          </wp:inline>
        </w:drawing>
      </w:r>
    </w:p>
    <w:p w14:paraId="6CFE696C" w14:textId="5E2D052C"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1-7 </w:t>
      </w:r>
      <w:r w:rsidRPr="00B66A0B">
        <w:rPr>
          <w:rFonts w:ascii="宋体" w:hAnsi="宋体" w:hint="eastAsia"/>
        </w:rPr>
        <w:t>视觉实体链接模块图</w:t>
      </w:r>
    </w:p>
    <w:p w14:paraId="084A7A9D" w14:textId="7AFB54F7"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实体链接</w:t>
      </w:r>
      <w:r w:rsidRPr="00B66A0B">
        <w:rPr>
          <w:rFonts w:ascii="宋体" w:eastAsia="宋体" w:hAnsi="宋体" w:hint="eastAsia"/>
        </w:rPr>
        <w:t>的目标是将识别出来的实体与现实世界中的实体链接对应</w:t>
      </w:r>
    </w:p>
    <w:p w14:paraId="5BB9578A"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对于人脸。由Google图片搜索根据公众人物的名称搜索公众人物的人脸，将可识别的公众人物存储在数据库中，作为一个可识别列表。对于从上一步提取出来的人脸实体，通过</w:t>
      </w:r>
      <w:proofErr w:type="spellStart"/>
      <w:r w:rsidRPr="00B66A0B">
        <w:rPr>
          <w:rFonts w:ascii="宋体" w:eastAsia="宋体" w:hAnsi="宋体" w:hint="eastAsia"/>
        </w:rPr>
        <w:t>FaceNet</w:t>
      </w:r>
      <w:proofErr w:type="spellEnd"/>
      <w:r w:rsidRPr="00B66A0B">
        <w:rPr>
          <w:rFonts w:ascii="宋体" w:eastAsia="宋体" w:hAnsi="宋体" w:hint="eastAsia"/>
        </w:rPr>
        <w:t>从可识别列表中选择出对应的公众人物</w:t>
      </w:r>
    </w:p>
    <w:p w14:paraId="50922C67" w14:textId="16F788C3" w:rsidR="00B66A0B" w:rsidRDefault="00B66A0B" w:rsidP="00B66A0B">
      <w:pPr>
        <w:pStyle w:val="ListParagraph"/>
        <w:ind w:left="840" w:firstLineChars="0"/>
        <w:rPr>
          <w:rFonts w:ascii="宋体" w:eastAsia="宋体" w:hAnsi="宋体"/>
        </w:rPr>
      </w:pPr>
      <w:r w:rsidRPr="00B66A0B">
        <w:rPr>
          <w:rFonts w:ascii="宋体" w:eastAsia="宋体" w:hAnsi="宋体" w:hint="eastAsia"/>
        </w:rPr>
        <w:t>对于地点。与人脸相似，先产生一个可识别的列表存储在数据库中，再将识别到的地点实体通过DELF模型对应到可识别的实体上。</w:t>
      </w:r>
    </w:p>
    <w:p w14:paraId="31464C39" w14:textId="2CDDF0EF" w:rsidR="00B66A0B" w:rsidRDefault="00B66A0B" w:rsidP="00B66A0B">
      <w:pPr>
        <w:pStyle w:val="a2"/>
      </w:pPr>
      <w:r>
        <w:rPr>
          <w:noProof/>
        </w:rPr>
        <w:drawing>
          <wp:inline distT="0" distB="0" distL="0" distR="0" wp14:anchorId="62C8741B" wp14:editId="2AF0EAA0">
            <wp:extent cx="2324100" cy="1464142"/>
            <wp:effectExtent l="0" t="0" r="0" b="3175"/>
            <wp:docPr id="18" name="图片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37135" cy="1472354"/>
                    </a:xfrm>
                    <a:prstGeom prst="rect">
                      <a:avLst/>
                    </a:prstGeom>
                    <a:noFill/>
                    <a:ln>
                      <a:noFill/>
                    </a:ln>
                  </pic:spPr>
                </pic:pic>
              </a:graphicData>
            </a:graphic>
          </wp:inline>
        </w:drawing>
      </w:r>
    </w:p>
    <w:p w14:paraId="4AB0D66D"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6</w:t>
      </w:r>
      <w:r w:rsidRPr="00B66A0B">
        <w:rPr>
          <w:rFonts w:ascii="宋体" w:hAnsi="宋体" w:hint="eastAsia"/>
        </w:rPr>
        <w:t>视觉实体共指模块图</w:t>
      </w:r>
    </w:p>
    <w:p w14:paraId="29B52EC3" w14:textId="73E0AE09" w:rsidR="00B66A0B" w:rsidRPr="00B66A0B" w:rsidRDefault="00B66A0B" w:rsidP="00B66A0B">
      <w:pPr>
        <w:pStyle w:val="ListParagraph"/>
        <w:ind w:left="840" w:firstLineChars="0"/>
        <w:rPr>
          <w:rFonts w:ascii="宋体" w:eastAsia="宋体" w:hAnsi="宋体"/>
        </w:rPr>
      </w:pPr>
      <w:r>
        <w:rPr>
          <w:rFonts w:ascii="宋体" w:eastAsia="宋体" w:hAnsi="宋体" w:hint="eastAsia"/>
        </w:rPr>
        <w:t>实体共指</w:t>
      </w:r>
      <w:r w:rsidRPr="00B66A0B">
        <w:rPr>
          <w:rFonts w:ascii="宋体" w:eastAsia="宋体" w:hAnsi="宋体" w:hint="eastAsia"/>
        </w:rPr>
        <w:t>的目标是识别出多个图片或者视频</w:t>
      </w:r>
      <w:proofErr w:type="gramStart"/>
      <w:r w:rsidRPr="00B66A0B">
        <w:rPr>
          <w:rFonts w:ascii="宋体" w:eastAsia="宋体" w:hAnsi="宋体" w:hint="eastAsia"/>
        </w:rPr>
        <w:t>关键帧中出现</w:t>
      </w:r>
      <w:proofErr w:type="gramEnd"/>
      <w:r w:rsidRPr="00B66A0B">
        <w:rPr>
          <w:rFonts w:ascii="宋体" w:eastAsia="宋体" w:hAnsi="宋体" w:hint="eastAsia"/>
        </w:rPr>
        <w:t>的相同实体。</w:t>
      </w:r>
    </w:p>
    <w:p w14:paraId="09F6E80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特征提取包括两个方面，一般性特征与人脸特征：</w:t>
      </w:r>
    </w:p>
    <w:p w14:paraId="47D44C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一般性特征，训练一个CNN模型，其任务是判别出不同图片中的相同实体，之后通过该模型来提取各个实体的特征向量。</w:t>
      </w:r>
    </w:p>
    <w:p w14:paraId="1379A3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人脸特征，通过</w:t>
      </w:r>
      <w:proofErr w:type="spellStart"/>
      <w:r w:rsidRPr="00B66A0B">
        <w:rPr>
          <w:rFonts w:ascii="宋体" w:eastAsia="宋体" w:hAnsi="宋体" w:hint="eastAsia"/>
        </w:rPr>
        <w:t>FaceNet</w:t>
      </w:r>
      <w:proofErr w:type="spellEnd"/>
      <w:r w:rsidRPr="00B66A0B">
        <w:rPr>
          <w:rFonts w:ascii="宋体" w:eastAsia="宋体" w:hAnsi="宋体" w:hint="eastAsia"/>
        </w:rPr>
        <w:t>得出特征向量</w:t>
      </w:r>
    </w:p>
    <w:p w14:paraId="4A0D7BD4"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共</w:t>
      </w:r>
      <w:proofErr w:type="gramStart"/>
      <w:r w:rsidRPr="00B66A0B">
        <w:rPr>
          <w:rFonts w:ascii="宋体" w:eastAsia="宋体" w:hAnsi="宋体" w:hint="eastAsia"/>
        </w:rPr>
        <w:t>指方法</w:t>
      </w:r>
      <w:proofErr w:type="gramEnd"/>
      <w:r w:rsidRPr="00B66A0B">
        <w:rPr>
          <w:rFonts w:ascii="宋体" w:eastAsia="宋体" w:hAnsi="宋体" w:hint="eastAsia"/>
        </w:rPr>
        <w:t>包括两类：</w:t>
      </w:r>
    </w:p>
    <w:p w14:paraId="7666E5CC"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一类是通过DBSCAN来进行聚类，将同</w:t>
      </w:r>
      <w:proofErr w:type="gramStart"/>
      <w:r w:rsidRPr="00B66A0B">
        <w:rPr>
          <w:rFonts w:ascii="宋体" w:eastAsia="宋体" w:hAnsi="宋体" w:hint="eastAsia"/>
        </w:rPr>
        <w:t>一个类簇中</w:t>
      </w:r>
      <w:proofErr w:type="gramEnd"/>
      <w:r w:rsidRPr="00B66A0B">
        <w:rPr>
          <w:rFonts w:ascii="宋体" w:eastAsia="宋体" w:hAnsi="宋体" w:hint="eastAsia"/>
        </w:rPr>
        <w:t>的实体视作共指实体。</w:t>
      </w:r>
    </w:p>
    <w:p w14:paraId="5970DE55" w14:textId="3A17C0E0"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二类是利用启发式规则，比如，如果两张人脸图片对应的公众人物相同，则也识别为共指。</w:t>
      </w:r>
    </w:p>
    <w:p w14:paraId="111C67C1" w14:textId="0D8183C9" w:rsidR="00E70E51" w:rsidRDefault="00E70E51" w:rsidP="001435CD">
      <w:pPr>
        <w:pStyle w:val="ListParagraph"/>
        <w:numPr>
          <w:ilvl w:val="0"/>
          <w:numId w:val="6"/>
        </w:numPr>
        <w:ind w:firstLineChars="0"/>
      </w:pPr>
      <w:r>
        <w:rPr>
          <w:rFonts w:hint="eastAsia"/>
        </w:rPr>
        <w:t>多媒体数据融合</w:t>
      </w:r>
    </w:p>
    <w:p w14:paraId="3CA97AE1" w14:textId="0FCCFD78" w:rsidR="00B66A0B" w:rsidRDefault="00B66A0B" w:rsidP="00B66A0B">
      <w:pPr>
        <w:pStyle w:val="a2"/>
      </w:pPr>
      <w:r>
        <w:rPr>
          <w:noProof/>
        </w:rPr>
        <w:drawing>
          <wp:inline distT="0" distB="0" distL="0" distR="0" wp14:anchorId="3818BC0F" wp14:editId="1194AD67">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187B200B"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 xml:space="preserve">7 </w:t>
      </w:r>
      <w:r w:rsidRPr="00B66A0B">
        <w:rPr>
          <w:rFonts w:ascii="宋体" w:hAnsi="宋体" w:hint="eastAsia"/>
        </w:rPr>
        <w:t>跨模态融合模块图</w:t>
      </w:r>
    </w:p>
    <w:p w14:paraId="12FC446C" w14:textId="0E0FE926"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此部分</w:t>
      </w:r>
      <w:r w:rsidRPr="00B66A0B">
        <w:rPr>
          <w:rFonts w:ascii="宋体" w:eastAsia="宋体" w:hAnsi="宋体" w:hint="eastAsia"/>
        </w:rPr>
        <w:t>包括Visual Grounding系统，具体做法：</w:t>
      </w:r>
    </w:p>
    <w:p w14:paraId="1FF35B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将Text实体及其句子feed到</w:t>
      </w:r>
      <w:proofErr w:type="spellStart"/>
      <w:r w:rsidRPr="00B66A0B">
        <w:rPr>
          <w:rFonts w:ascii="宋体" w:eastAsia="宋体" w:hAnsi="宋体" w:hint="eastAsia"/>
        </w:rPr>
        <w:t>ELMo</w:t>
      </w:r>
      <w:proofErr w:type="spellEnd"/>
      <w:r w:rsidRPr="00B66A0B">
        <w:rPr>
          <w:rFonts w:ascii="宋体" w:eastAsia="宋体" w:hAnsi="宋体" w:hint="eastAsia"/>
        </w:rPr>
        <w:t>模型中，并其周围的图片通过CNN提取出的feature map进行比较。</w:t>
      </w:r>
    </w:p>
    <w:p w14:paraId="24C97F2A" w14:textId="1233B6E7" w:rsidR="00C76681" w:rsidRPr="00B66A0B" w:rsidRDefault="00B66A0B" w:rsidP="00B66A0B">
      <w:pPr>
        <w:pStyle w:val="ListParagraph"/>
        <w:ind w:left="840" w:firstLineChars="0"/>
        <w:rPr>
          <w:rFonts w:ascii="宋体" w:eastAsia="宋体" w:hAnsi="宋体"/>
        </w:rPr>
      </w:pPr>
      <w:r w:rsidRPr="00B66A0B">
        <w:rPr>
          <w:rFonts w:ascii="宋体" w:eastAsia="宋体" w:hAnsi="宋体" w:hint="eastAsia"/>
        </w:rPr>
        <w:t>可以得到粗粒度每个图片的相关分数，以及图片之中的相关分数。如果图片相关分数超过阈值，则通过其图片内的相关分数得出bounding box，如果与已知实体出现了重叠，则赋值为已知实体，如果没有实体则新建实体。之后通过NIL聚类链接两个模态的实体。</w:t>
      </w:r>
    </w:p>
    <w:p w14:paraId="616666D2" w14:textId="4A183BE9" w:rsidR="00322DB9" w:rsidRDefault="00B66A0B" w:rsidP="001435CD">
      <w:pPr>
        <w:pStyle w:val="ListParagraph"/>
        <w:numPr>
          <w:ilvl w:val="0"/>
          <w:numId w:val="6"/>
        </w:numPr>
        <w:ind w:firstLineChars="0"/>
      </w:pPr>
      <w:r>
        <w:rPr>
          <w:rFonts w:hint="eastAsia"/>
        </w:rPr>
        <w:t>因果事理图谱构建</w:t>
      </w:r>
    </w:p>
    <w:p w14:paraId="70CAAE70" w14:textId="2D0D222D"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近年来深度学习技术、</w:t>
      </w:r>
      <w:proofErr w:type="gramStart"/>
      <w:r w:rsidRPr="00B66A0B">
        <w:rPr>
          <w:rFonts w:ascii="宋体" w:eastAsia="宋体" w:hAnsi="宋体" w:hint="eastAsia"/>
        </w:rPr>
        <w:t>预训练</w:t>
      </w:r>
      <w:proofErr w:type="gramEnd"/>
      <w:r w:rsidRPr="00B66A0B">
        <w:rPr>
          <w:rFonts w:ascii="宋体" w:eastAsia="宋体" w:hAnsi="宋体" w:hint="eastAsia"/>
        </w:rPr>
        <w:t>模型的发展促进了NLP相关任务普遍采用Pre-train</w:t>
      </w:r>
      <w:r>
        <w:rPr>
          <w:rFonts w:ascii="宋体" w:eastAsia="宋体" w:hAnsi="宋体"/>
        </w:rPr>
        <w:t xml:space="preserve"> </w:t>
      </w:r>
      <w:r w:rsidRPr="00B66A0B">
        <w:rPr>
          <w:rFonts w:ascii="宋体" w:eastAsia="宋体" w:hAnsi="宋体" w:hint="eastAsia"/>
        </w:rPr>
        <w:t>+</w:t>
      </w:r>
      <w:r>
        <w:rPr>
          <w:rFonts w:ascii="宋体" w:eastAsia="宋体" w:hAnsi="宋体"/>
        </w:rPr>
        <w:t xml:space="preserve"> </w:t>
      </w:r>
      <w:r w:rsidRPr="00B66A0B">
        <w:rPr>
          <w:rFonts w:ascii="宋体" w:eastAsia="宋体" w:hAnsi="宋体" w:hint="eastAsia"/>
        </w:rPr>
        <w:t>Fine-tuning的范式。在该范式中，大规模</w:t>
      </w:r>
      <w:proofErr w:type="gramStart"/>
      <w:r w:rsidRPr="00B66A0B">
        <w:rPr>
          <w:rFonts w:ascii="宋体" w:eastAsia="宋体" w:hAnsi="宋体" w:hint="eastAsia"/>
        </w:rPr>
        <w:t>预训练</w:t>
      </w:r>
      <w:proofErr w:type="gramEnd"/>
      <w:r w:rsidRPr="00B66A0B">
        <w:rPr>
          <w:rFonts w:ascii="宋体" w:eastAsia="宋体" w:hAnsi="宋体" w:hint="eastAsia"/>
        </w:rPr>
        <w:t>语言模型通过去微调去适配下游任务，但该范式严重依赖有标签的数据，未能充分挖掘</w:t>
      </w:r>
      <w:proofErr w:type="gramStart"/>
      <w:r w:rsidRPr="00B66A0B">
        <w:rPr>
          <w:rFonts w:ascii="宋体" w:eastAsia="宋体" w:hAnsi="宋体" w:hint="eastAsia"/>
        </w:rPr>
        <w:t>预训练</w:t>
      </w:r>
      <w:proofErr w:type="gramEnd"/>
      <w:r w:rsidRPr="00B66A0B">
        <w:rPr>
          <w:rFonts w:ascii="宋体" w:eastAsia="宋体" w:hAnsi="宋体" w:hint="eastAsia"/>
        </w:rPr>
        <w:t>语言模型训练过程中学习到的语义知识。</w:t>
      </w:r>
    </w:p>
    <w:p w14:paraId="1EBF2AB8" w14:textId="0D3C2A41" w:rsidR="00B66A0B" w:rsidRDefault="00B66A0B" w:rsidP="00B66A0B">
      <w:pPr>
        <w:pStyle w:val="ListParagraph"/>
        <w:ind w:left="840" w:firstLineChars="0"/>
        <w:rPr>
          <w:rFonts w:ascii="宋体" w:eastAsia="宋体" w:hAnsi="宋体"/>
        </w:rPr>
      </w:pPr>
      <w:r w:rsidRPr="00B66A0B">
        <w:rPr>
          <w:rFonts w:ascii="宋体" w:eastAsia="宋体" w:hAnsi="宋体" w:hint="eastAsia"/>
        </w:rPr>
        <w:t>一种新的通过对下游任务进行改造来适配语言模型的新NLP范式可以更加充分的挖掘</w:t>
      </w:r>
      <w:proofErr w:type="gramStart"/>
      <w:r w:rsidRPr="00B66A0B">
        <w:rPr>
          <w:rFonts w:ascii="宋体" w:eastAsia="宋体" w:hAnsi="宋体" w:hint="eastAsia"/>
        </w:rPr>
        <w:t>预训练</w:t>
      </w:r>
      <w:proofErr w:type="gramEnd"/>
      <w:r w:rsidRPr="00B66A0B">
        <w:rPr>
          <w:rFonts w:ascii="宋体" w:eastAsia="宋体" w:hAnsi="宋体" w:hint="eastAsia"/>
        </w:rPr>
        <w:t>语言模型中的知识，并且极大降低模型对于有标签数据的依赖，在few-shot甚至zero-shot场景下也能取得非常好的效果。</w:t>
      </w:r>
    </w:p>
    <w:p w14:paraId="582DBB08" w14:textId="13CB8936" w:rsidR="00B66A0B" w:rsidRDefault="00B66A0B" w:rsidP="00B66A0B">
      <w:pPr>
        <w:pStyle w:val="ListParagraph"/>
        <w:ind w:left="840" w:firstLineChars="0"/>
        <w:rPr>
          <w:rFonts w:ascii="宋体" w:eastAsia="宋体" w:hAnsi="宋体"/>
        </w:rPr>
      </w:pPr>
      <w:r>
        <w:rPr>
          <w:noProof/>
        </w:rPr>
        <w:drawing>
          <wp:inline distT="0" distB="0" distL="0" distR="0" wp14:anchorId="05926884" wp14:editId="5E46F586">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025B87EE" w14:textId="00D2418B" w:rsidR="00B66A0B" w:rsidRDefault="00B66A0B" w:rsidP="00B66A0B">
      <w:pPr>
        <w:pStyle w:val="ListParagraph"/>
        <w:ind w:left="840" w:firstLineChars="0"/>
        <w:rPr>
          <w:rFonts w:ascii="宋体" w:eastAsia="宋体" w:hAnsi="宋体"/>
        </w:rPr>
      </w:pPr>
      <w:r>
        <w:rPr>
          <w:noProof/>
        </w:rPr>
        <w:drawing>
          <wp:inline distT="0" distB="0" distL="0" distR="0" wp14:anchorId="47F62599" wp14:editId="04BA7975">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F8FE579"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该事件因果关系判别算法中，将需要判别是否存在因果关系的两个事件利用一个模板来进行适当的改造，然后利用</w:t>
      </w:r>
      <w:proofErr w:type="gramStart"/>
      <w:r w:rsidRPr="00B66A0B">
        <w:rPr>
          <w:rFonts w:ascii="宋体" w:eastAsia="宋体" w:hAnsi="宋体" w:hint="eastAsia"/>
        </w:rPr>
        <w:t>预训练</w:t>
      </w:r>
      <w:proofErr w:type="gramEnd"/>
      <w:r w:rsidRPr="00B66A0B">
        <w:rPr>
          <w:rFonts w:ascii="宋体" w:eastAsia="宋体" w:hAnsi="宋体" w:hint="eastAsia"/>
        </w:rPr>
        <w:t>模型的MLM任务来判断两个事件是否存在因果关系。具体来说，若需要判别的两个事件分别为a:”今天天气很冷</w:t>
      </w:r>
      <w:proofErr w:type="gramStart"/>
      <w:r w:rsidRPr="00B66A0B">
        <w:rPr>
          <w:rFonts w:ascii="宋体" w:eastAsia="宋体" w:hAnsi="宋体" w:hint="eastAsia"/>
        </w:rPr>
        <w:t>”</w:t>
      </w:r>
      <w:proofErr w:type="gramEnd"/>
      <w:r w:rsidRPr="00B66A0B">
        <w:rPr>
          <w:rFonts w:ascii="宋体" w:eastAsia="宋体" w:hAnsi="宋体" w:hint="eastAsia"/>
        </w:rPr>
        <w:t>和b:</w:t>
      </w:r>
      <w:proofErr w:type="gramStart"/>
      <w:r w:rsidRPr="00B66A0B">
        <w:rPr>
          <w:rFonts w:ascii="宋体" w:eastAsia="宋体" w:hAnsi="宋体" w:hint="eastAsia"/>
        </w:rPr>
        <w:t>“</w:t>
      </w:r>
      <w:proofErr w:type="gramEnd"/>
      <w:r w:rsidRPr="00B66A0B">
        <w:rPr>
          <w:rFonts w:ascii="宋体" w:eastAsia="宋体" w:hAnsi="宋体" w:hint="eastAsia"/>
        </w:rPr>
        <w:t>我需要多穿衣服“,通过一个模板p：”event1和event2之间[MASK]因果关系</w:t>
      </w:r>
      <w:proofErr w:type="gramStart"/>
      <w:r w:rsidRPr="00B66A0B">
        <w:rPr>
          <w:rFonts w:ascii="宋体" w:eastAsia="宋体" w:hAnsi="宋体" w:hint="eastAsia"/>
        </w:rPr>
        <w:t>”</w:t>
      </w:r>
      <w:proofErr w:type="gramEnd"/>
      <w:r w:rsidRPr="00B66A0B">
        <w:rPr>
          <w:rFonts w:ascii="宋体" w:eastAsia="宋体" w:hAnsi="宋体" w:hint="eastAsia"/>
        </w:rPr>
        <w:t>，将事件a和事件b通过模板p分别填入event1和event2的位置，得到p(</w:t>
      </w:r>
      <w:proofErr w:type="spellStart"/>
      <w:r w:rsidRPr="00B66A0B">
        <w:rPr>
          <w:rFonts w:ascii="宋体" w:eastAsia="宋体" w:hAnsi="宋体" w:hint="eastAsia"/>
        </w:rPr>
        <w:t>a,b</w:t>
      </w:r>
      <w:proofErr w:type="spellEnd"/>
      <w:r w:rsidRPr="00B66A0B">
        <w:rPr>
          <w:rFonts w:ascii="宋体" w:eastAsia="宋体" w:hAnsi="宋体" w:hint="eastAsia"/>
        </w:rPr>
        <w:t>)=</w:t>
      </w:r>
      <w:proofErr w:type="gramStart"/>
      <w:r w:rsidRPr="00B66A0B">
        <w:rPr>
          <w:rFonts w:ascii="宋体" w:eastAsia="宋体" w:hAnsi="宋体" w:hint="eastAsia"/>
        </w:rPr>
        <w:t>”</w:t>
      </w:r>
      <w:proofErr w:type="gramEnd"/>
      <w:r w:rsidRPr="00B66A0B">
        <w:rPr>
          <w:rFonts w:ascii="宋体" w:eastAsia="宋体" w:hAnsi="宋体" w:hint="eastAsia"/>
        </w:rPr>
        <w:t>今天天气很冷和我需要多穿衣服之间[MASK]因果关系</w:t>
      </w:r>
      <w:proofErr w:type="gramStart"/>
      <w:r w:rsidRPr="00B66A0B">
        <w:rPr>
          <w:rFonts w:ascii="宋体" w:eastAsia="宋体" w:hAnsi="宋体" w:hint="eastAsia"/>
        </w:rPr>
        <w:t>”</w:t>
      </w:r>
      <w:proofErr w:type="gramEnd"/>
      <w:r w:rsidRPr="00B66A0B">
        <w:rPr>
          <w:rFonts w:ascii="宋体" w:eastAsia="宋体" w:hAnsi="宋体" w:hint="eastAsia"/>
        </w:rPr>
        <w:t>，将该_p(</w:t>
      </w:r>
      <w:proofErr w:type="spellStart"/>
      <w:r w:rsidRPr="00B66A0B">
        <w:rPr>
          <w:rFonts w:ascii="宋体" w:eastAsia="宋体" w:hAnsi="宋体" w:hint="eastAsia"/>
        </w:rPr>
        <w:t>a,b</w:t>
      </w:r>
      <w:proofErr w:type="spellEnd"/>
      <w:r w:rsidRPr="00B66A0B">
        <w:rPr>
          <w:rFonts w:ascii="宋体" w:eastAsia="宋体" w:hAnsi="宋体" w:hint="eastAsia"/>
        </w:rPr>
        <w:t>)输入到经过</w:t>
      </w:r>
      <w:proofErr w:type="gramStart"/>
      <w:r w:rsidRPr="00B66A0B">
        <w:rPr>
          <w:rFonts w:ascii="宋体" w:eastAsia="宋体" w:hAnsi="宋体" w:hint="eastAsia"/>
        </w:rPr>
        <w:t>预训练</w:t>
      </w:r>
      <w:proofErr w:type="gramEnd"/>
      <w:r w:rsidRPr="00B66A0B">
        <w:rPr>
          <w:rFonts w:ascii="宋体" w:eastAsia="宋体" w:hAnsi="宋体" w:hint="eastAsia"/>
        </w:rPr>
        <w:t>的BERT等</w:t>
      </w:r>
      <w:proofErr w:type="gramStart"/>
      <w:r w:rsidRPr="00B66A0B">
        <w:rPr>
          <w:rFonts w:ascii="宋体" w:eastAsia="宋体" w:hAnsi="宋体" w:hint="eastAsia"/>
        </w:rPr>
        <w:t>预训练</w:t>
      </w:r>
      <w:proofErr w:type="gramEnd"/>
      <w:r w:rsidRPr="00B66A0B">
        <w:rPr>
          <w:rFonts w:ascii="宋体" w:eastAsia="宋体" w:hAnsi="宋体" w:hint="eastAsia"/>
        </w:rPr>
        <w:t>模型中，让这些模型来预测[MASK]位置应该填写的词，并且我们规定，[MASK]位置能被预测的词只有[存在，不存在]_两种选项。</w:t>
      </w:r>
    </w:p>
    <w:p w14:paraId="7CB7AB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实际模型中，设置的模板和[MASK]位置能被预测到的词有各种形式和选项，然后通过相关的实验来挑选出更符合自然语言形式的模板和[MASK]的词典，提高模型的性能。这样将原始的分类任务进行改造去贴近</w:t>
      </w:r>
      <w:proofErr w:type="gramStart"/>
      <w:r w:rsidRPr="00B66A0B">
        <w:rPr>
          <w:rFonts w:ascii="宋体" w:eastAsia="宋体" w:hAnsi="宋体" w:hint="eastAsia"/>
        </w:rPr>
        <w:t>预训练</w:t>
      </w:r>
      <w:proofErr w:type="gramEnd"/>
      <w:r w:rsidRPr="00B66A0B">
        <w:rPr>
          <w:rFonts w:ascii="宋体" w:eastAsia="宋体" w:hAnsi="宋体" w:hint="eastAsia"/>
        </w:rPr>
        <w:t>任务，能更充分的挖掘</w:t>
      </w:r>
      <w:proofErr w:type="gramStart"/>
      <w:r w:rsidRPr="00B66A0B">
        <w:rPr>
          <w:rFonts w:ascii="宋体" w:eastAsia="宋体" w:hAnsi="宋体" w:hint="eastAsia"/>
        </w:rPr>
        <w:t>预训练</w:t>
      </w:r>
      <w:proofErr w:type="gramEnd"/>
      <w:r w:rsidRPr="00B66A0B">
        <w:rPr>
          <w:rFonts w:ascii="宋体" w:eastAsia="宋体" w:hAnsi="宋体" w:hint="eastAsia"/>
        </w:rPr>
        <w:t>模型中的知识，在few-shot和zero-shot场景中取得非常好的效果。</w:t>
      </w:r>
    </w:p>
    <w:p w14:paraId="1D292247" w14:textId="5C6C4969"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然后通过预测出来的事件间的因果关系为边，将因果事件进行相连构建大规模的事理图谱，然后该图谱可以应用到后续的事件预测、可解释性分析、故事结尾生成等NLP任务中。</w:t>
      </w:r>
    </w:p>
    <w:p w14:paraId="05FF6FF0" w14:textId="3413F1CF" w:rsidR="00322DB9" w:rsidRDefault="00B66A0B" w:rsidP="001435CD">
      <w:pPr>
        <w:pStyle w:val="ListParagraph"/>
        <w:numPr>
          <w:ilvl w:val="0"/>
          <w:numId w:val="6"/>
        </w:numPr>
        <w:ind w:firstLineChars="0"/>
      </w:pPr>
      <w:r>
        <w:rPr>
          <w:rFonts w:hint="eastAsia"/>
        </w:rPr>
        <w:t>群体画像</w:t>
      </w:r>
    </w:p>
    <w:p w14:paraId="5D3F120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从整体上看，</w:t>
      </w:r>
      <w:proofErr w:type="gramStart"/>
      <w:r w:rsidRPr="00B66A0B">
        <w:rPr>
          <w:rFonts w:ascii="宋体" w:eastAsia="宋体" w:hAnsi="宋体" w:cs="Times New Roman"/>
        </w:rPr>
        <w:t>计划爬取台湾</w:t>
      </w:r>
      <w:proofErr w:type="gramEnd"/>
      <w:r w:rsidRPr="00B66A0B">
        <w:rPr>
          <w:rFonts w:ascii="宋体" w:eastAsia="宋体" w:hAnsi="宋体" w:cs="Times New Roman"/>
        </w:rPr>
        <w:t>政治人物的推</w:t>
      </w:r>
      <w:proofErr w:type="gramStart"/>
      <w:r w:rsidRPr="00B66A0B">
        <w:rPr>
          <w:rFonts w:ascii="宋体" w:eastAsia="宋体" w:hAnsi="宋体" w:cs="Times New Roman"/>
        </w:rPr>
        <w:t>特</w:t>
      </w:r>
      <w:proofErr w:type="gramEnd"/>
      <w:r w:rsidRPr="00B66A0B">
        <w:rPr>
          <w:rFonts w:ascii="宋体" w:eastAsia="宋体" w:hAnsi="宋体" w:cs="Times New Roman"/>
        </w:rPr>
        <w:t>账号关注信息、简介以及推</w:t>
      </w:r>
      <w:proofErr w:type="gramStart"/>
      <w:r w:rsidRPr="00B66A0B">
        <w:rPr>
          <w:rFonts w:ascii="宋体" w:eastAsia="宋体" w:hAnsi="宋体" w:cs="Times New Roman"/>
        </w:rPr>
        <w:t>特</w:t>
      </w:r>
      <w:proofErr w:type="gramEnd"/>
      <w:r w:rsidRPr="00B66A0B">
        <w:rPr>
          <w:rFonts w:ascii="宋体" w:eastAsia="宋体" w:hAnsi="宋体" w:cs="Times New Roman"/>
        </w:rPr>
        <w:t>历史；构建出图后，使用图聚类算法进行群体划分，使用节点中心性和GNN估计节点重要性；通过构建时序</w:t>
      </w:r>
      <w:proofErr w:type="gramStart"/>
      <w:r w:rsidRPr="00B66A0B">
        <w:rPr>
          <w:rFonts w:ascii="宋体" w:eastAsia="宋体" w:hAnsi="宋体" w:cs="Times New Roman"/>
        </w:rPr>
        <w:t>图反应</w:t>
      </w:r>
      <w:proofErr w:type="gramEnd"/>
      <w:r w:rsidRPr="00B66A0B">
        <w:rPr>
          <w:rFonts w:ascii="宋体" w:eastAsia="宋体" w:hAnsi="宋体" w:cs="Times New Roman"/>
        </w:rPr>
        <w:t>群体面对事件时的演化。</w:t>
      </w:r>
    </w:p>
    <w:p w14:paraId="6053E10B" w14:textId="77777777" w:rsidR="00B66A0B" w:rsidRDefault="00B66A0B" w:rsidP="00B66A0B">
      <w:pPr>
        <w:pStyle w:val="ListParagraph"/>
        <w:ind w:left="840" w:firstLineChars="0"/>
        <w:rPr>
          <w:rFonts w:ascii="宋体" w:eastAsia="宋体" w:hAnsi="宋体" w:cs="Times New Roman"/>
        </w:rPr>
      </w:pPr>
    </w:p>
    <w:p w14:paraId="5A625866" w14:textId="0C5CD494"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数据获取：属性图的构造</w:t>
      </w:r>
    </w:p>
    <w:p w14:paraId="09E63918"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目前计划分析twitter上的关注及互动关系，同时将账号简介、</w:t>
      </w:r>
      <w:proofErr w:type="gramStart"/>
      <w:r w:rsidRPr="00B66A0B">
        <w:rPr>
          <w:rFonts w:ascii="宋体" w:eastAsia="宋体" w:hAnsi="宋体" w:cs="Times New Roman"/>
        </w:rPr>
        <w:t>推文等</w:t>
      </w:r>
      <w:proofErr w:type="gramEnd"/>
      <w:r w:rsidRPr="00B66A0B">
        <w:rPr>
          <w:rFonts w:ascii="宋体" w:eastAsia="宋体" w:hAnsi="宋体" w:cs="Times New Roman"/>
        </w:rPr>
        <w:t>作为节点的特征进行统一分析。</w:t>
      </w:r>
    </w:p>
    <w:p w14:paraId="200E6D9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先手工罗列一些知名的台湾政治人物（如马英九，蔡英文等）作为“种子”，从这些“种子”出发，沿着他们的关注列表对图进行广度优先搜索，即可获得台湾各界政治人物的关注关系图；而且，由于知名人物关注的人往往也不是无名小卒，通过这种方式爬取到的人物也更符合“有影响力的关键人物”这一标准。</w:t>
      </w:r>
    </w:p>
    <w:p w14:paraId="74C03276" w14:textId="77777777" w:rsidR="00B66A0B" w:rsidRDefault="00B66A0B" w:rsidP="00B66A0B">
      <w:pPr>
        <w:pStyle w:val="ListParagraph"/>
        <w:ind w:left="840" w:firstLineChars="0"/>
        <w:rPr>
          <w:rFonts w:ascii="宋体" w:eastAsia="宋体" w:hAnsi="宋体" w:cs="Times New Roman"/>
        </w:rPr>
      </w:pPr>
    </w:p>
    <w:p w14:paraId="0055705D" w14:textId="2BCD0EDE"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划分：图聚类</w:t>
      </w:r>
    </w:p>
    <w:p w14:paraId="68C45A4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以文本信息为特征、以关注关系为边的图上运行各种聚类算法，就可以无监督地得到节点（政治人物）的类别信息；目前图上的聚类算法大致可以分为以下两种：</w:t>
      </w:r>
    </w:p>
    <w:p w14:paraId="754A5396"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谱聚类：对图的拉普拉斯矩阵进行特征分解，将较小的k</w:t>
      </w:r>
      <w:proofErr w:type="gramStart"/>
      <w:r w:rsidRPr="00B66A0B">
        <w:rPr>
          <w:rFonts w:ascii="宋体" w:eastAsia="宋体" w:hAnsi="宋体" w:cs="Times New Roman"/>
        </w:rPr>
        <w:t>个</w:t>
      </w:r>
      <w:proofErr w:type="gramEnd"/>
      <w:r w:rsidRPr="00B66A0B">
        <w:rPr>
          <w:rFonts w:ascii="宋体" w:eastAsia="宋体" w:hAnsi="宋体" w:cs="Times New Roman"/>
        </w:rPr>
        <w:t>特征值对应的特征向量拼接堆叠成的矩阵作为图上节点的低维表示，之后在低维空间用常规的聚类算法（如K-means）进行聚类；</w:t>
      </w:r>
    </w:p>
    <w:p w14:paraId="3F758E23"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基于GNN的图聚类：很多这个方向的工作都是以GNN为模型的基础结构，以重建</w:t>
      </w:r>
      <w:proofErr w:type="gramStart"/>
      <w:r w:rsidRPr="00B66A0B">
        <w:rPr>
          <w:rFonts w:ascii="宋体" w:eastAsia="宋体" w:hAnsi="宋体" w:cs="Times New Roman"/>
        </w:rPr>
        <w:t>图结构</w:t>
      </w:r>
      <w:proofErr w:type="gramEnd"/>
      <w:r w:rsidRPr="00B66A0B">
        <w:rPr>
          <w:rFonts w:ascii="宋体" w:eastAsia="宋体" w:hAnsi="宋体" w:cs="Times New Roman"/>
        </w:rPr>
        <w:t>为学习目标，将习得的embedding用于聚类；此类方法在用到的特征、正则化技术和学习目标上有较多变化；</w:t>
      </w:r>
    </w:p>
    <w:p w14:paraId="1BDABD3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模块的具体场景，计划采用的算法可以大致划分入第二类中，此处的创新点在于，在进行聚类的同时，还试图得到关于文本特征中关键词的归因（Attribution）信息，这可能需要模型结构和损失函数上的特殊设计；这种思路的优势在于，把群体划分和词云生成放在了同一个阶段进行，提高了处理数据的效率，又通过二者的关系提供了一定的解释性。</w:t>
      </w:r>
    </w:p>
    <w:p w14:paraId="194FF740" w14:textId="77777777" w:rsidR="00B66A0B" w:rsidRDefault="00B66A0B" w:rsidP="00B66A0B">
      <w:pPr>
        <w:ind w:left="840" w:firstLineChars="0" w:firstLine="420"/>
        <w:rPr>
          <w:rFonts w:ascii="宋体" w:hAnsi="宋体" w:cs="Times New Roman"/>
        </w:rPr>
      </w:pPr>
    </w:p>
    <w:p w14:paraId="174182F0" w14:textId="6EB4633C" w:rsidR="00B66A0B" w:rsidRPr="00B66A0B" w:rsidRDefault="00B66A0B" w:rsidP="00B66A0B">
      <w:pPr>
        <w:ind w:left="840" w:firstLineChars="0" w:firstLine="420"/>
        <w:rPr>
          <w:rFonts w:ascii="宋体" w:hAnsi="宋体" w:cs="Times New Roman"/>
        </w:rPr>
      </w:pPr>
      <w:r w:rsidRPr="00B66A0B">
        <w:rPr>
          <w:rFonts w:ascii="宋体" w:hAnsi="宋体" w:cs="Times New Roman"/>
        </w:rPr>
        <w:t>群体关键人物发现：节点重要性估计</w:t>
      </w:r>
    </w:p>
    <w:p w14:paraId="4748FC1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构造好的关系图中，可以进行关键节点的分析，此处也有多种做法：</w:t>
      </w:r>
    </w:p>
    <w:p w14:paraId="5FCF1020"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直接根据</w:t>
      </w:r>
      <w:proofErr w:type="gramStart"/>
      <w:r w:rsidRPr="00B66A0B">
        <w:rPr>
          <w:rFonts w:ascii="宋体" w:eastAsia="宋体" w:hAnsi="宋体" w:cs="Times New Roman"/>
        </w:rPr>
        <w:t>图结构</w:t>
      </w:r>
      <w:proofErr w:type="gramEnd"/>
      <w:r w:rsidRPr="00B66A0B">
        <w:rPr>
          <w:rFonts w:ascii="宋体" w:eastAsia="宋体" w:hAnsi="宋体" w:cs="Times New Roman"/>
        </w:rPr>
        <w:t>计算节点中心性；通过网络科学中常用的度中心性、特征向量中心性，PageRank中心性等，这些中心性能在一定程度上体现图中节点（政治人物）的重要性（影响力）；</w:t>
      </w:r>
    </w:p>
    <w:p w14:paraId="25AA9263"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基于GNN的节点重要性估计：此类方法将GNN输出的节点与他的一阶邻居的embedding输入打分网络，经过若干轮聚合后输出这个节点的重要程度；其缺点在于训练中需要真实的重要性标签进行监督；</w:t>
      </w:r>
    </w:p>
    <w:p w14:paraId="1BBEB5FC"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当前的群体画像场景中，方法2的局限性主要体现在对于真实重要性的依赖；所以此处的难点和创新点就在于如何设计无监督的GNN节点重要性估计算法。</w:t>
      </w:r>
    </w:p>
    <w:p w14:paraId="7E584C1A" w14:textId="77777777" w:rsidR="00B66A0B" w:rsidRPr="00B66A0B" w:rsidRDefault="00B66A0B" w:rsidP="00B66A0B">
      <w:pPr>
        <w:pStyle w:val="ListParagraph"/>
        <w:ind w:left="840" w:firstLineChars="0" w:firstLine="0"/>
        <w:rPr>
          <w:rFonts w:ascii="宋体" w:eastAsia="宋体" w:hAnsi="宋体" w:cs="Times New Roman"/>
        </w:rPr>
      </w:pPr>
    </w:p>
    <w:p w14:paraId="1C6C6D32"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演变：动态图的构造与分析</w:t>
      </w:r>
    </w:p>
    <w:p w14:paraId="01428D85" w14:textId="0CED5471" w:rsidR="00322DB9"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数据形式，可以把关键人物的twitter活动（发了新twitter，参与到了某个话题的讨论）看作是一个“事件”，而把“事件”之间图中节点间的交互情况看作是边，这样就可以构造出一系列的时序动态图。而通过对某个“事件”发生前后，图的变化的分析，则可以窥探某些事件对政治群体演化的影响。作为更进一步的工作，还可以探索直接用GNN处理时序图，作为群体划分和关键人物发现的补充</w:t>
      </w:r>
    </w:p>
    <w:p w14:paraId="07CD26AE" w14:textId="024EF303" w:rsidR="00B66A0B" w:rsidRPr="00DD4661" w:rsidRDefault="00B66A0B" w:rsidP="00B66A0B">
      <w:pPr>
        <w:pStyle w:val="a2"/>
      </w:pPr>
      <w:r>
        <w:rPr>
          <w:noProof/>
        </w:rPr>
        <w:drawing>
          <wp:inline distT="0" distB="0" distL="0" distR="0" wp14:anchorId="45475954" wp14:editId="0A917D0F">
            <wp:extent cx="4147457" cy="2436169"/>
            <wp:effectExtent l="0" t="0" r="5715" b="2540"/>
            <wp:docPr id="22" name="图片 22" descr="image-2021101419450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2021101419450375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56949" cy="2441744"/>
                    </a:xfrm>
                    <a:prstGeom prst="rect">
                      <a:avLst/>
                    </a:prstGeom>
                    <a:noFill/>
                    <a:ln>
                      <a:noFill/>
                    </a:ln>
                  </pic:spPr>
                </pic:pic>
              </a:graphicData>
            </a:graphic>
          </wp:inline>
        </w:drawing>
      </w:r>
    </w:p>
    <w:p w14:paraId="071704A2" w14:textId="7ED94D0B" w:rsidR="00732861" w:rsidRDefault="0037770F" w:rsidP="00732861">
      <w:pPr>
        <w:pStyle w:val="Heading1"/>
      </w:pPr>
      <w:r>
        <w:rPr>
          <w:rFonts w:hint="eastAsia"/>
        </w:rPr>
        <w:t>系统架构的层次</w:t>
      </w:r>
      <w:r w:rsidR="00732861">
        <w:rPr>
          <w:rFonts w:hint="eastAsia"/>
        </w:rPr>
        <w:t>设计</w:t>
      </w:r>
    </w:p>
    <w:p w14:paraId="19196557" w14:textId="4227D652" w:rsidR="00732861" w:rsidRDefault="00732861" w:rsidP="00B74A33">
      <w:pPr>
        <w:pStyle w:val="Heading2"/>
      </w:pPr>
      <w:r>
        <w:rPr>
          <w:rFonts w:hint="eastAsia"/>
        </w:rPr>
        <w:t>数据</w:t>
      </w:r>
      <w:r w:rsidR="00156075">
        <w:rPr>
          <w:rFonts w:hint="eastAsia"/>
        </w:rPr>
        <w:t>采集</w:t>
      </w:r>
      <w:r w:rsidR="00BF7FB7">
        <w:rPr>
          <w:rFonts w:hint="eastAsia"/>
        </w:rPr>
        <w:t>层</w:t>
      </w:r>
    </w:p>
    <w:p w14:paraId="3411493E" w14:textId="5D57F926" w:rsidR="00371C4B" w:rsidRDefault="00371C4B" w:rsidP="00B74A33">
      <w:pPr>
        <w:pStyle w:val="Heading3"/>
      </w:pPr>
      <w:r>
        <w:rPr>
          <w:rFonts w:hint="eastAsia"/>
        </w:rPr>
        <w:t>学术搜索系统爬虫</w:t>
      </w:r>
    </w:p>
    <w:p w14:paraId="12FE21D7" w14:textId="77777777" w:rsidR="00371C4B" w:rsidRPr="00371C4B" w:rsidRDefault="00371C4B" w:rsidP="00371C4B">
      <w:pPr>
        <w:ind w:firstLine="420"/>
      </w:pPr>
    </w:p>
    <w:p w14:paraId="7E516DB4" w14:textId="3C0982EB" w:rsidR="00732861" w:rsidRDefault="00732861" w:rsidP="00B74A33">
      <w:pPr>
        <w:pStyle w:val="Heading3"/>
      </w:pPr>
      <w:r>
        <w:rPr>
          <w:rFonts w:hint="eastAsia"/>
        </w:rPr>
        <w:t>新闻</w:t>
      </w:r>
      <w:r w:rsidR="00665187">
        <w:rPr>
          <w:rFonts w:hint="eastAsia"/>
        </w:rPr>
        <w:t>站点</w:t>
      </w:r>
      <w:r>
        <w:rPr>
          <w:rFonts w:hint="eastAsia"/>
        </w:rPr>
        <w:t>爬虫</w:t>
      </w:r>
    </w:p>
    <w:p w14:paraId="58971377" w14:textId="6738DE3A" w:rsidR="00BE56AE" w:rsidRDefault="00732861" w:rsidP="00732861">
      <w:pPr>
        <w:ind w:firstLine="420"/>
      </w:pPr>
      <w:r>
        <w:rPr>
          <w:rFonts w:hint="eastAsia"/>
        </w:rPr>
        <w:t>利用爬虫程序从新闻网站获取新闻数据，摘取新闻的标题、网址、发布时间、主题、关键词、正文</w:t>
      </w:r>
      <w:r w:rsidR="00BE56AE">
        <w:rPr>
          <w:rFonts w:hint="eastAsia"/>
        </w:rPr>
        <w:t>、</w:t>
      </w:r>
      <w:r w:rsidR="00BE56AE" w:rsidRPr="00BE56AE">
        <w:rPr>
          <w:rFonts w:hint="eastAsia"/>
          <w:color w:val="FF0000"/>
        </w:rPr>
        <w:t>图片、音频、视频</w:t>
      </w:r>
      <w:r>
        <w:rPr>
          <w:rFonts w:hint="eastAsia"/>
        </w:rPr>
        <w:t>，并以文件的形式保存。</w:t>
      </w:r>
    </w:p>
    <w:p w14:paraId="4B68F8F5" w14:textId="77777777" w:rsidR="00BE56AE" w:rsidRDefault="00732861" w:rsidP="00732861">
      <w:pPr>
        <w:ind w:firstLine="420"/>
      </w:pPr>
      <w:r>
        <w:rPr>
          <w:rFonts w:hint="eastAsia"/>
        </w:rPr>
        <w:t>新闻文章的正文和关键词部分是后续实体画像和事件抽取的主要数据。</w:t>
      </w:r>
    </w:p>
    <w:p w14:paraId="14EA8DF3" w14:textId="36D2ADF9" w:rsidR="00732861" w:rsidRPr="00BE56AE" w:rsidRDefault="008A0E4E" w:rsidP="00732861">
      <w:pPr>
        <w:ind w:firstLine="420"/>
        <w:rPr>
          <w:color w:val="FFC000" w:themeColor="accent4"/>
        </w:rPr>
      </w:pPr>
      <w:r w:rsidRPr="00BE56AE">
        <w:rPr>
          <w:rFonts w:hint="eastAsia"/>
          <w:color w:val="FFC000" w:themeColor="accent4"/>
        </w:rPr>
        <w:t>目前来自</w:t>
      </w:r>
      <w:r w:rsidR="00196BE8" w:rsidRPr="00BE56AE">
        <w:rPr>
          <w:rFonts w:hint="eastAsia"/>
          <w:color w:val="FFC000" w:themeColor="accent4"/>
        </w:rPr>
        <w:t>《</w:t>
      </w:r>
      <w:r w:rsidRPr="00BE56AE">
        <w:rPr>
          <w:rFonts w:hint="eastAsia"/>
          <w:color w:val="FFC000" w:themeColor="accent4"/>
        </w:rPr>
        <w:t>中时电子报</w:t>
      </w:r>
      <w:r w:rsidR="00196BE8" w:rsidRPr="00BE56AE">
        <w:rPr>
          <w:rFonts w:hint="eastAsia"/>
          <w:color w:val="FFC000" w:themeColor="accent4"/>
        </w:rPr>
        <w:t>》</w:t>
      </w:r>
      <w:r w:rsidRPr="00BE56AE">
        <w:rPr>
          <w:rFonts w:hint="eastAsia"/>
          <w:color w:val="FFC000" w:themeColor="accent4"/>
        </w:rPr>
        <w:t>的数据共有</w:t>
      </w:r>
      <w:r w:rsidRPr="00BE56AE">
        <w:rPr>
          <w:rFonts w:hint="eastAsia"/>
          <w:color w:val="FFC000" w:themeColor="accent4"/>
        </w:rPr>
        <w:t>68271</w:t>
      </w:r>
      <w:r w:rsidRPr="00BE56AE">
        <w:rPr>
          <w:rFonts w:hint="eastAsia"/>
          <w:color w:val="FFC000" w:themeColor="accent4"/>
        </w:rPr>
        <w:t>篇文章，占用存储空间</w:t>
      </w:r>
      <w:r w:rsidRPr="00BE56AE">
        <w:rPr>
          <w:rFonts w:hint="eastAsia"/>
          <w:color w:val="FFC000" w:themeColor="accent4"/>
        </w:rPr>
        <w:t>270</w:t>
      </w:r>
      <w:r w:rsidRPr="00BE56AE">
        <w:rPr>
          <w:color w:val="FFC000" w:themeColor="accent4"/>
        </w:rPr>
        <w:t>MB</w:t>
      </w:r>
      <w:r w:rsidR="00196BE8" w:rsidRPr="00BE56AE">
        <w:rPr>
          <w:rFonts w:hint="eastAsia"/>
          <w:color w:val="FFC000" w:themeColor="accent4"/>
        </w:rPr>
        <w:t>。如按照相同的规模计算新加入的蓝绿阵营媒体《联合报》和《自由时报》的数据，则应共有</w:t>
      </w:r>
      <w:r w:rsidR="00196BE8" w:rsidRPr="00BE56AE">
        <w:rPr>
          <w:rFonts w:hint="eastAsia"/>
          <w:color w:val="FFC000" w:themeColor="accent4"/>
        </w:rPr>
        <w:t>20</w:t>
      </w:r>
      <w:r w:rsidR="00196BE8" w:rsidRPr="00BE56AE">
        <w:rPr>
          <w:rFonts w:hint="eastAsia"/>
          <w:color w:val="FFC000" w:themeColor="accent4"/>
        </w:rPr>
        <w:t>万篇左右的文章，占用存储空间</w:t>
      </w:r>
      <w:r w:rsidR="00196BE8" w:rsidRPr="00BE56AE">
        <w:rPr>
          <w:rFonts w:hint="eastAsia"/>
          <w:color w:val="FFC000" w:themeColor="accent4"/>
        </w:rPr>
        <w:t>810</w:t>
      </w:r>
      <w:r w:rsidR="00196BE8" w:rsidRPr="00BE56AE">
        <w:rPr>
          <w:color w:val="FFC000" w:themeColor="accent4"/>
        </w:rPr>
        <w:t>MB</w:t>
      </w:r>
      <w:r w:rsidR="00196BE8" w:rsidRPr="00BE56AE">
        <w:rPr>
          <w:rFonts w:hint="eastAsia"/>
          <w:color w:val="FFC000" w:themeColor="accent4"/>
        </w:rPr>
        <w:t>。</w:t>
      </w:r>
    </w:p>
    <w:p w14:paraId="05546AFD" w14:textId="7830BEBB" w:rsidR="00732861" w:rsidRDefault="00732861" w:rsidP="00B74A33">
      <w:pPr>
        <w:pStyle w:val="Heading3"/>
      </w:pPr>
      <w:r>
        <w:rPr>
          <w:rFonts w:hint="eastAsia"/>
        </w:rPr>
        <w:t>社交</w:t>
      </w:r>
      <w:r w:rsidR="00665187">
        <w:rPr>
          <w:rFonts w:hint="eastAsia"/>
        </w:rPr>
        <w:t>媒体</w:t>
      </w:r>
      <w:r>
        <w:rPr>
          <w:rFonts w:hint="eastAsia"/>
        </w:rPr>
        <w:t>爬虫</w:t>
      </w:r>
    </w:p>
    <w:p w14:paraId="3B02B364" w14:textId="77777777" w:rsidR="00BE56AE" w:rsidRDefault="00732861" w:rsidP="00732861">
      <w:pPr>
        <w:ind w:firstLine="420"/>
      </w:pPr>
      <w:r>
        <w:rPr>
          <w:rFonts w:hint="eastAsia"/>
        </w:rPr>
        <w:t>从社交网站（</w:t>
      </w:r>
      <w:r>
        <w:rPr>
          <w:rFonts w:hint="eastAsia"/>
        </w:rPr>
        <w:t>t</w:t>
      </w:r>
      <w:r>
        <w:t>witter</w:t>
      </w:r>
      <w:r>
        <w:rPr>
          <w:rFonts w:hint="eastAsia"/>
        </w:rPr>
        <w:t>，</w:t>
      </w:r>
      <w:proofErr w:type="spellStart"/>
      <w:r>
        <w:t>facebook</w:t>
      </w:r>
      <w:proofErr w:type="spellEnd"/>
      <w:r>
        <w:rPr>
          <w:rFonts w:hint="eastAsia"/>
        </w:rPr>
        <w:t>）中查找重要人物的账号主页，</w:t>
      </w:r>
      <w:proofErr w:type="gramStart"/>
      <w:r>
        <w:rPr>
          <w:rFonts w:hint="eastAsia"/>
        </w:rPr>
        <w:t>并爬取人物</w:t>
      </w:r>
      <w:proofErr w:type="gramEnd"/>
      <w:r>
        <w:rPr>
          <w:rFonts w:hint="eastAsia"/>
        </w:rPr>
        <w:t>发布的</w:t>
      </w:r>
      <w:proofErr w:type="gramStart"/>
      <w:r>
        <w:rPr>
          <w:rFonts w:hint="eastAsia"/>
        </w:rPr>
        <w:t>官方推文和</w:t>
      </w:r>
      <w:proofErr w:type="gramEnd"/>
      <w:r>
        <w:rPr>
          <w:rFonts w:hint="eastAsia"/>
        </w:rPr>
        <w:t>社会大众评论。</w:t>
      </w:r>
    </w:p>
    <w:p w14:paraId="129918DF" w14:textId="5F61839B" w:rsidR="00732861" w:rsidRDefault="00732861" w:rsidP="00732861">
      <w:pPr>
        <w:ind w:firstLine="420"/>
      </w:pPr>
      <w:r>
        <w:rPr>
          <w:rFonts w:hint="eastAsia"/>
        </w:rPr>
        <w:t>这些数据将为人物画像中的人格分析和社会评价服务。</w:t>
      </w:r>
    </w:p>
    <w:p w14:paraId="6FA968DF" w14:textId="6BA84E35" w:rsidR="00665187" w:rsidRDefault="00665187" w:rsidP="00665187">
      <w:pPr>
        <w:pStyle w:val="Heading3"/>
      </w:pPr>
      <w:r>
        <w:rPr>
          <w:rFonts w:hint="eastAsia"/>
        </w:rPr>
        <w:t>网络论坛爬虫</w:t>
      </w:r>
    </w:p>
    <w:p w14:paraId="516E142B" w14:textId="74E37BAE" w:rsidR="00665187" w:rsidRDefault="00665187" w:rsidP="00732861">
      <w:pPr>
        <w:ind w:firstLine="420"/>
      </w:pPr>
    </w:p>
    <w:p w14:paraId="413DBD42" w14:textId="3C6620F4" w:rsidR="00BE56AE" w:rsidRDefault="00BE56AE" w:rsidP="00BE56AE">
      <w:pPr>
        <w:pStyle w:val="Heading2"/>
      </w:pPr>
      <w:r>
        <w:rPr>
          <w:rFonts w:hint="eastAsia"/>
        </w:rPr>
        <w:t>多模态知识获取层</w:t>
      </w:r>
    </w:p>
    <w:p w14:paraId="311E0B94" w14:textId="460F1053" w:rsidR="002517B9" w:rsidRDefault="002517B9" w:rsidP="002517B9">
      <w:pPr>
        <w:pStyle w:val="Heading3"/>
      </w:pPr>
      <w:r>
        <w:rPr>
          <w:rFonts w:hint="eastAsia"/>
        </w:rPr>
        <w:t>文本实体抽取</w:t>
      </w:r>
    </w:p>
    <w:p w14:paraId="68AF0421" w14:textId="7D616B20" w:rsidR="002517B9" w:rsidRDefault="002517B9" w:rsidP="002517B9">
      <w:pPr>
        <w:ind w:firstLine="420"/>
      </w:pPr>
      <w:r>
        <w:rPr>
          <w:rFonts w:hint="eastAsia"/>
        </w:rPr>
        <w:t>通过基于神经网络的实体抽取算法，以序列标注的形式标记出文本中出现的</w:t>
      </w:r>
      <w:r w:rsidRPr="002517B9">
        <w:rPr>
          <w:rFonts w:hint="eastAsia"/>
          <w:color w:val="FF0000"/>
        </w:rPr>
        <w:t>人物、组织、地点、工作、概念</w:t>
      </w:r>
      <w:r>
        <w:rPr>
          <w:rFonts w:hint="eastAsia"/>
        </w:rPr>
        <w:t>实体，及其所处的句子，以备进一步的处理。</w:t>
      </w:r>
    </w:p>
    <w:p w14:paraId="1D57AC41" w14:textId="77777777" w:rsidR="002517B9" w:rsidRDefault="002517B9" w:rsidP="002517B9">
      <w:pPr>
        <w:ind w:firstLine="420"/>
      </w:pPr>
    </w:p>
    <w:p w14:paraId="484A48B7" w14:textId="5F073BFF" w:rsidR="00904D9E" w:rsidRDefault="00904D9E" w:rsidP="006D0063">
      <w:pPr>
        <w:pStyle w:val="Heading3"/>
      </w:pPr>
      <w:r>
        <w:rPr>
          <w:rFonts w:hint="eastAsia"/>
        </w:rPr>
        <w:t>文本实体链接和消</w:t>
      </w:r>
      <w:proofErr w:type="gramStart"/>
      <w:r>
        <w:rPr>
          <w:rFonts w:hint="eastAsia"/>
        </w:rPr>
        <w:t>歧</w:t>
      </w:r>
      <w:proofErr w:type="gramEnd"/>
    </w:p>
    <w:p w14:paraId="64D45D02" w14:textId="6986C660" w:rsidR="00904D9E" w:rsidRDefault="00904D9E" w:rsidP="00904D9E">
      <w:pPr>
        <w:ind w:firstLine="420"/>
      </w:pPr>
      <w:r>
        <w:rPr>
          <w:rFonts w:hint="eastAsia"/>
        </w:rPr>
        <w:t>使用文本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w:t>
      </w:r>
      <w:proofErr w:type="gramStart"/>
      <w:r>
        <w:rPr>
          <w:rFonts w:hint="eastAsia"/>
        </w:rPr>
        <w:t>歧</w:t>
      </w:r>
      <w:proofErr w:type="gramEnd"/>
      <w:r>
        <w:rPr>
          <w:rFonts w:hint="eastAsia"/>
        </w:rPr>
        <w:t>实体的名称、所在句子、所在文章的语言学特征进行匹配，从候选实体中找出待消</w:t>
      </w:r>
      <w:proofErr w:type="gramStart"/>
      <w:r>
        <w:rPr>
          <w:rFonts w:hint="eastAsia"/>
        </w:rPr>
        <w:t>歧</w:t>
      </w:r>
      <w:proofErr w:type="gramEnd"/>
      <w:r>
        <w:rPr>
          <w:rFonts w:hint="eastAsia"/>
        </w:rPr>
        <w:t>实体所指代的实体。</w:t>
      </w:r>
    </w:p>
    <w:p w14:paraId="42010F56" w14:textId="77777777" w:rsidR="00904D9E" w:rsidRDefault="00904D9E" w:rsidP="00904D9E">
      <w:pPr>
        <w:ind w:firstLine="420"/>
      </w:pPr>
      <w:r>
        <w:rPr>
          <w:rFonts w:hint="eastAsia"/>
        </w:rPr>
        <w:t>为适应实际应用的需要，实体消</w:t>
      </w:r>
      <w:proofErr w:type="gramStart"/>
      <w:r>
        <w:rPr>
          <w:rFonts w:hint="eastAsia"/>
        </w:rPr>
        <w:t>歧</w:t>
      </w:r>
      <w:proofErr w:type="gramEnd"/>
      <w:r>
        <w:rPr>
          <w:rFonts w:hint="eastAsia"/>
        </w:rPr>
        <w:t>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w:t>
      </w:r>
      <w:proofErr w:type="gramStart"/>
      <w:r>
        <w:rPr>
          <w:rFonts w:hint="eastAsia"/>
        </w:rPr>
        <w:t>歧</w:t>
      </w:r>
      <w:proofErr w:type="gramEnd"/>
      <w:r>
        <w:rPr>
          <w:rFonts w:hint="eastAsia"/>
        </w:rPr>
        <w:t>的实体名输入模型时，模型首先从</w:t>
      </w:r>
      <w:r>
        <w:rPr>
          <w:rFonts w:hint="eastAsia"/>
        </w:rPr>
        <w:t>wiki</w:t>
      </w:r>
      <w:r>
        <w:rPr>
          <w:rFonts w:hint="eastAsia"/>
        </w:rPr>
        <w:t>的查询接口中获取候选实体，经过与待消</w:t>
      </w:r>
      <w:proofErr w:type="gramStart"/>
      <w:r>
        <w:rPr>
          <w:rFonts w:hint="eastAsia"/>
        </w:rPr>
        <w:t>歧</w:t>
      </w:r>
      <w:proofErr w:type="gramEnd"/>
      <w:r>
        <w:rPr>
          <w:rFonts w:hint="eastAsia"/>
        </w:rPr>
        <w:t>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DB62884" w14:textId="77777777" w:rsidR="00904D9E" w:rsidRDefault="00904D9E" w:rsidP="00904D9E">
      <w:pPr>
        <w:pStyle w:val="graph"/>
        <w:keepNext/>
        <w:ind w:firstLine="420"/>
      </w:pPr>
      <w:r>
        <w:rPr>
          <w:rFonts w:hint="eastAsia"/>
        </w:rPr>
        <w:drawing>
          <wp:inline distT="0" distB="0" distL="0" distR="0" wp14:anchorId="37150A93" wp14:editId="3D437EE5">
            <wp:extent cx="3952240" cy="4102602"/>
            <wp:effectExtent l="0" t="0" r="0" b="0"/>
            <wp:docPr id="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29">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103D145E" w14:textId="77777777" w:rsidR="00904D9E" w:rsidRDefault="00904D9E" w:rsidP="00904D9E">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实体消</w:t>
      </w:r>
      <w:proofErr w:type="gramStart"/>
      <w:r>
        <w:rPr>
          <w:rFonts w:hint="eastAsia"/>
        </w:rPr>
        <w:t>歧</w:t>
      </w:r>
      <w:proofErr w:type="gramEnd"/>
      <w:r>
        <w:rPr>
          <w:rFonts w:hint="eastAsia"/>
        </w:rPr>
        <w:t>训练预测流程图</w:t>
      </w:r>
    </w:p>
    <w:p w14:paraId="12430769" w14:textId="77777777" w:rsidR="00904D9E" w:rsidRDefault="00904D9E" w:rsidP="00904D9E">
      <w:pPr>
        <w:ind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w:t>
      </w:r>
      <w:r w:rsidRPr="0006431B">
        <w:rPr>
          <w:rFonts w:hint="eastAsia"/>
        </w:rPr>
        <w:t>相比于传统的实体消</w:t>
      </w:r>
      <w:proofErr w:type="gramStart"/>
      <w:r w:rsidRPr="0006431B">
        <w:rPr>
          <w:rFonts w:hint="eastAsia"/>
        </w:rPr>
        <w:t>歧</w:t>
      </w:r>
      <w:proofErr w:type="gramEnd"/>
      <w:r w:rsidRPr="0006431B">
        <w:rPr>
          <w:rFonts w:hint="eastAsia"/>
        </w:rPr>
        <w:t>模型，这种</w:t>
      </w:r>
      <w:r>
        <w:rPr>
          <w:rFonts w:hint="eastAsia"/>
        </w:rPr>
        <w:t>H</w:t>
      </w:r>
      <w:r>
        <w:t>ITL</w:t>
      </w:r>
      <w:r>
        <w:rPr>
          <w:rFonts w:hint="eastAsia"/>
        </w:rPr>
        <w:t>的</w:t>
      </w:r>
      <w:r w:rsidRPr="0006431B">
        <w:rPr>
          <w:rFonts w:hint="eastAsia"/>
        </w:rPr>
        <w:t>方法</w:t>
      </w:r>
      <w:r>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30A6443B" w14:textId="6C7C8E2D" w:rsidR="004862AB" w:rsidRPr="00745272" w:rsidRDefault="00904D9E" w:rsidP="004862AB">
      <w:pPr>
        <w:ind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Pr>
          <w:rFonts w:hint="eastAsia"/>
        </w:rPr>
        <w:t>n</w:t>
      </w:r>
      <w:r>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6E97195A" w14:textId="708971C9" w:rsidR="004862AB" w:rsidRDefault="004862AB" w:rsidP="006D0063">
      <w:pPr>
        <w:pStyle w:val="Heading3"/>
      </w:pPr>
      <w:r>
        <w:rPr>
          <w:rFonts w:hint="eastAsia"/>
        </w:rPr>
        <w:t>文本关系抽取</w:t>
      </w:r>
    </w:p>
    <w:p w14:paraId="35B48CF4" w14:textId="457866A9" w:rsidR="004862AB" w:rsidRPr="003B1155" w:rsidRDefault="00A55510" w:rsidP="004862AB">
      <w:pPr>
        <w:ind w:firstLine="420"/>
      </w:pPr>
      <w:r>
        <w:rPr>
          <w:rFonts w:hint="eastAsia"/>
        </w:rPr>
        <w:t>文本</w:t>
      </w:r>
      <w:r w:rsidR="004862AB" w:rsidRPr="003B1155">
        <w:rPr>
          <w:rFonts w:hint="eastAsia"/>
        </w:rPr>
        <w:t>关系抽取分为句内关系抽取和句间关系抽取两部分算法。</w:t>
      </w:r>
    </w:p>
    <w:p w14:paraId="6A903ED6" w14:textId="77777777" w:rsidR="004862AB" w:rsidRDefault="004862AB" w:rsidP="004862AB">
      <w:pPr>
        <w:ind w:firstLine="422"/>
      </w:pPr>
      <w:r w:rsidRPr="00F9760F">
        <w:rPr>
          <w:rFonts w:hint="eastAsia"/>
          <w:b/>
        </w:rPr>
        <w:t>句内关系：</w:t>
      </w:r>
      <w:r>
        <w:rPr>
          <w:rFonts w:hint="eastAsia"/>
        </w:rPr>
        <w:t>以实体抽取和实体消</w:t>
      </w:r>
      <w:proofErr w:type="gramStart"/>
      <w:r>
        <w:rPr>
          <w:rFonts w:hint="eastAsia"/>
        </w:rPr>
        <w:t>歧</w:t>
      </w:r>
      <w:proofErr w:type="gramEnd"/>
      <w:r>
        <w:rPr>
          <w:rFonts w:hint="eastAsia"/>
        </w:rPr>
        <w:t>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3AC77B8C" w14:textId="77777777" w:rsidR="004862AB" w:rsidRDefault="004862AB" w:rsidP="004862AB">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1DB819B" w14:textId="77777777" w:rsidR="004862AB" w:rsidRDefault="004862AB" w:rsidP="004862AB">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2D07BF52" w14:textId="77777777" w:rsidR="004862AB" w:rsidRDefault="004862AB" w:rsidP="004862AB">
      <w:pPr>
        <w:ind w:firstLine="422"/>
      </w:pPr>
      <w:r w:rsidRPr="00F9760F">
        <w:rPr>
          <w:rFonts w:hint="eastAsia"/>
          <w:b/>
        </w:rPr>
        <w:t>句间关系：</w:t>
      </w:r>
      <w:r>
        <w:rPr>
          <w:rFonts w:hint="eastAsia"/>
        </w:rPr>
        <w:t>以实体抽取和实体消</w:t>
      </w:r>
      <w:proofErr w:type="gramStart"/>
      <w:r>
        <w:rPr>
          <w:rFonts w:hint="eastAsia"/>
        </w:rPr>
        <w:t>歧</w:t>
      </w:r>
      <w:proofErr w:type="gramEnd"/>
      <w:r>
        <w:rPr>
          <w:rFonts w:hint="eastAsia"/>
        </w:rPr>
        <w:t>得到的实体和文章全文为输入，使用</w:t>
      </w:r>
      <w:proofErr w:type="gramStart"/>
      <w:r>
        <w:rPr>
          <w:rFonts w:hint="eastAsia"/>
        </w:rPr>
        <w:t>文章级</w:t>
      </w:r>
      <w:proofErr w:type="gramEnd"/>
      <w:r>
        <w:rPr>
          <w:rFonts w:hint="eastAsia"/>
        </w:rPr>
        <w:t>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1D43867B" w14:textId="77777777" w:rsidR="004862AB" w:rsidRDefault="004862AB" w:rsidP="004862AB">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Pr>
          <w:rFonts w:hint="eastAsia"/>
        </w:rPr>
        <w:t>n</w:t>
      </w:r>
      <w:r>
        <w:t>eo4j</w:t>
      </w:r>
      <w:r w:rsidRPr="00F9760F">
        <w:rPr>
          <w:rFonts w:hint="eastAsia"/>
        </w:rPr>
        <w:t>数据库中</w:t>
      </w:r>
      <w:r>
        <w:rPr>
          <w:rFonts w:hint="eastAsia"/>
        </w:rPr>
        <w:t>，句内关系则需进行进一步得关系归一化</w:t>
      </w:r>
      <w:r w:rsidRPr="00F9760F">
        <w:rPr>
          <w:rFonts w:hint="eastAsia"/>
        </w:rPr>
        <w:t>。</w:t>
      </w:r>
    </w:p>
    <w:p w14:paraId="428AE06B" w14:textId="61B4B47A" w:rsidR="004862AB" w:rsidRDefault="004862AB" w:rsidP="004862AB">
      <w:pPr>
        <w:pStyle w:val="Heading3"/>
      </w:pPr>
      <w:r>
        <w:rPr>
          <w:rFonts w:hint="eastAsia"/>
        </w:rPr>
        <w:t>文本关系归一化</w:t>
      </w:r>
    </w:p>
    <w:p w14:paraId="64D04A80" w14:textId="77777777" w:rsidR="004862AB" w:rsidRDefault="004862AB" w:rsidP="004862AB">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25C70457" w14:textId="77777777" w:rsidR="004862AB" w:rsidRDefault="004862AB" w:rsidP="004862AB">
      <w:pPr>
        <w:pStyle w:val="graph"/>
        <w:keepNext/>
        <w:ind w:firstLine="420"/>
      </w:pPr>
      <w:r>
        <w:rPr>
          <w:rFonts w:hint="eastAsia"/>
        </w:rPr>
        <w:drawing>
          <wp:inline distT="0" distB="0" distL="0" distR="0" wp14:anchorId="6B597C15" wp14:editId="62FA1056">
            <wp:extent cx="4006850" cy="3587641"/>
            <wp:effectExtent l="0" t="0" r="0" b="0"/>
            <wp:docPr id="2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30">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5EFE5066" w14:textId="77777777" w:rsidR="004862AB" w:rsidRDefault="004862AB" w:rsidP="004862AB">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rPr>
          <w:rFonts w:hint="eastAsia"/>
        </w:rPr>
        <w:t>关系归一化训练预测流程图</w:t>
      </w:r>
    </w:p>
    <w:p w14:paraId="5D5F4E3E" w14:textId="77777777" w:rsidR="004862AB" w:rsidRDefault="004862AB" w:rsidP="004862AB">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2C497DA9" w14:textId="77777777" w:rsidR="004862AB" w:rsidRDefault="004862AB" w:rsidP="004862AB">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w:t>
      </w:r>
      <w:proofErr w:type="gramStart"/>
      <w:r>
        <w:rPr>
          <w:rFonts w:hint="eastAsia"/>
        </w:rPr>
        <w:t>簇</w:t>
      </w:r>
      <w:proofErr w:type="gramEnd"/>
      <w:r>
        <w:rPr>
          <w:rFonts w:hint="eastAsia"/>
        </w:rPr>
        <w:t>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1A668DC5" w14:textId="77777777" w:rsidR="004862AB" w:rsidRDefault="004862AB" w:rsidP="004862AB">
      <w:pPr>
        <w:ind w:firstLine="420"/>
      </w:pPr>
      <w:r>
        <w:rPr>
          <w:rFonts w:hint="eastAsia"/>
        </w:rPr>
        <w:t>在上述流程中得到的归一化关系将与实体对组成三元组，存储在</w:t>
      </w:r>
      <w:r>
        <w:rPr>
          <w:rFonts w:hint="eastAsia"/>
        </w:rPr>
        <w:t>n</w:t>
      </w:r>
      <w:r>
        <w:t>eo4j</w:t>
      </w:r>
      <w:r>
        <w:rPr>
          <w:rFonts w:hint="eastAsia"/>
        </w:rPr>
        <w:t>数据库中，其它关系与归一化关系将被存储在</w:t>
      </w:r>
      <w:proofErr w:type="spellStart"/>
      <w:r>
        <w:rPr>
          <w:rFonts w:hint="eastAsia"/>
        </w:rPr>
        <w:t>H</w:t>
      </w:r>
      <w:r>
        <w:t>base</w:t>
      </w:r>
      <w:proofErr w:type="spellEnd"/>
      <w:r>
        <w:rPr>
          <w:rFonts w:hint="eastAsia"/>
        </w:rPr>
        <w:t>数据库中。</w:t>
      </w:r>
    </w:p>
    <w:p w14:paraId="1B2E0CE6" w14:textId="5029C04A" w:rsidR="006D0063" w:rsidRDefault="006D0063" w:rsidP="006D0063">
      <w:pPr>
        <w:pStyle w:val="Heading3"/>
      </w:pPr>
      <w:r>
        <w:rPr>
          <w:rFonts w:hint="eastAsia"/>
        </w:rPr>
        <w:t>文本事件抽取和</w:t>
      </w:r>
      <w:r w:rsidRPr="006D0063">
        <w:rPr>
          <w:rFonts w:hint="eastAsia"/>
          <w:color w:val="FF0000"/>
        </w:rPr>
        <w:t>消</w:t>
      </w:r>
      <w:proofErr w:type="gramStart"/>
      <w:r w:rsidRPr="006D0063">
        <w:rPr>
          <w:rFonts w:hint="eastAsia"/>
          <w:color w:val="FF0000"/>
        </w:rPr>
        <w:t>歧</w:t>
      </w:r>
      <w:proofErr w:type="gramEnd"/>
    </w:p>
    <w:p w14:paraId="50B19365" w14:textId="77777777" w:rsidR="006D0063" w:rsidRDefault="006D0063" w:rsidP="006D0063">
      <w:pPr>
        <w:ind w:firstLine="420"/>
      </w:pPr>
      <w:r>
        <w:rPr>
          <w:rFonts w:hint="eastAsia"/>
        </w:rPr>
        <w:t>通过对于在同一时间收集到的所有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事件的属性、与实体的关联、所属的主题事件都将被存入</w:t>
      </w:r>
      <w:proofErr w:type="spellStart"/>
      <w:r>
        <w:rPr>
          <w:rFonts w:hint="eastAsia"/>
        </w:rPr>
        <w:t>Hbase</w:t>
      </w:r>
      <w:proofErr w:type="spellEnd"/>
      <w:r>
        <w:rPr>
          <w:rFonts w:hint="eastAsia"/>
        </w:rPr>
        <w:t>中。</w:t>
      </w:r>
    </w:p>
    <w:p w14:paraId="5FA7BCE6" w14:textId="095971DD" w:rsidR="00410547" w:rsidRDefault="00410547" w:rsidP="00410547">
      <w:pPr>
        <w:pStyle w:val="Heading3"/>
      </w:pPr>
      <w:r>
        <w:rPr>
          <w:rFonts w:hint="eastAsia"/>
        </w:rPr>
        <w:t>视觉实体抽取</w:t>
      </w:r>
    </w:p>
    <w:p w14:paraId="4106A88F" w14:textId="77777777" w:rsidR="00410547" w:rsidRDefault="00410547" w:rsidP="00410547">
      <w:pPr>
        <w:ind w:firstLine="420"/>
        <w:jc w:val="center"/>
      </w:pPr>
      <w:r>
        <w:rPr>
          <w:noProof/>
        </w:rPr>
        <w:drawing>
          <wp:inline distT="0" distB="0" distL="0" distR="0" wp14:anchorId="47B98260" wp14:editId="32CB7751">
            <wp:extent cx="2751151" cy="1559217"/>
            <wp:effectExtent l="0" t="0" r="0" b="3175"/>
            <wp:docPr id="3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67246" cy="1568339"/>
                    </a:xfrm>
                    <a:prstGeom prst="rect">
                      <a:avLst/>
                    </a:prstGeom>
                  </pic:spPr>
                </pic:pic>
              </a:graphicData>
            </a:graphic>
          </wp:inline>
        </w:drawing>
      </w:r>
    </w:p>
    <w:p w14:paraId="377D4A1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目标检测模块图</w:t>
      </w:r>
    </w:p>
    <w:p w14:paraId="5C9053E2" w14:textId="77777777" w:rsidR="00410547" w:rsidRPr="00F31752" w:rsidRDefault="00410547" w:rsidP="00410547">
      <w:pPr>
        <w:ind w:firstLine="420"/>
        <w:jc w:val="center"/>
      </w:pPr>
    </w:p>
    <w:p w14:paraId="27EEE4C9" w14:textId="18FC1FBC" w:rsidR="00410547" w:rsidRDefault="00410547" w:rsidP="00410547">
      <w:pPr>
        <w:ind w:firstLine="420"/>
      </w:pPr>
      <w:r>
        <w:rPr>
          <w:rFonts w:hint="eastAsia"/>
        </w:rPr>
        <w:t xml:space="preserve"> </w:t>
      </w:r>
      <w:r>
        <w:t xml:space="preserve">   </w:t>
      </w:r>
      <w:r>
        <w:rPr>
          <w:rFonts w:hint="eastAsia"/>
        </w:rPr>
        <w:t>视觉上主要需要检测的实体有人体、物体、人脸。</w:t>
      </w:r>
    </w:p>
    <w:p w14:paraId="12CBCB23" w14:textId="77777777" w:rsidR="00410547" w:rsidRDefault="00410547" w:rsidP="00410547">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proofErr w:type="gramStart"/>
      <w:r>
        <w:rPr>
          <w:rFonts w:hint="eastAsia"/>
        </w:rPr>
        <w:t>预训练</w:t>
      </w:r>
      <w:proofErr w:type="gramEnd"/>
      <w:r>
        <w:rPr>
          <w:rFonts w:hint="eastAsia"/>
        </w:rPr>
        <w:t>模型抽取图片或视频</w:t>
      </w:r>
      <w:proofErr w:type="gramStart"/>
      <w:r>
        <w:rPr>
          <w:rFonts w:hint="eastAsia"/>
        </w:rPr>
        <w:t>关键帧中的</w:t>
      </w:r>
      <w:proofErr w:type="gramEnd"/>
      <w:r>
        <w:rPr>
          <w:rFonts w:hint="eastAsia"/>
        </w:rPr>
        <w:t>object</w:t>
      </w:r>
      <w:r>
        <w:rPr>
          <w:rFonts w:hint="eastAsia"/>
        </w:rPr>
        <w:t>，</w:t>
      </w:r>
      <w:r w:rsidRPr="00704B05">
        <w:rPr>
          <w:rFonts w:hint="eastAsia"/>
        </w:rPr>
        <w:t>主要思路是先通过启发式方法或</w:t>
      </w:r>
      <w:r w:rsidRPr="00704B05">
        <w:rPr>
          <w:rFonts w:hint="eastAsia"/>
        </w:rPr>
        <w:t>RPN</w:t>
      </w:r>
      <w:r w:rsidRPr="00704B05">
        <w:rPr>
          <w:rFonts w:hint="eastAsia"/>
        </w:rPr>
        <w:t>网络生成一系列稀疏的候选框，接着对候选</w:t>
      </w:r>
      <w:proofErr w:type="gramStart"/>
      <w:r w:rsidRPr="00704B05">
        <w:rPr>
          <w:rFonts w:hint="eastAsia"/>
        </w:rPr>
        <w:t>框进行</w:t>
      </w:r>
      <w:proofErr w:type="gramEnd"/>
      <w:r w:rsidRPr="00704B05">
        <w:rPr>
          <w:rFonts w:hint="eastAsia"/>
        </w:rPr>
        <w:t>分类与回归</w:t>
      </w:r>
      <w:r>
        <w:rPr>
          <w:rFonts w:hint="eastAsia"/>
        </w:rPr>
        <w:t>，综合效率以及检测效果，采用</w:t>
      </w:r>
      <w:r>
        <w:rPr>
          <w:rFonts w:hint="eastAsia"/>
        </w:rPr>
        <w:t>R</w:t>
      </w:r>
      <w:r>
        <w:t>-CNN</w:t>
      </w:r>
      <w:r>
        <w:rPr>
          <w:rFonts w:hint="eastAsia"/>
        </w:rPr>
        <w:t>系列实例分割与检测算法。</w:t>
      </w:r>
    </w:p>
    <w:p w14:paraId="2F3CC892" w14:textId="77777777" w:rsidR="00410547" w:rsidRDefault="00410547" w:rsidP="00410547">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49ACE73C" w14:textId="5AC6C9D7" w:rsidR="00410547" w:rsidRPr="00870A56" w:rsidRDefault="00410547" w:rsidP="00410547">
      <w:pPr>
        <w:ind w:left="420" w:firstLine="422"/>
      </w:pPr>
      <w:proofErr w:type="spellStart"/>
      <w:proofErr w:type="gramStart"/>
      <w:r>
        <w:rPr>
          <w:rFonts w:hint="eastAsia"/>
          <w:b/>
        </w:rPr>
        <w:t>ClassActivationMap</w:t>
      </w:r>
      <w:proofErr w:type="spellEnd"/>
      <w:r>
        <w:rPr>
          <w:b/>
        </w:rPr>
        <w:t>(</w:t>
      </w:r>
      <w:proofErr w:type="gramEnd"/>
      <w:r>
        <w:rPr>
          <w:b/>
        </w:rPr>
        <w:t xml:space="preserve">CAM) </w:t>
      </w:r>
      <w:r>
        <w:rPr>
          <w:rFonts w:hint="eastAsia"/>
          <w:b/>
        </w:rPr>
        <w:t>Model</w:t>
      </w:r>
      <w:r>
        <w:rPr>
          <w:rFonts w:hint="eastAsia"/>
          <w:b/>
        </w:rPr>
        <w:t>：</w:t>
      </w:r>
      <w:r>
        <w:rPr>
          <w:rFonts w:hint="eastAsia"/>
        </w:rPr>
        <w:t>生成类激活热力图，辅助特定情境的实体和事件抽取。</w:t>
      </w:r>
    </w:p>
    <w:p w14:paraId="092FB8D3" w14:textId="664B659E" w:rsidR="00410547" w:rsidRDefault="00410547" w:rsidP="00410547">
      <w:pPr>
        <w:pStyle w:val="Heading3"/>
      </w:pPr>
      <w:r>
        <w:rPr>
          <w:rFonts w:hint="eastAsia"/>
        </w:rPr>
        <w:t>视觉实体链接和消</w:t>
      </w:r>
      <w:proofErr w:type="gramStart"/>
      <w:r>
        <w:rPr>
          <w:rFonts w:hint="eastAsia"/>
        </w:rPr>
        <w:t>歧</w:t>
      </w:r>
      <w:proofErr w:type="gramEnd"/>
    </w:p>
    <w:p w14:paraId="06D229D5" w14:textId="77777777" w:rsidR="00410547" w:rsidRDefault="00410547" w:rsidP="00410547">
      <w:pPr>
        <w:ind w:firstLine="420"/>
        <w:jc w:val="center"/>
      </w:pPr>
      <w:r>
        <w:rPr>
          <w:noProof/>
        </w:rPr>
        <w:drawing>
          <wp:inline distT="0" distB="0" distL="0" distR="0" wp14:anchorId="42AD1B1E" wp14:editId="05F62CB0">
            <wp:extent cx="4381500" cy="1247775"/>
            <wp:effectExtent l="0" t="0" r="0" b="9525"/>
            <wp:docPr id="3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81500" cy="1247775"/>
                    </a:xfrm>
                    <a:prstGeom prst="rect">
                      <a:avLst/>
                    </a:prstGeom>
                  </pic:spPr>
                </pic:pic>
              </a:graphicData>
            </a:graphic>
          </wp:inline>
        </w:drawing>
      </w:r>
    </w:p>
    <w:p w14:paraId="479B862D" w14:textId="4535A868"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和消</w:t>
      </w:r>
      <w:proofErr w:type="gramStart"/>
      <w:r>
        <w:rPr>
          <w:rFonts w:hint="eastAsia"/>
        </w:rPr>
        <w:t>歧</w:t>
      </w:r>
      <w:proofErr w:type="gramEnd"/>
      <w:r>
        <w:rPr>
          <w:rFonts w:hint="eastAsia"/>
        </w:rPr>
        <w:t>模块图</w:t>
      </w:r>
    </w:p>
    <w:p w14:paraId="34775639" w14:textId="77777777" w:rsidR="00410547" w:rsidRPr="00F31752" w:rsidRDefault="00410547" w:rsidP="00410547">
      <w:pPr>
        <w:ind w:firstLine="420"/>
        <w:jc w:val="center"/>
      </w:pPr>
    </w:p>
    <w:p w14:paraId="6133956F" w14:textId="32488472" w:rsidR="00410547" w:rsidRDefault="00410547" w:rsidP="00410547">
      <w:pPr>
        <w:ind w:firstLine="420"/>
      </w:pPr>
      <w:r>
        <w:rPr>
          <w:rFonts w:hint="eastAsia"/>
        </w:rPr>
        <w:t>视觉上，运用特定应用场景下的分类标签，训练模型专门用于几类标签的视觉实体识别，可通过将开放式图片搜索结果保存到知识库中，来进行识别分类器的单独训练。对于提取到的特征，可以利用</w:t>
      </w:r>
      <w:r>
        <w:rPr>
          <w:rFonts w:hint="eastAsia"/>
        </w:rPr>
        <w:t>D</w:t>
      </w:r>
      <w:r>
        <w:t>BSCAN C</w:t>
      </w:r>
      <w:r>
        <w:rPr>
          <w:rFonts w:hint="eastAsia"/>
        </w:rPr>
        <w:t>lustering</w:t>
      </w:r>
      <w:r>
        <w:rPr>
          <w:rFonts w:hint="eastAsia"/>
        </w:rPr>
        <w:t>的思想，采用启发式规则聚类进行实体消</w:t>
      </w:r>
      <w:proofErr w:type="gramStart"/>
      <w:r>
        <w:rPr>
          <w:rFonts w:hint="eastAsia"/>
        </w:rPr>
        <w:t>歧</w:t>
      </w:r>
      <w:proofErr w:type="gramEnd"/>
      <w:r>
        <w:rPr>
          <w:rFonts w:hint="eastAsia"/>
        </w:rPr>
        <w:t>。</w:t>
      </w:r>
    </w:p>
    <w:p w14:paraId="4EC883FC" w14:textId="69F0DFA9" w:rsidR="00410547" w:rsidRDefault="005A344C" w:rsidP="00410547">
      <w:pPr>
        <w:pStyle w:val="Heading3"/>
      </w:pPr>
      <w:r>
        <w:rPr>
          <w:rFonts w:hint="eastAsia"/>
        </w:rPr>
        <w:t>跨模态</w:t>
      </w:r>
      <w:r w:rsidR="00410547">
        <w:rPr>
          <w:rFonts w:hint="eastAsia"/>
        </w:rPr>
        <w:t>融合</w:t>
      </w:r>
    </w:p>
    <w:p w14:paraId="7D7C4CF5" w14:textId="77777777" w:rsidR="00410547" w:rsidRDefault="00410547" w:rsidP="00410547">
      <w:pPr>
        <w:ind w:firstLine="420"/>
        <w:jc w:val="center"/>
      </w:pPr>
      <w:r>
        <w:rPr>
          <w:noProof/>
        </w:rPr>
        <w:drawing>
          <wp:inline distT="0" distB="0" distL="0" distR="0" wp14:anchorId="397B57AD" wp14:editId="4BDF515A">
            <wp:extent cx="1677725" cy="1863243"/>
            <wp:effectExtent l="0" t="0" r="0" b="3810"/>
            <wp:docPr id="3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82345" cy="1868373"/>
                    </a:xfrm>
                    <a:prstGeom prst="rect">
                      <a:avLst/>
                    </a:prstGeom>
                  </pic:spPr>
                </pic:pic>
              </a:graphicData>
            </a:graphic>
          </wp:inline>
        </w:drawing>
      </w:r>
    </w:p>
    <w:p w14:paraId="24A1613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5E1B71E4" w14:textId="77777777" w:rsidR="00410547" w:rsidRPr="00F31752" w:rsidRDefault="00410547" w:rsidP="00410547">
      <w:pPr>
        <w:ind w:firstLine="420"/>
        <w:jc w:val="center"/>
      </w:pPr>
    </w:p>
    <w:p w14:paraId="5DED1BC8" w14:textId="77777777" w:rsidR="00410547" w:rsidRPr="00870A56" w:rsidRDefault="00410547" w:rsidP="00410547">
      <w:pPr>
        <w:ind w:firstLine="420"/>
      </w:pPr>
      <w:r>
        <w:rPr>
          <w:rFonts w:hint="eastAsia"/>
        </w:rPr>
        <w:t>为了充分利用多种模态的互补性，可以将多种模态的数据库组合成连贯的多媒体知识库。对于文本中提取的每个实体，将其和整个句子输入到</w:t>
      </w:r>
      <w:proofErr w:type="spellStart"/>
      <w:r>
        <w:rPr>
          <w:rFonts w:hint="eastAsia"/>
        </w:rPr>
        <w:t>ELMo</w:t>
      </w:r>
      <w:proofErr w:type="spellEnd"/>
      <w:r>
        <w:rPr>
          <w:rFonts w:hint="eastAsia"/>
        </w:rPr>
        <w:t>或</w:t>
      </w:r>
      <w:r>
        <w:rPr>
          <w:rFonts w:hint="eastAsia"/>
        </w:rPr>
        <w:t>BERT</w:t>
      </w:r>
      <w:r>
        <w:rPr>
          <w:rFonts w:hint="eastAsia"/>
        </w:rPr>
        <w:t>等文本特征提取模型中，提取其相关信息及上下文特征，与相关图像特征进行比较，得出相关性得分和热力图，给定阈值以获得足够相关的图像并分配给已知的最重叠的视觉实体或新建一个视觉实体，使用一个类似</w:t>
      </w:r>
      <w:r>
        <w:rPr>
          <w:rFonts w:hint="eastAsia"/>
        </w:rPr>
        <w:t>N</w:t>
      </w:r>
      <w:r>
        <w:t>IL</w:t>
      </w:r>
      <w:r>
        <w:rPr>
          <w:rFonts w:hint="eastAsia"/>
        </w:rPr>
        <w:t>集群来链接匹配的文本和视觉实体。</w:t>
      </w:r>
    </w:p>
    <w:p w14:paraId="6C4FAD55" w14:textId="77777777" w:rsidR="00410547" w:rsidRPr="007436ED" w:rsidRDefault="00410547" w:rsidP="00410547">
      <w:pPr>
        <w:ind w:firstLine="420"/>
      </w:pPr>
    </w:p>
    <w:p w14:paraId="560CB9B8" w14:textId="77777777" w:rsidR="00BE56AE" w:rsidRDefault="00BE56AE" w:rsidP="00732861">
      <w:pPr>
        <w:ind w:firstLine="420"/>
      </w:pPr>
    </w:p>
    <w:p w14:paraId="15E5FCBC" w14:textId="33A8F263" w:rsidR="00650209" w:rsidRDefault="00BE56AE" w:rsidP="00B74A33">
      <w:pPr>
        <w:pStyle w:val="Heading2"/>
      </w:pPr>
      <w:r>
        <w:rPr>
          <w:rFonts w:hint="eastAsia"/>
        </w:rPr>
        <w:t>知识库存储层</w:t>
      </w:r>
    </w:p>
    <w:p w14:paraId="07231A2B" w14:textId="338480D1" w:rsidR="00650209" w:rsidRDefault="00650209" w:rsidP="00732861">
      <w:pPr>
        <w:ind w:firstLine="420"/>
      </w:pPr>
      <w:r w:rsidRPr="00650209">
        <w:rPr>
          <w:rFonts w:hint="eastAsia"/>
        </w:rPr>
        <w:t>使用</w:t>
      </w:r>
      <w:r w:rsidRPr="00650209">
        <w:rPr>
          <w:rFonts w:hint="eastAsia"/>
        </w:rPr>
        <w:t>neo4j</w:t>
      </w:r>
      <w:r w:rsidRPr="00650209">
        <w:rPr>
          <w:rFonts w:hint="eastAsia"/>
        </w:rPr>
        <w:t>图形数据库和</w:t>
      </w:r>
      <w:proofErr w:type="spellStart"/>
      <w:r w:rsidR="00360BA6">
        <w:t>H</w:t>
      </w:r>
      <w:r w:rsidRPr="00650209">
        <w:rPr>
          <w:rFonts w:hint="eastAsia"/>
        </w:rPr>
        <w:t>base</w:t>
      </w:r>
      <w:proofErr w:type="spellEnd"/>
      <w:r w:rsidRPr="00650209">
        <w:rPr>
          <w:rFonts w:hint="eastAsia"/>
        </w:rPr>
        <w:t>数据库，支持百万级节点和关系的存储管理</w:t>
      </w:r>
      <w:r>
        <w:rPr>
          <w:rFonts w:hint="eastAsia"/>
        </w:rPr>
        <w:t>。</w:t>
      </w:r>
    </w:p>
    <w:p w14:paraId="64AA4B67" w14:textId="1FF55015"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Pr>
          <w:rFonts w:hint="eastAsia"/>
        </w:rPr>
        <w:t>neo</w:t>
      </w:r>
      <w:r>
        <w:t>4</w:t>
      </w:r>
      <w:r>
        <w:rPr>
          <w:rFonts w:hint="eastAsia"/>
        </w:rPr>
        <w:t>j</w:t>
      </w:r>
      <w:r>
        <w:rPr>
          <w:rFonts w:hint="eastAsia"/>
        </w:rPr>
        <w:t>中，</w:t>
      </w:r>
      <w:r w:rsidR="00360BA6">
        <w:rPr>
          <w:rFonts w:hint="eastAsia"/>
        </w:rPr>
        <w:t>其余的实体和关系的附加信息，事件信息等一律存入</w:t>
      </w:r>
      <w:proofErr w:type="spellStart"/>
      <w:r w:rsidR="00360BA6">
        <w:rPr>
          <w:rFonts w:hint="eastAsia"/>
        </w:rPr>
        <w:t>H</w:t>
      </w:r>
      <w:r w:rsidR="00360BA6">
        <w:t>base</w:t>
      </w:r>
      <w:proofErr w:type="spellEnd"/>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22B26350" w:rsidR="00650209" w:rsidRDefault="00650209" w:rsidP="00B74A33">
      <w:pPr>
        <w:pStyle w:val="Heading3"/>
      </w:pPr>
      <w:r>
        <w:rPr>
          <w:rFonts w:hint="eastAsia"/>
        </w:rPr>
        <w:t>N</w:t>
      </w:r>
      <w:r>
        <w:t>eo4j</w:t>
      </w:r>
    </w:p>
    <w:p w14:paraId="3098B76D" w14:textId="6C012F6C" w:rsidR="00650209" w:rsidRDefault="00650209" w:rsidP="00650209">
      <w:pPr>
        <w:ind w:firstLine="420"/>
      </w:pPr>
      <w:r w:rsidRPr="00650209">
        <w:rPr>
          <w:rFonts w:hint="eastAsia"/>
        </w:rPr>
        <w:t>Neo4j</w:t>
      </w:r>
      <w:proofErr w:type="gramStart"/>
      <w:r w:rsidRPr="00650209">
        <w:rPr>
          <w:rFonts w:hint="eastAsia"/>
        </w:rPr>
        <w:t>是一个高性能的</w:t>
      </w:r>
      <w:r w:rsidRPr="00650209">
        <w:rPr>
          <w:rFonts w:hint="eastAsia"/>
        </w:rPr>
        <w:t>,NOSQL</w:t>
      </w:r>
      <w:proofErr w:type="gramEnd"/>
      <w:r w:rsidRPr="00650209">
        <w:rPr>
          <w:rFonts w:hint="eastAsia"/>
        </w:rPr>
        <w:t>图形数据库，它将结构化数据存储在网络上而不是表中。它是一个嵌入式的、基于磁盘的、具备完全的事务特性的</w:t>
      </w:r>
      <w:r w:rsidRPr="00650209">
        <w:rPr>
          <w:rFonts w:hint="eastAsia"/>
        </w:rPr>
        <w:t>Java</w:t>
      </w:r>
      <w:r w:rsidRPr="00650209">
        <w:rPr>
          <w:rFonts w:hint="eastAsia"/>
        </w:rPr>
        <w:t>持久化引擎，但是它将结构化数据存储在网络</w:t>
      </w:r>
      <w:r w:rsidRPr="00650209">
        <w:rPr>
          <w:rFonts w:hint="eastAsia"/>
        </w:rPr>
        <w:t>(</w:t>
      </w:r>
      <w:r w:rsidRPr="00650209">
        <w:rPr>
          <w:rFonts w:hint="eastAsia"/>
        </w:rPr>
        <w:t>从数学角度叫做图</w:t>
      </w:r>
      <w:r w:rsidRPr="00650209">
        <w:rPr>
          <w:rFonts w:hint="eastAsia"/>
        </w:rPr>
        <w:t>)</w:t>
      </w:r>
      <w:r w:rsidRPr="00650209">
        <w:rPr>
          <w:rFonts w:hint="eastAsia"/>
        </w:rPr>
        <w:t>上而不是表中。</w:t>
      </w:r>
      <w:r w:rsidRPr="00650209">
        <w:rPr>
          <w:rFonts w:hint="eastAsia"/>
        </w:rPr>
        <w:t>Neo4j</w:t>
      </w:r>
      <w:r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53690187" w:rsidR="00606E1F" w:rsidRDefault="00606E1F" w:rsidP="00650209">
      <w:pPr>
        <w:ind w:firstLine="420"/>
      </w:pPr>
      <w:r w:rsidRPr="00606E1F">
        <w:rPr>
          <w:rFonts w:hint="eastAsia"/>
        </w:rPr>
        <w:t>Neo4j</w:t>
      </w:r>
      <w:r w:rsidRPr="00606E1F">
        <w:rPr>
          <w:rFonts w:hint="eastAsia"/>
        </w:rPr>
        <w:t>提供了大规模可扩展性，在一台机器上可以处理数十亿节点</w:t>
      </w:r>
      <w:r w:rsidRPr="00606E1F">
        <w:rPr>
          <w:rFonts w:hint="eastAsia"/>
        </w:rPr>
        <w:t>/</w:t>
      </w:r>
      <w:r w:rsidRPr="00606E1F">
        <w:rPr>
          <w:rFonts w:hint="eastAsia"/>
        </w:rPr>
        <w:t>关系</w:t>
      </w:r>
      <w:r w:rsidRPr="00606E1F">
        <w:rPr>
          <w:rFonts w:hint="eastAsia"/>
        </w:rPr>
        <w:t>/</w:t>
      </w:r>
      <w:r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sidRPr="00606E1F">
        <w:rPr>
          <w:rFonts w:hint="eastAsia"/>
        </w:rPr>
        <w:t>Neo4j</w:t>
      </w:r>
      <w:r w:rsidRPr="00606E1F">
        <w:rPr>
          <w:rFonts w:hint="eastAsia"/>
        </w:rPr>
        <w:t>重点解决了拥有大量连接的传统</w:t>
      </w:r>
      <w:r w:rsidRPr="00606E1F">
        <w:rPr>
          <w:rFonts w:hint="eastAsia"/>
        </w:rPr>
        <w:t>RDBMS</w:t>
      </w:r>
      <w:r w:rsidRPr="00606E1F">
        <w:rPr>
          <w:rFonts w:hint="eastAsia"/>
        </w:rPr>
        <w:t>在查询时出现的性能衰退问题。通过围绕图进行数据建模，</w:t>
      </w:r>
      <w:r w:rsidRPr="00606E1F">
        <w:rPr>
          <w:rFonts w:hint="eastAsia"/>
        </w:rPr>
        <w:t>Neo4j</w:t>
      </w:r>
      <w:r w:rsidRPr="00606E1F">
        <w:rPr>
          <w:rFonts w:hint="eastAsia"/>
        </w:rPr>
        <w:t>会以相同的速度遍历节点与边，其遍历速度与构成图的数据量没有任何关系。</w:t>
      </w:r>
    </w:p>
    <w:p w14:paraId="1844581C" w14:textId="56027FFE" w:rsidR="00650209" w:rsidRDefault="00650209" w:rsidP="00B74A33">
      <w:pPr>
        <w:pStyle w:val="Heading3"/>
      </w:pPr>
      <w:r>
        <w:rPr>
          <w:rFonts w:hint="eastAsia"/>
        </w:rPr>
        <w:t>HBase</w:t>
      </w:r>
    </w:p>
    <w:p w14:paraId="15416F91"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一个分布式的、面向列的开源数据库，该技术来源于</w:t>
      </w:r>
      <w:r>
        <w:rPr>
          <w:rFonts w:cs="Times New Roman"/>
          <w:szCs w:val="24"/>
        </w:rPr>
        <w:t xml:space="preserve"> Fay Chang </w:t>
      </w:r>
      <w:r>
        <w:rPr>
          <w:rFonts w:cs="Times New Roman" w:hint="eastAsia"/>
          <w:szCs w:val="24"/>
        </w:rPr>
        <w:t>所撰写的</w:t>
      </w:r>
      <w:r>
        <w:rPr>
          <w:rFonts w:cs="Times New Roman"/>
          <w:szCs w:val="24"/>
        </w:rPr>
        <w:t>Google</w:t>
      </w:r>
      <w:proofErr w:type="gramStart"/>
      <w:r>
        <w:rPr>
          <w:rFonts w:cs="Times New Roman" w:hint="eastAsia"/>
          <w:szCs w:val="24"/>
        </w:rPr>
        <w:t>论文</w:t>
      </w:r>
      <w:r>
        <w:rPr>
          <w:rFonts w:cs="Times New Roman"/>
          <w:szCs w:val="24"/>
        </w:rPr>
        <w:t>“</w:t>
      </w:r>
      <w:proofErr w:type="gramEnd"/>
      <w:r>
        <w:rPr>
          <w:rFonts w:cs="Times New Roman"/>
          <w:szCs w:val="24"/>
        </w:rPr>
        <w:t>Bigtable</w:t>
      </w:r>
      <w:r>
        <w:rPr>
          <w:rFonts w:cs="Times New Roman" w:hint="eastAsia"/>
          <w:szCs w:val="24"/>
        </w:rPr>
        <w:t>：一个结构化数据的分布式存储系统</w:t>
      </w:r>
      <w:r>
        <w:rPr>
          <w:rFonts w:cs="Times New Roman"/>
          <w:szCs w:val="24"/>
        </w:rPr>
        <w:t>”</w:t>
      </w:r>
      <w:r>
        <w:rPr>
          <w:rFonts w:cs="Times New Roman" w:hint="eastAsia"/>
          <w:szCs w:val="24"/>
        </w:rPr>
        <w:t>。就像</w:t>
      </w:r>
      <w:r>
        <w:rPr>
          <w:rFonts w:cs="Times New Roman"/>
          <w:szCs w:val="24"/>
        </w:rPr>
        <w:t>Bigtable</w:t>
      </w:r>
      <w:r>
        <w:rPr>
          <w:rFonts w:cs="Times New Roman" w:hint="eastAsia"/>
          <w:szCs w:val="24"/>
        </w:rPr>
        <w:t>利用了</w:t>
      </w:r>
      <w:r>
        <w:rPr>
          <w:rFonts w:cs="Times New Roman"/>
          <w:szCs w:val="24"/>
        </w:rPr>
        <w:t>Google</w:t>
      </w:r>
      <w:r>
        <w:rPr>
          <w:rFonts w:cs="Times New Roman" w:hint="eastAsia"/>
          <w:szCs w:val="24"/>
        </w:rPr>
        <w:t>文件系统（</w:t>
      </w:r>
      <w:r>
        <w:rPr>
          <w:rFonts w:cs="Times New Roman"/>
          <w:szCs w:val="24"/>
        </w:rPr>
        <w:t>File System</w:t>
      </w:r>
      <w:r>
        <w:rPr>
          <w:rFonts w:cs="Times New Roman" w:hint="eastAsia"/>
          <w:szCs w:val="24"/>
        </w:rPr>
        <w:t>）所提供的分布式数据存储一样，</w:t>
      </w:r>
      <w:r>
        <w:rPr>
          <w:rFonts w:cs="Times New Roman"/>
          <w:szCs w:val="24"/>
        </w:rPr>
        <w:t>HBase</w:t>
      </w:r>
      <w:r>
        <w:rPr>
          <w:rFonts w:cs="Times New Roman" w:hint="eastAsia"/>
          <w:szCs w:val="24"/>
        </w:rPr>
        <w:t>在</w:t>
      </w:r>
      <w:r>
        <w:rPr>
          <w:rFonts w:cs="Times New Roman"/>
          <w:szCs w:val="24"/>
        </w:rPr>
        <w:t>Hadoop</w:t>
      </w:r>
      <w:r>
        <w:rPr>
          <w:rFonts w:cs="Times New Roman" w:hint="eastAsia"/>
          <w:szCs w:val="24"/>
        </w:rPr>
        <w:t>之上提供了类似于</w:t>
      </w:r>
      <w:r>
        <w:rPr>
          <w:rFonts w:cs="Times New Roman"/>
          <w:szCs w:val="24"/>
        </w:rPr>
        <w:t>Bigtable</w:t>
      </w:r>
      <w:r>
        <w:rPr>
          <w:rFonts w:cs="Times New Roman" w:hint="eastAsia"/>
          <w:szCs w:val="24"/>
        </w:rPr>
        <w:t>的能力。</w:t>
      </w:r>
      <w:r>
        <w:rPr>
          <w:rFonts w:cs="Times New Roman"/>
          <w:szCs w:val="24"/>
        </w:rPr>
        <w:t>HBase</w:t>
      </w:r>
      <w:r>
        <w:rPr>
          <w:rFonts w:cs="Times New Roman" w:hint="eastAsia"/>
          <w:szCs w:val="24"/>
        </w:rPr>
        <w:t>是</w:t>
      </w:r>
      <w:r>
        <w:rPr>
          <w:rFonts w:cs="Times New Roman"/>
          <w:szCs w:val="24"/>
        </w:rPr>
        <w:t>Apache</w:t>
      </w:r>
      <w:r>
        <w:rPr>
          <w:rFonts w:cs="Times New Roman" w:hint="eastAsia"/>
          <w:szCs w:val="24"/>
        </w:rPr>
        <w:t>的</w:t>
      </w:r>
      <w:r>
        <w:rPr>
          <w:rFonts w:cs="Times New Roman"/>
          <w:szCs w:val="24"/>
        </w:rPr>
        <w:t>Hadoop</w:t>
      </w:r>
      <w:r>
        <w:rPr>
          <w:rFonts w:cs="Times New Roman" w:hint="eastAsia"/>
          <w:szCs w:val="24"/>
        </w:rPr>
        <w:t>项目的子项目。</w:t>
      </w:r>
      <w:r>
        <w:rPr>
          <w:rFonts w:cs="Times New Roman"/>
          <w:szCs w:val="24"/>
        </w:rPr>
        <w:t>HBase</w:t>
      </w:r>
      <w:r>
        <w:rPr>
          <w:rFonts w:cs="Times New Roman" w:hint="eastAsia"/>
          <w:szCs w:val="24"/>
        </w:rPr>
        <w:t>不同于一般的关系数据库，它是一个适合于非结构化数据存储的数据库。另一个不同的是</w:t>
      </w:r>
      <w:r>
        <w:rPr>
          <w:rFonts w:cs="Times New Roman"/>
          <w:szCs w:val="24"/>
        </w:rPr>
        <w:t>HBase</w:t>
      </w:r>
      <w:r>
        <w:rPr>
          <w:rFonts w:cs="Times New Roman" w:hint="eastAsia"/>
          <w:szCs w:val="24"/>
        </w:rPr>
        <w:t>基于列的而不是基于行的模式。</w:t>
      </w:r>
    </w:p>
    <w:p w14:paraId="0A61CAAC" w14:textId="41315DA8" w:rsidR="00650209" w:rsidRPr="004F0CF2" w:rsidRDefault="00650209" w:rsidP="00650209">
      <w:pPr>
        <w:ind w:firstLine="420"/>
        <w:rPr>
          <w:rFonts w:cs="Times New Roman"/>
          <w:szCs w:val="24"/>
        </w:rPr>
      </w:pPr>
      <w:r>
        <w:rPr>
          <w:rFonts w:cs="Times New Roman"/>
          <w:szCs w:val="24"/>
        </w:rPr>
        <w:t>HBase</w:t>
      </w:r>
      <w:r>
        <w:rPr>
          <w:rFonts w:cs="Times New Roman" w:hint="eastAsia"/>
          <w:szCs w:val="24"/>
        </w:rPr>
        <w:t>是</w:t>
      </w:r>
      <w:r>
        <w:rPr>
          <w:rFonts w:cs="Times New Roman"/>
          <w:szCs w:val="24"/>
        </w:rPr>
        <w:t>Apache Hadoop</w:t>
      </w:r>
      <w:r>
        <w:rPr>
          <w:rFonts w:cs="Times New Roman" w:hint="eastAsia"/>
          <w:szCs w:val="24"/>
        </w:rPr>
        <w:t>中的一个子项目，</w:t>
      </w:r>
      <w:proofErr w:type="spellStart"/>
      <w:r>
        <w:rPr>
          <w:rFonts w:cs="Times New Roman"/>
          <w:szCs w:val="24"/>
        </w:rPr>
        <w:t>Hbase</w:t>
      </w:r>
      <w:proofErr w:type="spellEnd"/>
      <w:r>
        <w:rPr>
          <w:rFonts w:cs="Times New Roman" w:hint="eastAsia"/>
          <w:szCs w:val="24"/>
        </w:rPr>
        <w:t>依托于</w:t>
      </w:r>
      <w:r>
        <w:rPr>
          <w:rFonts w:cs="Times New Roman"/>
          <w:szCs w:val="24"/>
        </w:rPr>
        <w:t>Hadoop</w:t>
      </w:r>
      <w:r>
        <w:rPr>
          <w:rFonts w:cs="Times New Roman" w:hint="eastAsia"/>
          <w:szCs w:val="24"/>
        </w:rPr>
        <w:t>的</w:t>
      </w:r>
      <w:r>
        <w:rPr>
          <w:rFonts w:cs="Times New Roman"/>
          <w:szCs w:val="24"/>
        </w:rPr>
        <w:t>HDFS</w:t>
      </w:r>
      <w:r>
        <w:rPr>
          <w:rFonts w:cs="Times New Roman" w:hint="eastAsia"/>
          <w:szCs w:val="24"/>
        </w:rPr>
        <w:t>作为最基本存储基础单元，通过使用</w:t>
      </w:r>
      <w:proofErr w:type="spellStart"/>
      <w:r>
        <w:rPr>
          <w:rFonts w:cs="Times New Roman"/>
          <w:szCs w:val="24"/>
        </w:rPr>
        <w:t>hadoop</w:t>
      </w:r>
      <w:proofErr w:type="spellEnd"/>
      <w:r>
        <w:rPr>
          <w:rFonts w:cs="Times New Roman" w:hint="eastAsia"/>
          <w:szCs w:val="24"/>
        </w:rPr>
        <w:t>的</w:t>
      </w:r>
      <w:r>
        <w:rPr>
          <w:rFonts w:cs="Times New Roman"/>
          <w:szCs w:val="24"/>
        </w:rPr>
        <w:t>DFS</w:t>
      </w:r>
      <w:proofErr w:type="gramStart"/>
      <w:r>
        <w:rPr>
          <w:rFonts w:cs="Times New Roman" w:hint="eastAsia"/>
          <w:szCs w:val="24"/>
        </w:rPr>
        <w:t>工具就可以看到这些数据存储文件夹的结构</w:t>
      </w:r>
      <w:r>
        <w:rPr>
          <w:rFonts w:cs="Times New Roman"/>
          <w:szCs w:val="24"/>
        </w:rPr>
        <w:t>,</w:t>
      </w:r>
      <w:r>
        <w:rPr>
          <w:rFonts w:cs="Times New Roman" w:hint="eastAsia"/>
          <w:szCs w:val="24"/>
        </w:rPr>
        <w:t>还可以通过</w:t>
      </w:r>
      <w:proofErr w:type="gramEnd"/>
      <w:r>
        <w:rPr>
          <w:rFonts w:cs="Times New Roman"/>
          <w:szCs w:val="24"/>
        </w:rPr>
        <w:t>Map/Reduce</w:t>
      </w:r>
      <w:r>
        <w:rPr>
          <w:rFonts w:cs="Times New Roman" w:hint="eastAsia"/>
          <w:szCs w:val="24"/>
        </w:rPr>
        <w:t>对</w:t>
      </w:r>
      <w:r>
        <w:rPr>
          <w:rFonts w:cs="Times New Roman"/>
          <w:szCs w:val="24"/>
        </w:rPr>
        <w:t>HBase</w:t>
      </w:r>
      <w:r>
        <w:rPr>
          <w:rFonts w:cs="Times New Roman" w:hint="eastAsia"/>
          <w:szCs w:val="24"/>
        </w:rPr>
        <w:t>进行操作。</w:t>
      </w:r>
    </w:p>
    <w:p w14:paraId="64A8D66A" w14:textId="77777777" w:rsidR="00650209" w:rsidRDefault="00650209" w:rsidP="00650209">
      <w:pPr>
        <w:ind w:firstLine="420"/>
        <w:rPr>
          <w:rFonts w:cs="Times New Roman"/>
          <w:szCs w:val="24"/>
        </w:rPr>
      </w:pPr>
      <w:r>
        <w:rPr>
          <w:rFonts w:cs="Times New Roman"/>
          <w:szCs w:val="24"/>
        </w:rPr>
        <w:t>HBase</w:t>
      </w:r>
      <w:proofErr w:type="gramStart"/>
      <w:r>
        <w:rPr>
          <w:rFonts w:cs="Times New Roman" w:hint="eastAsia"/>
          <w:szCs w:val="24"/>
        </w:rPr>
        <w:t>不同于一般的关系数据库</w:t>
      </w:r>
      <w:r>
        <w:rPr>
          <w:rFonts w:cs="Times New Roman"/>
          <w:szCs w:val="24"/>
        </w:rPr>
        <w:t>,</w:t>
      </w:r>
      <w:r>
        <w:rPr>
          <w:rFonts w:cs="Times New Roman" w:hint="eastAsia"/>
          <w:szCs w:val="24"/>
        </w:rPr>
        <w:t>它是一个适合于非结构化数据存储的数据库</w:t>
      </w:r>
      <w:proofErr w:type="gramEnd"/>
      <w:r>
        <w:rPr>
          <w:rFonts w:cs="Times New Roman" w:hint="eastAsia"/>
          <w:szCs w:val="24"/>
        </w:rPr>
        <w:t>。所谓非结构化数据存储就是说</w:t>
      </w:r>
      <w:r>
        <w:rPr>
          <w:rFonts w:cs="Times New Roman"/>
          <w:szCs w:val="24"/>
        </w:rPr>
        <w:t>HBase</w:t>
      </w:r>
      <w:r>
        <w:rPr>
          <w:rFonts w:cs="Times New Roman" w:hint="eastAsia"/>
          <w:szCs w:val="24"/>
        </w:rPr>
        <w:t>是基于列的而不是基于行的模式，这样方面读写你的大数据内容。</w:t>
      </w:r>
    </w:p>
    <w:p w14:paraId="3C36879C"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介于</w:t>
      </w:r>
      <w:r>
        <w:rPr>
          <w:rFonts w:cs="Times New Roman"/>
          <w:szCs w:val="24"/>
        </w:rPr>
        <w:t xml:space="preserve">Map </w:t>
      </w:r>
      <w:proofErr w:type="gramStart"/>
      <w:r>
        <w:rPr>
          <w:rFonts w:cs="Times New Roman"/>
          <w:szCs w:val="24"/>
        </w:rPr>
        <w:t>Entry(</w:t>
      </w:r>
      <w:proofErr w:type="gramEnd"/>
      <w:r>
        <w:rPr>
          <w:rFonts w:cs="Times New Roman"/>
          <w:szCs w:val="24"/>
        </w:rPr>
        <w:t>key &amp; value)</w:t>
      </w:r>
      <w:r>
        <w:rPr>
          <w:rFonts w:cs="Times New Roman" w:hint="eastAsia"/>
          <w:szCs w:val="24"/>
        </w:rPr>
        <w:t>和</w:t>
      </w:r>
      <w:r>
        <w:rPr>
          <w:rFonts w:cs="Times New Roman"/>
          <w:szCs w:val="24"/>
        </w:rPr>
        <w:t>DB Row</w:t>
      </w:r>
      <w:r>
        <w:rPr>
          <w:rFonts w:cs="Times New Roman" w:hint="eastAsia"/>
          <w:szCs w:val="24"/>
        </w:rPr>
        <w:t>之间的一种数据存储方式。就有点类似于现在流行的</w:t>
      </w:r>
      <w:proofErr w:type="spellStart"/>
      <w:r>
        <w:rPr>
          <w:rFonts w:cs="Times New Roman"/>
          <w:szCs w:val="24"/>
        </w:rPr>
        <w:t>Memcache</w:t>
      </w:r>
      <w:proofErr w:type="spellEnd"/>
      <w:r>
        <w:rPr>
          <w:rFonts w:cs="Times New Roman" w:hint="eastAsia"/>
          <w:szCs w:val="24"/>
        </w:rPr>
        <w:t>，但不仅仅是简单的一个</w:t>
      </w:r>
      <w:r>
        <w:rPr>
          <w:rFonts w:cs="Times New Roman"/>
          <w:szCs w:val="24"/>
        </w:rPr>
        <w:t>key</w:t>
      </w:r>
      <w:r>
        <w:rPr>
          <w:rFonts w:cs="Times New Roman" w:hint="eastAsia"/>
          <w:szCs w:val="24"/>
        </w:rPr>
        <w:t>对应一个</w:t>
      </w:r>
      <w:r>
        <w:rPr>
          <w:rFonts w:cs="Times New Roman"/>
          <w:szCs w:val="24"/>
        </w:rPr>
        <w:t>value</w:t>
      </w:r>
      <w:r>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Pr>
          <w:rFonts w:cs="Times New Roman" w:hint="eastAsia"/>
          <w:szCs w:val="24"/>
        </w:rPr>
        <w:t>中的表创建的可以看做是一张很大的表，而这个表的属性可以根据需求去动态增加，在</w:t>
      </w:r>
      <w:r>
        <w:rPr>
          <w:rFonts w:cs="Times New Roman"/>
          <w:szCs w:val="24"/>
        </w:rPr>
        <w:t>HBase</w:t>
      </w:r>
      <w:r>
        <w:rPr>
          <w:rFonts w:cs="Times New Roman" w:hint="eastAsia"/>
          <w:szCs w:val="24"/>
        </w:rPr>
        <w:t>中没有表与表之间关联查询。你只需要告诉你的数据存储到</w:t>
      </w:r>
      <w:proofErr w:type="spellStart"/>
      <w:r>
        <w:rPr>
          <w:rFonts w:cs="Times New Roman"/>
          <w:szCs w:val="24"/>
        </w:rPr>
        <w:t>Hbase</w:t>
      </w:r>
      <w:proofErr w:type="spellEnd"/>
      <w:r>
        <w:rPr>
          <w:rFonts w:cs="Times New Roman" w:hint="eastAsia"/>
          <w:szCs w:val="24"/>
        </w:rPr>
        <w:t>的哪个</w:t>
      </w:r>
      <w:r>
        <w:rPr>
          <w:rFonts w:cs="Times New Roman"/>
          <w:szCs w:val="24"/>
        </w:rPr>
        <w:t xml:space="preserve">column families </w:t>
      </w:r>
      <w:r>
        <w:rPr>
          <w:rFonts w:cs="Times New Roman" w:hint="eastAsia"/>
          <w:szCs w:val="24"/>
        </w:rPr>
        <w:t>就可以了，不需要指定它的具体类型：</w:t>
      </w:r>
      <w:r>
        <w:rPr>
          <w:rFonts w:cs="Times New Roman"/>
          <w:szCs w:val="24"/>
        </w:rPr>
        <w:t xml:space="preserve">char, varchar, int, </w:t>
      </w:r>
      <w:proofErr w:type="spellStart"/>
      <w:r>
        <w:rPr>
          <w:rFonts w:cs="Times New Roman"/>
          <w:szCs w:val="24"/>
        </w:rPr>
        <w:t>tinyint</w:t>
      </w:r>
      <w:proofErr w:type="spellEnd"/>
      <w:r>
        <w:rPr>
          <w:rFonts w:cs="Times New Roman"/>
          <w:szCs w:val="24"/>
        </w:rPr>
        <w:t>, text</w:t>
      </w:r>
      <w:r>
        <w:rPr>
          <w:rFonts w:cs="Times New Roman" w:hint="eastAsia"/>
          <w:szCs w:val="24"/>
        </w:rPr>
        <w:t>等等。但是你需要注意</w:t>
      </w:r>
      <w:r>
        <w:rPr>
          <w:rFonts w:cs="Times New Roman"/>
          <w:szCs w:val="24"/>
        </w:rPr>
        <w:t>HBase</w:t>
      </w:r>
      <w:r>
        <w:rPr>
          <w:rFonts w:cs="Times New Roman" w:hint="eastAsia"/>
          <w:szCs w:val="24"/>
        </w:rPr>
        <w:t>中不包含事务此类的功能。</w:t>
      </w:r>
      <w:r>
        <w:rPr>
          <w:rFonts w:cs="Times New Roman"/>
          <w:szCs w:val="24"/>
        </w:rPr>
        <w:t xml:space="preserve">Apache HBase </w:t>
      </w:r>
      <w:r>
        <w:rPr>
          <w:rFonts w:cs="Times New Roman" w:hint="eastAsia"/>
          <w:szCs w:val="24"/>
        </w:rPr>
        <w:t>和</w:t>
      </w:r>
      <w:r>
        <w:rPr>
          <w:rFonts w:cs="Times New Roman"/>
          <w:szCs w:val="24"/>
        </w:rPr>
        <w:t>Google Bigtable</w:t>
      </w:r>
      <w:r>
        <w:rPr>
          <w:rFonts w:cs="Times New Roman" w:hint="eastAsia"/>
          <w:szCs w:val="24"/>
        </w:rPr>
        <w:t>有非常相似的地方，一个数据行拥有一个可选择的键和任意数量的列。表是疏松的存储的，因此用户可以给行定义各种不同的列，对于这样的功能在大项目中非常实用，可以简化设计和升级的成本。</w:t>
      </w:r>
    </w:p>
    <w:p w14:paraId="12FD431E" w14:textId="2E98048B" w:rsidR="00650209" w:rsidRPr="00EA517B" w:rsidRDefault="00650209" w:rsidP="00650209">
      <w:pPr>
        <w:ind w:firstLine="420"/>
        <w:rPr>
          <w:rFonts w:cs="宋体"/>
          <w:b/>
          <w:szCs w:val="24"/>
        </w:rPr>
      </w:pPr>
      <w:r>
        <w:rPr>
          <w:rFonts w:cs="Times New Roman" w:hint="eastAsia"/>
          <w:szCs w:val="24"/>
        </w:rPr>
        <w:t>由于我们项目的</w:t>
      </w:r>
      <w:proofErr w:type="gramStart"/>
      <w:r>
        <w:rPr>
          <w:rFonts w:cs="Times New Roman" w:hint="eastAsia"/>
          <w:szCs w:val="24"/>
        </w:rPr>
        <w:t>源数据</w:t>
      </w:r>
      <w:proofErr w:type="gramEnd"/>
      <w:r>
        <w:rPr>
          <w:rFonts w:cs="Times New Roman" w:hint="eastAsia"/>
          <w:szCs w:val="24"/>
        </w:rPr>
        <w:t>包含各种各样的数据，并且都是非结构化的数据，所以</w:t>
      </w:r>
      <w:r>
        <w:rPr>
          <w:rFonts w:cs="Times New Roman"/>
          <w:szCs w:val="24"/>
        </w:rPr>
        <w:t>HBase</w:t>
      </w:r>
      <w:r>
        <w:rPr>
          <w:rFonts w:cs="Times New Roman" w:hint="eastAsia"/>
          <w:szCs w:val="24"/>
        </w:rPr>
        <w:t>很适用于我们系统的</w:t>
      </w:r>
      <w:proofErr w:type="gramStart"/>
      <w:r>
        <w:rPr>
          <w:rFonts w:cs="Times New Roman" w:hint="eastAsia"/>
          <w:szCs w:val="24"/>
        </w:rPr>
        <w:t>源数据</w:t>
      </w:r>
      <w:proofErr w:type="gramEnd"/>
      <w:r>
        <w:rPr>
          <w:rFonts w:cs="Times New Roman" w:hint="eastAsia"/>
          <w:szCs w:val="24"/>
        </w:rPr>
        <w:t>存储</w:t>
      </w:r>
      <w:r>
        <w:rPr>
          <w:rFonts w:cs="宋体" w:hint="eastAsia"/>
          <w:b/>
          <w:szCs w:val="24"/>
        </w:rPr>
        <w:t>。</w:t>
      </w:r>
    </w:p>
    <w:p w14:paraId="50363954" w14:textId="77777777" w:rsidR="00650209" w:rsidRPr="008F4D17" w:rsidRDefault="00650209" w:rsidP="008F4D17">
      <w:pPr>
        <w:ind w:firstLine="420"/>
      </w:pPr>
    </w:p>
    <w:p w14:paraId="165BD5E4" w14:textId="76169B56" w:rsidR="00732861" w:rsidRDefault="00732861" w:rsidP="00B74A33">
      <w:pPr>
        <w:pStyle w:val="Heading2"/>
      </w:pPr>
      <w:r>
        <w:rPr>
          <w:rFonts w:hint="eastAsia"/>
        </w:rPr>
        <w:t>数据</w:t>
      </w:r>
      <w:r w:rsidR="00BE7885">
        <w:rPr>
          <w:rFonts w:hint="eastAsia"/>
        </w:rPr>
        <w:t>分析处理</w:t>
      </w:r>
    </w:p>
    <w:p w14:paraId="1F34FBCE" w14:textId="08E6C180" w:rsidR="002A55D7" w:rsidRDefault="00310B2D" w:rsidP="00310B2D">
      <w:pPr>
        <w:pStyle w:val="graph"/>
        <w:keepNext/>
        <w:ind w:firstLineChars="0" w:firstLine="0"/>
        <w:jc w:val="left"/>
      </w:pPr>
      <w:r>
        <w:drawing>
          <wp:inline distT="0" distB="0" distL="0" distR="0" wp14:anchorId="4BEC74AF" wp14:editId="7882C95F">
            <wp:extent cx="5528747" cy="290222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37198" cy="2906662"/>
                    </a:xfrm>
                    <a:prstGeom prst="rect">
                      <a:avLst/>
                    </a:prstGeom>
                    <a:noFill/>
                    <a:ln>
                      <a:noFill/>
                    </a:ln>
                  </pic:spPr>
                </pic:pic>
              </a:graphicData>
            </a:graphic>
          </wp:inline>
        </w:drawing>
      </w:r>
    </w:p>
    <w:p w14:paraId="074B6674" w14:textId="739EE354" w:rsidR="00A32169"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1</w:t>
      </w:r>
      <w:r w:rsidR="00703553">
        <w:fldChar w:fldCharType="end"/>
      </w:r>
      <w:r>
        <w:rPr>
          <w:rFonts w:hint="eastAsia"/>
        </w:rPr>
        <w:t>数据分析处理流程图（基础</w:t>
      </w:r>
      <w:r w:rsidR="00DA1B2F">
        <w:rPr>
          <w:rFonts w:hint="eastAsia"/>
        </w:rPr>
        <w:t>服务支持</w:t>
      </w:r>
      <w:r>
        <w:rPr>
          <w:rFonts w:hint="eastAsia"/>
        </w:rPr>
        <w:t>）</w:t>
      </w:r>
    </w:p>
    <w:p w14:paraId="31840EEB" w14:textId="6BEB89D6" w:rsidR="00E347DB" w:rsidRPr="00E347DB" w:rsidRDefault="00E347DB" w:rsidP="00E347DB">
      <w:pPr>
        <w:ind w:firstLine="420"/>
      </w:pPr>
      <w:r>
        <w:rPr>
          <w:rFonts w:hint="eastAsia"/>
        </w:rPr>
        <w:t>本层的处理流程如上图所示，目前的设计中只考虑了基础服务的支持，群体画像和部分事件分析的功能实现难度较高，故优先考虑了系统的核心算法以及与组员研究方向相关的算法实现。</w:t>
      </w:r>
    </w:p>
    <w:p w14:paraId="5C294C1D" w14:textId="77777777" w:rsidR="00732861" w:rsidRDefault="00732861" w:rsidP="00B74A33">
      <w:pPr>
        <w:pStyle w:val="Heading3"/>
      </w:pPr>
      <w:r>
        <w:rPr>
          <w:rFonts w:hint="eastAsia"/>
        </w:rPr>
        <w:t>实体抽取</w:t>
      </w:r>
    </w:p>
    <w:p w14:paraId="3759EEE5" w14:textId="77777777" w:rsidR="00732861" w:rsidRDefault="00732861" w:rsidP="00732861">
      <w:pPr>
        <w:ind w:firstLine="420"/>
      </w:pPr>
      <w:r>
        <w:rPr>
          <w:rFonts w:hint="eastAsia"/>
        </w:rPr>
        <w:t>通过基于神经网络的实体抽取算法，以序列标注的形式标记出新闻正文中出现的人物、组织、地点实体，及其所处的句子，以备进一步的处理。</w:t>
      </w:r>
    </w:p>
    <w:p w14:paraId="102E926C" w14:textId="77777777" w:rsidR="00732861" w:rsidRDefault="00732861" w:rsidP="00B74A33">
      <w:pPr>
        <w:pStyle w:val="Heading3"/>
      </w:pPr>
      <w:r>
        <w:rPr>
          <w:rFonts w:hint="eastAsia"/>
        </w:rPr>
        <w:t>实体消</w:t>
      </w:r>
      <w:proofErr w:type="gramStart"/>
      <w:r>
        <w:rPr>
          <w:rFonts w:hint="eastAsia"/>
        </w:rPr>
        <w:t>歧</w:t>
      </w:r>
      <w:proofErr w:type="gramEnd"/>
    </w:p>
    <w:p w14:paraId="58E2F986" w14:textId="77777777" w:rsidR="00745272" w:rsidRDefault="00745272" w:rsidP="00745272">
      <w:pPr>
        <w:ind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w:t>
      </w:r>
      <w:proofErr w:type="gramStart"/>
      <w:r>
        <w:rPr>
          <w:rFonts w:hint="eastAsia"/>
        </w:rPr>
        <w:t>歧</w:t>
      </w:r>
      <w:proofErr w:type="gramEnd"/>
      <w:r>
        <w:rPr>
          <w:rFonts w:hint="eastAsia"/>
        </w:rPr>
        <w:t>实体的名称、所在句子、所在文章的语言学特征进行匹配，从候选实体中找出待消</w:t>
      </w:r>
      <w:proofErr w:type="gramStart"/>
      <w:r>
        <w:rPr>
          <w:rFonts w:hint="eastAsia"/>
        </w:rPr>
        <w:t>歧</w:t>
      </w:r>
      <w:proofErr w:type="gramEnd"/>
      <w:r>
        <w:rPr>
          <w:rFonts w:hint="eastAsia"/>
        </w:rPr>
        <w:t>实体所指代的实体。</w:t>
      </w:r>
    </w:p>
    <w:p w14:paraId="168B6D7D" w14:textId="77777777" w:rsidR="00745272" w:rsidRDefault="00745272" w:rsidP="00745272">
      <w:pPr>
        <w:ind w:firstLine="420"/>
      </w:pPr>
      <w:r>
        <w:rPr>
          <w:rFonts w:hint="eastAsia"/>
        </w:rPr>
        <w:t>为适应实际应用的需要，实体消</w:t>
      </w:r>
      <w:proofErr w:type="gramStart"/>
      <w:r>
        <w:rPr>
          <w:rFonts w:hint="eastAsia"/>
        </w:rPr>
        <w:t>歧</w:t>
      </w:r>
      <w:proofErr w:type="gramEnd"/>
      <w:r>
        <w:rPr>
          <w:rFonts w:hint="eastAsia"/>
        </w:rPr>
        <w:t>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w:t>
      </w:r>
      <w:proofErr w:type="gramStart"/>
      <w:r>
        <w:rPr>
          <w:rFonts w:hint="eastAsia"/>
        </w:rPr>
        <w:t>歧</w:t>
      </w:r>
      <w:proofErr w:type="gramEnd"/>
      <w:r>
        <w:rPr>
          <w:rFonts w:hint="eastAsia"/>
        </w:rPr>
        <w:t>的实体名输入模型时，模型首先从</w:t>
      </w:r>
      <w:r>
        <w:rPr>
          <w:rFonts w:hint="eastAsia"/>
        </w:rPr>
        <w:t>wiki</w:t>
      </w:r>
      <w:r>
        <w:rPr>
          <w:rFonts w:hint="eastAsia"/>
        </w:rPr>
        <w:t>的查询接口中获取候选实体，经过与待消</w:t>
      </w:r>
      <w:proofErr w:type="gramStart"/>
      <w:r>
        <w:rPr>
          <w:rFonts w:hint="eastAsia"/>
        </w:rPr>
        <w:t>歧</w:t>
      </w:r>
      <w:proofErr w:type="gramEnd"/>
      <w:r>
        <w:rPr>
          <w:rFonts w:hint="eastAsia"/>
        </w:rPr>
        <w:t>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158CDC1" w14:textId="77777777" w:rsidR="002A55D7" w:rsidRDefault="00745272" w:rsidP="002A55D7">
      <w:pPr>
        <w:pStyle w:val="graph"/>
        <w:keepNext/>
        <w:ind w:firstLine="420"/>
      </w:pPr>
      <w:r>
        <w:rPr>
          <w:rFonts w:hint="eastAsia"/>
        </w:rPr>
        <w:drawing>
          <wp:inline distT="0" distB="0" distL="0" distR="0" wp14:anchorId="1E92E13E" wp14:editId="6CED1C9A">
            <wp:extent cx="3952240" cy="410260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29">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417501DE" w14:textId="33E9C774"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2</w:t>
      </w:r>
      <w:r w:rsidR="00703553">
        <w:fldChar w:fldCharType="end"/>
      </w:r>
      <w:r>
        <w:rPr>
          <w:rFonts w:hint="eastAsia"/>
        </w:rPr>
        <w:t>实体消</w:t>
      </w:r>
      <w:proofErr w:type="gramStart"/>
      <w:r>
        <w:rPr>
          <w:rFonts w:hint="eastAsia"/>
        </w:rPr>
        <w:t>歧</w:t>
      </w:r>
      <w:proofErr w:type="gramEnd"/>
      <w:r>
        <w:rPr>
          <w:rFonts w:hint="eastAsia"/>
        </w:rPr>
        <w:t>训练预测流程图</w:t>
      </w:r>
    </w:p>
    <w:p w14:paraId="25EAC051" w14:textId="3F22F37E" w:rsidR="00745272" w:rsidRDefault="00357791" w:rsidP="00745272">
      <w:pPr>
        <w:ind w:firstLine="420"/>
      </w:pPr>
      <w:r>
        <w:rPr>
          <w:rFonts w:hint="eastAsia"/>
        </w:rPr>
        <w:t>模型本身也可以提前使用一定量的标准数据进行初步训练，不过</w:t>
      </w:r>
      <w:r w:rsidR="00745272">
        <w:rPr>
          <w:rFonts w:hint="eastAsia"/>
        </w:rPr>
        <w:t>在实际的生产实践中，基于机器学习的算法模型往往需要部分实际数据的训练才能够更加适应使用场景，为此需要人工标注一定量的数据。</w:t>
      </w:r>
      <w:r w:rsidR="00745272" w:rsidRPr="0006431B">
        <w:rPr>
          <w:rFonts w:hint="eastAsia"/>
        </w:rPr>
        <w:t>相比于传统的实体消</w:t>
      </w:r>
      <w:proofErr w:type="gramStart"/>
      <w:r w:rsidR="00745272" w:rsidRPr="0006431B">
        <w:rPr>
          <w:rFonts w:hint="eastAsia"/>
        </w:rPr>
        <w:t>歧</w:t>
      </w:r>
      <w:proofErr w:type="gramEnd"/>
      <w:r w:rsidR="00745272" w:rsidRPr="0006431B">
        <w:rPr>
          <w:rFonts w:hint="eastAsia"/>
        </w:rPr>
        <w:t>模型，这种</w:t>
      </w:r>
      <w:r w:rsidR="00745272">
        <w:rPr>
          <w:rFonts w:hint="eastAsia"/>
        </w:rPr>
        <w:t>H</w:t>
      </w:r>
      <w:r w:rsidR="00745272">
        <w:t>ITL</w:t>
      </w:r>
      <w:r w:rsidR="00745272">
        <w:rPr>
          <w:rFonts w:hint="eastAsia"/>
        </w:rPr>
        <w:t>的</w:t>
      </w:r>
      <w:r w:rsidR="00745272" w:rsidRPr="0006431B">
        <w:rPr>
          <w:rFonts w:hint="eastAsia"/>
        </w:rPr>
        <w:t>方法</w:t>
      </w:r>
      <w:r w:rsidR="00745272">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701CE468" w14:textId="02EFA419" w:rsidR="00745272" w:rsidRPr="00745272" w:rsidRDefault="00745272" w:rsidP="00745272">
      <w:pPr>
        <w:ind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sidR="009E3FAA">
        <w:rPr>
          <w:rFonts w:hint="eastAsia"/>
        </w:rPr>
        <w:t>n</w:t>
      </w:r>
      <w:r w:rsidR="009E3FAA">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2B5B8938" w14:textId="77777777" w:rsidR="00732861" w:rsidRDefault="00732861" w:rsidP="00B74A33">
      <w:pPr>
        <w:pStyle w:val="Heading3"/>
      </w:pPr>
      <w:r>
        <w:rPr>
          <w:rFonts w:hint="eastAsia"/>
        </w:rPr>
        <w:t>关系抽取</w:t>
      </w:r>
    </w:p>
    <w:p w14:paraId="55910F0F" w14:textId="77777777" w:rsidR="00745272" w:rsidRPr="003B1155" w:rsidRDefault="00745272" w:rsidP="00745272">
      <w:pPr>
        <w:ind w:firstLine="420"/>
      </w:pPr>
      <w:r w:rsidRPr="003B1155">
        <w:rPr>
          <w:rFonts w:hint="eastAsia"/>
        </w:rPr>
        <w:t>关系抽取分为句内关系抽取和句间关系抽取两部分算法。</w:t>
      </w:r>
    </w:p>
    <w:p w14:paraId="38FB920F" w14:textId="77777777" w:rsidR="00745272" w:rsidRDefault="00745272" w:rsidP="00745272">
      <w:pPr>
        <w:ind w:firstLine="422"/>
      </w:pPr>
      <w:r w:rsidRPr="00F9760F">
        <w:rPr>
          <w:rFonts w:hint="eastAsia"/>
          <w:b/>
        </w:rPr>
        <w:t>句内关系：</w:t>
      </w:r>
      <w:r>
        <w:rPr>
          <w:rFonts w:hint="eastAsia"/>
        </w:rPr>
        <w:t>以实体抽取和实体消</w:t>
      </w:r>
      <w:proofErr w:type="gramStart"/>
      <w:r>
        <w:rPr>
          <w:rFonts w:hint="eastAsia"/>
        </w:rPr>
        <w:t>歧</w:t>
      </w:r>
      <w:proofErr w:type="gramEnd"/>
      <w:r>
        <w:rPr>
          <w:rFonts w:hint="eastAsia"/>
        </w:rPr>
        <w:t>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261F1A99" w14:textId="77777777" w:rsidR="00745272" w:rsidRDefault="00745272" w:rsidP="00745272">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24C2E8F" w14:textId="77777777" w:rsidR="00745272" w:rsidRDefault="00745272" w:rsidP="00745272">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0FA2E8A9" w14:textId="77777777" w:rsidR="00745272" w:rsidRDefault="00745272" w:rsidP="00745272">
      <w:pPr>
        <w:ind w:firstLine="422"/>
      </w:pPr>
      <w:r w:rsidRPr="00F9760F">
        <w:rPr>
          <w:rFonts w:hint="eastAsia"/>
          <w:b/>
        </w:rPr>
        <w:t>句间关系：</w:t>
      </w:r>
      <w:r>
        <w:rPr>
          <w:rFonts w:hint="eastAsia"/>
        </w:rPr>
        <w:t>以实体抽取和实体消</w:t>
      </w:r>
      <w:proofErr w:type="gramStart"/>
      <w:r>
        <w:rPr>
          <w:rFonts w:hint="eastAsia"/>
        </w:rPr>
        <w:t>歧</w:t>
      </w:r>
      <w:proofErr w:type="gramEnd"/>
      <w:r>
        <w:rPr>
          <w:rFonts w:hint="eastAsia"/>
        </w:rPr>
        <w:t>得到的实体和文章全文为输入，使用</w:t>
      </w:r>
      <w:proofErr w:type="gramStart"/>
      <w:r>
        <w:rPr>
          <w:rFonts w:hint="eastAsia"/>
        </w:rPr>
        <w:t>文章级</w:t>
      </w:r>
      <w:proofErr w:type="gramEnd"/>
      <w:r>
        <w:rPr>
          <w:rFonts w:hint="eastAsia"/>
        </w:rPr>
        <w:t>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77C46485" w14:textId="7E704E9A" w:rsidR="00745272" w:rsidRDefault="00745272" w:rsidP="00745272">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sidR="009E3FAA">
        <w:rPr>
          <w:rFonts w:hint="eastAsia"/>
        </w:rPr>
        <w:t>n</w:t>
      </w:r>
      <w:r w:rsidR="009E3FAA">
        <w:t>eo4j</w:t>
      </w:r>
      <w:r w:rsidRPr="00F9760F">
        <w:rPr>
          <w:rFonts w:hint="eastAsia"/>
        </w:rPr>
        <w:t>数据库中</w:t>
      </w:r>
      <w:r>
        <w:rPr>
          <w:rFonts w:hint="eastAsia"/>
        </w:rPr>
        <w:t>，句内关系则需进行进一步得关系归一化</w:t>
      </w:r>
      <w:r w:rsidRPr="00F9760F">
        <w:rPr>
          <w:rFonts w:hint="eastAsia"/>
        </w:rPr>
        <w:t>。</w:t>
      </w:r>
    </w:p>
    <w:p w14:paraId="615A555C" w14:textId="4BCED0BA" w:rsidR="00745272" w:rsidRDefault="00745272" w:rsidP="004123BB">
      <w:pPr>
        <w:pStyle w:val="Heading3"/>
      </w:pPr>
      <w:r>
        <w:rPr>
          <w:rFonts w:hint="eastAsia"/>
        </w:rPr>
        <w:t>关系归一化</w:t>
      </w:r>
    </w:p>
    <w:p w14:paraId="625ED38E" w14:textId="77777777" w:rsidR="00745272" w:rsidRDefault="00745272" w:rsidP="00745272">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5BD5D66B" w14:textId="77777777" w:rsidR="002A55D7" w:rsidRDefault="00745272" w:rsidP="002A55D7">
      <w:pPr>
        <w:pStyle w:val="graph"/>
        <w:keepNext/>
        <w:ind w:firstLine="420"/>
      </w:pPr>
      <w:r>
        <w:rPr>
          <w:rFonts w:hint="eastAsia"/>
        </w:rPr>
        <w:drawing>
          <wp:inline distT="0" distB="0" distL="0" distR="0" wp14:anchorId="08F03953" wp14:editId="02D3E2E6">
            <wp:extent cx="4006850" cy="358764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30">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6AE6DC81" w14:textId="681CA1A7"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3</w:t>
      </w:r>
      <w:r w:rsidR="00703553">
        <w:fldChar w:fldCharType="end"/>
      </w:r>
      <w:r>
        <w:rPr>
          <w:rFonts w:hint="eastAsia"/>
        </w:rPr>
        <w:t>关系归一化训练预测流程图</w:t>
      </w:r>
    </w:p>
    <w:p w14:paraId="430A3E4E" w14:textId="77777777" w:rsidR="00745272" w:rsidRDefault="00745272" w:rsidP="00745272">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7B0503CF" w14:textId="4E015C23" w:rsidR="00745272" w:rsidRDefault="00745272" w:rsidP="00745272">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w:t>
      </w:r>
      <w:proofErr w:type="gramStart"/>
      <w:r>
        <w:rPr>
          <w:rFonts w:hint="eastAsia"/>
        </w:rPr>
        <w:t>簇</w:t>
      </w:r>
      <w:proofErr w:type="gramEnd"/>
      <w:r>
        <w:rPr>
          <w:rFonts w:hint="eastAsia"/>
        </w:rPr>
        <w:t>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w:t>
      </w:r>
      <w:r w:rsidR="004840D6">
        <w:rPr>
          <w:rFonts w:hint="eastAsia"/>
        </w:rPr>
        <w:t>，新关系词本身就是的归一化关系</w:t>
      </w:r>
      <w:r>
        <w:rPr>
          <w:rFonts w:hint="eastAsia"/>
        </w:rPr>
        <w:t>。</w:t>
      </w:r>
    </w:p>
    <w:p w14:paraId="008DF771" w14:textId="0CC896DE" w:rsidR="00745272" w:rsidRDefault="00745272" w:rsidP="00745272">
      <w:pPr>
        <w:ind w:firstLine="420"/>
      </w:pPr>
      <w:r>
        <w:rPr>
          <w:rFonts w:hint="eastAsia"/>
        </w:rPr>
        <w:t>在上述流程中得到的归一化关系将与实体对组成三元组，存储在</w:t>
      </w:r>
      <w:r w:rsidR="00772B7F">
        <w:rPr>
          <w:rFonts w:hint="eastAsia"/>
        </w:rPr>
        <w:t>n</w:t>
      </w:r>
      <w:r w:rsidR="00772B7F">
        <w:t>eo4j</w:t>
      </w:r>
      <w:r>
        <w:rPr>
          <w:rFonts w:hint="eastAsia"/>
        </w:rPr>
        <w:t>数据库中，其它关系与归一化关系将被存储在</w:t>
      </w:r>
      <w:proofErr w:type="spellStart"/>
      <w:r w:rsidR="00772B7F">
        <w:rPr>
          <w:rFonts w:hint="eastAsia"/>
        </w:rPr>
        <w:t>H</w:t>
      </w:r>
      <w:r w:rsidR="00772B7F">
        <w:t>base</w:t>
      </w:r>
      <w:proofErr w:type="spellEnd"/>
      <w:r>
        <w:rPr>
          <w:rFonts w:hint="eastAsia"/>
        </w:rPr>
        <w:t>数据库中。</w:t>
      </w:r>
    </w:p>
    <w:p w14:paraId="5688CA0A" w14:textId="1F58351A" w:rsidR="00C769F5" w:rsidRDefault="00C769F5" w:rsidP="00C769F5">
      <w:pPr>
        <w:pStyle w:val="Heading3"/>
      </w:pPr>
      <w:r>
        <w:rPr>
          <w:rFonts w:hint="eastAsia"/>
        </w:rPr>
        <w:t>多媒体</w:t>
      </w:r>
      <w:r w:rsidR="00265059">
        <w:rPr>
          <w:rFonts w:hint="eastAsia"/>
        </w:rPr>
        <w:t>目标检测</w:t>
      </w:r>
    </w:p>
    <w:p w14:paraId="51C453D9" w14:textId="739D45C3" w:rsidR="00F31752" w:rsidRDefault="00F31752" w:rsidP="00F31752">
      <w:pPr>
        <w:ind w:firstLine="420"/>
        <w:jc w:val="center"/>
      </w:pPr>
      <w:r>
        <w:rPr>
          <w:noProof/>
        </w:rPr>
        <w:drawing>
          <wp:inline distT="0" distB="0" distL="0" distR="0" wp14:anchorId="644BA60E" wp14:editId="180D4DBA">
            <wp:extent cx="2751151" cy="1559217"/>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67246" cy="1568339"/>
                    </a:xfrm>
                    <a:prstGeom prst="rect">
                      <a:avLst/>
                    </a:prstGeom>
                  </pic:spPr>
                </pic:pic>
              </a:graphicData>
            </a:graphic>
          </wp:inline>
        </w:drawing>
      </w:r>
    </w:p>
    <w:p w14:paraId="2A5EDB93" w14:textId="1EDA951F" w:rsidR="00F31752" w:rsidRDefault="00F31752" w:rsidP="00F31752">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w:t>
      </w:r>
      <w:r w:rsidR="00265059">
        <w:rPr>
          <w:rFonts w:hint="eastAsia"/>
        </w:rPr>
        <w:t>目标检测</w:t>
      </w:r>
      <w:r>
        <w:rPr>
          <w:rFonts w:hint="eastAsia"/>
        </w:rPr>
        <w:t>模块图</w:t>
      </w:r>
    </w:p>
    <w:p w14:paraId="738A36B5" w14:textId="77777777" w:rsidR="00F31752" w:rsidRPr="00F31752" w:rsidRDefault="00F31752" w:rsidP="00F31752">
      <w:pPr>
        <w:ind w:firstLine="420"/>
        <w:jc w:val="center"/>
      </w:pPr>
    </w:p>
    <w:p w14:paraId="58BBC476" w14:textId="07CB4055" w:rsidR="00C769F5" w:rsidRDefault="00E916D5" w:rsidP="00C769F5">
      <w:pPr>
        <w:ind w:firstLine="420"/>
      </w:pPr>
      <w:r>
        <w:rPr>
          <w:rFonts w:hint="eastAsia"/>
        </w:rPr>
        <w:t>视觉上主要需要</w:t>
      </w:r>
      <w:r w:rsidR="00265059">
        <w:rPr>
          <w:rFonts w:hint="eastAsia"/>
        </w:rPr>
        <w:t>检测</w:t>
      </w:r>
      <w:r w:rsidR="00870A56">
        <w:rPr>
          <w:rFonts w:hint="eastAsia"/>
        </w:rPr>
        <w:t>的实体有人体、物体、人脸</w:t>
      </w:r>
      <w:r w:rsidR="00C769F5">
        <w:rPr>
          <w:rFonts w:hint="eastAsia"/>
        </w:rPr>
        <w:t>。</w:t>
      </w:r>
    </w:p>
    <w:p w14:paraId="2F805709" w14:textId="489774EF" w:rsidR="00FA1390" w:rsidRDefault="00FA1390" w:rsidP="00F11E39">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proofErr w:type="gramStart"/>
      <w:r>
        <w:rPr>
          <w:rFonts w:hint="eastAsia"/>
        </w:rPr>
        <w:t>预训练</w:t>
      </w:r>
      <w:proofErr w:type="gramEnd"/>
      <w:r>
        <w:rPr>
          <w:rFonts w:hint="eastAsia"/>
        </w:rPr>
        <w:t>模型抽取图片或视频</w:t>
      </w:r>
      <w:proofErr w:type="gramStart"/>
      <w:r>
        <w:rPr>
          <w:rFonts w:hint="eastAsia"/>
        </w:rPr>
        <w:t>关键帧中的</w:t>
      </w:r>
      <w:proofErr w:type="gramEnd"/>
      <w:r>
        <w:rPr>
          <w:rFonts w:hint="eastAsia"/>
        </w:rPr>
        <w:t>object</w:t>
      </w:r>
      <w:r w:rsidR="00704B05">
        <w:rPr>
          <w:rFonts w:hint="eastAsia"/>
        </w:rPr>
        <w:t>，</w:t>
      </w:r>
      <w:r w:rsidR="00704B05" w:rsidRPr="00704B05">
        <w:rPr>
          <w:rFonts w:hint="eastAsia"/>
        </w:rPr>
        <w:t>主要思路是先通过启发式方法或</w:t>
      </w:r>
      <w:r w:rsidR="00704B05" w:rsidRPr="00704B05">
        <w:rPr>
          <w:rFonts w:hint="eastAsia"/>
        </w:rPr>
        <w:t>RPN</w:t>
      </w:r>
      <w:r w:rsidR="00704B05" w:rsidRPr="00704B05">
        <w:rPr>
          <w:rFonts w:hint="eastAsia"/>
        </w:rPr>
        <w:t>网络生成一系列稀疏的候选框，接着对候选</w:t>
      </w:r>
      <w:proofErr w:type="gramStart"/>
      <w:r w:rsidR="00704B05" w:rsidRPr="00704B05">
        <w:rPr>
          <w:rFonts w:hint="eastAsia"/>
        </w:rPr>
        <w:t>框进行</w:t>
      </w:r>
      <w:proofErr w:type="gramEnd"/>
      <w:r w:rsidR="00704B05" w:rsidRPr="00704B05">
        <w:rPr>
          <w:rFonts w:hint="eastAsia"/>
        </w:rPr>
        <w:t>分类与回归</w:t>
      </w:r>
      <w:r w:rsidR="00F11E39">
        <w:rPr>
          <w:rFonts w:hint="eastAsia"/>
        </w:rPr>
        <w:t>，综合效率以及检测效果，采用</w:t>
      </w:r>
      <w:r w:rsidR="00F11E39">
        <w:rPr>
          <w:rFonts w:hint="eastAsia"/>
        </w:rPr>
        <w:t>R</w:t>
      </w:r>
      <w:r w:rsidR="00F11E39">
        <w:t>-CNN</w:t>
      </w:r>
      <w:r w:rsidR="00F11E39">
        <w:rPr>
          <w:rFonts w:hint="eastAsia"/>
        </w:rPr>
        <w:t>系列实例分割与检测算法。</w:t>
      </w:r>
    </w:p>
    <w:p w14:paraId="59E1DAE5" w14:textId="6A26A212" w:rsidR="00F11E39" w:rsidRDefault="00F11E39" w:rsidP="00F11E39">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6724742A" w14:textId="5703B174" w:rsidR="00F11E39" w:rsidRDefault="00F11E39" w:rsidP="00F11E39">
      <w:pPr>
        <w:ind w:left="420" w:firstLine="422"/>
      </w:pPr>
      <w:proofErr w:type="spellStart"/>
      <w:proofErr w:type="gramStart"/>
      <w:r>
        <w:rPr>
          <w:rFonts w:hint="eastAsia"/>
          <w:b/>
        </w:rPr>
        <w:t>ClassActivationMap</w:t>
      </w:r>
      <w:proofErr w:type="spellEnd"/>
      <w:r>
        <w:rPr>
          <w:b/>
        </w:rPr>
        <w:t>(</w:t>
      </w:r>
      <w:proofErr w:type="gramEnd"/>
      <w:r>
        <w:rPr>
          <w:b/>
        </w:rPr>
        <w:t xml:space="preserve">CAM) </w:t>
      </w:r>
      <w:r>
        <w:rPr>
          <w:rFonts w:hint="eastAsia"/>
          <w:b/>
        </w:rPr>
        <w:t>Model</w:t>
      </w:r>
      <w:r>
        <w:rPr>
          <w:rFonts w:hint="eastAsia"/>
          <w:b/>
        </w:rPr>
        <w:t>：</w:t>
      </w:r>
      <w:r>
        <w:rPr>
          <w:rFonts w:hint="eastAsia"/>
        </w:rPr>
        <w:t>生成类激活热力图，辅助</w:t>
      </w:r>
      <w:r w:rsidR="00123C76">
        <w:rPr>
          <w:rFonts w:hint="eastAsia"/>
        </w:rPr>
        <w:t>特定情境的实体和事件抽取。</w:t>
      </w:r>
    </w:p>
    <w:p w14:paraId="28B5032F" w14:textId="1F9839C5" w:rsidR="00870A56" w:rsidRPr="00870A56" w:rsidRDefault="00870A56" w:rsidP="00C769F5">
      <w:pPr>
        <w:ind w:firstLine="420"/>
      </w:pPr>
      <w:r>
        <w:rPr>
          <w:rFonts w:hint="eastAsia"/>
        </w:rPr>
        <w:t>文本上的实体抽取可以依赖</w:t>
      </w:r>
      <w:r>
        <w:rPr>
          <w:rFonts w:hint="eastAsia"/>
        </w:rPr>
        <w:t>2</w:t>
      </w:r>
      <w:r>
        <w:t>.3.1</w:t>
      </w:r>
      <w:r w:rsidR="00280970">
        <w:rPr>
          <w:rFonts w:hint="eastAsia"/>
        </w:rPr>
        <w:t>模块进行。</w:t>
      </w:r>
    </w:p>
    <w:p w14:paraId="1BE97417" w14:textId="6D151C59" w:rsidR="00617F91" w:rsidRDefault="00617F91" w:rsidP="00617F91">
      <w:pPr>
        <w:pStyle w:val="Heading3"/>
      </w:pPr>
      <w:r>
        <w:rPr>
          <w:rFonts w:hint="eastAsia"/>
        </w:rPr>
        <w:t>多媒体实体链接</w:t>
      </w:r>
      <w:r w:rsidR="00265059">
        <w:rPr>
          <w:rFonts w:hint="eastAsia"/>
        </w:rPr>
        <w:t>和共指</w:t>
      </w:r>
    </w:p>
    <w:p w14:paraId="66175C09" w14:textId="4FA7731A" w:rsidR="00617F91" w:rsidRDefault="00416810" w:rsidP="00617F91">
      <w:pPr>
        <w:ind w:firstLine="420"/>
        <w:jc w:val="center"/>
      </w:pPr>
      <w:r>
        <w:rPr>
          <w:noProof/>
        </w:rPr>
        <w:drawing>
          <wp:inline distT="0" distB="0" distL="0" distR="0" wp14:anchorId="00889119" wp14:editId="1233288D">
            <wp:extent cx="4381500" cy="124777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81500" cy="1247775"/>
                    </a:xfrm>
                    <a:prstGeom prst="rect">
                      <a:avLst/>
                    </a:prstGeom>
                  </pic:spPr>
                </pic:pic>
              </a:graphicData>
            </a:graphic>
          </wp:inline>
        </w:drawing>
      </w:r>
    </w:p>
    <w:p w14:paraId="2932C2A0" w14:textId="7A0B8862" w:rsidR="00617F91" w:rsidRDefault="00617F91" w:rsidP="00617F91">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w:t>
      </w:r>
      <w:r w:rsidR="00416810">
        <w:rPr>
          <w:rFonts w:hint="eastAsia"/>
        </w:rPr>
        <w:t>和共指</w:t>
      </w:r>
      <w:r>
        <w:rPr>
          <w:rFonts w:hint="eastAsia"/>
        </w:rPr>
        <w:t>模块图</w:t>
      </w:r>
    </w:p>
    <w:p w14:paraId="1B61498C" w14:textId="77777777" w:rsidR="00617F91" w:rsidRPr="00F31752" w:rsidRDefault="00617F91" w:rsidP="00617F91">
      <w:pPr>
        <w:ind w:firstLine="420"/>
        <w:jc w:val="center"/>
      </w:pPr>
    </w:p>
    <w:p w14:paraId="0D8FEF21" w14:textId="3C054384" w:rsidR="00617F91" w:rsidRDefault="00265059" w:rsidP="00617F91">
      <w:pPr>
        <w:ind w:firstLine="420"/>
      </w:pPr>
      <w:r>
        <w:rPr>
          <w:rFonts w:hint="eastAsia"/>
        </w:rPr>
        <w:t>视觉上，</w:t>
      </w:r>
      <w:r w:rsidR="00617F91">
        <w:rPr>
          <w:rFonts w:hint="eastAsia"/>
        </w:rPr>
        <w:t>运用特定应用场景下的分类标签，</w:t>
      </w:r>
      <w:r>
        <w:rPr>
          <w:rFonts w:hint="eastAsia"/>
        </w:rPr>
        <w:t>训练模型专门用于几类标签的视觉实体识别，可通过将开放式图片搜索结果保存到知识库中，来进行识别分类器的单独训练</w:t>
      </w:r>
      <w:r w:rsidR="00617F91">
        <w:rPr>
          <w:rFonts w:hint="eastAsia"/>
        </w:rPr>
        <w:t>。</w:t>
      </w:r>
      <w:r w:rsidR="00416810">
        <w:rPr>
          <w:rFonts w:hint="eastAsia"/>
        </w:rPr>
        <w:t>对于提取到的特征，可以利用</w:t>
      </w:r>
      <w:r w:rsidR="00416810">
        <w:rPr>
          <w:rFonts w:hint="eastAsia"/>
        </w:rPr>
        <w:t>D</w:t>
      </w:r>
      <w:r w:rsidR="00416810">
        <w:t>BSCAN C</w:t>
      </w:r>
      <w:r w:rsidR="00416810">
        <w:rPr>
          <w:rFonts w:hint="eastAsia"/>
        </w:rPr>
        <w:t>lustering</w:t>
      </w:r>
      <w:r w:rsidR="00416810">
        <w:rPr>
          <w:rFonts w:hint="eastAsia"/>
        </w:rPr>
        <w:t>的思想，采用启发式规则聚类进行实体共指。</w:t>
      </w:r>
    </w:p>
    <w:p w14:paraId="391B5881" w14:textId="20D6BA48" w:rsidR="00265059" w:rsidRDefault="00265059" w:rsidP="00265059">
      <w:pPr>
        <w:ind w:firstLine="420"/>
        <w:jc w:val="center"/>
      </w:pPr>
      <w:r>
        <w:rPr>
          <w:noProof/>
        </w:rPr>
        <w:drawing>
          <wp:inline distT="0" distB="0" distL="0" distR="0" wp14:anchorId="311C2DE5" wp14:editId="21197F2A">
            <wp:extent cx="2628900" cy="141922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28900" cy="1419225"/>
                    </a:xfrm>
                    <a:prstGeom prst="rect">
                      <a:avLst/>
                    </a:prstGeom>
                  </pic:spPr>
                </pic:pic>
              </a:graphicData>
            </a:graphic>
          </wp:inline>
        </w:drawing>
      </w:r>
    </w:p>
    <w:p w14:paraId="0711156A" w14:textId="0BB33567" w:rsidR="00416810" w:rsidRDefault="00416810" w:rsidP="00416810">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6</w:t>
      </w:r>
      <w:r>
        <w:rPr>
          <w:rFonts w:hint="eastAsia"/>
        </w:rPr>
        <w:t>文本实体链接和共指模块图</w:t>
      </w:r>
    </w:p>
    <w:p w14:paraId="68B51C71" w14:textId="77777777" w:rsidR="00416810" w:rsidRDefault="00416810" w:rsidP="00265059">
      <w:pPr>
        <w:ind w:firstLine="420"/>
        <w:jc w:val="center"/>
      </w:pPr>
    </w:p>
    <w:p w14:paraId="536E3C43" w14:textId="4CCCE71A" w:rsidR="00265059" w:rsidRPr="00870A56" w:rsidRDefault="00265059" w:rsidP="00265059">
      <w:pPr>
        <w:ind w:firstLine="420"/>
      </w:pPr>
      <w:r>
        <w:rPr>
          <w:rFonts w:hint="eastAsia"/>
        </w:rPr>
        <w:t>文本方面，</w:t>
      </w:r>
      <w:r w:rsidR="00416810">
        <w:rPr>
          <w:rFonts w:hint="eastAsia"/>
        </w:rPr>
        <w:t>对可链接到知识库中已存在实体的相关信息，添加共指信息。对于无法链接到知识库的相关信息，</w:t>
      </w:r>
      <w:r>
        <w:rPr>
          <w:rFonts w:hint="eastAsia"/>
        </w:rPr>
        <w:t>可以采用</w:t>
      </w:r>
      <w:r>
        <w:rPr>
          <w:rFonts w:hint="eastAsia"/>
        </w:rPr>
        <w:t>N</w:t>
      </w:r>
      <w:r>
        <w:t>IL C</w:t>
      </w:r>
      <w:r>
        <w:rPr>
          <w:rFonts w:hint="eastAsia"/>
        </w:rPr>
        <w:t>lustering</w:t>
      </w:r>
      <w:r>
        <w:rPr>
          <w:rFonts w:hint="eastAsia"/>
        </w:rPr>
        <w:t>的思路</w:t>
      </w:r>
      <w:r w:rsidR="00416810">
        <w:rPr>
          <w:rFonts w:hint="eastAsia"/>
        </w:rPr>
        <w:t>，以启发式规则形成</w:t>
      </w:r>
      <w:r w:rsidR="00416810">
        <w:t>NIL</w:t>
      </w:r>
      <w:r w:rsidR="00416810">
        <w:rPr>
          <w:rFonts w:hint="eastAsia"/>
        </w:rPr>
        <w:t>集群，每个集群指向同一个实体。</w:t>
      </w:r>
    </w:p>
    <w:p w14:paraId="6AC6BBD0" w14:textId="46BAFBFB" w:rsidR="007436ED" w:rsidRDefault="007436ED" w:rsidP="00AF6415">
      <w:pPr>
        <w:pStyle w:val="Heading3"/>
      </w:pPr>
      <w:r>
        <w:rPr>
          <w:rFonts w:hint="eastAsia"/>
        </w:rPr>
        <w:t>多媒体数据融合</w:t>
      </w:r>
    </w:p>
    <w:p w14:paraId="65200C60" w14:textId="62BC4F38" w:rsidR="007436ED" w:rsidRDefault="007436ED" w:rsidP="007436ED">
      <w:pPr>
        <w:ind w:firstLine="420"/>
        <w:jc w:val="center"/>
      </w:pPr>
      <w:r>
        <w:rPr>
          <w:noProof/>
        </w:rPr>
        <w:drawing>
          <wp:inline distT="0" distB="0" distL="0" distR="0" wp14:anchorId="6D37F287" wp14:editId="0B256361">
            <wp:extent cx="1677725" cy="1863243"/>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82345" cy="1868373"/>
                    </a:xfrm>
                    <a:prstGeom prst="rect">
                      <a:avLst/>
                    </a:prstGeom>
                  </pic:spPr>
                </pic:pic>
              </a:graphicData>
            </a:graphic>
          </wp:inline>
        </w:drawing>
      </w:r>
    </w:p>
    <w:p w14:paraId="1987BBC8" w14:textId="687982D4" w:rsidR="007436ED" w:rsidRDefault="007436ED" w:rsidP="007436ED">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073BB9A2" w14:textId="77777777" w:rsidR="007436ED" w:rsidRPr="00F31752" w:rsidRDefault="007436ED" w:rsidP="007436ED">
      <w:pPr>
        <w:ind w:firstLine="420"/>
        <w:jc w:val="center"/>
      </w:pPr>
    </w:p>
    <w:p w14:paraId="0327EA68" w14:textId="1C4355D2" w:rsidR="007436ED" w:rsidRPr="00870A56" w:rsidRDefault="007436ED" w:rsidP="007436ED">
      <w:pPr>
        <w:ind w:firstLine="420"/>
      </w:pPr>
      <w:r>
        <w:rPr>
          <w:rFonts w:hint="eastAsia"/>
        </w:rPr>
        <w:t>为了充分利用多种模态的互补性，可以将多种模态的数据库组合成连贯的多媒体知识库。对于文本中提取的每个实体，将其和整个句子输入到</w:t>
      </w:r>
      <w:proofErr w:type="spellStart"/>
      <w:r>
        <w:rPr>
          <w:rFonts w:hint="eastAsia"/>
        </w:rPr>
        <w:t>ELMo</w:t>
      </w:r>
      <w:proofErr w:type="spellEnd"/>
      <w:r>
        <w:rPr>
          <w:rFonts w:hint="eastAsia"/>
        </w:rPr>
        <w:t>或</w:t>
      </w:r>
      <w:r>
        <w:rPr>
          <w:rFonts w:hint="eastAsia"/>
        </w:rPr>
        <w:t>BERT</w:t>
      </w:r>
      <w:r>
        <w:rPr>
          <w:rFonts w:hint="eastAsia"/>
        </w:rPr>
        <w:t>等文本</w:t>
      </w:r>
      <w:r w:rsidR="00AF6415">
        <w:rPr>
          <w:rFonts w:hint="eastAsia"/>
        </w:rPr>
        <w:t>特征提取模型中，提取其相关信息及上下文特征，与相关图像特征进行比较，得出相关性得分和热力图，给定阈值以获得足够相关的图像并分配给已知的最重叠的视觉实体或新建一个视觉实体，使用一个类似</w:t>
      </w:r>
      <w:r w:rsidR="00AF6415">
        <w:rPr>
          <w:rFonts w:hint="eastAsia"/>
        </w:rPr>
        <w:t>N</w:t>
      </w:r>
      <w:r w:rsidR="00AF6415">
        <w:t>IL</w:t>
      </w:r>
      <w:r w:rsidR="00AF6415">
        <w:rPr>
          <w:rFonts w:hint="eastAsia"/>
        </w:rPr>
        <w:t>集群来链接匹配的文本和视觉实体。</w:t>
      </w:r>
    </w:p>
    <w:p w14:paraId="06506D96" w14:textId="77777777" w:rsidR="00C769F5" w:rsidRPr="007436ED" w:rsidRDefault="00C769F5" w:rsidP="00745272">
      <w:pPr>
        <w:ind w:firstLine="420"/>
      </w:pPr>
    </w:p>
    <w:p w14:paraId="30870301" w14:textId="1A11F12A" w:rsidR="00732861" w:rsidRDefault="00732861" w:rsidP="00B74A33">
      <w:pPr>
        <w:pStyle w:val="Heading3"/>
      </w:pPr>
      <w:r>
        <w:rPr>
          <w:rFonts w:hint="eastAsia"/>
        </w:rPr>
        <w:t>事件</w:t>
      </w:r>
      <w:r w:rsidR="004F2E7C">
        <w:rPr>
          <w:rFonts w:hint="eastAsia"/>
        </w:rPr>
        <w:t>发现</w:t>
      </w:r>
    </w:p>
    <w:p w14:paraId="468B09B7" w14:textId="0FAF3D3E" w:rsidR="00732861" w:rsidRDefault="00732861" w:rsidP="00732861">
      <w:pPr>
        <w:ind w:firstLine="420"/>
      </w:pPr>
      <w:r>
        <w:rPr>
          <w:rFonts w:hint="eastAsia"/>
        </w:rPr>
        <w:t>通过对于</w:t>
      </w:r>
      <w:r w:rsidR="00F73013">
        <w:rPr>
          <w:rFonts w:hint="eastAsia"/>
        </w:rPr>
        <w:t>在同一时间</w:t>
      </w:r>
      <w:r>
        <w:rPr>
          <w:rFonts w:hint="eastAsia"/>
        </w:rPr>
        <w:t>收集到的所有新闻文章进行基于聚类的事件抽取，得到大量事件及其所发生的大致时间。将多篇新闻文章与其所</w:t>
      </w:r>
      <w:r w:rsidR="00F73013">
        <w:rPr>
          <w:rFonts w:hint="eastAsia"/>
        </w:rPr>
        <w:t>蕴含</w:t>
      </w:r>
      <w:r>
        <w:rPr>
          <w:rFonts w:hint="eastAsia"/>
        </w:rPr>
        <w:t>的事件之间进行关联。与某个事件关联的若干新闻中出现次数最多的若干个实体（即与这些新闻关联最多的若干个实体），将被认为是事件的关键实体，与事件之间建立关联。</w:t>
      </w:r>
      <w:r w:rsidR="00F73013">
        <w:rPr>
          <w:rFonts w:hint="eastAsia"/>
        </w:rPr>
        <w:t>通过对事件的时间、地点、人物、起因、经过、结果等属性的分析，将其与数据库中已经有的主题事件进行关联，或者与已有的事件组合成为新的主题事件。</w:t>
      </w:r>
      <w:r w:rsidR="003120B9">
        <w:rPr>
          <w:rFonts w:hint="eastAsia"/>
        </w:rPr>
        <w:t>事件的属性、与实体的关联、所属的主题事件都将被存入</w:t>
      </w:r>
      <w:proofErr w:type="spellStart"/>
      <w:r w:rsidR="003120B9">
        <w:rPr>
          <w:rFonts w:hint="eastAsia"/>
        </w:rPr>
        <w:t>Hbase</w:t>
      </w:r>
      <w:proofErr w:type="spellEnd"/>
      <w:r w:rsidR="003120B9">
        <w:rPr>
          <w:rFonts w:hint="eastAsia"/>
        </w:rPr>
        <w:t>中。</w:t>
      </w:r>
    </w:p>
    <w:p w14:paraId="321B1E54" w14:textId="7D57C891" w:rsidR="00CA6DF1" w:rsidRDefault="00CA6DF1" w:rsidP="00B74A33">
      <w:pPr>
        <w:pStyle w:val="Heading3"/>
      </w:pPr>
      <w:r>
        <w:rPr>
          <w:rFonts w:hint="eastAsia"/>
        </w:rPr>
        <w:t>事件</w:t>
      </w:r>
      <w:r w:rsidR="00C96321">
        <w:rPr>
          <w:rFonts w:hint="eastAsia"/>
        </w:rPr>
        <w:t>因果</w:t>
      </w:r>
      <w:r w:rsidR="00356D92">
        <w:rPr>
          <w:rFonts w:hint="eastAsia"/>
        </w:rPr>
        <w:t>分析</w:t>
      </w:r>
    </w:p>
    <w:p w14:paraId="3D2B3368" w14:textId="4A71CD87" w:rsidR="00356D92" w:rsidRDefault="00C96321" w:rsidP="00661BCE">
      <w:pPr>
        <w:ind w:firstLine="420"/>
      </w:pPr>
      <w:r>
        <w:rPr>
          <w:rFonts w:hint="eastAsia"/>
        </w:rPr>
        <w:t>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w:t>
      </w:r>
      <w:r w:rsidR="00661BCE">
        <w:rPr>
          <w:rFonts w:hint="eastAsia"/>
        </w:rPr>
        <w:t>和因果关系</w:t>
      </w:r>
      <w:r>
        <w:rPr>
          <w:rFonts w:hint="eastAsia"/>
        </w:rPr>
        <w:t>存入</w:t>
      </w:r>
      <w:r>
        <w:rPr>
          <w:rFonts w:hint="eastAsia"/>
        </w:rPr>
        <w:t>n</w:t>
      </w:r>
      <w:r>
        <w:t>eo4j</w:t>
      </w:r>
      <w:r>
        <w:rPr>
          <w:rFonts w:hint="eastAsia"/>
        </w:rPr>
        <w:t>数据库中</w:t>
      </w:r>
      <w:r w:rsidR="001B6858">
        <w:rPr>
          <w:rFonts w:hint="eastAsia"/>
        </w:rPr>
        <w:t>。</w:t>
      </w:r>
    </w:p>
    <w:p w14:paraId="0B6FCC5B" w14:textId="26062BEC" w:rsidR="00C96321" w:rsidRPr="00C96321" w:rsidRDefault="00C96321" w:rsidP="00B74A33">
      <w:pPr>
        <w:pStyle w:val="Heading3"/>
      </w:pPr>
      <w:r>
        <w:rPr>
          <w:rFonts w:hint="eastAsia"/>
        </w:rPr>
        <w:t>事件预测</w:t>
      </w:r>
    </w:p>
    <w:p w14:paraId="3D212F95" w14:textId="3E3A7B8D" w:rsidR="00356D92" w:rsidRPr="00356D92" w:rsidRDefault="00D007E6" w:rsidP="00D007E6">
      <w:pPr>
        <w:ind w:firstLine="420"/>
      </w:pPr>
      <w:r>
        <w:rPr>
          <w:rFonts w:hint="eastAsia"/>
        </w:rPr>
        <w:t>事件预测采用封闭式的事件预测方法，主要研究社会事件在政治领域的影响。当系统获取到一个社会事件时，</w:t>
      </w:r>
      <w:r w:rsidR="004828F1">
        <w:rPr>
          <w:rFonts w:hint="eastAsia"/>
        </w:rPr>
        <w:t>使用模型</w:t>
      </w:r>
      <w:r>
        <w:rPr>
          <w:rFonts w:hint="eastAsia"/>
        </w:rPr>
        <w:t>预测该事件的发生对于若干个政治经济相关的后置事件的影响。目前的设计中这些事件包括：政府支持率提高</w:t>
      </w:r>
      <w:r>
        <w:rPr>
          <w:rFonts w:hint="eastAsia"/>
        </w:rPr>
        <w:t>/</w:t>
      </w:r>
      <w:r>
        <w:rPr>
          <w:rFonts w:hint="eastAsia"/>
        </w:rPr>
        <w:t>降低，事件人物社会评价提高</w:t>
      </w:r>
      <w:r>
        <w:rPr>
          <w:rFonts w:hint="eastAsia"/>
        </w:rPr>
        <w:t>/</w:t>
      </w:r>
      <w:r>
        <w:rPr>
          <w:rFonts w:hint="eastAsia"/>
        </w:rPr>
        <w:t>降低，社会稳定性提高</w:t>
      </w:r>
      <w:r>
        <w:rPr>
          <w:rFonts w:hint="eastAsia"/>
        </w:rPr>
        <w:t>/</w:t>
      </w:r>
      <w:r>
        <w:rPr>
          <w:rFonts w:hint="eastAsia"/>
        </w:rPr>
        <w:t>降低，民众</w:t>
      </w:r>
      <w:r w:rsidR="005C3780">
        <w:rPr>
          <w:rFonts w:hint="eastAsia"/>
        </w:rPr>
        <w:t>生活</w:t>
      </w:r>
      <w:r>
        <w:rPr>
          <w:rFonts w:hint="eastAsia"/>
        </w:rPr>
        <w:t>满意度提高</w:t>
      </w:r>
      <w:r>
        <w:rPr>
          <w:rFonts w:hint="eastAsia"/>
        </w:rPr>
        <w:t>/</w:t>
      </w:r>
      <w:r>
        <w:rPr>
          <w:rFonts w:hint="eastAsia"/>
        </w:rPr>
        <w:t>降低。</w:t>
      </w:r>
      <w:r w:rsidR="00B57039">
        <w:rPr>
          <w:rFonts w:hint="eastAsia"/>
        </w:rPr>
        <w:t>事件预测也将作为事件属性的一部分存入</w:t>
      </w:r>
      <w:proofErr w:type="spellStart"/>
      <w:r w:rsidR="00B57039">
        <w:rPr>
          <w:rFonts w:hint="eastAsia"/>
        </w:rPr>
        <w:t>H</w:t>
      </w:r>
      <w:r w:rsidR="00B57039">
        <w:t>base</w:t>
      </w:r>
      <w:proofErr w:type="spellEnd"/>
      <w:r w:rsidR="00B57039">
        <w:rPr>
          <w:rFonts w:hint="eastAsia"/>
        </w:rPr>
        <w:t>中。</w:t>
      </w:r>
    </w:p>
    <w:p w14:paraId="5F008ED7" w14:textId="77777777" w:rsidR="00732861" w:rsidRDefault="00732861" w:rsidP="00B74A33">
      <w:pPr>
        <w:pStyle w:val="Heading3"/>
      </w:pPr>
      <w:r>
        <w:rPr>
          <w:rFonts w:hint="eastAsia"/>
        </w:rPr>
        <w:t>多文本摘要</w:t>
      </w:r>
    </w:p>
    <w:p w14:paraId="3374B462" w14:textId="74D553AA" w:rsidR="00732861" w:rsidRDefault="00732861" w:rsidP="00732861">
      <w:pPr>
        <w:ind w:firstLine="420"/>
      </w:pPr>
      <w:r>
        <w:rPr>
          <w:rFonts w:hint="eastAsia"/>
        </w:rPr>
        <w:t>在得到事件和新闻文章的关联之后，</w:t>
      </w:r>
      <w:r w:rsidR="00250B79" w:rsidRPr="00250B79">
        <w:rPr>
          <w:rFonts w:hint="eastAsia"/>
        </w:rPr>
        <w:t>首先将同一事件的相关文章的前部分（总结部分，一般是文章的第一段）结合</w:t>
      </w:r>
      <w:r w:rsidR="00CA6DF1">
        <w:rPr>
          <w:rFonts w:hint="eastAsia"/>
        </w:rPr>
        <w:t>在</w:t>
      </w:r>
      <w:r w:rsidR="00250B79" w:rsidRPr="00250B79">
        <w:rPr>
          <w:rFonts w:hint="eastAsia"/>
        </w:rPr>
        <w:t>一起，组成一篇文章。然后对该文章进行分句、分词处理。将分好词的数据作为模型的输入</w:t>
      </w:r>
      <w:r w:rsidR="00CA6DF1">
        <w:rPr>
          <w:rFonts w:hint="eastAsia"/>
        </w:rPr>
        <w:t>，</w:t>
      </w:r>
      <w:r w:rsidR="00250B79" w:rsidRPr="00250B79">
        <w:rPr>
          <w:rFonts w:hint="eastAsia"/>
        </w:rPr>
        <w:t>最终模型输出关于该事件的摘要。</w:t>
      </w:r>
      <w:r>
        <w:rPr>
          <w:rFonts w:hint="eastAsia"/>
        </w:rPr>
        <w:t>事件与其事件摘要</w:t>
      </w:r>
      <w:r w:rsidR="00CA6DF1">
        <w:rPr>
          <w:rFonts w:hint="eastAsia"/>
        </w:rPr>
        <w:t>和文章</w:t>
      </w:r>
      <w:r>
        <w:rPr>
          <w:rFonts w:hint="eastAsia"/>
        </w:rPr>
        <w:t>一起组合成事件对象，事件对象需要保存至数据库。</w:t>
      </w:r>
    </w:p>
    <w:p w14:paraId="3A6D35C4" w14:textId="6B125719" w:rsidR="00593BF1" w:rsidRPr="00593BF1" w:rsidRDefault="00C13861" w:rsidP="00732861">
      <w:pPr>
        <w:ind w:firstLine="422"/>
        <w:rPr>
          <w:b/>
          <w:sz w:val="24"/>
          <w:szCs w:val="24"/>
        </w:rPr>
      </w:pPr>
      <w:r w:rsidRPr="00C13861">
        <w:rPr>
          <w:rFonts w:hint="eastAsia"/>
          <w:b/>
        </w:rPr>
        <w:t>算法创新：</w:t>
      </w:r>
      <w:r w:rsidR="003E66AB" w:rsidRPr="003E66AB">
        <w:rPr>
          <w:rFonts w:hint="eastAsia"/>
        </w:rPr>
        <w:t>多文本摘要采用</w:t>
      </w:r>
      <w:proofErr w:type="gramStart"/>
      <w:r w:rsidR="00593BF1" w:rsidRPr="00593BF1">
        <w:rPr>
          <w:rFonts w:hint="eastAsia"/>
        </w:rPr>
        <w:t>预训练</w:t>
      </w:r>
      <w:proofErr w:type="gramEnd"/>
      <w:r w:rsidR="00593BF1" w:rsidRPr="00593BF1">
        <w:rPr>
          <w:rFonts w:hint="eastAsia"/>
        </w:rPr>
        <w:t>语言模型从大量的语料库中学习到通用的知识。自然语言处理任务在</w:t>
      </w:r>
      <w:proofErr w:type="gramStart"/>
      <w:r w:rsidR="00593BF1" w:rsidRPr="00593BF1">
        <w:rPr>
          <w:rFonts w:hint="eastAsia"/>
        </w:rPr>
        <w:t>预训练</w:t>
      </w:r>
      <w:proofErr w:type="gramEnd"/>
      <w:r w:rsidR="00593BF1" w:rsidRPr="00593BF1">
        <w:rPr>
          <w:rFonts w:hint="eastAsia"/>
        </w:rPr>
        <w:t>语言模型下都取得了更好的效果。目前的</w:t>
      </w:r>
      <w:proofErr w:type="gramStart"/>
      <w:r w:rsidR="00593BF1" w:rsidRPr="00593BF1">
        <w:rPr>
          <w:rFonts w:hint="eastAsia"/>
        </w:rPr>
        <w:t>预训练</w:t>
      </w:r>
      <w:proofErr w:type="gramEnd"/>
      <w:r w:rsidR="00593BF1" w:rsidRPr="00593BF1">
        <w:rPr>
          <w:rFonts w:hint="eastAsia"/>
        </w:rPr>
        <w:t>语言模型的趋向于更大、更深、更多参数，但是这对硬件性能，尤其是显</w:t>
      </w:r>
      <w:proofErr w:type="gramStart"/>
      <w:r w:rsidR="00593BF1" w:rsidRPr="00593BF1">
        <w:rPr>
          <w:rFonts w:hint="eastAsia"/>
        </w:rPr>
        <w:t>存大小</w:t>
      </w:r>
      <w:proofErr w:type="gramEnd"/>
      <w:r w:rsidR="00593BF1" w:rsidRPr="00593BF1">
        <w:rPr>
          <w:rFonts w:hint="eastAsia"/>
        </w:rPr>
        <w:t>有着更高的要求，同时也导致了算法存在鲁棒性差的问题，这使得这些学术成果难以被应用于生产实践。本算法采用</w:t>
      </w:r>
      <w:proofErr w:type="gramStart"/>
      <w:r w:rsidR="00593BF1" w:rsidRPr="00593BF1">
        <w:rPr>
          <w:rFonts w:hint="eastAsia"/>
        </w:rPr>
        <w:t>预训练</w:t>
      </w:r>
      <w:proofErr w:type="gramEnd"/>
      <w:r w:rsidR="00593BF1" w:rsidRPr="00593BF1">
        <w:rPr>
          <w:rFonts w:hint="eastAsia"/>
        </w:rPr>
        <w:t>语言模型</w:t>
      </w:r>
      <w:r w:rsidR="00593BF1" w:rsidRPr="00593BF1">
        <w:rPr>
          <w:rFonts w:hint="eastAsia"/>
        </w:rPr>
        <w:t>ALBERT</w:t>
      </w:r>
      <w:r w:rsidR="00593BF1" w:rsidRPr="00593BF1">
        <w:rPr>
          <w:rFonts w:hint="eastAsia"/>
        </w:rPr>
        <w:t>。</w:t>
      </w:r>
      <w:r w:rsidR="00593BF1" w:rsidRPr="00593BF1">
        <w:rPr>
          <w:rFonts w:hint="eastAsia"/>
        </w:rPr>
        <w:t>ALBERT</w:t>
      </w:r>
      <w:r w:rsidR="00593BF1" w:rsidRPr="00593BF1">
        <w:rPr>
          <w:rFonts w:hint="eastAsia"/>
        </w:rPr>
        <w:t>采用参数共享等策略，模型的参数量仅为</w:t>
      </w:r>
      <w:r w:rsidR="00593BF1" w:rsidRPr="00593BF1">
        <w:rPr>
          <w:rFonts w:hint="eastAsia"/>
        </w:rPr>
        <w:t>BERT</w:t>
      </w:r>
      <w:r w:rsidR="00593BF1" w:rsidRPr="00593BF1">
        <w:rPr>
          <w:rFonts w:hint="eastAsia"/>
        </w:rPr>
        <w:t>的十分之一，却取得更好的效果。最近对于</w:t>
      </w:r>
      <w:r w:rsidR="00593BF1" w:rsidRPr="00593BF1">
        <w:rPr>
          <w:rFonts w:hint="eastAsia"/>
        </w:rPr>
        <w:t>Transformer-block</w:t>
      </w:r>
      <w:r w:rsidR="00593BF1" w:rsidRPr="00593BF1">
        <w:rPr>
          <w:rFonts w:hint="eastAsia"/>
        </w:rPr>
        <w:t>类型的预训练模型的研究表明：每个隐含层都蕴含丰富的语言，如词序、语法、语义知识。所以算法采用融合层根据所有句子表示计算出</w:t>
      </w:r>
      <w:r w:rsidR="00593BF1" w:rsidRPr="00593BF1">
        <w:rPr>
          <w:rFonts w:hint="eastAsia"/>
        </w:rPr>
        <w:t>ALBERT</w:t>
      </w:r>
      <w:r w:rsidR="00593BF1" w:rsidRPr="00593BF1">
        <w:rPr>
          <w:rFonts w:hint="eastAsia"/>
        </w:rPr>
        <w:t>每一层的权重，融合</w:t>
      </w:r>
      <w:r w:rsidR="00593BF1" w:rsidRPr="00593BF1">
        <w:rPr>
          <w:rFonts w:hint="eastAsia"/>
        </w:rPr>
        <w:t>ALBERT</w:t>
      </w:r>
      <w:r w:rsidR="00593BF1" w:rsidRPr="00593BF1">
        <w:rPr>
          <w:rFonts w:hint="eastAsia"/>
        </w:rPr>
        <w:t>每一层隐含的知识作为最后输出的补充。最终挑选出作为摘要的句子。</w:t>
      </w:r>
    </w:p>
    <w:p w14:paraId="1F38EB1F" w14:textId="77777777" w:rsidR="00732861" w:rsidRDefault="00732861" w:rsidP="004123BB">
      <w:pPr>
        <w:pStyle w:val="Heading3"/>
      </w:pPr>
      <w:r>
        <w:rPr>
          <w:rFonts w:hint="eastAsia"/>
        </w:rPr>
        <w:t>人格分析</w:t>
      </w:r>
    </w:p>
    <w:p w14:paraId="65A0BDBB" w14:textId="60DC0914" w:rsidR="00732861" w:rsidRDefault="00732861" w:rsidP="00732861">
      <w:pPr>
        <w:ind w:firstLine="420"/>
      </w:pPr>
      <w:r>
        <w:rPr>
          <w:rFonts w:hint="eastAsia"/>
        </w:rPr>
        <w:t>根据实体消</w:t>
      </w:r>
      <w:proofErr w:type="gramStart"/>
      <w:r>
        <w:rPr>
          <w:rFonts w:hint="eastAsia"/>
        </w:rPr>
        <w:t>歧</w:t>
      </w:r>
      <w:proofErr w:type="gramEnd"/>
      <w:r>
        <w:rPr>
          <w:rFonts w:hint="eastAsia"/>
        </w:rPr>
        <w:t>产生的所有文章的实体列表，经去重后对每个人物实体，手动搜集其社交网站的账号主页，</w:t>
      </w:r>
      <w:proofErr w:type="gramStart"/>
      <w:r>
        <w:rPr>
          <w:rFonts w:hint="eastAsia"/>
        </w:rPr>
        <w:t>并爬取账号下发布</w:t>
      </w:r>
      <w:proofErr w:type="gramEnd"/>
      <w:r>
        <w:rPr>
          <w:rFonts w:hint="eastAsia"/>
        </w:rPr>
        <w:t>的官方动态，以文件的形式进行保存。再从官方动态中分析并获取人物的</w:t>
      </w:r>
      <w:r w:rsidRPr="00251E0C">
        <w:rPr>
          <w:rFonts w:hint="eastAsia"/>
        </w:rPr>
        <w:t>大五人格分值，其中，大五人格包括：开放性、尽责性、外倾性、宜人性和神经质性，其通过五种特质涵盖了人格描述的所有方面</w:t>
      </w:r>
      <w:r>
        <w:rPr>
          <w:rFonts w:hint="eastAsia"/>
        </w:rPr>
        <w:t>。人格分析的五维分值将存入关系型数据库的人物实体表中。</w:t>
      </w:r>
    </w:p>
    <w:p w14:paraId="20B9B5F1" w14:textId="7756DF52" w:rsidR="00CA6DF1" w:rsidRDefault="00CA6DF1" w:rsidP="00CA6DF1">
      <w:pPr>
        <w:ind w:firstLine="420"/>
      </w:pPr>
      <w:r>
        <w:rPr>
          <w:rFonts w:hint="eastAsia"/>
        </w:rPr>
        <w:t>针对获取到的每一条动态数据，将属于同一用户的所有动态进行合并，且动态之间使用</w:t>
      </w:r>
      <w:r>
        <w:rPr>
          <w:rFonts w:hint="eastAsia"/>
        </w:rPr>
        <w:t>&lt;</w:t>
      </w:r>
      <w:proofErr w:type="spellStart"/>
      <w:r>
        <w:t>sep</w:t>
      </w:r>
      <w:proofErr w:type="spellEnd"/>
      <w:r>
        <w:t>&gt;</w:t>
      </w:r>
      <w:r>
        <w:rPr>
          <w:rFonts w:hint="eastAsia"/>
        </w:rPr>
        <w:t>分隔符标记。</w:t>
      </w:r>
      <w:r w:rsidRPr="00CA6DF1">
        <w:rPr>
          <w:rFonts w:hint="eastAsia"/>
        </w:rPr>
        <w:t>首先对原始合并后的文本，进行数据清洗，使用相关预处理工具（如</w:t>
      </w:r>
      <w:r w:rsidRPr="00CA6DF1">
        <w:rPr>
          <w:rFonts w:hint="eastAsia"/>
        </w:rPr>
        <w:t>NLTK</w:t>
      </w:r>
      <w:r w:rsidRPr="00CA6DF1">
        <w:rPr>
          <w:rFonts w:hint="eastAsia"/>
        </w:rPr>
        <w:t>）等去除非英文字符，网址链接字符串，用户名字符，表情符等，进而还原缩略词如</w:t>
      </w:r>
      <w:r w:rsidRPr="00CA6DF1">
        <w:rPr>
          <w:rFonts w:hint="eastAsia"/>
        </w:rPr>
        <w:t>we</w:t>
      </w:r>
      <w:proofErr w:type="gramStart"/>
      <w:r w:rsidRPr="00CA6DF1">
        <w:rPr>
          <w:rFonts w:hint="eastAsia"/>
        </w:rPr>
        <w:t>’</w:t>
      </w:r>
      <w:proofErr w:type="spellStart"/>
      <w:proofErr w:type="gramEnd"/>
      <w:r w:rsidRPr="00CA6DF1">
        <w:rPr>
          <w:rFonts w:hint="eastAsia"/>
        </w:rPr>
        <w:t>ll</w:t>
      </w:r>
      <w:proofErr w:type="spellEnd"/>
      <w:r w:rsidRPr="00CA6DF1">
        <w:rPr>
          <w:rFonts w:hint="eastAsia"/>
        </w:rPr>
        <w:t xml:space="preserve"> </w:t>
      </w:r>
      <w:r w:rsidRPr="00CA6DF1">
        <w:rPr>
          <w:rFonts w:hint="eastAsia"/>
        </w:rPr>
        <w:t>→</w:t>
      </w:r>
      <w:r w:rsidRPr="00CA6DF1">
        <w:rPr>
          <w:rFonts w:hint="eastAsia"/>
        </w:rPr>
        <w:t>we will</w:t>
      </w:r>
      <w:r w:rsidRPr="00CA6DF1">
        <w:rPr>
          <w:rFonts w:hint="eastAsia"/>
        </w:rPr>
        <w:t>等以便后续统计特征信息。然后针对清洗后的文本统计相关特征，用于算法模块的分析</w:t>
      </w:r>
      <w:r>
        <w:rPr>
          <w:rFonts w:hint="eastAsia"/>
        </w:rPr>
        <w:t>。</w:t>
      </w:r>
    </w:p>
    <w:p w14:paraId="0BBC797F" w14:textId="39A45C02" w:rsidR="00F047B6" w:rsidRPr="00F047B6" w:rsidRDefault="00593BF1" w:rsidP="00732861">
      <w:pPr>
        <w:ind w:firstLine="422"/>
        <w:rPr>
          <w:rFonts w:ascii="宋体" w:hAnsi="宋体"/>
          <w:szCs w:val="21"/>
        </w:rPr>
      </w:pPr>
      <w:r w:rsidRPr="00C13861">
        <w:rPr>
          <w:rFonts w:hint="eastAsia"/>
          <w:b/>
        </w:rPr>
        <w:t>算法创新</w:t>
      </w:r>
      <w:r w:rsidR="00F047B6" w:rsidRPr="00C13861">
        <w:rPr>
          <w:rFonts w:hint="eastAsia"/>
          <w:b/>
        </w:rPr>
        <w:t>：</w:t>
      </w:r>
      <w:r w:rsidR="00F047B6" w:rsidRPr="00F047B6">
        <w:rPr>
          <w:rFonts w:ascii="宋体" w:hAnsi="宋体" w:hint="eastAsia"/>
          <w:szCs w:val="21"/>
        </w:rPr>
        <w:t>在预测人格特质分数此项任务上，现有的研究大多数是根据用户文本抽取其词汇特征，根据词频（如LIWC）等特点，来回归预测五人格分值，但此类方法忽略了用户说话的语义等信息，预测准确度有所偏差。为了弥补上述缺陷，出现了相当一部分研究基于深度学习的方法，运用RNN、CNN等网络捕获文本的语义信息等，再者则结合了LIWC等心理词典特征提升了预测的准确度，但是以往这些方法仅仅是学习文本表层蕴含的语义或词汇特征，其是以传统的文本处理角度去解决该任务，而人格分析不仅仅与浅层的词汇语义等相关联，还与个体发文的惯用的语言表达风格等有着紧密联系，这些也是推断个体人格的重要线索，所以人立方系统中使用的人格分析算法巧妙地结合了语言风格表达等领域知识，将其引入到人格预测这一任务上来，极大地增强了算法的预测能力，也具有很好的可解释性。该算法首先借助美国著名的社会心理学家James W. Pennebaker所著的《语言风格的秘密》一书，人工抽取了词语与风格之间的关系，构建一个词语到风格的层级图，再而根据获取到的数据集中每一个用户统计的特征值（+1或-1），构建与已有心理领域知识图的关联，用户通过这些特征间接与知识图连接，从而形成一个用户-词-语言风格的层次图，采用层次图注意力机制学习用户的表征，具体来说，先将与用户间接关联的语言风格层图输入到GAT网络中，聚集相对重要的语言风格特征，更新语言风格层节点特征，再根据语言风格层与词层节点的关联情况，也通过一个GAT网络更新语言风格-词子图的节点特征，使得与用户关联的词聚集到深层语言风格特征信息，最后使用用户所关联的词节点特征的池化来表征用户，从而接入到全连接层预测五人格分数。</w:t>
      </w:r>
    </w:p>
    <w:p w14:paraId="629B94FC" w14:textId="77777777" w:rsidR="00732861" w:rsidRDefault="00732861" w:rsidP="004123BB">
      <w:pPr>
        <w:pStyle w:val="Heading3"/>
      </w:pPr>
      <w:r>
        <w:rPr>
          <w:rFonts w:hint="eastAsia"/>
        </w:rPr>
        <w:t>社会评价</w:t>
      </w:r>
    </w:p>
    <w:p w14:paraId="6765833A" w14:textId="2A6896F9" w:rsidR="00732861" w:rsidRDefault="00732861" w:rsidP="00650209">
      <w:pPr>
        <w:ind w:firstLine="420"/>
      </w:pPr>
      <w:r>
        <w:rPr>
          <w:rFonts w:hint="eastAsia"/>
        </w:rPr>
        <w:t>与人格分析类似，</w:t>
      </w:r>
      <w:r w:rsidR="002F276D">
        <w:rPr>
          <w:rFonts w:hint="eastAsia"/>
        </w:rPr>
        <w:t>动态</w:t>
      </w:r>
      <w:r w:rsidRPr="001B2383">
        <w:rPr>
          <w:rFonts w:hint="eastAsia"/>
        </w:rPr>
        <w:t>搜集其社交网站的账号主页</w:t>
      </w:r>
      <w:r>
        <w:rPr>
          <w:rFonts w:hint="eastAsia"/>
        </w:rPr>
        <w:t>，</w:t>
      </w:r>
      <w:proofErr w:type="gramStart"/>
      <w:r>
        <w:rPr>
          <w:rFonts w:hint="eastAsia"/>
        </w:rPr>
        <w:t>爬取主页</w:t>
      </w:r>
      <w:proofErr w:type="gramEnd"/>
      <w:r>
        <w:rPr>
          <w:rFonts w:hint="eastAsia"/>
        </w:rPr>
        <w:t>下的大众评论，此外也可以根据关键词、话题等方式搜索其它的大众评论，大众评论以文件的形式保存。再对评论进行情感分析，以获得人物的社会评价，社会评价可以有多种维度。人物的社会评价分值</w:t>
      </w:r>
      <w:r w:rsidRPr="00E84F7D">
        <w:rPr>
          <w:rFonts w:hint="eastAsia"/>
        </w:rPr>
        <w:t>将存入关系型数据库的人物实体表中。</w:t>
      </w:r>
    </w:p>
    <w:p w14:paraId="09749C3D" w14:textId="2DDDD498" w:rsidR="007B016F" w:rsidRDefault="0037770F" w:rsidP="007B016F">
      <w:pPr>
        <w:pStyle w:val="Heading2"/>
      </w:pPr>
      <w:r>
        <w:rPr>
          <w:rFonts w:hint="eastAsia"/>
        </w:rPr>
        <w:t>应用服务</w:t>
      </w:r>
      <w:r w:rsidR="007B016F">
        <w:rPr>
          <w:rFonts w:hint="eastAsia"/>
        </w:rPr>
        <w:t>层</w:t>
      </w:r>
    </w:p>
    <w:p w14:paraId="358A82A4" w14:textId="77777777" w:rsidR="0037770F" w:rsidRDefault="0037770F" w:rsidP="004123BB">
      <w:pPr>
        <w:pStyle w:val="Heading3"/>
      </w:pPr>
    </w:p>
    <w:p w14:paraId="4C44EC15" w14:textId="77777777" w:rsidR="0037770F" w:rsidRDefault="0037770F" w:rsidP="004123BB">
      <w:pPr>
        <w:pStyle w:val="Heading3"/>
      </w:pPr>
    </w:p>
    <w:p w14:paraId="2821BC44" w14:textId="77777777" w:rsidR="0037770F" w:rsidRDefault="0037770F" w:rsidP="004123BB">
      <w:pPr>
        <w:pStyle w:val="Heading3"/>
      </w:pPr>
    </w:p>
    <w:p w14:paraId="0C33A4F3" w14:textId="77777777" w:rsidR="0037770F" w:rsidRDefault="0037770F" w:rsidP="004123BB">
      <w:pPr>
        <w:pStyle w:val="Heading3"/>
      </w:pPr>
    </w:p>
    <w:p w14:paraId="54D2A319" w14:textId="77777777" w:rsidR="0037770F" w:rsidRDefault="0037770F" w:rsidP="004123BB">
      <w:pPr>
        <w:pStyle w:val="Heading3"/>
      </w:pPr>
    </w:p>
    <w:p w14:paraId="3B75111A" w14:textId="344BA3AB" w:rsidR="00650209" w:rsidRDefault="00650209" w:rsidP="004123BB">
      <w:pPr>
        <w:pStyle w:val="Heading3"/>
      </w:pPr>
      <w:r>
        <w:rPr>
          <w:rFonts w:hint="eastAsia"/>
        </w:rPr>
        <w:t>知识图谱问答</w:t>
      </w:r>
    </w:p>
    <w:p w14:paraId="47EA6E18" w14:textId="77777777" w:rsidR="008D0446" w:rsidRDefault="008D0446" w:rsidP="00A32978">
      <w:pPr>
        <w:ind w:firstLine="420"/>
      </w:pPr>
      <w:bookmarkStart w:id="3" w:name="_Hlk61780549"/>
      <w:r>
        <w:rPr>
          <w:rFonts w:hint="eastAsia"/>
        </w:rPr>
        <w:t>知识图谱问答属于可视化层的用户交互部分。</w:t>
      </w:r>
    </w:p>
    <w:bookmarkEnd w:id="3"/>
    <w:p w14:paraId="07CA7103" w14:textId="34B29F20" w:rsidR="002F276D" w:rsidRPr="00A32978" w:rsidRDefault="00356D92" w:rsidP="00A32978">
      <w:pPr>
        <w:ind w:firstLine="420"/>
      </w:pPr>
      <w:r w:rsidRPr="00356D92">
        <w:rPr>
          <w:rFonts w:hint="eastAsia"/>
        </w:rPr>
        <w:t>输入问题后，</w:t>
      </w:r>
      <w:r w:rsidR="008D0446">
        <w:rPr>
          <w:rFonts w:hint="eastAsia"/>
        </w:rPr>
        <w:t>根据开放式关系抽取得到的关系划分问题类别，以</w:t>
      </w:r>
      <w:r w:rsidR="008D0446" w:rsidRPr="00356D92">
        <w:rPr>
          <w:rFonts w:hint="eastAsia"/>
        </w:rPr>
        <w:t>确定支持问答</w:t>
      </w:r>
      <w:r w:rsidR="008D0446">
        <w:rPr>
          <w:rFonts w:hint="eastAsia"/>
        </w:rPr>
        <w:t>命令</w:t>
      </w:r>
      <w:r w:rsidR="008D0446" w:rsidRPr="00356D92">
        <w:rPr>
          <w:rFonts w:hint="eastAsia"/>
        </w:rPr>
        <w:t>类型。</w:t>
      </w:r>
      <w:r w:rsidR="008D0446">
        <w:rPr>
          <w:rFonts w:hint="eastAsia"/>
        </w:rPr>
        <w:t>之后根据问题的类型结合</w:t>
      </w:r>
      <w:r w:rsidRPr="00356D92">
        <w:rPr>
          <w:rFonts w:hint="eastAsia"/>
        </w:rPr>
        <w:t>实体识别来确定</w:t>
      </w:r>
      <w:r w:rsidR="008D0446">
        <w:rPr>
          <w:rFonts w:hint="eastAsia"/>
        </w:rPr>
        <w:t>目标</w:t>
      </w:r>
      <w:r w:rsidRPr="00356D92">
        <w:rPr>
          <w:rFonts w:hint="eastAsia"/>
        </w:rPr>
        <w:t>实体类型</w:t>
      </w:r>
      <w:r w:rsidR="008D0446">
        <w:rPr>
          <w:rFonts w:hint="eastAsia"/>
        </w:rPr>
        <w:t>或查询关键词</w:t>
      </w:r>
      <w:r w:rsidRPr="00356D92">
        <w:rPr>
          <w:rFonts w:hint="eastAsia"/>
        </w:rPr>
        <w:t>，</w:t>
      </w:r>
      <w:r w:rsidR="008D0446">
        <w:rPr>
          <w:rFonts w:hint="eastAsia"/>
        </w:rPr>
        <w:t>最终将</w:t>
      </w:r>
      <w:r>
        <w:rPr>
          <w:rFonts w:hint="eastAsia"/>
        </w:rPr>
        <w:t>转化为知识图谱数据库查询</w:t>
      </w:r>
      <w:r w:rsidRPr="00356D92">
        <w:rPr>
          <w:rFonts w:hint="eastAsia"/>
        </w:rPr>
        <w:t>来获得结果。</w:t>
      </w:r>
    </w:p>
    <w:p w14:paraId="51E34868" w14:textId="6E8256DB" w:rsidR="00E20844" w:rsidRDefault="00E20844" w:rsidP="002F276D">
      <w:pPr>
        <w:pStyle w:val="Heading1"/>
      </w:pPr>
      <w:r>
        <w:rPr>
          <w:rFonts w:hint="eastAsia"/>
        </w:rPr>
        <w:t>数据库设计（暂定）</w:t>
      </w:r>
    </w:p>
    <w:p w14:paraId="09FDAA30" w14:textId="3EFD1FB0" w:rsidR="00703553" w:rsidRDefault="004609AA" w:rsidP="00E17958">
      <w:pPr>
        <w:pStyle w:val="a2"/>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Heading1"/>
      </w:pPr>
      <w:r>
        <w:rPr>
          <w:rFonts w:hint="eastAsia"/>
        </w:rPr>
        <w:t>接口设计</w:t>
      </w:r>
      <w:r w:rsidR="00C47131">
        <w:rPr>
          <w:rFonts w:hint="eastAsia"/>
        </w:rPr>
        <w:t>（暂定）</w:t>
      </w:r>
    </w:p>
    <w:p w14:paraId="28285519" w14:textId="48F536C7" w:rsidR="002F276D" w:rsidRDefault="002F276D" w:rsidP="00B20B36">
      <w:pPr>
        <w:pStyle w:val="Heading2"/>
      </w:pPr>
      <w:r>
        <w:rPr>
          <w:rFonts w:hint="eastAsia"/>
        </w:rPr>
        <w:t>原始数据获取接口</w:t>
      </w:r>
    </w:p>
    <w:p w14:paraId="2E5560F9" w14:textId="5E5A8FD9" w:rsidR="002F276D" w:rsidRDefault="006B6D44" w:rsidP="00B20B36">
      <w:pPr>
        <w:pStyle w:val="Heading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t>return: [</w:t>
      </w:r>
      <w:r>
        <w:rPr>
          <w:rFonts w:hint="eastAsia"/>
        </w:rPr>
        <w:t>（</w:t>
      </w:r>
      <w:r w:rsidR="00235EFD">
        <w:t>news</w:t>
      </w:r>
      <w:r>
        <w:rPr>
          <w:rFonts w:hint="eastAsia"/>
        </w:rPr>
        <w:t>对象</w:t>
      </w:r>
      <w:proofErr w:type="gramStart"/>
      <w:r>
        <w:rPr>
          <w:rFonts w:hint="eastAsia"/>
        </w:rPr>
        <w:t>）</w:t>
      </w:r>
      <w:r>
        <w:rPr>
          <w:rFonts w:hint="eastAsia"/>
        </w:rPr>
        <w:t>{</w:t>
      </w:r>
      <w:proofErr w:type="gramEnd"/>
      <w:r w:rsidR="006B6D44">
        <w:t>‘</w:t>
      </w:r>
      <w:proofErr w:type="spellStart"/>
      <w:r w:rsidR="0070436F">
        <w:t>news</w:t>
      </w:r>
      <w:r w:rsidR="0070436F">
        <w:rPr>
          <w:rFonts w:hint="eastAsia"/>
        </w:rPr>
        <w:t>I</w:t>
      </w:r>
      <w:r>
        <w:rPr>
          <w:rFonts w:hint="eastAsia"/>
        </w:rPr>
        <w:t>d</w:t>
      </w:r>
      <w:proofErr w:type="spellEnd"/>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proofErr w:type="spellStart"/>
      <w:r w:rsidR="0070436F">
        <w:t>url</w:t>
      </w:r>
      <w:proofErr w:type="spellEnd"/>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w:t>
      </w:r>
      <w:proofErr w:type="spellStart"/>
      <w:r w:rsidR="0070436F">
        <w:t>keyWord</w:t>
      </w:r>
      <w:proofErr w:type="spellEnd"/>
      <w:r w:rsidR="0070436F">
        <w:t>’</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Heading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proofErr w:type="spellStart"/>
      <w:r w:rsidR="00235EFD">
        <w:t>importantPerson</w:t>
      </w:r>
      <w:proofErr w:type="spellEnd"/>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proofErr w:type="spellStart"/>
      <w:r w:rsidR="00235EFD">
        <w:t>personPage</w:t>
      </w:r>
      <w:proofErr w:type="spellEnd"/>
      <w:r>
        <w:rPr>
          <w:rFonts w:hint="eastAsia"/>
        </w:rPr>
        <w:t>对象</w:t>
      </w:r>
      <w:proofErr w:type="gramStart"/>
      <w:r>
        <w:rPr>
          <w:rFonts w:hint="eastAsia"/>
        </w:rPr>
        <w:t>）</w:t>
      </w:r>
      <w:r>
        <w:rPr>
          <w:rFonts w:hint="eastAsia"/>
        </w:rPr>
        <w:t>{</w:t>
      </w:r>
      <w:proofErr w:type="gramEnd"/>
      <w:r>
        <w:t>‘</w:t>
      </w:r>
      <w:proofErr w:type="spellStart"/>
      <w:r w:rsidR="00235EFD">
        <w:t>person</w:t>
      </w:r>
      <w:r>
        <w:rPr>
          <w:rFonts w:hint="eastAsia"/>
        </w:rPr>
        <w:t>Id</w:t>
      </w:r>
      <w:proofErr w:type="spellEnd"/>
      <w:r>
        <w:t>’</w:t>
      </w:r>
      <w:r>
        <w:rPr>
          <w:rFonts w:hint="eastAsia"/>
        </w:rPr>
        <w:t xml:space="preserve">: </w:t>
      </w:r>
      <w:r w:rsidR="00235EFD">
        <w:rPr>
          <w:rFonts w:hint="eastAsia"/>
        </w:rPr>
        <w:t>人物</w:t>
      </w:r>
      <w:r>
        <w:rPr>
          <w:rFonts w:hint="eastAsia"/>
        </w:rPr>
        <w:t xml:space="preserve">id, </w:t>
      </w:r>
      <w:r>
        <w:t>‘</w:t>
      </w:r>
      <w:proofErr w:type="spellStart"/>
      <w:r>
        <w:t>url</w:t>
      </w:r>
      <w:proofErr w:type="spellEnd"/>
      <w:r>
        <w:t>’</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Heading2"/>
      </w:pPr>
      <w:r>
        <w:rPr>
          <w:rFonts w:hint="eastAsia"/>
        </w:rPr>
        <w:t>数据存储接口</w:t>
      </w:r>
    </w:p>
    <w:p w14:paraId="7AB8476C" w14:textId="539FDA47" w:rsidR="00235EFD" w:rsidRDefault="00235EFD" w:rsidP="00E20844">
      <w:pPr>
        <w:pStyle w:val="Heading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w:t>
      </w:r>
      <w:proofErr w:type="spellStart"/>
      <w:r w:rsidR="004D7923">
        <w:t>personPage</w:t>
      </w:r>
      <w:proofErr w:type="spellEnd"/>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20E2425A" w:rsidR="00A32978" w:rsidRDefault="00A32978" w:rsidP="00B20B36">
      <w:pPr>
        <w:pStyle w:val="Heading3"/>
      </w:pPr>
      <w:r>
        <w:rPr>
          <w:rFonts w:hint="eastAsia"/>
        </w:rPr>
        <w:t>Neo4j</w:t>
      </w:r>
      <w:r>
        <w:rPr>
          <w:rFonts w:hint="eastAsia"/>
        </w:rPr>
        <w:t>写入</w:t>
      </w:r>
    </w:p>
    <w:p w14:paraId="750B05CB" w14:textId="195AFCEB" w:rsidR="00A32978" w:rsidRDefault="00A32978" w:rsidP="00A32978">
      <w:pPr>
        <w:ind w:firstLine="420"/>
      </w:pPr>
      <w:r>
        <w:rPr>
          <w:rFonts w:hint="eastAsia"/>
        </w:rPr>
        <w:t xml:space="preserve">param </w:t>
      </w:r>
      <w:proofErr w:type="spellStart"/>
      <w:r>
        <w:t>entityAlign</w:t>
      </w:r>
      <w:proofErr w:type="spellEnd"/>
      <w:r>
        <w:rPr>
          <w:rFonts w:hint="eastAsia"/>
        </w:rPr>
        <w:t xml:space="preserve">: </w:t>
      </w:r>
      <w:r>
        <w:rPr>
          <w:rFonts w:hint="eastAsia"/>
        </w:rPr>
        <w:t>消歧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Heading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Heading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proofErr w:type="gramStart"/>
      <w:r>
        <w:t>return:[</w:t>
      </w:r>
      <w:proofErr w:type="gramEnd"/>
      <w:r>
        <w:t>‘</w:t>
      </w:r>
      <w:r w:rsidR="00A32978">
        <w:rPr>
          <w:rFonts w:hint="eastAsia"/>
        </w:rPr>
        <w:t>e</w:t>
      </w:r>
      <w:r>
        <w:t>ntity’: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w:t>
      </w:r>
      <w:proofErr w:type="spellStart"/>
      <w:r>
        <w:t>entityName</w:t>
      </w:r>
      <w:proofErr w:type="spellEnd"/>
      <w:r>
        <w:t xml:space="preserve">’: </w:t>
      </w:r>
      <w:r>
        <w:rPr>
          <w:rFonts w:hint="eastAsia"/>
        </w:rPr>
        <w:t>实体名</w:t>
      </w:r>
      <w:r>
        <w:rPr>
          <w:rFonts w:hint="eastAsia"/>
        </w:rPr>
        <w:t>,</w:t>
      </w:r>
      <w:r>
        <w:t xml:space="preserve"> ‘</w:t>
      </w:r>
      <w:proofErr w:type="spellStart"/>
      <w:r>
        <w:t>locatedSentece</w:t>
      </w:r>
      <w:proofErr w:type="spellEnd"/>
      <w:r>
        <w:t xml:space="preserve">’: </w:t>
      </w:r>
      <w:r>
        <w:rPr>
          <w:rFonts w:hint="eastAsia"/>
        </w:rPr>
        <w:t>所处句子</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Heading3"/>
      </w:pPr>
      <w:r>
        <w:rPr>
          <w:rFonts w:hint="eastAsia"/>
        </w:rPr>
        <w:t>实体消</w:t>
      </w:r>
      <w:proofErr w:type="gramStart"/>
      <w:r>
        <w:rPr>
          <w:rFonts w:hint="eastAsia"/>
        </w:rPr>
        <w:t>歧</w:t>
      </w:r>
      <w:proofErr w:type="gramEnd"/>
      <w:r>
        <w:rPr>
          <w:rFonts w:hint="eastAsia"/>
        </w:rPr>
        <w:t>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 xml:space="preserve">param </w:t>
      </w:r>
      <w:proofErr w:type="spellStart"/>
      <w:r>
        <w:rPr>
          <w:rFonts w:hint="eastAsia"/>
        </w:rPr>
        <w:t>en</w:t>
      </w:r>
      <w:r>
        <w:t>tity</w:t>
      </w:r>
      <w:r w:rsidR="00A32978">
        <w:t>Name</w:t>
      </w:r>
      <w:proofErr w:type="spellEnd"/>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proofErr w:type="spellStart"/>
      <w:r w:rsidR="00A32978">
        <w:t>entityAlign</w:t>
      </w:r>
      <w:proofErr w:type="spellEnd"/>
      <w:r w:rsidR="00DE1162">
        <w:t>’:</w:t>
      </w:r>
      <w:r w:rsidR="00A32978">
        <w:t xml:space="preserve"> </w:t>
      </w:r>
      <w:r>
        <w:t>{</w:t>
      </w:r>
    </w:p>
    <w:p w14:paraId="4C648165" w14:textId="38EFDDF3" w:rsidR="00A32978" w:rsidRDefault="00CF2C53" w:rsidP="00A32978">
      <w:pPr>
        <w:ind w:left="420" w:firstLine="420"/>
      </w:pPr>
      <w:r>
        <w:t>‘</w:t>
      </w:r>
      <w:proofErr w:type="spellStart"/>
      <w:r>
        <w:t>entityId</w:t>
      </w:r>
      <w:proofErr w:type="spellEnd"/>
      <w:r>
        <w:t xml:space="preserve">’: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t>‘</w:t>
      </w:r>
      <w:proofErr w:type="spellStart"/>
      <w:r>
        <w:t>entityKind</w:t>
      </w:r>
      <w:proofErr w:type="spellEnd"/>
      <w:r>
        <w:t xml:space="preserve">’: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w:t>
      </w:r>
      <w:proofErr w:type="spellStart"/>
      <w:r>
        <w:t>entityName</w:t>
      </w:r>
      <w:proofErr w:type="spellEnd"/>
      <w:r>
        <w:t xml:space="preserv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proofErr w:type="spellStart"/>
      <w:r w:rsidR="00CF2C53">
        <w:t>locatedSentece</w:t>
      </w:r>
      <w:proofErr w:type="spellEnd"/>
      <w:r w:rsidR="00CF2C53">
        <w:t xml:space="preserve">’: </w:t>
      </w:r>
      <w:r w:rsidR="00CF2C53">
        <w:rPr>
          <w:rFonts w:hint="eastAsia"/>
        </w:rPr>
        <w:t>所处句子</w:t>
      </w:r>
    </w:p>
    <w:p w14:paraId="6B138EF7" w14:textId="127C972B" w:rsidR="007F01E0" w:rsidRDefault="007F01E0" w:rsidP="00A32978">
      <w:pPr>
        <w:ind w:left="420" w:firstLine="420"/>
      </w:pPr>
      <w:r>
        <w:t>‘</w:t>
      </w:r>
      <w:proofErr w:type="spellStart"/>
      <w:r>
        <w:t>locatedArticle</w:t>
      </w:r>
      <w:proofErr w:type="spellEnd"/>
      <w:r>
        <w:t xml:space="preserve">’: </w:t>
      </w:r>
      <w:r>
        <w:rPr>
          <w:rFonts w:hint="eastAsia"/>
        </w:rPr>
        <w:t>所处文章</w:t>
      </w:r>
    </w:p>
    <w:p w14:paraId="6FF89E33" w14:textId="0FF546F6" w:rsidR="00A32978" w:rsidRDefault="00A32978" w:rsidP="00A32978">
      <w:pPr>
        <w:ind w:left="420" w:firstLine="420"/>
      </w:pPr>
      <w:r>
        <w:t>‘</w:t>
      </w:r>
      <w:proofErr w:type="spellStart"/>
      <w:r>
        <w:t>wikiId</w:t>
      </w:r>
      <w:proofErr w:type="spellEnd"/>
      <w:r>
        <w:t>’: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Heading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proofErr w:type="spellStart"/>
      <w:r w:rsidR="007F01E0">
        <w:t>isSameSentence</w:t>
      </w:r>
      <w:proofErr w:type="spellEnd"/>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proofErr w:type="spellStart"/>
      <w:r w:rsidR="007F01E0">
        <w:t>enti</w:t>
      </w:r>
      <w:r w:rsidR="007F01E0">
        <w:rPr>
          <w:rFonts w:hint="eastAsia"/>
        </w:rPr>
        <w:t>ty</w:t>
      </w:r>
      <w:r w:rsidR="007F01E0">
        <w:t>Relation</w:t>
      </w:r>
      <w:proofErr w:type="spellEnd"/>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Heading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proofErr w:type="spellStart"/>
      <w:r>
        <w:rPr>
          <w:rFonts w:hint="eastAsia"/>
        </w:rPr>
        <w:t>entity</w:t>
      </w:r>
      <w:r>
        <w:t>Relation</w:t>
      </w:r>
      <w:proofErr w:type="spellEnd"/>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proofErr w:type="spellStart"/>
      <w:r>
        <w:t>enti</w:t>
      </w:r>
      <w:r>
        <w:rPr>
          <w:rFonts w:hint="eastAsia"/>
        </w:rPr>
        <w:t>ty</w:t>
      </w:r>
      <w:r>
        <w:t>Relation</w:t>
      </w:r>
      <w:proofErr w:type="spellEnd"/>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Heading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proofErr w:type="gramStart"/>
      <w:r>
        <w:t>return:[</w:t>
      </w:r>
      <w:proofErr w:type="gramEnd"/>
      <w:r>
        <w:t>‘</w:t>
      </w:r>
      <w:proofErr w:type="spellStart"/>
      <w:r w:rsidR="005871B1">
        <w:rPr>
          <w:rFonts w:hint="eastAsia"/>
        </w:rPr>
        <w:t>visual</w:t>
      </w:r>
      <w:r w:rsidR="005871B1">
        <w:t>E</w:t>
      </w:r>
      <w:r>
        <w:t>ntity</w:t>
      </w:r>
      <w:proofErr w:type="spellEnd"/>
      <w:r>
        <w:t>’: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 xml:space="preserve">’: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proofErr w:type="spellStart"/>
      <w:r w:rsidR="00453973">
        <w:t>locatedPicture</w:t>
      </w:r>
      <w:proofErr w:type="spellEnd"/>
      <w:r w:rsidR="00453973">
        <w:t>’</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Heading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proofErr w:type="spellStart"/>
      <w:r w:rsidR="005871B1">
        <w:t>visualEntity</w:t>
      </w:r>
      <w:proofErr w:type="spellEnd"/>
      <w:r w:rsidR="005871B1">
        <w:t xml:space="preserve">’,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entity’: {‘</w:t>
      </w:r>
      <w:proofErr w:type="spellStart"/>
      <w:r w:rsidR="005871B1">
        <w:t>entityId</w:t>
      </w:r>
      <w:proofErr w:type="spellEnd"/>
      <w:r w:rsidR="005871B1">
        <w:t xml:space="preserve">’: </w:t>
      </w:r>
      <w:r w:rsidR="005871B1">
        <w:rPr>
          <w:rFonts w:hint="eastAsia"/>
        </w:rPr>
        <w:t>实体</w:t>
      </w:r>
      <w:r w:rsidR="005871B1">
        <w:rPr>
          <w:rFonts w:hint="eastAsia"/>
        </w:rPr>
        <w:t>I</w:t>
      </w:r>
      <w:r w:rsidR="005871B1">
        <w:t>D, ‘</w:t>
      </w:r>
      <w:proofErr w:type="spellStart"/>
      <w:r w:rsidR="005871B1">
        <w:t>entityKind</w:t>
      </w:r>
      <w:proofErr w:type="spellEnd"/>
      <w:r w:rsidR="005871B1">
        <w:t xml:space="preserve">’: </w:t>
      </w:r>
      <w:proofErr w:type="gramStart"/>
      <w:r w:rsidR="005871B1">
        <w:rPr>
          <w:rFonts w:hint="eastAsia"/>
        </w:rPr>
        <w:t>实体类型</w:t>
      </w:r>
      <w:r w:rsidR="005871B1">
        <w:rPr>
          <w:rFonts w:hint="eastAsia"/>
        </w:rPr>
        <w:t>(</w:t>
      </w:r>
      <w:proofErr w:type="gramEnd"/>
      <w:r w:rsidR="005871B1">
        <w:t>person/</w:t>
      </w:r>
      <w:r w:rsidR="005871B1">
        <w:rPr>
          <w:rFonts w:hint="eastAsia"/>
        </w:rPr>
        <w:t>organization</w:t>
      </w:r>
      <w:r w:rsidR="005871B1">
        <w:t>/</w:t>
      </w:r>
      <w:r w:rsidR="005871B1">
        <w:rPr>
          <w:rFonts w:hint="eastAsia"/>
        </w:rPr>
        <w:t>place</w:t>
      </w:r>
      <w:r w:rsidR="00453973">
        <w:t>…</w:t>
      </w:r>
      <w:r w:rsidR="005871B1">
        <w:t>), ‘</w:t>
      </w:r>
      <w:proofErr w:type="spellStart"/>
      <w:r w:rsidR="005871B1">
        <w:t>entityName</w:t>
      </w:r>
      <w:proofErr w:type="spellEnd"/>
      <w:r w:rsidR="005871B1">
        <w:t xml:space="preserve">’: </w:t>
      </w:r>
      <w:r w:rsidR="005871B1">
        <w:rPr>
          <w:rFonts w:hint="eastAsia"/>
        </w:rPr>
        <w:t>实体名</w:t>
      </w:r>
      <w:r w:rsidR="005871B1">
        <w:rPr>
          <w:rFonts w:hint="eastAsia"/>
        </w:rPr>
        <w:t>,</w:t>
      </w:r>
      <w:r w:rsidR="005871B1">
        <w:t xml:space="preserve"> ‘</w:t>
      </w:r>
      <w:proofErr w:type="spellStart"/>
      <w:r w:rsidR="00453973">
        <w:t>locatedPicture</w:t>
      </w:r>
      <w:proofErr w:type="spellEnd"/>
      <w:r w:rsidR="005871B1">
        <w:t xml:space="preserve">’: </w:t>
      </w:r>
      <w:r w:rsidR="005871B1">
        <w:rPr>
          <w:rFonts w:hint="eastAsia"/>
        </w:rPr>
        <w:t>所处图片及位置</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return: [‘</w:t>
      </w:r>
      <w:proofErr w:type="spellStart"/>
      <w:r>
        <w:t>singleModalKnowledge</w:t>
      </w:r>
      <w:proofErr w:type="spellEnd"/>
      <w:r>
        <w:t>’: {‘</w:t>
      </w:r>
      <w:proofErr w:type="spellStart"/>
      <w:r>
        <w:t>knowledgeId</w:t>
      </w:r>
      <w:proofErr w:type="spellEnd"/>
      <w:r>
        <w:t xml:space="preserve">’: </w:t>
      </w:r>
      <w:r>
        <w:rPr>
          <w:rFonts w:hint="eastAsia"/>
        </w:rPr>
        <w:t>知识</w:t>
      </w:r>
      <w:r>
        <w:rPr>
          <w:rFonts w:hint="eastAsia"/>
        </w:rPr>
        <w:t>I</w:t>
      </w:r>
      <w:r>
        <w:t>D, ‘</w:t>
      </w:r>
      <w:proofErr w:type="spellStart"/>
      <w:r>
        <w:t>knowledgeKind</w:t>
      </w:r>
      <w:proofErr w:type="spellEnd"/>
      <w:r>
        <w:t xml:space="preserve">’: </w:t>
      </w:r>
      <w:r>
        <w:rPr>
          <w:rFonts w:hint="eastAsia"/>
        </w:rPr>
        <w:t>知识类型</w:t>
      </w:r>
      <w:r>
        <w:rPr>
          <w:rFonts w:hint="eastAsia"/>
        </w:rPr>
        <w:t>(</w:t>
      </w:r>
      <w:r>
        <w:t>entity/relation/event), ‘</w:t>
      </w:r>
      <w:proofErr w:type="spellStart"/>
      <w:r>
        <w:t>knowledgeName</w:t>
      </w:r>
      <w:proofErr w:type="spellEnd"/>
      <w:r>
        <w:t xml:space="preserve">’: </w:t>
      </w:r>
      <w:r>
        <w:rPr>
          <w:rFonts w:hint="eastAsia"/>
        </w:rPr>
        <w:t>知识名</w:t>
      </w:r>
      <w:r>
        <w:rPr>
          <w:rFonts w:hint="eastAsia"/>
        </w:rPr>
        <w:t>,</w:t>
      </w:r>
      <w:r>
        <w:t xml:space="preserve"> ‘</w:t>
      </w:r>
      <w:proofErr w:type="spellStart"/>
      <w:r>
        <w:t>knowledgeModal</w:t>
      </w:r>
      <w:proofErr w:type="spellEnd"/>
      <w:r>
        <w:t xml:space="preserve">’: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歧及相关接口，生成每个模态的知识</w:t>
      </w:r>
    </w:p>
    <w:p w14:paraId="628FEF5C" w14:textId="35259ABB" w:rsidR="000A3329" w:rsidRDefault="000A3329" w:rsidP="005871B1">
      <w:pPr>
        <w:pStyle w:val="Heading3"/>
      </w:pPr>
      <w:r>
        <w:rPr>
          <w:rFonts w:hint="eastAsia"/>
        </w:rPr>
        <w:t>多媒体数据融合接口</w:t>
      </w:r>
    </w:p>
    <w:p w14:paraId="46DE8B3E" w14:textId="081F6FDB" w:rsidR="000A3329" w:rsidRDefault="000A3329" w:rsidP="000A3329">
      <w:pPr>
        <w:ind w:firstLine="420"/>
      </w:pPr>
      <w:r>
        <w:rPr>
          <w:rFonts w:hint="eastAsia"/>
        </w:rPr>
        <w:t xml:space="preserve">param </w:t>
      </w:r>
      <w:r>
        <w:t>[‘</w:t>
      </w:r>
      <w:proofErr w:type="spellStart"/>
      <w:r w:rsidR="005871B1">
        <w:t>singleModal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Modal</w:t>
      </w:r>
      <w:proofErr w:type="spellEnd"/>
      <w:r w:rsidR="005871B1">
        <w:t xml:space="preserve">’: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w:t>
      </w:r>
      <w:proofErr w:type="spellStart"/>
      <w:r>
        <w:t>multi</w:t>
      </w:r>
      <w:r w:rsidR="005871B1">
        <w:t>M</w:t>
      </w:r>
      <w:r>
        <w:t>edia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Type</w:t>
      </w:r>
      <w:proofErr w:type="spellEnd"/>
      <w:r w:rsidR="005871B1">
        <w:t xml:space="preserve">’: </w:t>
      </w:r>
      <w:r w:rsidR="005871B1">
        <w:rPr>
          <w:rFonts w:hint="eastAsia"/>
        </w:rPr>
        <w:t>粗</w:t>
      </w:r>
      <w:r w:rsidR="005871B1">
        <w:rPr>
          <w:rFonts w:hint="eastAsia"/>
        </w:rPr>
        <w:t>/</w:t>
      </w:r>
      <w:r w:rsidR="005871B1">
        <w:rPr>
          <w:rFonts w:hint="eastAsia"/>
        </w:rPr>
        <w:t>细粒度类型</w:t>
      </w:r>
      <w:r w:rsidR="005871B1">
        <w:t>}</w:t>
      </w:r>
      <w:r>
        <w:t xml:space="preserve">, </w:t>
      </w:r>
      <w:proofErr w:type="gramStart"/>
      <w:r>
        <w:t>…]</w:t>
      </w:r>
      <w:r w:rsidR="005871B1">
        <w:rPr>
          <w:rFonts w:hint="eastAsia"/>
        </w:rPr>
        <w:t>多媒体知识列表</w:t>
      </w:r>
      <w:proofErr w:type="gramEnd"/>
    </w:p>
    <w:p w14:paraId="7723A382" w14:textId="7519E1AA" w:rsidR="007F01E0" w:rsidRDefault="007F01E0" w:rsidP="00B20B36">
      <w:pPr>
        <w:pStyle w:val="Heading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w:t>
      </w:r>
      <w:proofErr w:type="spellStart"/>
      <w:r w:rsidR="00DE1162">
        <w:t>eventId</w:t>
      </w:r>
      <w:proofErr w:type="spellEnd"/>
      <w:r w:rsidR="00DE1162">
        <w:t xml:space="preserve">’: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w:t>
      </w:r>
      <w:proofErr w:type="spellStart"/>
      <w:r>
        <w:t>eventName</w:t>
      </w:r>
      <w:proofErr w:type="spellEnd"/>
      <w:r>
        <w:t>’</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w:t>
      </w:r>
      <w:proofErr w:type="spellStart"/>
      <w:r>
        <w:t>eventTime</w:t>
      </w:r>
      <w:proofErr w:type="spellEnd"/>
      <w:r>
        <w:t xml:space="preserve">’: </w:t>
      </w:r>
      <w:r>
        <w:rPr>
          <w:rFonts w:hint="eastAsia"/>
        </w:rPr>
        <w:t>事件发生时间</w:t>
      </w:r>
      <w:r>
        <w:rPr>
          <w:rFonts w:hint="eastAsia"/>
        </w:rPr>
        <w:t>,</w:t>
      </w:r>
    </w:p>
    <w:p w14:paraId="08055653" w14:textId="29421988" w:rsidR="00DE1162" w:rsidRDefault="00DE1162" w:rsidP="00DE1162">
      <w:pPr>
        <w:ind w:left="840" w:firstLine="420"/>
      </w:pPr>
      <w:r>
        <w:t>‘</w:t>
      </w:r>
      <w:proofErr w:type="spellStart"/>
      <w:r>
        <w:rPr>
          <w:rFonts w:hint="eastAsia"/>
        </w:rPr>
        <w:t>associate</w:t>
      </w:r>
      <w:r>
        <w:t>dNews</w:t>
      </w:r>
      <w:proofErr w:type="spellEnd"/>
      <w:r>
        <w:t>’: [</w:t>
      </w:r>
      <w:proofErr w:type="spellStart"/>
      <w:r>
        <w:t>newsId</w:t>
      </w:r>
      <w:proofErr w:type="spellEnd"/>
      <w:r>
        <w:t>, …],</w:t>
      </w:r>
    </w:p>
    <w:p w14:paraId="6679B435" w14:textId="77777777" w:rsidR="00DE1162" w:rsidRDefault="00DE1162" w:rsidP="00DE1162">
      <w:pPr>
        <w:ind w:left="840" w:firstLine="420"/>
      </w:pPr>
      <w:r>
        <w:t>‘</w:t>
      </w:r>
      <w:proofErr w:type="spellStart"/>
      <w:r>
        <w:t>associatedEntity</w:t>
      </w:r>
      <w:proofErr w:type="spellEnd"/>
      <w:r>
        <w:t>’: [</w:t>
      </w:r>
      <w:proofErr w:type="spellStart"/>
      <w:r>
        <w:t>entityId</w:t>
      </w:r>
      <w:proofErr w:type="spellEnd"/>
      <w:r>
        <w:t>,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Heading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proofErr w:type="spellStart"/>
      <w:r>
        <w:rPr>
          <w:rFonts w:hint="eastAsia"/>
        </w:rPr>
        <w:t>ev</w:t>
      </w:r>
      <w:r>
        <w:t>entGraph</w:t>
      </w:r>
      <w:proofErr w:type="spellEnd"/>
      <w:r>
        <w:t>’: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return: ‘</w:t>
      </w:r>
      <w:proofErr w:type="spellStart"/>
      <w:r>
        <w:t>eventPrediction</w:t>
      </w:r>
      <w:proofErr w:type="spellEnd"/>
      <w:r>
        <w:t xml:space="preserve">: </w:t>
      </w:r>
      <w:r>
        <w:rPr>
          <w:rFonts w:hint="eastAsia"/>
        </w:rPr>
        <w:t>事件预测</w:t>
      </w:r>
    </w:p>
    <w:p w14:paraId="277663AD" w14:textId="33007901" w:rsidR="00DE1162" w:rsidRDefault="006E265C" w:rsidP="00B20B36">
      <w:pPr>
        <w:pStyle w:val="Heading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w:t>
      </w:r>
      <w:proofErr w:type="spellStart"/>
      <w:r>
        <w:t>eventId</w:t>
      </w:r>
      <w:proofErr w:type="spellEnd"/>
      <w:proofErr w:type="gramStart"/>
      <w:r>
        <w:t>’:</w:t>
      </w:r>
      <w:r>
        <w:rPr>
          <w:rFonts w:hint="eastAsia"/>
        </w:rPr>
        <w:t>事件</w:t>
      </w:r>
      <w:proofErr w:type="gramEnd"/>
      <w:r>
        <w:rPr>
          <w:rFonts w:hint="eastAsia"/>
        </w:rPr>
        <w:t>I</w:t>
      </w:r>
      <w:r>
        <w:t>D,</w:t>
      </w:r>
    </w:p>
    <w:p w14:paraId="476DEF1F" w14:textId="4E37E34A" w:rsidR="006E265C" w:rsidRDefault="006E265C" w:rsidP="006E265C">
      <w:pPr>
        <w:ind w:left="420" w:firstLine="420"/>
      </w:pPr>
      <w:r>
        <w:t>‘</w:t>
      </w:r>
      <w:proofErr w:type="spellStart"/>
      <w:r>
        <w:t>eventSummary</w:t>
      </w:r>
      <w:proofErr w:type="spellEnd"/>
      <w:r>
        <w:t xml:space="preserve">’: </w:t>
      </w:r>
      <w:r>
        <w:rPr>
          <w:rFonts w:hint="eastAsia"/>
        </w:rPr>
        <w:t>得到的事件摘要</w:t>
      </w:r>
      <w:r>
        <w:rPr>
          <w:rFonts w:hint="eastAsia"/>
        </w:rPr>
        <w:t>,</w:t>
      </w:r>
    </w:p>
    <w:p w14:paraId="4FC5CA9D" w14:textId="5DA424B8" w:rsidR="006E265C" w:rsidRDefault="006E265C" w:rsidP="006E265C">
      <w:pPr>
        <w:ind w:left="420" w:firstLine="420"/>
      </w:pPr>
      <w:r>
        <w:t>‘</w:t>
      </w:r>
      <w:proofErr w:type="spellStart"/>
      <w:r>
        <w:t>articleId</w:t>
      </w:r>
      <w:proofErr w:type="spellEnd"/>
      <w:r>
        <w:t>’: {</w:t>
      </w:r>
      <w:proofErr w:type="spellStart"/>
      <w:r>
        <w:t>articleTopic</w:t>
      </w:r>
      <w:proofErr w:type="spellEnd"/>
      <w:r>
        <w:t xml:space="preserve">, </w:t>
      </w:r>
      <w:proofErr w:type="spellStart"/>
      <w:r>
        <w:t>articleURL</w:t>
      </w:r>
      <w:proofErr w:type="spellEnd"/>
      <w:r>
        <w:t xml:space="preserve">}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Heading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w:t>
      </w:r>
      <w:proofErr w:type="gramStart"/>
      <w:r w:rsidRPr="006E265C">
        <w:rPr>
          <w:rFonts w:cs="Times New Roman"/>
        </w:rPr>
        <w:t>需统计</w:t>
      </w:r>
      <w:proofErr w:type="gramEnd"/>
      <w:r w:rsidRPr="006E265C">
        <w:rPr>
          <w:rFonts w:cs="Times New Roman"/>
        </w:rPr>
        <w:t>以下特征：</w:t>
      </w:r>
    </w:p>
    <w:tbl>
      <w:tblPr>
        <w:tblStyle w:val="TableGrid"/>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proofErr w:type="spellStart"/>
            <w:r w:rsidRPr="006E265C">
              <w:t>Conj</w:t>
            </w:r>
            <w:proofErr w:type="spellEnd"/>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4" w:name="OLE_LINK1"/>
            <w:bookmarkStart w:id="5" w:name="OLE_LINK2"/>
            <w:r w:rsidRPr="006E265C">
              <w:t>Cognition</w:t>
            </w:r>
            <w:bookmarkEnd w:id="4"/>
            <w:bookmarkEnd w:id="5"/>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w:t>
            </w:r>
            <w:proofErr w:type="spellStart"/>
            <w:r w:rsidRPr="006E265C">
              <w:rPr>
                <w:color w:val="000000"/>
                <w:sz w:val="22"/>
              </w:rPr>
              <w:t>sen</w:t>
            </w:r>
            <w:proofErr w:type="spellEnd"/>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proofErr w:type="gramStart"/>
      <w:r w:rsidRPr="006E265C">
        <w:rPr>
          <w:rFonts w:cs="Times New Roman"/>
        </w:rPr>
        <w:t>param :</w:t>
      </w:r>
      <w:proofErr w:type="gramEnd"/>
      <w:r w:rsidRPr="006E265C">
        <w:rPr>
          <w:rFonts w:cs="Times New Roman"/>
        </w:rPr>
        <w:t xml:space="preserve"> </w:t>
      </w:r>
      <w:r w:rsidRPr="006E265C">
        <w:rPr>
          <w:rFonts w:cs="Times New Roman"/>
        </w:rPr>
        <w:t>处理完成后的数据形式</w:t>
      </w:r>
    </w:p>
    <w:p w14:paraId="4D8D3977" w14:textId="5B3EB6CB" w:rsidR="006E265C" w:rsidRPr="006E265C" w:rsidRDefault="006E265C" w:rsidP="006E265C">
      <w:pPr>
        <w:pStyle w:val="ListParagraph"/>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proofErr w:type="spellStart"/>
            <w:r w:rsidRPr="006E265C">
              <w:rPr>
                <w:szCs w:val="21"/>
              </w:rPr>
              <w:t>user</w:t>
            </w:r>
            <w:r>
              <w:rPr>
                <w:szCs w:val="21"/>
              </w:rPr>
              <w:t>I</w:t>
            </w:r>
            <w:r w:rsidRPr="006E265C">
              <w:rPr>
                <w:szCs w:val="21"/>
              </w:rPr>
              <w:t>d</w:t>
            </w:r>
            <w:proofErr w:type="spellEnd"/>
          </w:p>
        </w:tc>
        <w:tc>
          <w:tcPr>
            <w:tcW w:w="1276" w:type="dxa"/>
          </w:tcPr>
          <w:p w14:paraId="3167F53D" w14:textId="3060D487" w:rsidR="0014409C" w:rsidRPr="006E265C" w:rsidRDefault="0014409C" w:rsidP="00CF1C4F">
            <w:pPr>
              <w:ind w:firstLineChars="0" w:firstLine="0"/>
              <w:jc w:val="left"/>
              <w:rPr>
                <w:szCs w:val="21"/>
              </w:rPr>
            </w:pPr>
            <w:proofErr w:type="spellStart"/>
            <w:r w:rsidRPr="006E265C">
              <w:rPr>
                <w:szCs w:val="21"/>
              </w:rPr>
              <w:t>user</w:t>
            </w:r>
            <w:r>
              <w:rPr>
                <w:szCs w:val="21"/>
              </w:rPr>
              <w:t>N</w:t>
            </w:r>
            <w:r w:rsidRPr="006E265C">
              <w:rPr>
                <w:szCs w:val="21"/>
              </w:rPr>
              <w:t>ame</w:t>
            </w:r>
            <w:proofErr w:type="spellEnd"/>
          </w:p>
        </w:tc>
        <w:tc>
          <w:tcPr>
            <w:tcW w:w="992" w:type="dxa"/>
          </w:tcPr>
          <w:p w14:paraId="7C37EC7D" w14:textId="01DDFCFD" w:rsidR="0014409C" w:rsidRPr="006E265C" w:rsidRDefault="0014409C" w:rsidP="00CF1C4F">
            <w:pPr>
              <w:ind w:firstLineChars="0" w:firstLine="0"/>
              <w:jc w:val="left"/>
              <w:rPr>
                <w:szCs w:val="21"/>
              </w:rPr>
            </w:pPr>
            <w:proofErr w:type="spellStart"/>
            <w:r w:rsidRPr="006E265C">
              <w:rPr>
                <w:szCs w:val="21"/>
              </w:rPr>
              <w:t>fmt</w:t>
            </w:r>
            <w:r>
              <w:rPr>
                <w:szCs w:val="21"/>
              </w:rPr>
              <w:t>P</w:t>
            </w:r>
            <w:r w:rsidRPr="006E265C">
              <w:rPr>
                <w:szCs w:val="21"/>
              </w:rPr>
              <w:t>ost</w:t>
            </w:r>
            <w:proofErr w:type="spellEnd"/>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proofErr w:type="spellStart"/>
            <w:r w:rsidRPr="006E265C">
              <w:rPr>
                <w:szCs w:val="21"/>
              </w:rPr>
              <w:t>big</w:t>
            </w:r>
            <w:r>
              <w:rPr>
                <w:szCs w:val="21"/>
              </w:rPr>
              <w:t>W</w:t>
            </w:r>
            <w:r w:rsidRPr="006E265C">
              <w:rPr>
                <w:szCs w:val="21"/>
              </w:rPr>
              <w:t>ord</w:t>
            </w:r>
            <w:proofErr w:type="spellEnd"/>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proofErr w:type="spellStart"/>
            <w:r w:rsidRPr="006E265C">
              <w:rPr>
                <w:szCs w:val="21"/>
              </w:rPr>
              <w:t>user</w:t>
            </w:r>
            <w:r w:rsidR="0014409C">
              <w:rPr>
                <w:szCs w:val="21"/>
              </w:rPr>
              <w:t>I</w:t>
            </w:r>
            <w:r w:rsidRPr="006E265C">
              <w:rPr>
                <w:szCs w:val="21"/>
              </w:rPr>
              <w:t>d</w:t>
            </w:r>
            <w:proofErr w:type="spellEnd"/>
          </w:p>
        </w:tc>
        <w:tc>
          <w:tcPr>
            <w:tcW w:w="1276" w:type="dxa"/>
          </w:tcPr>
          <w:p w14:paraId="7A3A680A" w14:textId="68E65C20" w:rsidR="006E265C" w:rsidRPr="006E265C" w:rsidRDefault="006E265C" w:rsidP="00CF1C4F">
            <w:pPr>
              <w:ind w:firstLineChars="0" w:firstLine="0"/>
              <w:jc w:val="left"/>
              <w:rPr>
                <w:szCs w:val="21"/>
              </w:rPr>
            </w:pPr>
            <w:proofErr w:type="spellStart"/>
            <w:r w:rsidRPr="006E265C">
              <w:rPr>
                <w:szCs w:val="21"/>
              </w:rPr>
              <w:t>user</w:t>
            </w:r>
            <w:r w:rsidR="0014409C">
              <w:rPr>
                <w:szCs w:val="21"/>
              </w:rPr>
              <w:t>N</w:t>
            </w:r>
            <w:r w:rsidRPr="006E265C">
              <w:rPr>
                <w:szCs w:val="21"/>
              </w:rPr>
              <w:t>ame</w:t>
            </w:r>
            <w:proofErr w:type="spellEnd"/>
          </w:p>
        </w:tc>
        <w:tc>
          <w:tcPr>
            <w:tcW w:w="992" w:type="dxa"/>
          </w:tcPr>
          <w:p w14:paraId="2DB630D5" w14:textId="3DA3A06F" w:rsidR="006E265C" w:rsidRPr="006E265C" w:rsidRDefault="006E265C" w:rsidP="00CF1C4F">
            <w:pPr>
              <w:ind w:firstLineChars="0" w:firstLine="0"/>
              <w:jc w:val="left"/>
              <w:rPr>
                <w:szCs w:val="21"/>
              </w:rPr>
            </w:pPr>
            <w:proofErr w:type="spellStart"/>
            <w:r w:rsidRPr="006E265C">
              <w:rPr>
                <w:szCs w:val="21"/>
              </w:rPr>
              <w:t>fmt</w:t>
            </w:r>
            <w:r w:rsidR="0014409C">
              <w:rPr>
                <w:szCs w:val="21"/>
              </w:rPr>
              <w:t>P</w:t>
            </w:r>
            <w:r w:rsidRPr="006E265C">
              <w:rPr>
                <w:szCs w:val="21"/>
              </w:rPr>
              <w:t>ost</w:t>
            </w:r>
            <w:proofErr w:type="spellEnd"/>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proofErr w:type="spellStart"/>
            <w:r w:rsidRPr="006E265C">
              <w:rPr>
                <w:szCs w:val="21"/>
              </w:rPr>
              <w:t>big</w:t>
            </w:r>
            <w:r w:rsidR="0014409C">
              <w:rPr>
                <w:szCs w:val="21"/>
              </w:rPr>
              <w:t>W</w:t>
            </w:r>
            <w:r w:rsidRPr="006E265C">
              <w:rPr>
                <w:szCs w:val="21"/>
              </w:rPr>
              <w:t>ord</w:t>
            </w:r>
            <w:proofErr w:type="spellEnd"/>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proofErr w:type="spellStart"/>
            <w:r w:rsidRPr="006E265C">
              <w:rPr>
                <w:szCs w:val="21"/>
              </w:rPr>
              <w:t>inggwen</w:t>
            </w:r>
            <w:proofErr w:type="spellEnd"/>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w:t>
            </w:r>
            <w:proofErr w:type="spellStart"/>
            <w:r w:rsidRPr="006E265C">
              <w:rPr>
                <w:szCs w:val="21"/>
              </w:rPr>
              <w:t>sep</w:t>
            </w:r>
            <w:proofErr w:type="spellEnd"/>
            <w:r w:rsidRPr="006E265C">
              <w:rPr>
                <w:szCs w:val="21"/>
              </w:rPr>
              <w:t>&gt;post2&lt;</w:t>
            </w:r>
            <w:proofErr w:type="spellStart"/>
            <w:r w:rsidRPr="006E265C">
              <w:rPr>
                <w:szCs w:val="21"/>
              </w:rPr>
              <w:t>sep</w:t>
            </w:r>
            <w:proofErr w:type="spellEnd"/>
            <w:r w:rsidRPr="006E265C">
              <w:rPr>
                <w:szCs w:val="21"/>
              </w:rPr>
              <w:t>&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TableGrid"/>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proofErr w:type="spellStart"/>
            <w:r>
              <w:t>u</w:t>
            </w:r>
            <w:r>
              <w:rPr>
                <w:rFonts w:hint="eastAsia"/>
              </w:rPr>
              <w:t>ser</w:t>
            </w:r>
            <w:r w:rsidR="0014409C">
              <w:t>I</w:t>
            </w:r>
            <w:r>
              <w:t>d</w:t>
            </w:r>
            <w:proofErr w:type="spellEnd"/>
          </w:p>
        </w:tc>
        <w:tc>
          <w:tcPr>
            <w:tcW w:w="1189" w:type="dxa"/>
          </w:tcPr>
          <w:p w14:paraId="6BF8716C" w14:textId="4F346DE7" w:rsidR="006E265C" w:rsidRDefault="006E265C" w:rsidP="00CF1C4F">
            <w:pPr>
              <w:ind w:firstLineChars="0" w:firstLine="0"/>
            </w:pPr>
            <w:proofErr w:type="spellStart"/>
            <w:r>
              <w:t>user</w:t>
            </w:r>
            <w:r w:rsidR="0014409C">
              <w:t>N</w:t>
            </w:r>
            <w:r>
              <w:t>ame</w:t>
            </w:r>
            <w:proofErr w:type="spellEnd"/>
          </w:p>
        </w:tc>
        <w:tc>
          <w:tcPr>
            <w:tcW w:w="1184" w:type="dxa"/>
          </w:tcPr>
          <w:p w14:paraId="35241DDE" w14:textId="77777777" w:rsidR="006E265C" w:rsidRDefault="006E265C" w:rsidP="00CF1C4F">
            <w:pPr>
              <w:ind w:firstLineChars="0" w:firstLine="0"/>
            </w:pPr>
            <w:proofErr w:type="spellStart"/>
            <w:r>
              <w:rPr>
                <w:rFonts w:hint="eastAsia"/>
              </w:rPr>
              <w:t>o</w:t>
            </w:r>
            <w:r>
              <w:t>pn</w:t>
            </w:r>
            <w:proofErr w:type="spellEnd"/>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proofErr w:type="spellStart"/>
            <w:r>
              <w:t>ext</w:t>
            </w:r>
            <w:proofErr w:type="spellEnd"/>
          </w:p>
        </w:tc>
        <w:tc>
          <w:tcPr>
            <w:tcW w:w="1184" w:type="dxa"/>
          </w:tcPr>
          <w:p w14:paraId="6C1080F2" w14:textId="77777777" w:rsidR="006E265C" w:rsidRDefault="006E265C" w:rsidP="00CF1C4F">
            <w:pPr>
              <w:ind w:firstLineChars="0" w:firstLine="0"/>
            </w:pPr>
            <w:proofErr w:type="spellStart"/>
            <w:r>
              <w:t>agr</w:t>
            </w:r>
            <w:proofErr w:type="spellEnd"/>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Heading3"/>
      </w:pPr>
      <w:r>
        <w:rPr>
          <w:rFonts w:hint="eastAsia"/>
        </w:rPr>
        <w:t>社会评价接口</w:t>
      </w:r>
    </w:p>
    <w:p w14:paraId="0087BEF6" w14:textId="2AB07236" w:rsidR="006E265C" w:rsidRDefault="006E265C" w:rsidP="006E265C">
      <w:pPr>
        <w:ind w:firstLine="420"/>
      </w:pPr>
      <w:r>
        <w:rPr>
          <w:rFonts w:hint="eastAsia"/>
        </w:rPr>
        <w:t xml:space="preserve">param </w:t>
      </w:r>
      <w:proofErr w:type="gramStart"/>
      <w:r>
        <w:t>comment(</w:t>
      </w:r>
      <w:proofErr w:type="spellStart"/>
      <w:proofErr w:type="gramEnd"/>
      <w:r>
        <w:t>personPage</w:t>
      </w:r>
      <w:proofErr w:type="spellEnd"/>
      <w:r>
        <w:t>,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Heading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return: {‘</w:t>
      </w:r>
      <w:proofErr w:type="spellStart"/>
      <w:r>
        <w:t>answerKG</w:t>
      </w:r>
      <w:proofErr w:type="spellEnd"/>
      <w:r>
        <w:t xml:space="preserve">’: </w:t>
      </w:r>
      <w:r>
        <w:rPr>
          <w:rFonts w:hint="eastAsia"/>
        </w:rPr>
        <w:t>知识图谱回答</w:t>
      </w:r>
      <w:r>
        <w:t>}</w:t>
      </w:r>
    </w:p>
    <w:p w14:paraId="3B7585CD" w14:textId="02985974" w:rsidR="0042729E" w:rsidRPr="00732861" w:rsidRDefault="0042729E" w:rsidP="0042729E">
      <w:pPr>
        <w:pStyle w:val="Heading1"/>
      </w:pPr>
      <w:r>
        <w:rPr>
          <w:rFonts w:hint="eastAsia"/>
        </w:rPr>
        <w:t>可提升增量（暂定）</w:t>
      </w:r>
    </w:p>
    <w:p w14:paraId="269ADE98" w14:textId="55AE4E59" w:rsidR="0042729E" w:rsidRDefault="0042729E" w:rsidP="0042729E">
      <w:pPr>
        <w:pStyle w:val="Heading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1435CD">
      <w:pPr>
        <w:widowControl/>
        <w:numPr>
          <w:ilvl w:val="0"/>
          <w:numId w:val="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1435CD">
      <w:pPr>
        <w:widowControl/>
        <w:numPr>
          <w:ilvl w:val="0"/>
          <w:numId w:val="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Heading2"/>
      </w:pPr>
      <w:r>
        <w:rPr>
          <w:rFonts w:hint="eastAsia"/>
        </w:rPr>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proofErr w:type="spellStart"/>
      <w:r w:rsidRPr="00C42E07">
        <w:rPr>
          <w:rFonts w:hint="eastAsia"/>
        </w:rPr>
        <w:t>ClassActivationMap</w:t>
      </w:r>
      <w:proofErr w:type="spellEnd"/>
      <w:r w:rsidRPr="00C42E07">
        <w:t>(CAM)</w:t>
      </w:r>
      <w:r w:rsidRPr="00C42E07">
        <w:rPr>
          <w:rFonts w:hint="eastAsia"/>
        </w:rPr>
        <w:t>进行辅助</w:t>
      </w:r>
    </w:p>
    <w:p w14:paraId="331331EA" w14:textId="46EAF18E" w:rsidR="00C42E07" w:rsidRDefault="00C42E07" w:rsidP="00C42E07">
      <w:pPr>
        <w:pStyle w:val="Heading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Heading2"/>
      </w:pPr>
      <w:r>
        <w:rPr>
          <w:rFonts w:hint="eastAsia"/>
        </w:rPr>
        <w:t>情感分析（社会评价）</w:t>
      </w:r>
    </w:p>
    <w:p w14:paraId="1E0B7F9B" w14:textId="65D41065" w:rsidR="00D435C3" w:rsidRPr="00D435C3" w:rsidRDefault="00D435C3" w:rsidP="00D435C3">
      <w:pPr>
        <w:ind w:firstLine="420"/>
      </w:pPr>
      <w:r>
        <w:rPr>
          <w:rFonts w:hint="eastAsia"/>
        </w:rPr>
        <w:t>将根据外</w:t>
      </w:r>
      <w:proofErr w:type="gramStart"/>
      <w:r>
        <w:rPr>
          <w:rFonts w:hint="eastAsia"/>
        </w:rPr>
        <w:t>网数据</w:t>
      </w:r>
      <w:proofErr w:type="gramEnd"/>
      <w:r>
        <w:rPr>
          <w:rFonts w:hint="eastAsia"/>
        </w:rPr>
        <w:t>进行人物的评论等信息的获取，根据数据分析评论的相关情感及人物的社会评价。</w:t>
      </w:r>
    </w:p>
    <w:p w14:paraId="5F99AF84" w14:textId="44052DFA" w:rsidR="007D7F3F" w:rsidRPr="00732861" w:rsidRDefault="007D7F3F" w:rsidP="00D435C3">
      <w:pPr>
        <w:pStyle w:val="Heading1"/>
        <w:spacing w:after="0"/>
      </w:pPr>
      <w:r>
        <w:rPr>
          <w:rFonts w:hint="eastAsia"/>
        </w:rPr>
        <w:t>人员安排（暂定）</w:t>
      </w:r>
    </w:p>
    <w:p w14:paraId="20F12EB6" w14:textId="2A96F287" w:rsidR="007D7F3F" w:rsidRPr="007D7F3F" w:rsidRDefault="007D7F3F" w:rsidP="007D7F3F">
      <w:pPr>
        <w:pStyle w:val="Heading2"/>
        <w:rPr>
          <w:sz w:val="28"/>
        </w:rPr>
      </w:pPr>
      <w:r w:rsidRPr="007D7F3F">
        <w:rPr>
          <w:rFonts w:hint="eastAsia"/>
          <w:sz w:val="28"/>
        </w:rPr>
        <w:t>算法部分（包含算法模型集成与对应数据获取及处理）</w:t>
      </w:r>
    </w:p>
    <w:p w14:paraId="1DB0BF50" w14:textId="0D0E0CE3"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Default="007D7F3F" w:rsidP="007D7F3F">
      <w:pPr>
        <w:ind w:left="420" w:firstLineChars="0" w:firstLine="0"/>
      </w:pPr>
      <w:r>
        <w:rPr>
          <w:rFonts w:hint="eastAsia"/>
        </w:rPr>
        <w:t>知识问答：张鹤</w:t>
      </w:r>
      <w:proofErr w:type="gramStart"/>
      <w:r>
        <w:rPr>
          <w:rFonts w:hint="eastAsia"/>
        </w:rPr>
        <w:t>藐</w:t>
      </w:r>
      <w:proofErr w:type="gramEnd"/>
    </w:p>
    <w:p w14:paraId="5A6DA69E" w14:textId="70DA9C40" w:rsidR="007D7F3F" w:rsidRDefault="007D7F3F" w:rsidP="007D7F3F">
      <w:pPr>
        <w:ind w:left="420" w:firstLineChars="0" w:firstLine="0"/>
      </w:pPr>
      <w:r>
        <w:rPr>
          <w:rFonts w:hint="eastAsia"/>
        </w:rPr>
        <w:t>群体画像：张振浩、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51CFEBF3" w14:textId="1B341ED0" w:rsidR="007D7F3F" w:rsidRDefault="007D7F3F" w:rsidP="007D7F3F">
      <w:pPr>
        <w:ind w:left="420" w:firstLineChars="0" w:firstLine="0"/>
      </w:pPr>
      <w:r>
        <w:rPr>
          <w:rFonts w:hint="eastAsia"/>
        </w:rPr>
        <w:t>实体、关系</w:t>
      </w:r>
      <w:r w:rsidR="006B48A9">
        <w:rPr>
          <w:rFonts w:hint="eastAsia"/>
        </w:rPr>
        <w:t>相关算法</w:t>
      </w:r>
      <w:r>
        <w:rPr>
          <w:rFonts w:hint="eastAsia"/>
        </w:rPr>
        <w:t>：杨卉帆</w:t>
      </w:r>
    </w:p>
    <w:p w14:paraId="62FBB3D2" w14:textId="23A6B871" w:rsidR="007D7F3F" w:rsidRDefault="007D7F3F" w:rsidP="007D7F3F">
      <w:pPr>
        <w:ind w:left="420" w:firstLineChars="0" w:firstLine="0"/>
      </w:pPr>
      <w:r>
        <w:rPr>
          <w:rFonts w:hint="eastAsia"/>
        </w:rPr>
        <w:t>多媒体相关算法：宋威、杨卉帆</w:t>
      </w:r>
    </w:p>
    <w:p w14:paraId="6A95A161" w14:textId="2D6BBA7B" w:rsidR="007D7F3F" w:rsidRPr="007D7F3F" w:rsidRDefault="007D7F3F" w:rsidP="00D435C3">
      <w:pPr>
        <w:pStyle w:val="Heading2"/>
        <w:spacing w:after="0"/>
        <w:rPr>
          <w:sz w:val="28"/>
        </w:rPr>
      </w:pPr>
      <w:r w:rsidRPr="007D7F3F">
        <w:rPr>
          <w:rFonts w:hint="eastAsia"/>
          <w:sz w:val="28"/>
        </w:rPr>
        <w:t>后端部分（主要为数据通道，保证并发量与鲁棒性）</w:t>
      </w:r>
    </w:p>
    <w:p w14:paraId="04EC2456" w14:textId="64002ECA" w:rsidR="007D7F3F" w:rsidRDefault="007D7F3F" w:rsidP="007D7F3F">
      <w:pPr>
        <w:ind w:left="420" w:firstLineChars="0" w:firstLine="0"/>
      </w:pPr>
      <w:r>
        <w:rPr>
          <w:rFonts w:hint="eastAsia"/>
        </w:rPr>
        <w:t>开发人员：张振浩、黄彦龙、曹晨雨（晏成昊</w:t>
      </w:r>
      <w:r>
        <w:rPr>
          <w:rFonts w:hint="eastAsia"/>
        </w:rPr>
        <w:t>review</w:t>
      </w:r>
      <w:r>
        <w:rPr>
          <w:rFonts w:hint="eastAsia"/>
        </w:rPr>
        <w:t>代码）</w:t>
      </w:r>
    </w:p>
    <w:p w14:paraId="17EA900F" w14:textId="0DA927E2" w:rsidR="007D7F3F" w:rsidRPr="007D7F3F" w:rsidRDefault="007D7F3F" w:rsidP="00D435C3">
      <w:pPr>
        <w:pStyle w:val="Heading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张鹤</w:t>
      </w:r>
      <w:proofErr w:type="gramStart"/>
      <w:r>
        <w:rPr>
          <w:rFonts w:hint="eastAsia"/>
        </w:rPr>
        <w:t>藐</w:t>
      </w:r>
      <w:proofErr w:type="gramEnd"/>
      <w:r>
        <w:rPr>
          <w:rFonts w:hint="eastAsia"/>
        </w:rPr>
        <w:t>）</w:t>
      </w:r>
    </w:p>
    <w:p w14:paraId="06E1D7C5" w14:textId="5FE256EF" w:rsidR="007D7F3F" w:rsidRPr="007D7F3F" w:rsidRDefault="007D7F3F" w:rsidP="00D435C3">
      <w:pPr>
        <w:pStyle w:val="Heading2"/>
        <w:spacing w:after="0"/>
        <w:rPr>
          <w:sz w:val="28"/>
        </w:rPr>
      </w:pPr>
      <w:r w:rsidRPr="007D7F3F">
        <w:rPr>
          <w:rFonts w:hint="eastAsia"/>
          <w:sz w:val="28"/>
        </w:rPr>
        <w:t>其他（主要为新技术支持与底层维护）</w:t>
      </w:r>
    </w:p>
    <w:p w14:paraId="1E4C040A" w14:textId="21DBB0DD" w:rsidR="007D7F3F" w:rsidRDefault="007D7F3F" w:rsidP="00D435C3">
      <w:pPr>
        <w:ind w:left="420" w:firstLineChars="0" w:firstLine="0"/>
      </w:pPr>
      <w:r>
        <w:rPr>
          <w:rFonts w:hint="eastAsia"/>
        </w:rPr>
        <w:t>负责人员：曹晨雨、晏成昊</w:t>
      </w:r>
    </w:p>
    <w:sectPr w:rsidR="007D7F3F">
      <w:headerReference w:type="even" r:id="rId38"/>
      <w:headerReference w:type="default" r:id="rId39"/>
      <w:footerReference w:type="even" r:id="rId40"/>
      <w:footerReference w:type="default" r:id="rId41"/>
      <w:headerReference w:type="first" r:id="rId42"/>
      <w:footerReference w:type="first" r:id="rId4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C1A02" w14:textId="77777777" w:rsidR="00C002C1" w:rsidRDefault="00C002C1" w:rsidP="00C671C5">
      <w:pPr>
        <w:ind w:firstLine="420"/>
      </w:pPr>
      <w:r>
        <w:separator/>
      </w:r>
    </w:p>
  </w:endnote>
  <w:endnote w:type="continuationSeparator" w:id="0">
    <w:p w14:paraId="775DBC46" w14:textId="77777777" w:rsidR="00C002C1" w:rsidRDefault="00C002C1" w:rsidP="00C671C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60B4D" w14:textId="77777777" w:rsidR="00C671C5" w:rsidRDefault="00C671C5">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50A8" w14:textId="77777777" w:rsidR="00C671C5" w:rsidRDefault="00C671C5">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8251C" w14:textId="77777777" w:rsidR="00C671C5" w:rsidRDefault="00C671C5">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E3130" w14:textId="77777777" w:rsidR="00C002C1" w:rsidRDefault="00C002C1" w:rsidP="00C671C5">
      <w:pPr>
        <w:ind w:firstLine="420"/>
      </w:pPr>
      <w:r>
        <w:separator/>
      </w:r>
    </w:p>
  </w:footnote>
  <w:footnote w:type="continuationSeparator" w:id="0">
    <w:p w14:paraId="23A88E4C" w14:textId="77777777" w:rsidR="00C002C1" w:rsidRDefault="00C002C1" w:rsidP="00C671C5">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CA5E8" w14:textId="77777777" w:rsidR="00C671C5" w:rsidRDefault="00C671C5">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08B0B" w14:textId="77777777" w:rsidR="00C671C5" w:rsidRDefault="00C671C5">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8FA2" w14:textId="77777777" w:rsidR="00C671C5" w:rsidRDefault="00C671C5">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E19"/>
    <w:multiLevelType w:val="hybridMultilevel"/>
    <w:tmpl w:val="84ECD7E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F5B5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F81672"/>
    <w:multiLevelType w:val="hybridMultilevel"/>
    <w:tmpl w:val="8BE6598A"/>
    <w:lvl w:ilvl="0" w:tplc="2E10A5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4058A"/>
    <w:multiLevelType w:val="hybridMultilevel"/>
    <w:tmpl w:val="42485880"/>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2697EA2"/>
    <w:multiLevelType w:val="hybridMultilevel"/>
    <w:tmpl w:val="552C07E6"/>
    <w:lvl w:ilvl="0" w:tplc="5AC6F01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8C73B52"/>
    <w:multiLevelType w:val="hybridMultilevel"/>
    <w:tmpl w:val="FEB64E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1C0765F"/>
    <w:multiLevelType w:val="hybridMultilevel"/>
    <w:tmpl w:val="DAFC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D2A80"/>
    <w:multiLevelType w:val="hybridMultilevel"/>
    <w:tmpl w:val="98C8BBFE"/>
    <w:lvl w:ilvl="0" w:tplc="09008DE8">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91964E8"/>
    <w:multiLevelType w:val="hybridMultilevel"/>
    <w:tmpl w:val="2AAA49D2"/>
    <w:lvl w:ilvl="0" w:tplc="2FD463AC">
      <w:start w:val="1"/>
      <w:numFmt w:val="decimal"/>
      <w:lvlText w:val="图%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710F47"/>
    <w:multiLevelType w:val="hybridMultilevel"/>
    <w:tmpl w:val="295C2D90"/>
    <w:lvl w:ilvl="0" w:tplc="C728BC6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2B935A73"/>
    <w:multiLevelType w:val="hybridMultilevel"/>
    <w:tmpl w:val="8056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C62D9"/>
    <w:multiLevelType w:val="multilevel"/>
    <w:tmpl w:val="2F2AD650"/>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992" w:hanging="567"/>
      </w:pPr>
      <w:rPr>
        <w:rFonts w:hint="eastAsia"/>
      </w:rPr>
    </w:lvl>
    <w:lvl w:ilvl="2">
      <w:start w:val="1"/>
      <w:numFmt w:val="decimal"/>
      <w:pStyle w:val="Heading3"/>
      <w:lvlText w:val="%1.%2.%3"/>
      <w:lvlJc w:val="left"/>
      <w:pPr>
        <w:ind w:left="1418" w:hanging="567"/>
      </w:pPr>
      <w:rPr>
        <w:rFonts w:hint="eastAsia"/>
      </w:rPr>
    </w:lvl>
    <w:lvl w:ilvl="3">
      <w:start w:val="1"/>
      <w:numFmt w:val="decimal"/>
      <w:pStyle w:val="Heading4"/>
      <w:lvlText w:val="%1.%2.%3.%4"/>
      <w:lvlJc w:val="left"/>
      <w:pPr>
        <w:ind w:left="1984" w:hanging="708"/>
      </w:pPr>
      <w:rPr>
        <w:rFonts w:hint="eastAsia"/>
      </w:rPr>
    </w:lvl>
    <w:lvl w:ilvl="4">
      <w:start w:val="1"/>
      <w:numFmt w:val="decimal"/>
      <w:pStyle w:val="Heading5"/>
      <w:lvlText w:val="%1.%2.%3.%4.%5"/>
      <w:lvlJc w:val="left"/>
      <w:pPr>
        <w:ind w:left="2551" w:hanging="850"/>
      </w:pPr>
      <w:rPr>
        <w:rFonts w:hint="eastAsia"/>
      </w:rPr>
    </w:lvl>
    <w:lvl w:ilvl="5">
      <w:start w:val="1"/>
      <w:numFmt w:val="decimal"/>
      <w:pStyle w:val="Heading6"/>
      <w:lvlText w:val="%1.%2.%3.%4.%5.%6"/>
      <w:lvlJc w:val="left"/>
      <w:pPr>
        <w:ind w:left="3260" w:hanging="1134"/>
      </w:pPr>
      <w:rPr>
        <w:rFonts w:hint="eastAsia"/>
      </w:rPr>
    </w:lvl>
    <w:lvl w:ilvl="6">
      <w:start w:val="1"/>
      <w:numFmt w:val="decimal"/>
      <w:pStyle w:val="Heading7"/>
      <w:lvlText w:val="%1.%2.%3.%4.%5.%6.%7"/>
      <w:lvlJc w:val="left"/>
      <w:pPr>
        <w:ind w:left="3827" w:hanging="1276"/>
      </w:pPr>
      <w:rPr>
        <w:rFonts w:hint="eastAsia"/>
      </w:rPr>
    </w:lvl>
    <w:lvl w:ilvl="7">
      <w:start w:val="1"/>
      <w:numFmt w:val="decimal"/>
      <w:pStyle w:val="Heading8"/>
      <w:lvlText w:val="%1.%2.%3.%4.%5.%6.%7.%8"/>
      <w:lvlJc w:val="left"/>
      <w:pPr>
        <w:ind w:left="4394" w:hanging="1418"/>
      </w:pPr>
      <w:rPr>
        <w:rFonts w:hint="eastAsia"/>
      </w:rPr>
    </w:lvl>
    <w:lvl w:ilvl="8">
      <w:start w:val="1"/>
      <w:numFmt w:val="decimal"/>
      <w:pStyle w:val="Heading9"/>
      <w:lvlText w:val="%1.%2.%3.%4.%5.%6.%7.%8.%9"/>
      <w:lvlJc w:val="left"/>
      <w:pPr>
        <w:ind w:left="5102" w:hanging="1700"/>
      </w:pPr>
      <w:rPr>
        <w:rFonts w:hint="eastAsia"/>
      </w:rPr>
    </w:lvl>
  </w:abstractNum>
  <w:abstractNum w:abstractNumId="15" w15:restartNumberingAfterBreak="0">
    <w:nsid w:val="3C390A22"/>
    <w:multiLevelType w:val="hybridMultilevel"/>
    <w:tmpl w:val="B8983C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6"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6F6A8A"/>
    <w:multiLevelType w:val="hybridMultilevel"/>
    <w:tmpl w:val="EDEC0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9" w15:restartNumberingAfterBreak="0">
    <w:nsid w:val="4F3C087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1586723"/>
    <w:multiLevelType w:val="hybridMultilevel"/>
    <w:tmpl w:val="5A56215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000484"/>
    <w:multiLevelType w:val="hybridMultilevel"/>
    <w:tmpl w:val="98C8BBFE"/>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2" w15:restartNumberingAfterBreak="0">
    <w:nsid w:val="53936798"/>
    <w:multiLevelType w:val="hybridMultilevel"/>
    <w:tmpl w:val="2ECCA548"/>
    <w:lvl w:ilvl="0" w:tplc="C21E7B4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62923EB2"/>
    <w:multiLevelType w:val="hybridMultilevel"/>
    <w:tmpl w:val="D340CB7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63B443F6"/>
    <w:multiLevelType w:val="multilevel"/>
    <w:tmpl w:val="45568198"/>
    <w:lvl w:ilvl="0">
      <w:start w:val="1"/>
      <w:numFmt w:val="decimal"/>
      <w:lvlText w:val="%1."/>
      <w:lvlJc w:val="left"/>
      <w:pPr>
        <w:tabs>
          <w:tab w:val="num" w:pos="720"/>
        </w:tabs>
        <w:ind w:left="720" w:hanging="360"/>
      </w:pPr>
      <w:rPr>
        <w:rFonts w:ascii="Times New Roman" w:eastAsia="宋体" w:hAnsi="Times New Roman" w:cstheme="minorBidi"/>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835882"/>
    <w:multiLevelType w:val="hybridMultilevel"/>
    <w:tmpl w:val="9FB425F4"/>
    <w:lvl w:ilvl="0" w:tplc="D8BEB1E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6F94512B"/>
    <w:multiLevelType w:val="hybridMultilevel"/>
    <w:tmpl w:val="B768A4FA"/>
    <w:lvl w:ilvl="0" w:tplc="BB9621D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50D3B78"/>
    <w:multiLevelType w:val="hybridMultilevel"/>
    <w:tmpl w:val="488EF41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629633995">
    <w:abstractNumId w:val="10"/>
  </w:num>
  <w:num w:numId="2" w16cid:durableId="399600024">
    <w:abstractNumId w:val="30"/>
  </w:num>
  <w:num w:numId="3" w16cid:durableId="1984843767">
    <w:abstractNumId w:val="7"/>
  </w:num>
  <w:num w:numId="4" w16cid:durableId="1807236679">
    <w:abstractNumId w:val="14"/>
  </w:num>
  <w:num w:numId="5" w16cid:durableId="643121736">
    <w:abstractNumId w:val="26"/>
  </w:num>
  <w:num w:numId="6" w16cid:durableId="1817919023">
    <w:abstractNumId w:val="3"/>
  </w:num>
  <w:num w:numId="7" w16cid:durableId="1517961316">
    <w:abstractNumId w:val="16"/>
  </w:num>
  <w:num w:numId="8" w16cid:durableId="335697569">
    <w:abstractNumId w:val="27"/>
  </w:num>
  <w:num w:numId="9" w16cid:durableId="1522433198">
    <w:abstractNumId w:val="5"/>
  </w:num>
  <w:num w:numId="10" w16cid:durableId="1196232302">
    <w:abstractNumId w:val="23"/>
  </w:num>
  <w:num w:numId="11" w16cid:durableId="1269700003">
    <w:abstractNumId w:val="18"/>
  </w:num>
  <w:num w:numId="12" w16cid:durableId="2031490884">
    <w:abstractNumId w:val="15"/>
  </w:num>
  <w:num w:numId="13" w16cid:durableId="815878424">
    <w:abstractNumId w:val="31"/>
  </w:num>
  <w:num w:numId="14" w16cid:durableId="1834253466">
    <w:abstractNumId w:val="24"/>
  </w:num>
  <w:num w:numId="15" w16cid:durableId="7991479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3219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00683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4484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8866674">
    <w:abstractNumId w:val="6"/>
  </w:num>
  <w:num w:numId="20" w16cid:durableId="469178200">
    <w:abstractNumId w:val="17"/>
  </w:num>
  <w:num w:numId="21" w16cid:durableId="62682630">
    <w:abstractNumId w:val="2"/>
  </w:num>
  <w:num w:numId="22" w16cid:durableId="706445088">
    <w:abstractNumId w:val="1"/>
  </w:num>
  <w:num w:numId="23" w16cid:durableId="787243783">
    <w:abstractNumId w:val="19"/>
  </w:num>
  <w:num w:numId="24" w16cid:durableId="84962692">
    <w:abstractNumId w:val="13"/>
  </w:num>
  <w:num w:numId="25" w16cid:durableId="1460344120">
    <w:abstractNumId w:val="20"/>
  </w:num>
  <w:num w:numId="26" w16cid:durableId="2134715889">
    <w:abstractNumId w:val="0"/>
  </w:num>
  <w:num w:numId="27" w16cid:durableId="820927920">
    <w:abstractNumId w:val="28"/>
  </w:num>
  <w:num w:numId="28" w16cid:durableId="219831180">
    <w:abstractNumId w:val="12"/>
  </w:num>
  <w:num w:numId="29" w16cid:durableId="2039314086">
    <w:abstractNumId w:val="9"/>
  </w:num>
  <w:num w:numId="30" w16cid:durableId="1858812322">
    <w:abstractNumId w:val="4"/>
  </w:num>
  <w:num w:numId="31" w16cid:durableId="1506479972">
    <w:abstractNumId w:val="21"/>
  </w:num>
  <w:num w:numId="32" w16cid:durableId="1944922802">
    <w:abstractNumId w:val="8"/>
  </w:num>
  <w:num w:numId="33" w16cid:durableId="1974480991">
    <w:abstractNumId w:val="22"/>
  </w:num>
  <w:num w:numId="34" w16cid:durableId="678197865">
    <w:abstractNumId w:val="29"/>
  </w:num>
  <w:num w:numId="35" w16cid:durableId="1010644911">
    <w:abstractNumId w:val="25"/>
  </w:num>
  <w:num w:numId="36" w16cid:durableId="2121991411">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5B83"/>
    <w:rsid w:val="00011349"/>
    <w:rsid w:val="00017B5E"/>
    <w:rsid w:val="000203A3"/>
    <w:rsid w:val="00021282"/>
    <w:rsid w:val="0003192D"/>
    <w:rsid w:val="00035270"/>
    <w:rsid w:val="00035E48"/>
    <w:rsid w:val="000364B2"/>
    <w:rsid w:val="00046115"/>
    <w:rsid w:val="00046946"/>
    <w:rsid w:val="00053CD3"/>
    <w:rsid w:val="00057A84"/>
    <w:rsid w:val="00066DA0"/>
    <w:rsid w:val="00073BE9"/>
    <w:rsid w:val="00073C6C"/>
    <w:rsid w:val="00080633"/>
    <w:rsid w:val="00083606"/>
    <w:rsid w:val="00085B6F"/>
    <w:rsid w:val="00086905"/>
    <w:rsid w:val="0009008D"/>
    <w:rsid w:val="000969F4"/>
    <w:rsid w:val="000A3329"/>
    <w:rsid w:val="000A4676"/>
    <w:rsid w:val="000B5CC7"/>
    <w:rsid w:val="000C0918"/>
    <w:rsid w:val="000C1975"/>
    <w:rsid w:val="000D4948"/>
    <w:rsid w:val="000F0652"/>
    <w:rsid w:val="000F27CE"/>
    <w:rsid w:val="000F3917"/>
    <w:rsid w:val="000F6E2D"/>
    <w:rsid w:val="001034D8"/>
    <w:rsid w:val="00103BB7"/>
    <w:rsid w:val="00107E17"/>
    <w:rsid w:val="00112562"/>
    <w:rsid w:val="00121ECF"/>
    <w:rsid w:val="00123C76"/>
    <w:rsid w:val="00127FD7"/>
    <w:rsid w:val="00141CB5"/>
    <w:rsid w:val="00142007"/>
    <w:rsid w:val="0014272F"/>
    <w:rsid w:val="001435CD"/>
    <w:rsid w:val="001435DE"/>
    <w:rsid w:val="0014409C"/>
    <w:rsid w:val="00144618"/>
    <w:rsid w:val="00147073"/>
    <w:rsid w:val="00155EC0"/>
    <w:rsid w:val="00156075"/>
    <w:rsid w:val="00156DDA"/>
    <w:rsid w:val="001630DA"/>
    <w:rsid w:val="00171E5A"/>
    <w:rsid w:val="001776D4"/>
    <w:rsid w:val="00184833"/>
    <w:rsid w:val="00190335"/>
    <w:rsid w:val="001905BA"/>
    <w:rsid w:val="001906AE"/>
    <w:rsid w:val="00191709"/>
    <w:rsid w:val="00192BAB"/>
    <w:rsid w:val="00196BE8"/>
    <w:rsid w:val="00196E19"/>
    <w:rsid w:val="00197900"/>
    <w:rsid w:val="001A4AAE"/>
    <w:rsid w:val="001B2457"/>
    <w:rsid w:val="001B6858"/>
    <w:rsid w:val="001C1DB0"/>
    <w:rsid w:val="001C3975"/>
    <w:rsid w:val="001C415F"/>
    <w:rsid w:val="001C5995"/>
    <w:rsid w:val="001E0040"/>
    <w:rsid w:val="001E2FC5"/>
    <w:rsid w:val="001E7660"/>
    <w:rsid w:val="0020062E"/>
    <w:rsid w:val="002150D1"/>
    <w:rsid w:val="0021632D"/>
    <w:rsid w:val="00220C85"/>
    <w:rsid w:val="0023472C"/>
    <w:rsid w:val="00235EFD"/>
    <w:rsid w:val="002377AB"/>
    <w:rsid w:val="0024099A"/>
    <w:rsid w:val="00250B79"/>
    <w:rsid w:val="002517B9"/>
    <w:rsid w:val="00257482"/>
    <w:rsid w:val="00265059"/>
    <w:rsid w:val="0027060B"/>
    <w:rsid w:val="00273916"/>
    <w:rsid w:val="002801ED"/>
    <w:rsid w:val="00280970"/>
    <w:rsid w:val="002939C0"/>
    <w:rsid w:val="002A3B82"/>
    <w:rsid w:val="002A55D7"/>
    <w:rsid w:val="002D1F6B"/>
    <w:rsid w:val="002E374F"/>
    <w:rsid w:val="002F1EE0"/>
    <w:rsid w:val="002F276D"/>
    <w:rsid w:val="002F3F63"/>
    <w:rsid w:val="002F56E9"/>
    <w:rsid w:val="0030033B"/>
    <w:rsid w:val="003013EC"/>
    <w:rsid w:val="00310B2D"/>
    <w:rsid w:val="00311613"/>
    <w:rsid w:val="003120B9"/>
    <w:rsid w:val="0031337A"/>
    <w:rsid w:val="00316482"/>
    <w:rsid w:val="003212BE"/>
    <w:rsid w:val="00322DB9"/>
    <w:rsid w:val="00324C31"/>
    <w:rsid w:val="00334123"/>
    <w:rsid w:val="00335168"/>
    <w:rsid w:val="00343CA6"/>
    <w:rsid w:val="003442AE"/>
    <w:rsid w:val="0034798A"/>
    <w:rsid w:val="00352AC4"/>
    <w:rsid w:val="00356D92"/>
    <w:rsid w:val="00357791"/>
    <w:rsid w:val="00360BA6"/>
    <w:rsid w:val="00361833"/>
    <w:rsid w:val="0036390C"/>
    <w:rsid w:val="00365490"/>
    <w:rsid w:val="00371C4B"/>
    <w:rsid w:val="0037352B"/>
    <w:rsid w:val="0037770F"/>
    <w:rsid w:val="0038025C"/>
    <w:rsid w:val="003840C7"/>
    <w:rsid w:val="00386232"/>
    <w:rsid w:val="00393DD9"/>
    <w:rsid w:val="003A0E43"/>
    <w:rsid w:val="003A10EF"/>
    <w:rsid w:val="003B1226"/>
    <w:rsid w:val="003D1A8E"/>
    <w:rsid w:val="003D4431"/>
    <w:rsid w:val="003D6AB4"/>
    <w:rsid w:val="003E086D"/>
    <w:rsid w:val="003E5DF0"/>
    <w:rsid w:val="003E66AB"/>
    <w:rsid w:val="003F0B90"/>
    <w:rsid w:val="003F7E6F"/>
    <w:rsid w:val="00401324"/>
    <w:rsid w:val="00410547"/>
    <w:rsid w:val="004123BB"/>
    <w:rsid w:val="00415150"/>
    <w:rsid w:val="00416810"/>
    <w:rsid w:val="00420FBA"/>
    <w:rsid w:val="00426A43"/>
    <w:rsid w:val="0042729E"/>
    <w:rsid w:val="00436D12"/>
    <w:rsid w:val="00437AA1"/>
    <w:rsid w:val="0044512A"/>
    <w:rsid w:val="00451B00"/>
    <w:rsid w:val="004521C8"/>
    <w:rsid w:val="00453973"/>
    <w:rsid w:val="00454916"/>
    <w:rsid w:val="004609AA"/>
    <w:rsid w:val="00462FE0"/>
    <w:rsid w:val="004828F1"/>
    <w:rsid w:val="004840D6"/>
    <w:rsid w:val="004862AB"/>
    <w:rsid w:val="0048743E"/>
    <w:rsid w:val="00495F12"/>
    <w:rsid w:val="004A1A7F"/>
    <w:rsid w:val="004A24B7"/>
    <w:rsid w:val="004D7923"/>
    <w:rsid w:val="004D7D6D"/>
    <w:rsid w:val="004F2E7C"/>
    <w:rsid w:val="00503DEB"/>
    <w:rsid w:val="00521254"/>
    <w:rsid w:val="00530C19"/>
    <w:rsid w:val="00535DCF"/>
    <w:rsid w:val="00537108"/>
    <w:rsid w:val="00543C46"/>
    <w:rsid w:val="005442EE"/>
    <w:rsid w:val="005577A8"/>
    <w:rsid w:val="005613CD"/>
    <w:rsid w:val="00562320"/>
    <w:rsid w:val="00564F7D"/>
    <w:rsid w:val="0057007A"/>
    <w:rsid w:val="005756D2"/>
    <w:rsid w:val="005774C2"/>
    <w:rsid w:val="00586715"/>
    <w:rsid w:val="00586A23"/>
    <w:rsid w:val="005871B1"/>
    <w:rsid w:val="00591C1A"/>
    <w:rsid w:val="00593BF1"/>
    <w:rsid w:val="00593CC1"/>
    <w:rsid w:val="0059470A"/>
    <w:rsid w:val="0059662A"/>
    <w:rsid w:val="005A344C"/>
    <w:rsid w:val="005B017F"/>
    <w:rsid w:val="005B0F0F"/>
    <w:rsid w:val="005B4412"/>
    <w:rsid w:val="005C3780"/>
    <w:rsid w:val="005C46B9"/>
    <w:rsid w:val="005C79AD"/>
    <w:rsid w:val="005D3015"/>
    <w:rsid w:val="005E4274"/>
    <w:rsid w:val="005E5613"/>
    <w:rsid w:val="005F63F5"/>
    <w:rsid w:val="00606E1F"/>
    <w:rsid w:val="00607545"/>
    <w:rsid w:val="00614D6A"/>
    <w:rsid w:val="00617F91"/>
    <w:rsid w:val="00623F03"/>
    <w:rsid w:val="00630BED"/>
    <w:rsid w:val="00637517"/>
    <w:rsid w:val="00643FBA"/>
    <w:rsid w:val="00645303"/>
    <w:rsid w:val="006471BC"/>
    <w:rsid w:val="00650209"/>
    <w:rsid w:val="00654E1E"/>
    <w:rsid w:val="00661BCE"/>
    <w:rsid w:val="00665187"/>
    <w:rsid w:val="00676326"/>
    <w:rsid w:val="006766A5"/>
    <w:rsid w:val="0069094D"/>
    <w:rsid w:val="00692166"/>
    <w:rsid w:val="0069444A"/>
    <w:rsid w:val="006B3CA7"/>
    <w:rsid w:val="006B48A9"/>
    <w:rsid w:val="006B6D44"/>
    <w:rsid w:val="006B7092"/>
    <w:rsid w:val="006C3B8A"/>
    <w:rsid w:val="006C3DB2"/>
    <w:rsid w:val="006D0063"/>
    <w:rsid w:val="006D28C0"/>
    <w:rsid w:val="006D684D"/>
    <w:rsid w:val="006E265C"/>
    <w:rsid w:val="006E51F7"/>
    <w:rsid w:val="006F435E"/>
    <w:rsid w:val="00703553"/>
    <w:rsid w:val="0070436F"/>
    <w:rsid w:val="00704B05"/>
    <w:rsid w:val="00704B7E"/>
    <w:rsid w:val="0070609B"/>
    <w:rsid w:val="0070778C"/>
    <w:rsid w:val="0071033C"/>
    <w:rsid w:val="0072352A"/>
    <w:rsid w:val="00723C68"/>
    <w:rsid w:val="00724230"/>
    <w:rsid w:val="00726767"/>
    <w:rsid w:val="00732861"/>
    <w:rsid w:val="00740D95"/>
    <w:rsid w:val="007411FA"/>
    <w:rsid w:val="007436ED"/>
    <w:rsid w:val="0074415F"/>
    <w:rsid w:val="00745272"/>
    <w:rsid w:val="0075175C"/>
    <w:rsid w:val="007621B6"/>
    <w:rsid w:val="00764A4A"/>
    <w:rsid w:val="007667F5"/>
    <w:rsid w:val="00772B7F"/>
    <w:rsid w:val="00772B91"/>
    <w:rsid w:val="00775BFA"/>
    <w:rsid w:val="00777DC8"/>
    <w:rsid w:val="00785594"/>
    <w:rsid w:val="007A1F0E"/>
    <w:rsid w:val="007A3705"/>
    <w:rsid w:val="007B016F"/>
    <w:rsid w:val="007C0C6E"/>
    <w:rsid w:val="007C2188"/>
    <w:rsid w:val="007D1A82"/>
    <w:rsid w:val="007D4939"/>
    <w:rsid w:val="007D7F3F"/>
    <w:rsid w:val="007E4B38"/>
    <w:rsid w:val="007E4DA5"/>
    <w:rsid w:val="007F01E0"/>
    <w:rsid w:val="007F3997"/>
    <w:rsid w:val="007F50FF"/>
    <w:rsid w:val="00803915"/>
    <w:rsid w:val="0081031D"/>
    <w:rsid w:val="00827B64"/>
    <w:rsid w:val="008411D8"/>
    <w:rsid w:val="008447FD"/>
    <w:rsid w:val="00850801"/>
    <w:rsid w:val="0085661D"/>
    <w:rsid w:val="00857C76"/>
    <w:rsid w:val="008652D4"/>
    <w:rsid w:val="00870A56"/>
    <w:rsid w:val="008727C4"/>
    <w:rsid w:val="00880D48"/>
    <w:rsid w:val="00892FAD"/>
    <w:rsid w:val="00893D7F"/>
    <w:rsid w:val="008964C5"/>
    <w:rsid w:val="008A0E4E"/>
    <w:rsid w:val="008A612C"/>
    <w:rsid w:val="008B434D"/>
    <w:rsid w:val="008B49D6"/>
    <w:rsid w:val="008C271D"/>
    <w:rsid w:val="008C5764"/>
    <w:rsid w:val="008D0446"/>
    <w:rsid w:val="008D123B"/>
    <w:rsid w:val="008D3D73"/>
    <w:rsid w:val="008E7FCE"/>
    <w:rsid w:val="008F4D17"/>
    <w:rsid w:val="00901AD3"/>
    <w:rsid w:val="00904D9E"/>
    <w:rsid w:val="00911CEE"/>
    <w:rsid w:val="00912DCC"/>
    <w:rsid w:val="0092642F"/>
    <w:rsid w:val="009307E5"/>
    <w:rsid w:val="0093788D"/>
    <w:rsid w:val="00944165"/>
    <w:rsid w:val="00954D62"/>
    <w:rsid w:val="00960A12"/>
    <w:rsid w:val="009663F8"/>
    <w:rsid w:val="00974EB6"/>
    <w:rsid w:val="00976125"/>
    <w:rsid w:val="00976738"/>
    <w:rsid w:val="00993BFE"/>
    <w:rsid w:val="009A040A"/>
    <w:rsid w:val="009B1215"/>
    <w:rsid w:val="009C5AC2"/>
    <w:rsid w:val="009D7B28"/>
    <w:rsid w:val="009E3843"/>
    <w:rsid w:val="009E3FAA"/>
    <w:rsid w:val="009E73A7"/>
    <w:rsid w:val="009F2D8B"/>
    <w:rsid w:val="00A0685E"/>
    <w:rsid w:val="00A12C13"/>
    <w:rsid w:val="00A175F4"/>
    <w:rsid w:val="00A17CE4"/>
    <w:rsid w:val="00A21F93"/>
    <w:rsid w:val="00A22390"/>
    <w:rsid w:val="00A265BD"/>
    <w:rsid w:val="00A26CFA"/>
    <w:rsid w:val="00A32169"/>
    <w:rsid w:val="00A32978"/>
    <w:rsid w:val="00A51159"/>
    <w:rsid w:val="00A55510"/>
    <w:rsid w:val="00A62702"/>
    <w:rsid w:val="00A64551"/>
    <w:rsid w:val="00A75A68"/>
    <w:rsid w:val="00A77E7A"/>
    <w:rsid w:val="00A850A6"/>
    <w:rsid w:val="00A95A44"/>
    <w:rsid w:val="00AA2BFA"/>
    <w:rsid w:val="00AB1566"/>
    <w:rsid w:val="00AB7071"/>
    <w:rsid w:val="00AC45FF"/>
    <w:rsid w:val="00AD1A1C"/>
    <w:rsid w:val="00AD1D3F"/>
    <w:rsid w:val="00AD3C0D"/>
    <w:rsid w:val="00AD7E5A"/>
    <w:rsid w:val="00AE2E65"/>
    <w:rsid w:val="00AF365B"/>
    <w:rsid w:val="00AF6415"/>
    <w:rsid w:val="00B027D3"/>
    <w:rsid w:val="00B122B4"/>
    <w:rsid w:val="00B20B36"/>
    <w:rsid w:val="00B21C56"/>
    <w:rsid w:val="00B22F9F"/>
    <w:rsid w:val="00B233D8"/>
    <w:rsid w:val="00B40C7D"/>
    <w:rsid w:val="00B420A9"/>
    <w:rsid w:val="00B434A3"/>
    <w:rsid w:val="00B44BBD"/>
    <w:rsid w:val="00B46C64"/>
    <w:rsid w:val="00B57039"/>
    <w:rsid w:val="00B5771D"/>
    <w:rsid w:val="00B618E1"/>
    <w:rsid w:val="00B66A0B"/>
    <w:rsid w:val="00B74A33"/>
    <w:rsid w:val="00B8794B"/>
    <w:rsid w:val="00B91A43"/>
    <w:rsid w:val="00B92A20"/>
    <w:rsid w:val="00BA2495"/>
    <w:rsid w:val="00BA65E6"/>
    <w:rsid w:val="00BB61B1"/>
    <w:rsid w:val="00BC78F4"/>
    <w:rsid w:val="00BD63E5"/>
    <w:rsid w:val="00BE3ED5"/>
    <w:rsid w:val="00BE56AE"/>
    <w:rsid w:val="00BE7885"/>
    <w:rsid w:val="00BF7B87"/>
    <w:rsid w:val="00BF7FB7"/>
    <w:rsid w:val="00C002C1"/>
    <w:rsid w:val="00C006FF"/>
    <w:rsid w:val="00C02E1C"/>
    <w:rsid w:val="00C12DBA"/>
    <w:rsid w:val="00C13861"/>
    <w:rsid w:val="00C13EEE"/>
    <w:rsid w:val="00C24E06"/>
    <w:rsid w:val="00C4291A"/>
    <w:rsid w:val="00C42E07"/>
    <w:rsid w:val="00C45269"/>
    <w:rsid w:val="00C467CE"/>
    <w:rsid w:val="00C47131"/>
    <w:rsid w:val="00C53D35"/>
    <w:rsid w:val="00C55DA4"/>
    <w:rsid w:val="00C56E02"/>
    <w:rsid w:val="00C622DC"/>
    <w:rsid w:val="00C639F3"/>
    <w:rsid w:val="00C66AAF"/>
    <w:rsid w:val="00C67146"/>
    <w:rsid w:val="00C671C5"/>
    <w:rsid w:val="00C70786"/>
    <w:rsid w:val="00C7234E"/>
    <w:rsid w:val="00C76681"/>
    <w:rsid w:val="00C769F5"/>
    <w:rsid w:val="00C82C31"/>
    <w:rsid w:val="00C83C35"/>
    <w:rsid w:val="00C83D60"/>
    <w:rsid w:val="00C878D4"/>
    <w:rsid w:val="00C96321"/>
    <w:rsid w:val="00C97DF2"/>
    <w:rsid w:val="00CA5391"/>
    <w:rsid w:val="00CA5AAE"/>
    <w:rsid w:val="00CA6DF1"/>
    <w:rsid w:val="00CB1F1C"/>
    <w:rsid w:val="00CB6E10"/>
    <w:rsid w:val="00CC2F12"/>
    <w:rsid w:val="00CC49A8"/>
    <w:rsid w:val="00CC4ECC"/>
    <w:rsid w:val="00CD1587"/>
    <w:rsid w:val="00CD1EA6"/>
    <w:rsid w:val="00CE4C97"/>
    <w:rsid w:val="00CE667F"/>
    <w:rsid w:val="00CF037F"/>
    <w:rsid w:val="00CF1C4F"/>
    <w:rsid w:val="00CF2C53"/>
    <w:rsid w:val="00CF621A"/>
    <w:rsid w:val="00CF63DD"/>
    <w:rsid w:val="00CF7148"/>
    <w:rsid w:val="00D007E6"/>
    <w:rsid w:val="00D04981"/>
    <w:rsid w:val="00D052A1"/>
    <w:rsid w:val="00D10497"/>
    <w:rsid w:val="00D11BD7"/>
    <w:rsid w:val="00D121CF"/>
    <w:rsid w:val="00D20559"/>
    <w:rsid w:val="00D31ABA"/>
    <w:rsid w:val="00D3398F"/>
    <w:rsid w:val="00D435C3"/>
    <w:rsid w:val="00D45221"/>
    <w:rsid w:val="00D46023"/>
    <w:rsid w:val="00D54CF9"/>
    <w:rsid w:val="00D67888"/>
    <w:rsid w:val="00D7376F"/>
    <w:rsid w:val="00DA1B2F"/>
    <w:rsid w:val="00DA7533"/>
    <w:rsid w:val="00DB1E67"/>
    <w:rsid w:val="00DB6CF4"/>
    <w:rsid w:val="00DC349B"/>
    <w:rsid w:val="00DD4661"/>
    <w:rsid w:val="00DD6A63"/>
    <w:rsid w:val="00DD78E2"/>
    <w:rsid w:val="00DE1162"/>
    <w:rsid w:val="00E031AD"/>
    <w:rsid w:val="00E0580C"/>
    <w:rsid w:val="00E17958"/>
    <w:rsid w:val="00E20844"/>
    <w:rsid w:val="00E21931"/>
    <w:rsid w:val="00E347DB"/>
    <w:rsid w:val="00E35090"/>
    <w:rsid w:val="00E354FE"/>
    <w:rsid w:val="00E478A6"/>
    <w:rsid w:val="00E531D5"/>
    <w:rsid w:val="00E53AB7"/>
    <w:rsid w:val="00E6288E"/>
    <w:rsid w:val="00E64FFE"/>
    <w:rsid w:val="00E65584"/>
    <w:rsid w:val="00E70E51"/>
    <w:rsid w:val="00E76772"/>
    <w:rsid w:val="00E8396C"/>
    <w:rsid w:val="00E84706"/>
    <w:rsid w:val="00E86E93"/>
    <w:rsid w:val="00E916D5"/>
    <w:rsid w:val="00E91CD3"/>
    <w:rsid w:val="00EB43EA"/>
    <w:rsid w:val="00EC67DE"/>
    <w:rsid w:val="00ED42A4"/>
    <w:rsid w:val="00EE7170"/>
    <w:rsid w:val="00EF2B69"/>
    <w:rsid w:val="00EF77ED"/>
    <w:rsid w:val="00F047B6"/>
    <w:rsid w:val="00F11E39"/>
    <w:rsid w:val="00F31752"/>
    <w:rsid w:val="00F320EA"/>
    <w:rsid w:val="00F33ED4"/>
    <w:rsid w:val="00F34B65"/>
    <w:rsid w:val="00F41C2F"/>
    <w:rsid w:val="00F7084B"/>
    <w:rsid w:val="00F73013"/>
    <w:rsid w:val="00F74228"/>
    <w:rsid w:val="00F81745"/>
    <w:rsid w:val="00F8293E"/>
    <w:rsid w:val="00F83740"/>
    <w:rsid w:val="00F855AB"/>
    <w:rsid w:val="00FA1390"/>
    <w:rsid w:val="00FA575B"/>
    <w:rsid w:val="00FB7E16"/>
    <w:rsid w:val="00FC6612"/>
    <w:rsid w:val="00FC670A"/>
    <w:rsid w:val="00FD02F0"/>
    <w:rsid w:val="00FD5C07"/>
    <w:rsid w:val="00FD7AAF"/>
    <w:rsid w:val="00FF6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E6"/>
    <w:pPr>
      <w:widowControl w:val="0"/>
      <w:ind w:firstLineChars="200" w:firstLine="200"/>
      <w:jc w:val="both"/>
    </w:pPr>
    <w:rPr>
      <w:rFonts w:ascii="Times New Roman" w:eastAsia="宋体" w:hAnsi="Times New Roman"/>
    </w:rPr>
  </w:style>
  <w:style w:type="paragraph" w:styleId="Heading1">
    <w:name w:val="heading 1"/>
    <w:next w:val="Normal"/>
    <w:link w:val="Heading1Char"/>
    <w:uiPriority w:val="9"/>
    <w:qFormat/>
    <w:rsid w:val="00E76772"/>
    <w:pPr>
      <w:keepNext/>
      <w:keepLines/>
      <w:numPr>
        <w:numId w:val="4"/>
      </w:numPr>
      <w:spacing w:before="340" w:after="330" w:line="578" w:lineRule="auto"/>
      <w:outlineLvl w:val="0"/>
    </w:pPr>
    <w:rPr>
      <w:rFonts w:ascii="黑体" w:eastAsia="黑体" w:hAnsi="黑体"/>
      <w:b/>
      <w:bCs/>
      <w:kern w:val="44"/>
      <w:sz w:val="44"/>
      <w:szCs w:val="44"/>
    </w:rPr>
  </w:style>
  <w:style w:type="paragraph" w:styleId="Heading2">
    <w:name w:val="heading 2"/>
    <w:basedOn w:val="Heading1"/>
    <w:next w:val="Normal"/>
    <w:link w:val="Heading2Char"/>
    <w:uiPriority w:val="9"/>
    <w:unhideWhenUsed/>
    <w:qFormat/>
    <w:rsid w:val="00E76772"/>
    <w:pPr>
      <w:numPr>
        <w:ilvl w:val="1"/>
      </w:numPr>
      <w:spacing w:before="260" w:after="260" w:line="415" w:lineRule="auto"/>
      <w:outlineLvl w:val="1"/>
    </w:pPr>
    <w:rPr>
      <w:rFonts w:cstheme="majorBidi"/>
      <w:b w:val="0"/>
      <w:bCs w:val="0"/>
      <w:sz w:val="32"/>
      <w:szCs w:val="32"/>
    </w:rPr>
  </w:style>
  <w:style w:type="paragraph" w:styleId="Heading3">
    <w:name w:val="heading 3"/>
    <w:basedOn w:val="Heading2"/>
    <w:next w:val="Normal"/>
    <w:link w:val="Heading3Char"/>
    <w:uiPriority w:val="9"/>
    <w:unhideWhenUsed/>
    <w:qFormat/>
    <w:rsid w:val="00B74A33"/>
    <w:pPr>
      <w:widowControl w:val="0"/>
      <w:numPr>
        <w:ilvl w:val="2"/>
      </w:numPr>
      <w:ind w:left="851" w:firstLine="0"/>
      <w:jc w:val="both"/>
      <w:outlineLvl w:val="2"/>
    </w:pPr>
    <w:rPr>
      <w:rFonts w:eastAsia="宋体"/>
      <w:b/>
      <w:kern w:val="2"/>
      <w:sz w:val="28"/>
    </w:rPr>
  </w:style>
  <w:style w:type="paragraph" w:styleId="Heading4">
    <w:name w:val="heading 4"/>
    <w:basedOn w:val="Heading3"/>
    <w:next w:val="Normal"/>
    <w:link w:val="Heading4Char"/>
    <w:uiPriority w:val="9"/>
    <w:unhideWhenUsed/>
    <w:qFormat/>
    <w:rsid w:val="00E76772"/>
    <w:pPr>
      <w:numPr>
        <w:ilvl w:val="3"/>
      </w:numPr>
      <w:spacing w:before="280" w:after="290" w:line="377" w:lineRule="auto"/>
      <w:outlineLvl w:val="3"/>
    </w:pPr>
    <w:rPr>
      <w:rFonts w:eastAsia="黑体"/>
      <w:bCs/>
      <w:sz w:val="24"/>
      <w:szCs w:val="28"/>
    </w:rPr>
  </w:style>
  <w:style w:type="paragraph" w:styleId="Heading5">
    <w:name w:val="heading 5"/>
    <w:basedOn w:val="Normal"/>
    <w:next w:val="Normal"/>
    <w:link w:val="Heading5Char"/>
    <w:uiPriority w:val="9"/>
    <w:unhideWhenUsed/>
    <w:qFormat/>
    <w:rsid w:val="00564F7D"/>
    <w:pPr>
      <w:keepNext/>
      <w:keepLines/>
      <w:numPr>
        <w:ilvl w:val="4"/>
        <w:numId w:val="4"/>
      </w:numPr>
      <w:spacing w:before="280" w:after="290" w:line="377" w:lineRule="auto"/>
      <w:ind w:left="1331" w:hangingChars="49" w:hanging="49"/>
      <w:outlineLvl w:val="4"/>
    </w:pPr>
    <w:rPr>
      <w:rFonts w:ascii="等线 Light" w:eastAsia="等线 Light" w:hAnsi="等线 Light"/>
      <w:b/>
      <w:bCs/>
      <w:sz w:val="22"/>
      <w:szCs w:val="28"/>
    </w:rPr>
  </w:style>
  <w:style w:type="paragraph" w:styleId="Heading6">
    <w:name w:val="heading 6"/>
    <w:basedOn w:val="Normal"/>
    <w:next w:val="Normal"/>
    <w:link w:val="Heading6Char"/>
    <w:uiPriority w:val="9"/>
    <w:unhideWhenUsed/>
    <w:qFormat/>
    <w:rsid w:val="00732861"/>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732861"/>
    <w:pPr>
      <w:keepNext/>
      <w:keepLines/>
      <w:numPr>
        <w:ilvl w:val="6"/>
        <w:numId w:val="4"/>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732861"/>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732861"/>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76772"/>
    <w:rPr>
      <w:rFonts w:ascii="黑体" w:eastAsia="黑体" w:hAnsi="黑体"/>
      <w:b/>
      <w:bCs/>
      <w:kern w:val="44"/>
      <w:sz w:val="44"/>
      <w:szCs w:val="44"/>
    </w:rPr>
  </w:style>
  <w:style w:type="character" w:customStyle="1" w:styleId="Heading2Char">
    <w:name w:val="Heading 2 Char"/>
    <w:basedOn w:val="DefaultParagraphFont"/>
    <w:link w:val="Heading2"/>
    <w:uiPriority w:val="9"/>
    <w:qFormat/>
    <w:rsid w:val="00B74A33"/>
    <w:rPr>
      <w:rFonts w:ascii="黑体" w:eastAsia="黑体" w:hAnsi="黑体" w:cstheme="majorBidi"/>
      <w:kern w:val="44"/>
      <w:sz w:val="32"/>
      <w:szCs w:val="32"/>
    </w:rPr>
  </w:style>
  <w:style w:type="character" w:customStyle="1" w:styleId="Heading3Char">
    <w:name w:val="Heading 3 Char"/>
    <w:basedOn w:val="DefaultParagraphFont"/>
    <w:link w:val="Heading3"/>
    <w:uiPriority w:val="9"/>
    <w:qFormat/>
    <w:rsid w:val="00B74A33"/>
    <w:rPr>
      <w:rFonts w:ascii="黑体" w:eastAsia="宋体" w:hAnsi="黑体" w:cstheme="majorBidi"/>
      <w:b/>
      <w:sz w:val="28"/>
      <w:szCs w:val="32"/>
    </w:rPr>
  </w:style>
  <w:style w:type="character" w:customStyle="1" w:styleId="Heading4Char">
    <w:name w:val="Heading 4 Char"/>
    <w:basedOn w:val="DefaultParagraphFont"/>
    <w:link w:val="Heading4"/>
    <w:uiPriority w:val="9"/>
    <w:qFormat/>
    <w:rsid w:val="00B74A33"/>
    <w:rPr>
      <w:rFonts w:ascii="黑体" w:eastAsia="黑体" w:hAnsi="黑体" w:cstheme="majorBidi"/>
      <w:b/>
      <w:bCs/>
      <w:sz w:val="24"/>
      <w:szCs w:val="28"/>
    </w:rPr>
  </w:style>
  <w:style w:type="paragraph" w:styleId="Header">
    <w:name w:val="header"/>
    <w:basedOn w:val="Normal"/>
    <w:link w:val="HeaderChar"/>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76772"/>
    <w:rPr>
      <w:sz w:val="18"/>
      <w:szCs w:val="18"/>
    </w:rPr>
  </w:style>
  <w:style w:type="paragraph" w:styleId="Footer">
    <w:name w:val="footer"/>
    <w:basedOn w:val="Normal"/>
    <w:link w:val="FooterChar"/>
    <w:uiPriority w:val="99"/>
    <w:unhideWhenUsed/>
    <w:qFormat/>
    <w:rsid w:val="00E767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76772"/>
    <w:rPr>
      <w:sz w:val="18"/>
      <w:szCs w:val="18"/>
    </w:rPr>
  </w:style>
  <w:style w:type="paragraph" w:styleId="CommentText">
    <w:name w:val="annotation text"/>
    <w:basedOn w:val="Normal"/>
    <w:link w:val="CommentTextChar"/>
    <w:uiPriority w:val="99"/>
    <w:unhideWhenUsed/>
    <w:qFormat/>
    <w:rsid w:val="00E76772"/>
    <w:pPr>
      <w:jc w:val="left"/>
    </w:pPr>
  </w:style>
  <w:style w:type="character" w:customStyle="1" w:styleId="CommentTextChar">
    <w:name w:val="Comment Text Char"/>
    <w:basedOn w:val="DefaultParagraphFont"/>
    <w:link w:val="CommentText"/>
    <w:uiPriority w:val="99"/>
    <w:qFormat/>
    <w:rsid w:val="00E76772"/>
    <w:rPr>
      <w:rFonts w:ascii="Times New Roman" w:eastAsia="宋体" w:hAnsi="Times New Roman"/>
    </w:rPr>
  </w:style>
  <w:style w:type="paragraph" w:styleId="Date">
    <w:name w:val="Date"/>
    <w:basedOn w:val="Normal"/>
    <w:next w:val="Normal"/>
    <w:link w:val="DateChar"/>
    <w:uiPriority w:val="99"/>
    <w:unhideWhenUsed/>
    <w:qFormat/>
    <w:rsid w:val="00E76772"/>
    <w:pPr>
      <w:ind w:leftChars="2500" w:left="100"/>
    </w:pPr>
  </w:style>
  <w:style w:type="character" w:customStyle="1" w:styleId="DateChar">
    <w:name w:val="Date Char"/>
    <w:basedOn w:val="DefaultParagraphFont"/>
    <w:link w:val="Date"/>
    <w:uiPriority w:val="99"/>
    <w:qFormat/>
    <w:rsid w:val="00E76772"/>
    <w:rPr>
      <w:rFonts w:ascii="Times New Roman" w:eastAsia="宋体" w:hAnsi="Times New Roman"/>
    </w:rPr>
  </w:style>
  <w:style w:type="paragraph" w:styleId="BalloonText">
    <w:name w:val="Balloon Text"/>
    <w:basedOn w:val="Normal"/>
    <w:link w:val="BalloonTextChar"/>
    <w:uiPriority w:val="99"/>
    <w:unhideWhenUsed/>
    <w:qFormat/>
    <w:rsid w:val="00E76772"/>
    <w:rPr>
      <w:sz w:val="18"/>
      <w:szCs w:val="18"/>
    </w:rPr>
  </w:style>
  <w:style w:type="character" w:customStyle="1" w:styleId="BalloonTextChar">
    <w:name w:val="Balloon Text Char"/>
    <w:basedOn w:val="DefaultParagraphFont"/>
    <w:link w:val="BalloonText"/>
    <w:uiPriority w:val="99"/>
    <w:qFormat/>
    <w:rsid w:val="00E76772"/>
    <w:rPr>
      <w:rFonts w:ascii="Times New Roman" w:eastAsia="宋体" w:hAnsi="Times New Roman"/>
      <w:sz w:val="18"/>
      <w:szCs w:val="18"/>
    </w:rPr>
  </w:style>
  <w:style w:type="paragraph" w:styleId="Subtitle">
    <w:name w:val="Subtitle"/>
    <w:basedOn w:val="Normal"/>
    <w:next w:val="Normal"/>
    <w:link w:val="SubtitleChar"/>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SubtitleChar">
    <w:name w:val="Subtitle Char"/>
    <w:basedOn w:val="DefaultParagraphFont"/>
    <w:link w:val="Subtitle"/>
    <w:uiPriority w:val="11"/>
    <w:qFormat/>
    <w:rsid w:val="00E76772"/>
    <w:rPr>
      <w:b/>
      <w:bCs/>
      <w:kern w:val="28"/>
      <w:sz w:val="28"/>
      <w:szCs w:val="32"/>
    </w:rPr>
  </w:style>
  <w:style w:type="paragraph" w:styleId="Title">
    <w:name w:val="Title"/>
    <w:basedOn w:val="Normal"/>
    <w:next w:val="Normal"/>
    <w:link w:val="TitleChar"/>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qFormat/>
    <w:rsid w:val="00E76772"/>
    <w:rPr>
      <w:rFonts w:asciiTheme="majorHAnsi" w:eastAsiaTheme="majorEastAsia" w:hAnsiTheme="majorHAnsi" w:cstheme="majorBidi"/>
      <w:b/>
      <w:bCs/>
      <w:sz w:val="32"/>
      <w:szCs w:val="32"/>
    </w:rPr>
  </w:style>
  <w:style w:type="character" w:styleId="Strong">
    <w:name w:val="Strong"/>
    <w:basedOn w:val="DefaultParagraphFont"/>
    <w:uiPriority w:val="22"/>
    <w:qFormat/>
    <w:rsid w:val="00E76772"/>
    <w:rPr>
      <w:b/>
      <w:bCs/>
    </w:rPr>
  </w:style>
  <w:style w:type="character" w:styleId="Hyperlink">
    <w:name w:val="Hyperlink"/>
    <w:basedOn w:val="DefaultParagraphFont"/>
    <w:uiPriority w:val="99"/>
    <w:unhideWhenUsed/>
    <w:qFormat/>
    <w:rsid w:val="00E76772"/>
    <w:rPr>
      <w:color w:val="0563C1" w:themeColor="hyperlink"/>
      <w:u w:val="single"/>
    </w:rPr>
  </w:style>
  <w:style w:type="character" w:styleId="CommentReference">
    <w:name w:val="annotation reference"/>
    <w:basedOn w:val="DefaultParagraphFont"/>
    <w:uiPriority w:val="99"/>
    <w:unhideWhenUsed/>
    <w:qFormat/>
    <w:rsid w:val="00E76772"/>
    <w:rPr>
      <w:sz w:val="21"/>
      <w:szCs w:val="21"/>
    </w:rPr>
  </w:style>
  <w:style w:type="table" w:styleId="TableGrid">
    <w:name w:val="Table Grid"/>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小标题"/>
    <w:basedOn w:val="Normal"/>
    <w:next w:val="Normal"/>
    <w:link w:val="a1"/>
    <w:qFormat/>
    <w:rsid w:val="00E76772"/>
    <w:pPr>
      <w:spacing w:line="360" w:lineRule="auto"/>
    </w:pPr>
    <w:rPr>
      <w:b/>
    </w:rPr>
  </w:style>
  <w:style w:type="character" w:customStyle="1" w:styleId="a1">
    <w:name w:val="小标题 字符"/>
    <w:basedOn w:val="DefaultParagraphFont"/>
    <w:link w:val="a0"/>
    <w:qFormat/>
    <w:rsid w:val="00E76772"/>
    <w:rPr>
      <w:rFonts w:ascii="Times New Roman" w:eastAsia="宋体" w:hAnsi="Times New Roman"/>
      <w:b/>
    </w:rPr>
  </w:style>
  <w:style w:type="paragraph" w:customStyle="1" w:styleId="a2">
    <w:name w:val="图"/>
    <w:basedOn w:val="Normal"/>
    <w:next w:val="Normal"/>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3">
    <w:name w:val="图题"/>
    <w:basedOn w:val="Normal"/>
    <w:next w:val="Normal"/>
    <w:link w:val="a4"/>
    <w:rsid w:val="00E76772"/>
    <w:pPr>
      <w:jc w:val="center"/>
    </w:pPr>
    <w:rPr>
      <w:sz w:val="18"/>
    </w:rPr>
  </w:style>
  <w:style w:type="character" w:customStyle="1" w:styleId="a4">
    <w:name w:val="图题 字符"/>
    <w:basedOn w:val="DefaultParagraphFont"/>
    <w:link w:val="a3"/>
    <w:qFormat/>
    <w:rsid w:val="00E76772"/>
    <w:rPr>
      <w:rFonts w:ascii="Times New Roman" w:eastAsia="宋体" w:hAnsi="Times New Roman"/>
      <w:sz w:val="18"/>
    </w:rPr>
  </w:style>
  <w:style w:type="paragraph" w:customStyle="1" w:styleId="1">
    <w:name w:val="列出段落1"/>
    <w:basedOn w:val="Normal"/>
    <w:link w:val="a5"/>
    <w:uiPriority w:val="34"/>
    <w:qFormat/>
    <w:rsid w:val="00E76772"/>
    <w:pPr>
      <w:ind w:firstLine="420"/>
    </w:pPr>
    <w:rPr>
      <w:rFonts w:asciiTheme="minorHAnsi" w:eastAsiaTheme="minorEastAsia" w:hAnsiTheme="minorHAnsi"/>
    </w:rPr>
  </w:style>
  <w:style w:type="character" w:customStyle="1" w:styleId="a5">
    <w:name w:val="列出段落 字符"/>
    <w:basedOn w:val="DefaultParagraphFont"/>
    <w:link w:val="1"/>
    <w:uiPriority w:val="34"/>
    <w:qFormat/>
    <w:rsid w:val="00E76772"/>
  </w:style>
  <w:style w:type="table" w:customStyle="1" w:styleId="10">
    <w:name w:val="网格型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E76772"/>
    <w:rPr>
      <w:rFonts w:ascii="Times New Roman" w:eastAsia="宋体" w:hAnsi="Times New Roman"/>
      <w:b/>
      <w:bCs/>
    </w:rPr>
  </w:style>
  <w:style w:type="paragraph" w:styleId="CommentSubject">
    <w:name w:val="annotation subject"/>
    <w:basedOn w:val="CommentText"/>
    <w:next w:val="CommentText"/>
    <w:link w:val="CommentSubjectChar"/>
    <w:uiPriority w:val="99"/>
    <w:semiHidden/>
    <w:unhideWhenUsed/>
    <w:rsid w:val="00E76772"/>
    <w:rPr>
      <w:b/>
      <w:bCs/>
    </w:rPr>
  </w:style>
  <w:style w:type="paragraph" w:customStyle="1" w:styleId="a">
    <w:name w:val="图标题"/>
    <w:basedOn w:val="Normal"/>
    <w:link w:val="a6"/>
    <w:qFormat/>
    <w:rsid w:val="00732861"/>
    <w:pPr>
      <w:numPr>
        <w:numId w:val="2"/>
      </w:numPr>
      <w:spacing w:line="360" w:lineRule="auto"/>
      <w:ind w:firstLine="0"/>
      <w:jc w:val="center"/>
    </w:pPr>
  </w:style>
  <w:style w:type="character" w:customStyle="1" w:styleId="a6">
    <w:name w:val="图标题 字符"/>
    <w:basedOn w:val="DefaultParagraphFont"/>
    <w:link w:val="a"/>
    <w:rsid w:val="00732861"/>
    <w:rPr>
      <w:rFonts w:ascii="Times New Roman" w:eastAsia="宋体" w:hAnsi="Times New Roman"/>
    </w:rPr>
  </w:style>
  <w:style w:type="paragraph" w:customStyle="1" w:styleId="graph">
    <w:name w:val="graph"/>
    <w:basedOn w:val="Normal"/>
    <w:link w:val="graph0"/>
    <w:qFormat/>
    <w:rsid w:val="00732861"/>
    <w:pPr>
      <w:jc w:val="center"/>
    </w:pPr>
    <w:rPr>
      <w:noProof/>
    </w:rPr>
  </w:style>
  <w:style w:type="character" w:customStyle="1" w:styleId="graph0">
    <w:name w:val="graph 字符"/>
    <w:basedOn w:val="DefaultParagraphFont"/>
    <w:link w:val="graph"/>
    <w:rsid w:val="00732861"/>
    <w:rPr>
      <w:rFonts w:ascii="Times New Roman" w:eastAsia="宋体" w:hAnsi="Times New Roman"/>
      <w:noProof/>
    </w:rPr>
  </w:style>
  <w:style w:type="paragraph" w:styleId="ListParagraph">
    <w:name w:val="List Paragraph"/>
    <w:basedOn w:val="Normal"/>
    <w:link w:val="ListParagraphChar"/>
    <w:uiPriority w:val="34"/>
    <w:qFormat/>
    <w:rsid w:val="00732861"/>
    <w:pPr>
      <w:ind w:firstLine="420"/>
    </w:pPr>
    <w:rPr>
      <w:rFonts w:asciiTheme="minorHAnsi" w:eastAsiaTheme="minorEastAsia" w:hAnsiTheme="minorHAnsi"/>
    </w:rPr>
  </w:style>
  <w:style w:type="character" w:customStyle="1" w:styleId="ListParagraphChar">
    <w:name w:val="List Paragraph Char"/>
    <w:basedOn w:val="DefaultParagraphFont"/>
    <w:link w:val="ListParagraph"/>
    <w:uiPriority w:val="34"/>
    <w:rsid w:val="00732861"/>
  </w:style>
  <w:style w:type="character" w:customStyle="1" w:styleId="Heading5Char">
    <w:name w:val="Heading 5 Char"/>
    <w:basedOn w:val="DefaultParagraphFont"/>
    <w:link w:val="Heading5"/>
    <w:uiPriority w:val="9"/>
    <w:rsid w:val="00564F7D"/>
    <w:rPr>
      <w:rFonts w:ascii="等线 Light" w:eastAsia="等线 Light" w:hAnsi="等线 Light"/>
      <w:b/>
      <w:bCs/>
      <w:sz w:val="22"/>
      <w:szCs w:val="28"/>
    </w:rPr>
  </w:style>
  <w:style w:type="character" w:customStyle="1" w:styleId="Heading6Char">
    <w:name w:val="Heading 6 Char"/>
    <w:basedOn w:val="DefaultParagraphFont"/>
    <w:link w:val="Heading6"/>
    <w:uiPriority w:val="9"/>
    <w:rsid w:val="0073286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732861"/>
    <w:rPr>
      <w:rFonts w:ascii="Times New Roman" w:eastAsia="宋体" w:hAnsi="Times New Roman"/>
      <w:b/>
      <w:bCs/>
      <w:sz w:val="24"/>
      <w:szCs w:val="24"/>
    </w:rPr>
  </w:style>
  <w:style w:type="character" w:customStyle="1" w:styleId="Heading8Char">
    <w:name w:val="Heading 8 Char"/>
    <w:basedOn w:val="DefaultParagraphFont"/>
    <w:link w:val="Heading8"/>
    <w:uiPriority w:val="9"/>
    <w:semiHidden/>
    <w:rsid w:val="00732861"/>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732861"/>
    <w:rPr>
      <w:rFonts w:asciiTheme="majorHAnsi" w:eastAsiaTheme="majorEastAsia" w:hAnsiTheme="majorHAnsi" w:cstheme="majorBidi"/>
      <w:szCs w:val="21"/>
    </w:rPr>
  </w:style>
  <w:style w:type="paragraph" w:styleId="Caption">
    <w:name w:val="caption"/>
    <w:basedOn w:val="Normal"/>
    <w:next w:val="Normal"/>
    <w:uiPriority w:val="35"/>
    <w:unhideWhenUsed/>
    <w:qFormat/>
    <w:rsid w:val="00D6788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270748115">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454372145">
      <w:bodyDiv w:val="1"/>
      <w:marLeft w:val="0"/>
      <w:marRight w:val="0"/>
      <w:marTop w:val="0"/>
      <w:marBottom w:val="0"/>
      <w:divBdr>
        <w:top w:val="none" w:sz="0" w:space="0" w:color="auto"/>
        <w:left w:val="none" w:sz="0" w:space="0" w:color="auto"/>
        <w:bottom w:val="none" w:sz="0" w:space="0" w:color="auto"/>
        <w:right w:val="none" w:sz="0" w:space="0" w:color="auto"/>
      </w:divBdr>
    </w:div>
    <w:div w:id="464785903">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570116238">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25068327">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831287333">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6758299">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173</TotalTime>
  <Pages>50</Pages>
  <Words>4900</Words>
  <Characters>27932</Characters>
  <Application>Microsoft Office Word</Application>
  <DocSecurity>0</DocSecurity>
  <Lines>232</Lines>
  <Paragraphs>65</Paragraphs>
  <ScaleCrop>false</ScaleCrop>
  <HeadingPairs>
    <vt:vector size="4" baseType="variant">
      <vt:variant>
        <vt:lpstr>Title</vt:lpstr>
      </vt:variant>
      <vt:variant>
        <vt:i4>1</vt:i4>
      </vt:variant>
      <vt:variant>
        <vt:lpstr>Headings</vt:lpstr>
      </vt:variant>
      <vt:variant>
        <vt:i4>88</vt:i4>
      </vt:variant>
    </vt:vector>
  </HeadingPairs>
  <TitlesOfParts>
    <vt:vector size="89" baseType="lpstr">
      <vt:lpstr/>
      <vt:lpstr>网络开源多模态科技情报智能分析系统概要设计</vt:lpstr>
      <vt:lpstr>    撰写人：杨卉帆</vt:lpstr>
      <vt:lpstr>    2022-04</vt:lpstr>
      <vt:lpstr>概述</vt:lpstr>
      <vt:lpstr>    研究内容</vt:lpstr>
      <vt:lpstr>    考核指标</vt:lpstr>
      <vt:lpstr>    开发背景</vt:lpstr>
      <vt:lpstr>    名词解释</vt:lpstr>
      <vt:lpstr>    系统架构</vt:lpstr>
      <vt:lpstr>        数据采集层</vt:lpstr>
      <vt:lpstr>        多模态知识获取层</vt:lpstr>
      <vt:lpstr>        知识库存储层</vt:lpstr>
      <vt:lpstr>        应用服务层（系统功能模块）</vt:lpstr>
      <vt:lpstr>    系统特色</vt:lpstr>
      <vt:lpstr>        与对标系统的比较</vt:lpstr>
      <vt:lpstr>        功能特色</vt:lpstr>
      <vt:lpstr>        算法特色</vt:lpstr>
      <vt:lpstr>系统架构的层次设计</vt:lpstr>
      <vt:lpstr>    数据采集层</vt:lpstr>
      <vt:lpstr>        学术搜索系统爬虫</vt:lpstr>
      <vt:lpstr>        新闻站点爬虫</vt:lpstr>
      <vt:lpstr>        社交媒体爬虫</vt:lpstr>
      <vt:lpstr>        网络论坛爬虫</vt:lpstr>
      <vt:lpstr>    多模态知识获取层</vt:lpstr>
      <vt:lpstr>        文本实体抽取</vt:lpstr>
      <vt:lpstr>        文本实体链接和消歧</vt:lpstr>
      <vt:lpstr>        文本关系抽取</vt:lpstr>
      <vt:lpstr>        文本关系归一化</vt:lpstr>
      <vt:lpstr>        文本事件抽取和消歧</vt:lpstr>
      <vt:lpstr>        视觉实体抽取</vt:lpstr>
      <vt:lpstr>        视觉实体链接和消歧</vt:lpstr>
      <vt:lpstr>        跨模态融合</vt:lpstr>
      <vt:lpstr>    知识库存储层</vt:lpstr>
      <vt:lpstr>        Neo4j</vt:lpstr>
      <vt:lpstr>        HBase</vt:lpstr>
      <vt:lpstr>    数据分析处理</vt:lpstr>
      <vt:lpstr>        实体抽取</vt:lpstr>
      <vt:lpstr>        实体消歧</vt:lpstr>
      <vt:lpstr>        关系抽取</vt:lpstr>
      <vt:lpstr>        关系归一化</vt:lpstr>
      <vt:lpstr>        多媒体目标检测</vt:lpstr>
      <vt:lpstr>        多媒体实体链接和共指</vt:lpstr>
      <vt:lpstr>        多媒体数据融合</vt:lpstr>
      <vt:lpstr>        事件发现</vt:lpstr>
      <vt:lpstr>        事件因果分析</vt:lpstr>
      <vt:lpstr>        事件预测</vt:lpstr>
      <vt:lpstr>        多文本摘要</vt:lpstr>
      <vt:lpstr>        人格分析</vt:lpstr>
      <vt:lpstr>        社会评价</vt:lpstr>
      <vt:lpstr>    应用服务层</vt:lpstr>
      <vt:lpstr>        </vt:lpstr>
      <vt:lpstr>        </vt:lpstr>
      <vt:lpstr>        </vt:lpstr>
      <vt:lpstr>        </vt:lpstr>
      <vt:lpstr>        </vt:lpstr>
      <vt:lpstr>        知识图谱问答</vt:lpstr>
      <vt:lpstr>数据库设计（暂定）</vt:lpstr>
      <vt:lpstr>接口设计（暂定）</vt:lpstr>
      <vt:lpstr>    原始数据获取接口</vt:lpstr>
      <vt:lpstr>        新闻爬虫接口</vt:lpstr>
      <vt:lpstr>        社交网站爬虫接口</vt:lpstr>
      <vt:lpstr>    数据存储接口</vt:lpstr>
      <vt:lpstr>        HDFS写入</vt:lpstr>
      <vt:lpstr>        Neo4j写入</vt:lpstr>
      <vt:lpstr>    数据服务接口</vt:lpstr>
      <vt:lpstr>        实体抽取接口</vt:lpstr>
      <vt:lpstr>        实体消歧接口</vt:lpstr>
      <vt:lpstr>        关系抽取接口</vt:lpstr>
      <vt:lpstr>        关系归一化接口</vt:lpstr>
      <vt:lpstr>        多媒体实体抽取接口</vt:lpstr>
      <vt:lpstr>        多媒体实体链接和共指接口</vt:lpstr>
      <vt:lpstr>        多媒体数据融合接口</vt:lpstr>
      <vt:lpstr>        事件抽取接口</vt:lpstr>
      <vt:lpstr>        事件分析接口</vt:lpstr>
      <vt:lpstr>        多文本摘要接口</vt:lpstr>
      <vt:lpstr>        人格分析接口</vt:lpstr>
      <vt:lpstr>        社会评价接口</vt:lpstr>
      <vt:lpstr>        知识图谱问答接口</vt:lpstr>
      <vt:lpstr>可提升增量（暂定）</vt:lpstr>
      <vt:lpstr>    数据获取与处理</vt:lpstr>
      <vt:lpstr>    多媒体目标检测及数据融合</vt:lpstr>
      <vt:lpstr>    群体画像</vt:lpstr>
      <vt:lpstr>    情感分析（社会评价）</vt:lpstr>
      <vt:lpstr>人员安排（暂定）</vt:lpstr>
      <vt:lpstr>    算法部分（包含算法模型集成与对应数据获取及处理）</vt:lpstr>
      <vt:lpstr>    后端部分（主要为数据通道，保证并发量与鲁棒性）</vt:lpstr>
      <vt:lpstr>    前端部分（主要为数据的进一步处理与可视化展示）</vt:lpstr>
      <vt:lpstr>    其他（主要为新技术支持与底层维护）</vt:lpstr>
    </vt:vector>
  </TitlesOfParts>
  <Company/>
  <LinksUpToDate>false</LinksUpToDate>
  <CharactersWithSpaces>3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Yang Huifan</cp:lastModifiedBy>
  <cp:revision>312</cp:revision>
  <dcterms:created xsi:type="dcterms:W3CDTF">2021-10-17T19:15:00Z</dcterms:created>
  <dcterms:modified xsi:type="dcterms:W3CDTF">2022-05-13T11:17:00Z</dcterms:modified>
</cp:coreProperties>
</file>